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3F7AED" w14:textId="4A575F61" w:rsidR="006756EB" w:rsidRPr="00BD55FB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370" w:type="dxa"/>
        <w:jc w:val="center"/>
        <w:tblLook w:val="04A0" w:firstRow="1" w:lastRow="0" w:firstColumn="1" w:lastColumn="0" w:noHBand="0" w:noVBand="1"/>
      </w:tblPr>
      <w:tblGrid>
        <w:gridCol w:w="1751"/>
        <w:gridCol w:w="1597"/>
        <w:gridCol w:w="1126"/>
        <w:gridCol w:w="1332"/>
        <w:gridCol w:w="1332"/>
        <w:gridCol w:w="1232"/>
      </w:tblGrid>
      <w:tr w:rsidR="00CB0BE4" w:rsidRPr="00336C70" w14:paraId="5B6A8975" w14:textId="77777777" w:rsidTr="00CB0BE4">
        <w:trPr>
          <w:trHeight w:val="347"/>
          <w:jc w:val="center"/>
        </w:trPr>
        <w:tc>
          <w:tcPr>
            <w:tcW w:w="4474" w:type="dxa"/>
            <w:gridSpan w:val="3"/>
          </w:tcPr>
          <w:p w14:paraId="5E5B99E8" w14:textId="77777777" w:rsidR="00CB0BE4" w:rsidRPr="00336C70" w:rsidRDefault="00CB0BE4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round Truth</w:t>
            </w:r>
          </w:p>
        </w:tc>
        <w:tc>
          <w:tcPr>
            <w:tcW w:w="1332" w:type="dxa"/>
          </w:tcPr>
          <w:p w14:paraId="7B2C41E1" w14:textId="77777777" w:rsidR="00CB0BE4" w:rsidRPr="00336C70" w:rsidRDefault="00CB0BE4" w:rsidP="00670BF1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32" w:type="dxa"/>
          </w:tcPr>
          <w:p w14:paraId="6BE84474" w14:textId="77777777" w:rsidR="00CB0BE4" w:rsidRPr="00336C70" w:rsidRDefault="00CB0BE4" w:rsidP="00670BF1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232" w:type="dxa"/>
          </w:tcPr>
          <w:p w14:paraId="48970FC0" w14:textId="77777777" w:rsidR="00CB0BE4" w:rsidRPr="00336C70" w:rsidRDefault="00CB0BE4" w:rsidP="00670BF1">
            <w:pPr>
              <w:ind w:firstLine="720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0BE4" w:rsidRPr="00336C70" w14:paraId="634630DD" w14:textId="77777777" w:rsidTr="00CB0BE4">
        <w:trPr>
          <w:trHeight w:val="347"/>
          <w:jc w:val="center"/>
        </w:trPr>
        <w:tc>
          <w:tcPr>
            <w:tcW w:w="1751" w:type="dxa"/>
            <w:hideMark/>
          </w:tcPr>
          <w:p w14:paraId="2128435E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597" w:type="dxa"/>
            <w:hideMark/>
          </w:tcPr>
          <w:p w14:paraId="20AD3C46" w14:textId="77777777" w:rsidR="00CB0BE4" w:rsidRPr="00336C70" w:rsidRDefault="00CB0BE4" w:rsidP="00CB0BE4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126" w:type="dxa"/>
            <w:hideMark/>
          </w:tcPr>
          <w:p w14:paraId="30EE1C14" w14:textId="77777777" w:rsidR="00CB0BE4" w:rsidRPr="00336C70" w:rsidRDefault="00CB0BE4" w:rsidP="00CB0BE4">
            <w:pPr>
              <w:spacing w:after="160" w:line="259" w:lineRule="auto"/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Relationship</w:t>
            </w:r>
          </w:p>
        </w:tc>
        <w:tc>
          <w:tcPr>
            <w:tcW w:w="1332" w:type="dxa"/>
          </w:tcPr>
          <w:p w14:paraId="39B7EC27" w14:textId="0DF7D96E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Starter (gene1)</w:t>
            </w:r>
          </w:p>
        </w:tc>
        <w:tc>
          <w:tcPr>
            <w:tcW w:w="1332" w:type="dxa"/>
          </w:tcPr>
          <w:p w14:paraId="5FEB798B" w14:textId="2557792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Receptor (gene2)</w:t>
            </w:r>
          </w:p>
        </w:tc>
        <w:tc>
          <w:tcPr>
            <w:tcW w:w="1232" w:type="dxa"/>
          </w:tcPr>
          <w:p w14:paraId="67A2C07B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CB0BE4" w:rsidRPr="00336C70" w14:paraId="45792A80" w14:textId="77777777" w:rsidTr="00CB0BE4">
        <w:trPr>
          <w:trHeight w:val="347"/>
          <w:jc w:val="center"/>
        </w:trPr>
        <w:tc>
          <w:tcPr>
            <w:tcW w:w="0" w:type="auto"/>
          </w:tcPr>
          <w:p w14:paraId="16CD7B29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Environmental stress</w:t>
            </w:r>
          </w:p>
        </w:tc>
        <w:tc>
          <w:tcPr>
            <w:tcW w:w="1597" w:type="dxa"/>
          </w:tcPr>
          <w:p w14:paraId="63FA8472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126" w:type="dxa"/>
          </w:tcPr>
          <w:p w14:paraId="1CB7FE3B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59A0D7BA" w14:textId="60AEF2C8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Environmental stress</w:t>
            </w:r>
          </w:p>
        </w:tc>
        <w:tc>
          <w:tcPr>
            <w:tcW w:w="1332" w:type="dxa"/>
          </w:tcPr>
          <w:p w14:paraId="0A80E08D" w14:textId="76F6CDC0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232" w:type="dxa"/>
          </w:tcPr>
          <w:p w14:paraId="0D333CDE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B0BE4" w:rsidRPr="00336C70" w14:paraId="6BB12657" w14:textId="77777777" w:rsidTr="00CB0BE4">
        <w:trPr>
          <w:trHeight w:val="347"/>
          <w:jc w:val="center"/>
        </w:trPr>
        <w:tc>
          <w:tcPr>
            <w:tcW w:w="0" w:type="auto"/>
          </w:tcPr>
          <w:p w14:paraId="54604133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597" w:type="dxa"/>
          </w:tcPr>
          <w:p w14:paraId="0BB22410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126" w:type="dxa"/>
          </w:tcPr>
          <w:p w14:paraId="4C1E27D1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3BEA6AFF" w14:textId="3CC767DF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PAK/RAC</w:t>
            </w:r>
          </w:p>
        </w:tc>
        <w:tc>
          <w:tcPr>
            <w:tcW w:w="1332" w:type="dxa"/>
          </w:tcPr>
          <w:p w14:paraId="2B178BF5" w14:textId="2033A0F1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232" w:type="dxa"/>
          </w:tcPr>
          <w:p w14:paraId="41610F3E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B0BE4" w:rsidRPr="00336C70" w14:paraId="4FF08CE6" w14:textId="77777777" w:rsidTr="00CB0BE4">
        <w:trPr>
          <w:trHeight w:val="347"/>
          <w:jc w:val="center"/>
        </w:trPr>
        <w:tc>
          <w:tcPr>
            <w:tcW w:w="0" w:type="auto"/>
          </w:tcPr>
          <w:p w14:paraId="0618C933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597" w:type="dxa"/>
          </w:tcPr>
          <w:p w14:paraId="7FEB6B16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126" w:type="dxa"/>
          </w:tcPr>
          <w:p w14:paraId="057828BA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6DBF1340" w14:textId="016FA019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332" w:type="dxa"/>
          </w:tcPr>
          <w:p w14:paraId="56527A7B" w14:textId="495C5A2D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232" w:type="dxa"/>
          </w:tcPr>
          <w:p w14:paraId="3531A0D1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B0BE4" w:rsidRPr="00336C70" w14:paraId="2A121251" w14:textId="77777777" w:rsidTr="00CB0BE4">
        <w:trPr>
          <w:trHeight w:val="347"/>
          <w:jc w:val="center"/>
        </w:trPr>
        <w:tc>
          <w:tcPr>
            <w:tcW w:w="0" w:type="auto"/>
          </w:tcPr>
          <w:p w14:paraId="5A5A4140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597" w:type="dxa"/>
          </w:tcPr>
          <w:p w14:paraId="53860B17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126" w:type="dxa"/>
          </w:tcPr>
          <w:p w14:paraId="58645F33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1DA50C4F" w14:textId="47EEF2A0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EKK/NIK</w:t>
            </w:r>
          </w:p>
        </w:tc>
        <w:tc>
          <w:tcPr>
            <w:tcW w:w="1332" w:type="dxa"/>
          </w:tcPr>
          <w:p w14:paraId="5FD5F1F0" w14:textId="60137F6F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232" w:type="dxa"/>
          </w:tcPr>
          <w:p w14:paraId="2DAF69B7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CB0BE4" w:rsidRPr="00336C70" w14:paraId="55856C67" w14:textId="77777777" w:rsidTr="00CB0BE4">
        <w:trPr>
          <w:trHeight w:val="347"/>
          <w:jc w:val="center"/>
        </w:trPr>
        <w:tc>
          <w:tcPr>
            <w:tcW w:w="0" w:type="auto"/>
          </w:tcPr>
          <w:p w14:paraId="1255695F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597" w:type="dxa"/>
          </w:tcPr>
          <w:p w14:paraId="71B820F9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126" w:type="dxa"/>
          </w:tcPr>
          <w:p w14:paraId="3FD5EAE4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0CA0FF2E" w14:textId="6F2267CD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KK</w:t>
            </w:r>
          </w:p>
        </w:tc>
        <w:tc>
          <w:tcPr>
            <w:tcW w:w="1332" w:type="dxa"/>
          </w:tcPr>
          <w:p w14:paraId="176A2CBA" w14:textId="74C31F7E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232" w:type="dxa"/>
          </w:tcPr>
          <w:p w14:paraId="5F42AB11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CB0BE4" w:rsidRPr="00336C70" w14:paraId="2D42A5F7" w14:textId="77777777" w:rsidTr="00CB0BE4">
        <w:trPr>
          <w:trHeight w:val="347"/>
          <w:jc w:val="center"/>
        </w:trPr>
        <w:tc>
          <w:tcPr>
            <w:tcW w:w="0" w:type="auto"/>
          </w:tcPr>
          <w:p w14:paraId="7A9C92AA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597" w:type="dxa"/>
          </w:tcPr>
          <w:p w14:paraId="63B38F7F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kB</w:t>
            </w:r>
            <w:proofErr w:type="spellEnd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 xml:space="preserve"> Degradation</w:t>
            </w:r>
          </w:p>
        </w:tc>
        <w:tc>
          <w:tcPr>
            <w:tcW w:w="1126" w:type="dxa"/>
          </w:tcPr>
          <w:p w14:paraId="7A94F232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3F1C5A0E" w14:textId="0D1DFE54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332" w:type="dxa"/>
          </w:tcPr>
          <w:p w14:paraId="3DB7A886" w14:textId="25DAE580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kB</w:t>
            </w:r>
            <w:proofErr w:type="spellEnd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 xml:space="preserve"> Degradation</w:t>
            </w:r>
          </w:p>
        </w:tc>
        <w:tc>
          <w:tcPr>
            <w:tcW w:w="1232" w:type="dxa"/>
          </w:tcPr>
          <w:p w14:paraId="49C8E390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CB0BE4" w:rsidRPr="00336C70" w14:paraId="271635A6" w14:textId="77777777" w:rsidTr="00CB0BE4">
        <w:trPr>
          <w:trHeight w:val="347"/>
          <w:jc w:val="center"/>
        </w:trPr>
        <w:tc>
          <w:tcPr>
            <w:tcW w:w="0" w:type="auto"/>
          </w:tcPr>
          <w:p w14:paraId="70E5B0E5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597" w:type="dxa"/>
          </w:tcPr>
          <w:p w14:paraId="36C03BED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126" w:type="dxa"/>
          </w:tcPr>
          <w:p w14:paraId="07C7BAF5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145C03E7" w14:textId="645A619B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κB</w:t>
            </w:r>
            <w:proofErr w:type="spellEnd"/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/NF-κB</w:t>
            </w:r>
          </w:p>
        </w:tc>
        <w:tc>
          <w:tcPr>
            <w:tcW w:w="1332" w:type="dxa"/>
          </w:tcPr>
          <w:p w14:paraId="290E5F8E" w14:textId="37EC5721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232" w:type="dxa"/>
          </w:tcPr>
          <w:p w14:paraId="27748BA0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CB0BE4" w:rsidRPr="00336C70" w14:paraId="0E288768" w14:textId="77777777" w:rsidTr="00CB0BE4">
        <w:trPr>
          <w:trHeight w:val="347"/>
          <w:jc w:val="center"/>
        </w:trPr>
        <w:tc>
          <w:tcPr>
            <w:tcW w:w="0" w:type="auto"/>
          </w:tcPr>
          <w:p w14:paraId="1A14E69E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597" w:type="dxa"/>
          </w:tcPr>
          <w:p w14:paraId="2EDFEF8D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5FF5B7E2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709C33C3" w14:textId="00D7646F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NF-κB Translocation</w:t>
            </w:r>
          </w:p>
        </w:tc>
        <w:tc>
          <w:tcPr>
            <w:tcW w:w="1332" w:type="dxa"/>
          </w:tcPr>
          <w:p w14:paraId="337AB7CD" w14:textId="193D90D4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232" w:type="dxa"/>
          </w:tcPr>
          <w:p w14:paraId="05EA05F9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CB0BE4" w:rsidRPr="00336C70" w14:paraId="4373B4DC" w14:textId="77777777" w:rsidTr="00CB0BE4">
        <w:trPr>
          <w:trHeight w:val="347"/>
          <w:jc w:val="center"/>
        </w:trPr>
        <w:tc>
          <w:tcPr>
            <w:tcW w:w="0" w:type="auto"/>
          </w:tcPr>
          <w:p w14:paraId="43DF4A5E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BSO</w:t>
            </w:r>
          </w:p>
        </w:tc>
        <w:tc>
          <w:tcPr>
            <w:tcW w:w="1597" w:type="dxa"/>
          </w:tcPr>
          <w:p w14:paraId="6834CAB8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γ-GCS</w:t>
            </w:r>
          </w:p>
        </w:tc>
        <w:tc>
          <w:tcPr>
            <w:tcW w:w="1126" w:type="dxa"/>
          </w:tcPr>
          <w:p w14:paraId="4C51D520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7A6A161F" w14:textId="4CAB6E2E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BSO</w:t>
            </w:r>
          </w:p>
        </w:tc>
        <w:tc>
          <w:tcPr>
            <w:tcW w:w="1332" w:type="dxa"/>
          </w:tcPr>
          <w:p w14:paraId="52DF99DF" w14:textId="67AEC389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γ-GCS</w:t>
            </w:r>
          </w:p>
        </w:tc>
        <w:tc>
          <w:tcPr>
            <w:tcW w:w="1232" w:type="dxa"/>
          </w:tcPr>
          <w:p w14:paraId="671EEE87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CB0BE4" w:rsidRPr="00336C70" w14:paraId="746E87E2" w14:textId="77777777" w:rsidTr="00CB0BE4">
        <w:trPr>
          <w:trHeight w:val="347"/>
          <w:jc w:val="center"/>
        </w:trPr>
        <w:tc>
          <w:tcPr>
            <w:tcW w:w="0" w:type="auto"/>
          </w:tcPr>
          <w:p w14:paraId="48EE44D2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597" w:type="dxa"/>
          </w:tcPr>
          <w:p w14:paraId="77D31184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7753DE00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67789950" w14:textId="568222B6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332" w:type="dxa"/>
          </w:tcPr>
          <w:p w14:paraId="189E80E2" w14:textId="597A92E8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232" w:type="dxa"/>
          </w:tcPr>
          <w:p w14:paraId="13C32A62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0BE4" w:rsidRPr="00336C70" w14:paraId="07ADD1BC" w14:textId="77777777" w:rsidTr="00CB0BE4">
        <w:trPr>
          <w:trHeight w:val="347"/>
          <w:jc w:val="center"/>
        </w:trPr>
        <w:tc>
          <w:tcPr>
            <w:tcW w:w="0" w:type="auto"/>
          </w:tcPr>
          <w:p w14:paraId="4F5FE69B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597" w:type="dxa"/>
          </w:tcPr>
          <w:p w14:paraId="2D1EABBD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126" w:type="dxa"/>
          </w:tcPr>
          <w:p w14:paraId="0CAF4CED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3C26DCB7" w14:textId="4E62B29C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332" w:type="dxa"/>
          </w:tcPr>
          <w:p w14:paraId="39EE304C" w14:textId="100C58E9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232" w:type="dxa"/>
          </w:tcPr>
          <w:p w14:paraId="01BFA8F5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0BE4" w:rsidRPr="00336C70" w14:paraId="793784EB" w14:textId="77777777" w:rsidTr="00CB0BE4">
        <w:trPr>
          <w:trHeight w:val="347"/>
          <w:jc w:val="center"/>
        </w:trPr>
        <w:tc>
          <w:tcPr>
            <w:tcW w:w="0" w:type="auto"/>
          </w:tcPr>
          <w:p w14:paraId="3253C1AF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597" w:type="dxa"/>
          </w:tcPr>
          <w:p w14:paraId="523A2CBE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126" w:type="dxa"/>
          </w:tcPr>
          <w:p w14:paraId="1CD34A85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70DE8D75" w14:textId="44BB9898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332" w:type="dxa"/>
          </w:tcPr>
          <w:p w14:paraId="24E5A3BD" w14:textId="6BD9D0AA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232" w:type="dxa"/>
          </w:tcPr>
          <w:p w14:paraId="18C7423C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0BE4" w:rsidRPr="00336C70" w14:paraId="60D21B7B" w14:textId="77777777" w:rsidTr="00CB0BE4">
        <w:trPr>
          <w:trHeight w:val="347"/>
          <w:jc w:val="center"/>
        </w:trPr>
        <w:tc>
          <w:tcPr>
            <w:tcW w:w="0" w:type="auto"/>
          </w:tcPr>
          <w:p w14:paraId="61F31312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597" w:type="dxa"/>
          </w:tcPr>
          <w:p w14:paraId="452F825D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4AA9080B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51A67B2A" w14:textId="5782B90C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RE</w:t>
            </w:r>
          </w:p>
        </w:tc>
        <w:tc>
          <w:tcPr>
            <w:tcW w:w="1332" w:type="dxa"/>
          </w:tcPr>
          <w:p w14:paraId="7ACFED0B" w14:textId="5B122765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232" w:type="dxa"/>
          </w:tcPr>
          <w:p w14:paraId="15C5C9B1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</w:tr>
      <w:tr w:rsidR="00CB0BE4" w:rsidRPr="00336C70" w14:paraId="0E749918" w14:textId="77777777" w:rsidTr="00CB0BE4">
        <w:trPr>
          <w:trHeight w:val="347"/>
          <w:jc w:val="center"/>
        </w:trPr>
        <w:tc>
          <w:tcPr>
            <w:tcW w:w="0" w:type="auto"/>
          </w:tcPr>
          <w:p w14:paraId="777515DF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597" w:type="dxa"/>
          </w:tcPr>
          <w:p w14:paraId="61D50432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Hsp27</w:t>
            </w:r>
          </w:p>
        </w:tc>
        <w:tc>
          <w:tcPr>
            <w:tcW w:w="1126" w:type="dxa"/>
          </w:tcPr>
          <w:p w14:paraId="440ED97E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1332" w:type="dxa"/>
          </w:tcPr>
          <w:p w14:paraId="08BA7CC3" w14:textId="216E082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332" w:type="dxa"/>
          </w:tcPr>
          <w:p w14:paraId="7550EAFA" w14:textId="153B7B11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Hsp27</w:t>
            </w:r>
          </w:p>
        </w:tc>
        <w:tc>
          <w:tcPr>
            <w:tcW w:w="1232" w:type="dxa"/>
          </w:tcPr>
          <w:p w14:paraId="3C53641E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0BE4" w:rsidRPr="00336C70" w14:paraId="49FB76F4" w14:textId="77777777" w:rsidTr="00CB0BE4">
        <w:trPr>
          <w:trHeight w:val="347"/>
          <w:jc w:val="center"/>
        </w:trPr>
        <w:tc>
          <w:tcPr>
            <w:tcW w:w="0" w:type="auto"/>
          </w:tcPr>
          <w:p w14:paraId="2A21E026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597" w:type="dxa"/>
          </w:tcPr>
          <w:p w14:paraId="70A0CEA5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126" w:type="dxa"/>
          </w:tcPr>
          <w:p w14:paraId="64247CA9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66CF4ED0" w14:textId="25ECE5D0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332" w:type="dxa"/>
          </w:tcPr>
          <w:p w14:paraId="3A0F5F39" w14:textId="063169E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232" w:type="dxa"/>
          </w:tcPr>
          <w:p w14:paraId="7AC4E97E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0BE4" w:rsidRPr="00336C70" w14:paraId="7496DE6A" w14:textId="77777777" w:rsidTr="00CB0BE4">
        <w:trPr>
          <w:trHeight w:val="347"/>
          <w:jc w:val="center"/>
        </w:trPr>
        <w:tc>
          <w:tcPr>
            <w:tcW w:w="0" w:type="auto"/>
          </w:tcPr>
          <w:p w14:paraId="4F0F46AE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597" w:type="dxa"/>
          </w:tcPr>
          <w:p w14:paraId="18176B76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126" w:type="dxa"/>
          </w:tcPr>
          <w:p w14:paraId="55825712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04533924" w14:textId="2D05107F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332" w:type="dxa"/>
          </w:tcPr>
          <w:p w14:paraId="07C3C743" w14:textId="3656B2A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232" w:type="dxa"/>
          </w:tcPr>
          <w:p w14:paraId="7CC01D1E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B0BE4" w:rsidRPr="00336C70" w14:paraId="50B9EE1A" w14:textId="77777777" w:rsidTr="00CB0BE4">
        <w:trPr>
          <w:trHeight w:val="347"/>
          <w:jc w:val="center"/>
        </w:trPr>
        <w:tc>
          <w:tcPr>
            <w:tcW w:w="0" w:type="auto"/>
          </w:tcPr>
          <w:p w14:paraId="5ADF7693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597" w:type="dxa"/>
          </w:tcPr>
          <w:p w14:paraId="49D4DF29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126" w:type="dxa"/>
          </w:tcPr>
          <w:p w14:paraId="0682081B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457DAFFA" w14:textId="37107454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332" w:type="dxa"/>
          </w:tcPr>
          <w:p w14:paraId="01D4DE32" w14:textId="27A6D74F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GSH</w:t>
            </w:r>
          </w:p>
        </w:tc>
        <w:tc>
          <w:tcPr>
            <w:tcW w:w="1232" w:type="dxa"/>
          </w:tcPr>
          <w:p w14:paraId="5E5CC581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CB0BE4" w:rsidRPr="00336C70" w14:paraId="1FA5D98E" w14:textId="77777777" w:rsidTr="00CB0BE4">
        <w:trPr>
          <w:trHeight w:val="347"/>
          <w:jc w:val="center"/>
        </w:trPr>
        <w:tc>
          <w:tcPr>
            <w:tcW w:w="0" w:type="auto"/>
          </w:tcPr>
          <w:p w14:paraId="07F03909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Hsp27</w:t>
            </w:r>
          </w:p>
        </w:tc>
        <w:tc>
          <w:tcPr>
            <w:tcW w:w="1597" w:type="dxa"/>
          </w:tcPr>
          <w:p w14:paraId="25C8BCBA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126" w:type="dxa"/>
          </w:tcPr>
          <w:p w14:paraId="20FCF6BA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2391F82B" w14:textId="53D6AB9B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Hsp27</w:t>
            </w:r>
          </w:p>
        </w:tc>
        <w:tc>
          <w:tcPr>
            <w:tcW w:w="1332" w:type="dxa"/>
          </w:tcPr>
          <w:p w14:paraId="31EA3EBF" w14:textId="6D824B0C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Stress Gene Expression and Regulation</w:t>
            </w:r>
          </w:p>
        </w:tc>
        <w:tc>
          <w:tcPr>
            <w:tcW w:w="1232" w:type="dxa"/>
          </w:tcPr>
          <w:p w14:paraId="0275F6EA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CB0BE4" w:rsidRPr="00336C70" w14:paraId="3180F080" w14:textId="77777777" w:rsidTr="00CB0BE4">
        <w:trPr>
          <w:trHeight w:val="347"/>
          <w:jc w:val="center"/>
        </w:trPr>
        <w:tc>
          <w:tcPr>
            <w:tcW w:w="0" w:type="auto"/>
          </w:tcPr>
          <w:p w14:paraId="3897D83A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γ-GT</w:t>
            </w:r>
          </w:p>
        </w:tc>
        <w:tc>
          <w:tcPr>
            <w:tcW w:w="1597" w:type="dxa"/>
          </w:tcPr>
          <w:p w14:paraId="344EEB62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126" w:type="dxa"/>
          </w:tcPr>
          <w:p w14:paraId="52A8DEED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Activation</w:t>
            </w:r>
          </w:p>
        </w:tc>
        <w:tc>
          <w:tcPr>
            <w:tcW w:w="1332" w:type="dxa"/>
          </w:tcPr>
          <w:p w14:paraId="337CF926" w14:textId="41E9B6E8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γ-GT</w:t>
            </w:r>
          </w:p>
        </w:tc>
        <w:tc>
          <w:tcPr>
            <w:tcW w:w="1332" w:type="dxa"/>
          </w:tcPr>
          <w:p w14:paraId="5C6EF27B" w14:textId="22A72353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Cysteine</w:t>
            </w:r>
          </w:p>
        </w:tc>
        <w:tc>
          <w:tcPr>
            <w:tcW w:w="1232" w:type="dxa"/>
          </w:tcPr>
          <w:p w14:paraId="2759440F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B0BE4" w:rsidRPr="00336C70" w14:paraId="49B0712E" w14:textId="77777777" w:rsidTr="00CB0BE4">
        <w:trPr>
          <w:trHeight w:val="347"/>
          <w:jc w:val="center"/>
        </w:trPr>
        <w:tc>
          <w:tcPr>
            <w:tcW w:w="0" w:type="auto"/>
          </w:tcPr>
          <w:p w14:paraId="3A9737AA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597" w:type="dxa"/>
          </w:tcPr>
          <w:p w14:paraId="563F5471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56974B2A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052B7B7A" w14:textId="67532F98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332" w:type="dxa"/>
          </w:tcPr>
          <w:p w14:paraId="702CBC67" w14:textId="61222472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232" w:type="dxa"/>
          </w:tcPr>
          <w:p w14:paraId="7F44A763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B0BE4" w:rsidRPr="00336C70" w14:paraId="4164FEAB" w14:textId="77777777" w:rsidTr="00CB0BE4">
        <w:trPr>
          <w:trHeight w:val="347"/>
          <w:jc w:val="center"/>
        </w:trPr>
        <w:tc>
          <w:tcPr>
            <w:tcW w:w="0" w:type="auto"/>
          </w:tcPr>
          <w:p w14:paraId="10F2D0B9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597" w:type="dxa"/>
          </w:tcPr>
          <w:p w14:paraId="4E3E08F8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126" w:type="dxa"/>
          </w:tcPr>
          <w:p w14:paraId="3CEB020A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1EB9FB59" w14:textId="3F956F74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NAC</w:t>
            </w:r>
          </w:p>
        </w:tc>
        <w:tc>
          <w:tcPr>
            <w:tcW w:w="1332" w:type="dxa"/>
          </w:tcPr>
          <w:p w14:paraId="5FEC4445" w14:textId="62E179B3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KK</w:t>
            </w:r>
          </w:p>
        </w:tc>
        <w:tc>
          <w:tcPr>
            <w:tcW w:w="1232" w:type="dxa"/>
          </w:tcPr>
          <w:p w14:paraId="0603FB17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</w:p>
        </w:tc>
      </w:tr>
      <w:tr w:rsidR="00CB0BE4" w:rsidRPr="00336C70" w14:paraId="1EEFA004" w14:textId="77777777" w:rsidTr="00CB0BE4">
        <w:trPr>
          <w:trHeight w:val="347"/>
          <w:jc w:val="center"/>
        </w:trPr>
        <w:tc>
          <w:tcPr>
            <w:tcW w:w="0" w:type="auto"/>
          </w:tcPr>
          <w:p w14:paraId="5A8AB026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597" w:type="dxa"/>
          </w:tcPr>
          <w:p w14:paraId="15948D54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126" w:type="dxa"/>
          </w:tcPr>
          <w:p w14:paraId="7EFE9C17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08B710A0" w14:textId="3DA4A600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332" w:type="dxa"/>
          </w:tcPr>
          <w:p w14:paraId="72057DBF" w14:textId="2574F9B2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p38/RK</w:t>
            </w:r>
          </w:p>
        </w:tc>
        <w:tc>
          <w:tcPr>
            <w:tcW w:w="1232" w:type="dxa"/>
          </w:tcPr>
          <w:p w14:paraId="57B60E5B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0BE4" w:rsidRPr="00336C70" w14:paraId="124E1C76" w14:textId="77777777" w:rsidTr="00CB0BE4">
        <w:trPr>
          <w:trHeight w:val="347"/>
          <w:jc w:val="center"/>
        </w:trPr>
        <w:tc>
          <w:tcPr>
            <w:tcW w:w="0" w:type="auto"/>
          </w:tcPr>
          <w:p w14:paraId="69DA7E4F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597" w:type="dxa"/>
          </w:tcPr>
          <w:p w14:paraId="7E2C9A20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126" w:type="dxa"/>
          </w:tcPr>
          <w:p w14:paraId="1021C061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1332" w:type="dxa"/>
          </w:tcPr>
          <w:p w14:paraId="79DDFB5D" w14:textId="5CB41318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6"/>
                <w:szCs w:val="16"/>
              </w:rPr>
              <w:t>SB-203580</w:t>
            </w:r>
          </w:p>
        </w:tc>
        <w:tc>
          <w:tcPr>
            <w:tcW w:w="1332" w:type="dxa"/>
          </w:tcPr>
          <w:p w14:paraId="54010C7B" w14:textId="4A23CC9A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MAPKAP-K2</w:t>
            </w:r>
          </w:p>
        </w:tc>
        <w:tc>
          <w:tcPr>
            <w:tcW w:w="1232" w:type="dxa"/>
          </w:tcPr>
          <w:p w14:paraId="4748A186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</w:tbl>
    <w:p w14:paraId="164006C9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7A4264E5" w14:textId="77777777" w:rsidR="00173C40" w:rsidRPr="00336C70" w:rsidRDefault="00173C40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FAE60C9" w14:textId="77777777" w:rsidR="00173C40" w:rsidRPr="00336C70" w:rsidRDefault="00173C40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289" w:type="dxa"/>
        <w:jc w:val="center"/>
        <w:tblLook w:val="04A0" w:firstRow="1" w:lastRow="0" w:firstColumn="1" w:lastColumn="0" w:noHBand="0" w:noVBand="1"/>
      </w:tblPr>
      <w:tblGrid>
        <w:gridCol w:w="1475"/>
        <w:gridCol w:w="1684"/>
        <w:gridCol w:w="1295"/>
        <w:gridCol w:w="1383"/>
        <w:gridCol w:w="1383"/>
        <w:gridCol w:w="1069"/>
      </w:tblGrid>
      <w:tr w:rsidR="00CB0BE4" w:rsidRPr="00336C70" w14:paraId="07D44FB2" w14:textId="77777777" w:rsidTr="00CB0BE4">
        <w:trPr>
          <w:trHeight w:val="249"/>
          <w:jc w:val="center"/>
        </w:trPr>
        <w:tc>
          <w:tcPr>
            <w:tcW w:w="1475" w:type="dxa"/>
            <w:hideMark/>
          </w:tcPr>
          <w:p w14:paraId="315117CD" w14:textId="77777777" w:rsidR="00CB0BE4" w:rsidRPr="00336C70" w:rsidRDefault="00CB0BE4" w:rsidP="00CB0B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0" w:name="_Hlk168238419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684" w:type="dxa"/>
            <w:hideMark/>
          </w:tcPr>
          <w:p w14:paraId="0F0AD197" w14:textId="77777777" w:rsidR="00CB0BE4" w:rsidRPr="00336C70" w:rsidRDefault="00CB0BE4" w:rsidP="00CB0B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2D175796" w14:textId="77777777" w:rsidR="00CB0BE4" w:rsidRPr="00336C70" w:rsidRDefault="00CB0BE4" w:rsidP="00CB0B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83" w:type="dxa"/>
          </w:tcPr>
          <w:p w14:paraId="7387E523" w14:textId="3ABCCCF6" w:rsidR="00CB0BE4" w:rsidRPr="00336C70" w:rsidRDefault="00CB0BE4" w:rsidP="00CB0BE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383" w:type="dxa"/>
          </w:tcPr>
          <w:p w14:paraId="3F6E7324" w14:textId="0FA286E6" w:rsidR="00CB0BE4" w:rsidRPr="00336C70" w:rsidRDefault="00CB0BE4" w:rsidP="00CB0B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069" w:type="dxa"/>
          </w:tcPr>
          <w:p w14:paraId="0B43F6A3" w14:textId="77777777" w:rsidR="00CB0BE4" w:rsidRPr="00336C70" w:rsidRDefault="00CB0BE4" w:rsidP="00CB0BE4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CB0BE4" w:rsidRPr="00336C70" w14:paraId="192B1EE1" w14:textId="77777777" w:rsidTr="00CB0BE4">
        <w:trPr>
          <w:trHeight w:val="249"/>
          <w:jc w:val="center"/>
        </w:trPr>
        <w:tc>
          <w:tcPr>
            <w:tcW w:w="1475" w:type="dxa"/>
            <w:hideMark/>
          </w:tcPr>
          <w:p w14:paraId="770207D3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Ligand</w:t>
            </w:r>
          </w:p>
        </w:tc>
        <w:tc>
          <w:tcPr>
            <w:tcW w:w="1684" w:type="dxa"/>
            <w:hideMark/>
          </w:tcPr>
          <w:p w14:paraId="23F31148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5" w:type="dxa"/>
            <w:hideMark/>
          </w:tcPr>
          <w:p w14:paraId="3EEAB2BA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4CD74C8E" w14:textId="396C55F5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383" w:type="dxa"/>
          </w:tcPr>
          <w:p w14:paraId="7AA0CC42" w14:textId="53417E6F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igand-induced degradation</w:t>
            </w:r>
          </w:p>
        </w:tc>
        <w:tc>
          <w:tcPr>
            <w:tcW w:w="1069" w:type="dxa"/>
          </w:tcPr>
          <w:p w14:paraId="05C8F6AB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B0BE4" w:rsidRPr="00336C70" w14:paraId="1216DFED" w14:textId="77777777" w:rsidTr="00CB0BE4">
        <w:trPr>
          <w:trHeight w:val="249"/>
          <w:jc w:val="center"/>
        </w:trPr>
        <w:tc>
          <w:tcPr>
            <w:tcW w:w="1475" w:type="dxa"/>
            <w:hideMark/>
          </w:tcPr>
          <w:p w14:paraId="264C62C0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684" w:type="dxa"/>
            <w:hideMark/>
          </w:tcPr>
          <w:p w14:paraId="5B751E64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igand-induced degradation</w:t>
            </w:r>
          </w:p>
        </w:tc>
        <w:tc>
          <w:tcPr>
            <w:tcW w:w="1295" w:type="dxa"/>
            <w:hideMark/>
          </w:tcPr>
          <w:p w14:paraId="371BB679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3D34191F" w14:textId="0FFF12CB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383" w:type="dxa"/>
          </w:tcPr>
          <w:p w14:paraId="12B499F3" w14:textId="31135CE9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069" w:type="dxa"/>
          </w:tcPr>
          <w:p w14:paraId="3582B108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B0BE4" w:rsidRPr="00336C70" w14:paraId="090629B5" w14:textId="77777777" w:rsidTr="00CB0BE4">
        <w:trPr>
          <w:trHeight w:val="263"/>
          <w:jc w:val="center"/>
        </w:trPr>
        <w:tc>
          <w:tcPr>
            <w:tcW w:w="1475" w:type="dxa"/>
            <w:hideMark/>
          </w:tcPr>
          <w:p w14:paraId="12994CDC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684" w:type="dxa"/>
            <w:hideMark/>
          </w:tcPr>
          <w:p w14:paraId="1E264B85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295" w:type="dxa"/>
            <w:hideMark/>
          </w:tcPr>
          <w:p w14:paraId="3E2BFE9D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38D3A9F2" w14:textId="07F06AE6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383" w:type="dxa"/>
          </w:tcPr>
          <w:p w14:paraId="2B2B8BBF" w14:textId="4A222E64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069" w:type="dxa"/>
          </w:tcPr>
          <w:p w14:paraId="409CE844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B0BE4" w:rsidRPr="00336C70" w14:paraId="175B1A52" w14:textId="77777777" w:rsidTr="00CB0BE4">
        <w:trPr>
          <w:trHeight w:val="249"/>
          <w:jc w:val="center"/>
        </w:trPr>
        <w:tc>
          <w:tcPr>
            <w:tcW w:w="1475" w:type="dxa"/>
            <w:hideMark/>
          </w:tcPr>
          <w:p w14:paraId="4C7AA98B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684" w:type="dxa"/>
            <w:hideMark/>
          </w:tcPr>
          <w:p w14:paraId="18C71A75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95" w:type="dxa"/>
            <w:hideMark/>
          </w:tcPr>
          <w:p w14:paraId="294EAFA1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4AB48503" w14:textId="587B2265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383" w:type="dxa"/>
          </w:tcPr>
          <w:p w14:paraId="0A5F8F8C" w14:textId="5DBD0B92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</w:t>
            </w:r>
          </w:p>
        </w:tc>
        <w:tc>
          <w:tcPr>
            <w:tcW w:w="1069" w:type="dxa"/>
          </w:tcPr>
          <w:p w14:paraId="0F129DF7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0BE4" w:rsidRPr="00336C70" w14:paraId="09BBDDBA" w14:textId="77777777" w:rsidTr="00CB0BE4">
        <w:trPr>
          <w:trHeight w:val="249"/>
          <w:jc w:val="center"/>
        </w:trPr>
        <w:tc>
          <w:tcPr>
            <w:tcW w:w="1475" w:type="dxa"/>
            <w:hideMark/>
          </w:tcPr>
          <w:p w14:paraId="1D0D7928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684" w:type="dxa"/>
            <w:hideMark/>
          </w:tcPr>
          <w:p w14:paraId="28EDC44E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</w:t>
            </w:r>
          </w:p>
        </w:tc>
        <w:tc>
          <w:tcPr>
            <w:tcW w:w="1295" w:type="dxa"/>
            <w:hideMark/>
          </w:tcPr>
          <w:p w14:paraId="4490B6D5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7EC2E2B1" w14:textId="02C30710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383" w:type="dxa"/>
          </w:tcPr>
          <w:p w14:paraId="157F8DEC" w14:textId="0DA6BBC9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069" w:type="dxa"/>
          </w:tcPr>
          <w:p w14:paraId="597466AE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B0BE4" w:rsidRPr="00336C70" w14:paraId="4A0F1B52" w14:textId="77777777" w:rsidTr="00CB0BE4">
        <w:trPr>
          <w:trHeight w:val="249"/>
          <w:jc w:val="center"/>
        </w:trPr>
        <w:tc>
          <w:tcPr>
            <w:tcW w:w="1475" w:type="dxa"/>
            <w:hideMark/>
          </w:tcPr>
          <w:p w14:paraId="0735EBB6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684" w:type="dxa"/>
            <w:hideMark/>
          </w:tcPr>
          <w:p w14:paraId="3AA04F01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295" w:type="dxa"/>
            <w:hideMark/>
          </w:tcPr>
          <w:p w14:paraId="3303A172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2D556237" w14:textId="297E9A90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onstitutive degradation</w:t>
            </w:r>
          </w:p>
        </w:tc>
        <w:tc>
          <w:tcPr>
            <w:tcW w:w="1383" w:type="dxa"/>
          </w:tcPr>
          <w:p w14:paraId="3FA59C9D" w14:textId="7FDA2532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069" w:type="dxa"/>
          </w:tcPr>
          <w:p w14:paraId="4F761B8F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B0BE4" w:rsidRPr="00336C70" w14:paraId="59FE2F8C" w14:textId="77777777" w:rsidTr="00CB0BE4">
        <w:trPr>
          <w:trHeight w:val="249"/>
          <w:jc w:val="center"/>
        </w:trPr>
        <w:tc>
          <w:tcPr>
            <w:tcW w:w="1475" w:type="dxa"/>
            <w:hideMark/>
          </w:tcPr>
          <w:p w14:paraId="4097E3B8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onstitutive degradation</w:t>
            </w:r>
          </w:p>
        </w:tc>
        <w:tc>
          <w:tcPr>
            <w:tcW w:w="1684" w:type="dxa"/>
            <w:hideMark/>
          </w:tcPr>
          <w:p w14:paraId="1E07E15D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5" w:type="dxa"/>
            <w:hideMark/>
          </w:tcPr>
          <w:p w14:paraId="2F5D6642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83" w:type="dxa"/>
          </w:tcPr>
          <w:p w14:paraId="2D28B1AB" w14:textId="088DA73E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383" w:type="dxa"/>
          </w:tcPr>
          <w:p w14:paraId="0D34AFBC" w14:textId="195B4105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069" w:type="dxa"/>
          </w:tcPr>
          <w:p w14:paraId="39468521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B0BE4" w:rsidRPr="00336C70" w14:paraId="6D2E7E8D" w14:textId="77777777" w:rsidTr="00CB0BE4">
        <w:trPr>
          <w:trHeight w:val="249"/>
          <w:jc w:val="center"/>
        </w:trPr>
        <w:tc>
          <w:tcPr>
            <w:tcW w:w="1475" w:type="dxa"/>
            <w:hideMark/>
          </w:tcPr>
          <w:p w14:paraId="0772EB26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ternalization</w:t>
            </w:r>
          </w:p>
        </w:tc>
        <w:tc>
          <w:tcPr>
            <w:tcW w:w="1684" w:type="dxa"/>
            <w:hideMark/>
          </w:tcPr>
          <w:p w14:paraId="5EB3C9C0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295" w:type="dxa"/>
            <w:hideMark/>
          </w:tcPr>
          <w:p w14:paraId="324FA663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34AF036D" w14:textId="38087861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383" w:type="dxa"/>
          </w:tcPr>
          <w:p w14:paraId="39232FCF" w14:textId="37FEFA2E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069" w:type="dxa"/>
          </w:tcPr>
          <w:p w14:paraId="15EDEF6B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B0BE4" w:rsidRPr="00336C70" w14:paraId="0F8A5788" w14:textId="77777777" w:rsidTr="00CB0BE4">
        <w:trPr>
          <w:trHeight w:val="249"/>
          <w:jc w:val="center"/>
        </w:trPr>
        <w:tc>
          <w:tcPr>
            <w:tcW w:w="1475" w:type="dxa"/>
            <w:hideMark/>
          </w:tcPr>
          <w:p w14:paraId="2BB9CEB3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production</w:t>
            </w:r>
          </w:p>
        </w:tc>
        <w:tc>
          <w:tcPr>
            <w:tcW w:w="1684" w:type="dxa"/>
            <w:hideMark/>
          </w:tcPr>
          <w:p w14:paraId="123B7D06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295" w:type="dxa"/>
            <w:hideMark/>
          </w:tcPr>
          <w:p w14:paraId="0F381A69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7659EFB4" w14:textId="4BD0817D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383" w:type="dxa"/>
          </w:tcPr>
          <w:p w14:paraId="734DCA1E" w14:textId="19047CE4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069" w:type="dxa"/>
          </w:tcPr>
          <w:p w14:paraId="0A4FD950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B0BE4" w:rsidRPr="00336C70" w14:paraId="5E81F056" w14:textId="77777777" w:rsidTr="00CB0BE4">
        <w:trPr>
          <w:trHeight w:val="249"/>
          <w:jc w:val="center"/>
        </w:trPr>
        <w:tc>
          <w:tcPr>
            <w:tcW w:w="1475" w:type="dxa"/>
          </w:tcPr>
          <w:p w14:paraId="494CC5E9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684" w:type="dxa"/>
          </w:tcPr>
          <w:p w14:paraId="21515CC1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295" w:type="dxa"/>
          </w:tcPr>
          <w:p w14:paraId="49601B2D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3" w:type="dxa"/>
          </w:tcPr>
          <w:p w14:paraId="06FF56A2" w14:textId="6B7A3D98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383" w:type="dxa"/>
          </w:tcPr>
          <w:p w14:paraId="0CAB2AB2" w14:textId="6C24CB7E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069" w:type="dxa"/>
          </w:tcPr>
          <w:p w14:paraId="1D9197BA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B0BE4" w:rsidRPr="00336C70" w14:paraId="12F84D44" w14:textId="77777777" w:rsidTr="00CB0BE4">
        <w:trPr>
          <w:trHeight w:val="249"/>
          <w:jc w:val="center"/>
        </w:trPr>
        <w:tc>
          <w:tcPr>
            <w:tcW w:w="1475" w:type="dxa"/>
          </w:tcPr>
          <w:p w14:paraId="39EDFA45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ity</w:t>
            </w:r>
          </w:p>
        </w:tc>
        <w:tc>
          <w:tcPr>
            <w:tcW w:w="1684" w:type="dxa"/>
          </w:tcPr>
          <w:p w14:paraId="79A6F989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ycling</w:t>
            </w:r>
          </w:p>
        </w:tc>
        <w:tc>
          <w:tcPr>
            <w:tcW w:w="1295" w:type="dxa"/>
          </w:tcPr>
          <w:p w14:paraId="15C0001F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83" w:type="dxa"/>
          </w:tcPr>
          <w:p w14:paraId="01D168C7" w14:textId="5A9F96B6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igand</w:t>
            </w:r>
          </w:p>
        </w:tc>
        <w:tc>
          <w:tcPr>
            <w:tcW w:w="1383" w:type="dxa"/>
          </w:tcPr>
          <w:p w14:paraId="59AD40A8" w14:textId="37659A5C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1069" w:type="dxa"/>
          </w:tcPr>
          <w:p w14:paraId="669646DF" w14:textId="77777777" w:rsidR="00CB0BE4" w:rsidRPr="00336C70" w:rsidRDefault="00CB0BE4" w:rsidP="00CB0BE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0"/>
    </w:tbl>
    <w:p w14:paraId="5AB8D263" w14:textId="77777777" w:rsidR="006756EB" w:rsidRPr="00336C70" w:rsidRDefault="006756EB" w:rsidP="006756EB">
      <w:pPr>
        <w:rPr>
          <w:rFonts w:ascii="Times New Roman" w:eastAsia="Times New Roman" w:hAnsi="Times New Roman" w:cs="Times New Roman"/>
          <w:b/>
          <w:bCs/>
          <w:sz w:val="24"/>
          <w:szCs w:val="24"/>
        </w:rPr>
      </w:pPr>
    </w:p>
    <w:p w14:paraId="03FDD09A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295" w:type="dxa"/>
        <w:jc w:val="center"/>
        <w:tblLook w:val="04A0" w:firstRow="1" w:lastRow="0" w:firstColumn="1" w:lastColumn="0" w:noHBand="0" w:noVBand="1"/>
      </w:tblPr>
      <w:tblGrid>
        <w:gridCol w:w="1425"/>
        <w:gridCol w:w="1550"/>
        <w:gridCol w:w="1381"/>
        <w:gridCol w:w="1313"/>
        <w:gridCol w:w="1313"/>
        <w:gridCol w:w="1313"/>
      </w:tblGrid>
      <w:tr w:rsidR="00CB0BE4" w:rsidRPr="00336C70" w14:paraId="0E747B3D" w14:textId="77777777" w:rsidTr="00CB0BE4">
        <w:trPr>
          <w:trHeight w:val="300"/>
          <w:jc w:val="center"/>
        </w:trPr>
        <w:tc>
          <w:tcPr>
            <w:tcW w:w="4356" w:type="dxa"/>
            <w:gridSpan w:val="3"/>
          </w:tcPr>
          <w:p w14:paraId="3B384FEE" w14:textId="77777777" w:rsidR="00CB0BE4" w:rsidRPr="00336C70" w:rsidRDefault="00CB0BE4" w:rsidP="00670BF1">
            <w:pPr>
              <w:rPr>
                <w:b/>
                <w:bCs/>
                <w:sz w:val="20"/>
                <w:szCs w:val="20"/>
              </w:rPr>
            </w:pPr>
            <w:bookmarkStart w:id="1" w:name="_Hlk168238487"/>
            <w:r w:rsidRPr="00336C70">
              <w:rPr>
                <w:b/>
                <w:bCs/>
                <w:sz w:val="20"/>
                <w:szCs w:val="20"/>
              </w:rPr>
              <w:t xml:space="preserve">Ground  truth </w:t>
            </w:r>
          </w:p>
        </w:tc>
        <w:tc>
          <w:tcPr>
            <w:tcW w:w="1313" w:type="dxa"/>
          </w:tcPr>
          <w:p w14:paraId="7A5F28D6" w14:textId="77777777" w:rsidR="00CB0BE4" w:rsidRPr="00336C70" w:rsidRDefault="00CB0BE4" w:rsidP="00670B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13" w:type="dxa"/>
          </w:tcPr>
          <w:p w14:paraId="2FAE8F9B" w14:textId="77777777" w:rsidR="00CB0BE4" w:rsidRPr="00336C70" w:rsidRDefault="00CB0BE4" w:rsidP="00670B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313" w:type="dxa"/>
          </w:tcPr>
          <w:p w14:paraId="56C7FC82" w14:textId="77777777" w:rsidR="00CB0BE4" w:rsidRPr="00336C70" w:rsidRDefault="00CB0BE4" w:rsidP="00670B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0BE4" w:rsidRPr="00336C70" w14:paraId="00D83CC2" w14:textId="77777777" w:rsidTr="00CB0BE4">
        <w:trPr>
          <w:trHeight w:val="300"/>
          <w:jc w:val="center"/>
        </w:trPr>
        <w:tc>
          <w:tcPr>
            <w:tcW w:w="1425" w:type="dxa"/>
            <w:hideMark/>
          </w:tcPr>
          <w:p w14:paraId="25A8928D" w14:textId="77777777" w:rsidR="00CB0BE4" w:rsidRPr="00336C70" w:rsidRDefault="00CB0BE4" w:rsidP="00CB0BE4">
            <w:pPr>
              <w:spacing w:after="160" w:line="259" w:lineRule="auto"/>
              <w:rPr>
                <w:b/>
                <w:bCs/>
                <w:sz w:val="20"/>
                <w:szCs w:val="20"/>
              </w:rPr>
            </w:pPr>
            <w:r w:rsidRPr="00336C70">
              <w:rPr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50" w:type="dxa"/>
            <w:hideMark/>
          </w:tcPr>
          <w:p w14:paraId="4F0AF853" w14:textId="77777777" w:rsidR="00CB0BE4" w:rsidRPr="00336C70" w:rsidRDefault="00CB0BE4" w:rsidP="00CB0BE4">
            <w:pPr>
              <w:spacing w:after="160" w:line="259" w:lineRule="auto"/>
              <w:rPr>
                <w:b/>
                <w:bCs/>
                <w:sz w:val="20"/>
                <w:szCs w:val="20"/>
              </w:rPr>
            </w:pPr>
            <w:r w:rsidRPr="00336C70">
              <w:rPr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81" w:type="dxa"/>
            <w:hideMark/>
          </w:tcPr>
          <w:p w14:paraId="72E55E78" w14:textId="77777777" w:rsidR="00CB0BE4" w:rsidRPr="00336C70" w:rsidRDefault="00CB0BE4" w:rsidP="00CB0BE4">
            <w:pPr>
              <w:spacing w:after="160" w:line="259" w:lineRule="auto"/>
              <w:rPr>
                <w:b/>
                <w:bCs/>
                <w:sz w:val="20"/>
                <w:szCs w:val="20"/>
              </w:rPr>
            </w:pPr>
            <w:r w:rsidRPr="00336C70">
              <w:rPr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13" w:type="dxa"/>
          </w:tcPr>
          <w:p w14:paraId="64660506" w14:textId="52D78506" w:rsidR="00CB0BE4" w:rsidRPr="00336C70" w:rsidRDefault="00CB0BE4" w:rsidP="00CB0BE4">
            <w:pPr>
              <w:rPr>
                <w:b/>
                <w:bCs/>
                <w:sz w:val="20"/>
                <w:szCs w:val="20"/>
              </w:rPr>
            </w:pPr>
            <w:r w:rsidRPr="00336C70">
              <w:rPr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13" w:type="dxa"/>
          </w:tcPr>
          <w:p w14:paraId="38DB9285" w14:textId="605E972C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13" w:type="dxa"/>
          </w:tcPr>
          <w:p w14:paraId="5A90BBE7" w14:textId="77777777" w:rsidR="00CB0BE4" w:rsidRPr="00336C70" w:rsidRDefault="00CB0BE4" w:rsidP="00CB0BE4">
            <w:pPr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CB0BE4" w:rsidRPr="00336C70" w14:paraId="587555E8" w14:textId="77777777" w:rsidTr="00CB0BE4">
        <w:trPr>
          <w:trHeight w:val="292"/>
          <w:jc w:val="center"/>
        </w:trPr>
        <w:tc>
          <w:tcPr>
            <w:tcW w:w="1425" w:type="dxa"/>
            <w:hideMark/>
          </w:tcPr>
          <w:p w14:paraId="029F8A2A" w14:textId="77777777" w:rsidR="00CB0BE4" w:rsidRPr="00336C70" w:rsidRDefault="00CB0BE4" w:rsidP="00CB0BE4">
            <w:pPr>
              <w:spacing w:after="160" w:line="259" w:lineRule="auto"/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TCR</w:t>
            </w:r>
          </w:p>
        </w:tc>
        <w:tc>
          <w:tcPr>
            <w:tcW w:w="1550" w:type="dxa"/>
            <w:hideMark/>
          </w:tcPr>
          <w:p w14:paraId="3D841CC4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ZAP70</w:t>
            </w:r>
          </w:p>
        </w:tc>
        <w:tc>
          <w:tcPr>
            <w:tcW w:w="1381" w:type="dxa"/>
            <w:hideMark/>
          </w:tcPr>
          <w:p w14:paraId="10505053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74264575" w14:textId="7EAAB656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TCR</w:t>
            </w:r>
          </w:p>
        </w:tc>
        <w:tc>
          <w:tcPr>
            <w:tcW w:w="1313" w:type="dxa"/>
          </w:tcPr>
          <w:p w14:paraId="7B439A61" w14:textId="100BD645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ZAP70</w:t>
            </w:r>
          </w:p>
        </w:tc>
        <w:tc>
          <w:tcPr>
            <w:tcW w:w="1313" w:type="dxa"/>
          </w:tcPr>
          <w:p w14:paraId="6B866542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</w:tr>
      <w:tr w:rsidR="00CB0BE4" w:rsidRPr="00336C70" w14:paraId="18ECD783" w14:textId="77777777" w:rsidTr="00CB0BE4">
        <w:trPr>
          <w:trHeight w:val="300"/>
          <w:jc w:val="center"/>
        </w:trPr>
        <w:tc>
          <w:tcPr>
            <w:tcW w:w="1425" w:type="dxa"/>
            <w:hideMark/>
          </w:tcPr>
          <w:p w14:paraId="286D7A8D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ZAP70</w:t>
            </w:r>
          </w:p>
        </w:tc>
        <w:tc>
          <w:tcPr>
            <w:tcW w:w="1550" w:type="dxa"/>
            <w:hideMark/>
          </w:tcPr>
          <w:p w14:paraId="0B0341D3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/β</w:t>
            </w:r>
          </w:p>
        </w:tc>
        <w:tc>
          <w:tcPr>
            <w:tcW w:w="1381" w:type="dxa"/>
            <w:hideMark/>
          </w:tcPr>
          <w:p w14:paraId="170103E3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1CFED2D7" w14:textId="5F7BC033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ZAP70</w:t>
            </w:r>
          </w:p>
        </w:tc>
        <w:tc>
          <w:tcPr>
            <w:tcW w:w="1313" w:type="dxa"/>
          </w:tcPr>
          <w:p w14:paraId="76EB3E7F" w14:textId="13639438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/β</w:t>
            </w:r>
          </w:p>
        </w:tc>
        <w:tc>
          <w:tcPr>
            <w:tcW w:w="1313" w:type="dxa"/>
          </w:tcPr>
          <w:p w14:paraId="39C97769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</w:tr>
      <w:tr w:rsidR="00CB0BE4" w:rsidRPr="00336C70" w14:paraId="084CC060" w14:textId="77777777" w:rsidTr="00CB0BE4">
        <w:trPr>
          <w:trHeight w:val="300"/>
          <w:jc w:val="center"/>
        </w:trPr>
        <w:tc>
          <w:tcPr>
            <w:tcW w:w="1425" w:type="dxa"/>
            <w:hideMark/>
          </w:tcPr>
          <w:p w14:paraId="51148725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/β</w:t>
            </w:r>
          </w:p>
        </w:tc>
        <w:tc>
          <w:tcPr>
            <w:tcW w:w="1550" w:type="dxa"/>
            <w:hideMark/>
          </w:tcPr>
          <w:p w14:paraId="1B917185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EKK4</w:t>
            </w:r>
          </w:p>
        </w:tc>
        <w:tc>
          <w:tcPr>
            <w:tcW w:w="1381" w:type="dxa"/>
            <w:hideMark/>
          </w:tcPr>
          <w:p w14:paraId="35BCB9A8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242B40AB" w14:textId="3B14EB96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/β</w:t>
            </w:r>
          </w:p>
        </w:tc>
        <w:tc>
          <w:tcPr>
            <w:tcW w:w="1313" w:type="dxa"/>
          </w:tcPr>
          <w:p w14:paraId="2A5CA369" w14:textId="5C39393E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EKK4</w:t>
            </w:r>
          </w:p>
        </w:tc>
        <w:tc>
          <w:tcPr>
            <w:tcW w:w="1313" w:type="dxa"/>
          </w:tcPr>
          <w:p w14:paraId="3EF5AAF7" w14:textId="77777777" w:rsidR="00CB0BE4" w:rsidRPr="00336C70" w:rsidRDefault="00CB0BE4" w:rsidP="00CB0BE4">
            <w:pPr>
              <w:rPr>
                <w:sz w:val="20"/>
                <w:szCs w:val="20"/>
              </w:rPr>
            </w:pPr>
          </w:p>
        </w:tc>
      </w:tr>
      <w:tr w:rsidR="00CB0BE4" w:rsidRPr="00336C70" w14:paraId="3FDFE496" w14:textId="77777777" w:rsidTr="00CB0BE4">
        <w:trPr>
          <w:trHeight w:val="300"/>
          <w:jc w:val="center"/>
        </w:trPr>
        <w:tc>
          <w:tcPr>
            <w:tcW w:w="1425" w:type="dxa"/>
            <w:hideMark/>
          </w:tcPr>
          <w:p w14:paraId="037CE08C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EKK4</w:t>
            </w:r>
          </w:p>
        </w:tc>
        <w:tc>
          <w:tcPr>
            <w:tcW w:w="1550" w:type="dxa"/>
            <w:hideMark/>
          </w:tcPr>
          <w:p w14:paraId="68BEFAC7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KK3/4/6</w:t>
            </w:r>
          </w:p>
        </w:tc>
        <w:tc>
          <w:tcPr>
            <w:tcW w:w="1381" w:type="dxa"/>
            <w:hideMark/>
          </w:tcPr>
          <w:p w14:paraId="01A78CAC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13CC56F0" w14:textId="6E29AC4B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EKK4</w:t>
            </w:r>
          </w:p>
        </w:tc>
        <w:tc>
          <w:tcPr>
            <w:tcW w:w="1313" w:type="dxa"/>
          </w:tcPr>
          <w:p w14:paraId="212FEE5C" w14:textId="22804498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KK3/4/6</w:t>
            </w:r>
          </w:p>
        </w:tc>
        <w:tc>
          <w:tcPr>
            <w:tcW w:w="1313" w:type="dxa"/>
          </w:tcPr>
          <w:p w14:paraId="46D8151A" w14:textId="77777777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CB0BE4" w:rsidRPr="00336C70" w14:paraId="7C94E75F" w14:textId="77777777" w:rsidTr="00CB0BE4">
        <w:trPr>
          <w:trHeight w:val="292"/>
          <w:jc w:val="center"/>
        </w:trPr>
        <w:tc>
          <w:tcPr>
            <w:tcW w:w="1425" w:type="dxa"/>
            <w:hideMark/>
          </w:tcPr>
          <w:p w14:paraId="0B511E98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KK3/4/6</w:t>
            </w:r>
          </w:p>
        </w:tc>
        <w:tc>
          <w:tcPr>
            <w:tcW w:w="1550" w:type="dxa"/>
            <w:hideMark/>
          </w:tcPr>
          <w:p w14:paraId="420F675D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p38</w:t>
            </w:r>
          </w:p>
        </w:tc>
        <w:tc>
          <w:tcPr>
            <w:tcW w:w="1381" w:type="dxa"/>
            <w:hideMark/>
          </w:tcPr>
          <w:p w14:paraId="63FD32D3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0393B2E8" w14:textId="452C197E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KK3/4/6</w:t>
            </w:r>
          </w:p>
        </w:tc>
        <w:tc>
          <w:tcPr>
            <w:tcW w:w="1313" w:type="dxa"/>
          </w:tcPr>
          <w:p w14:paraId="5443111F" w14:textId="3125C156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p38</w:t>
            </w:r>
          </w:p>
        </w:tc>
        <w:tc>
          <w:tcPr>
            <w:tcW w:w="1313" w:type="dxa"/>
          </w:tcPr>
          <w:p w14:paraId="2BF4BDDC" w14:textId="77777777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CB0BE4" w:rsidRPr="00336C70" w14:paraId="76CEF904" w14:textId="77777777" w:rsidTr="00CB0BE4">
        <w:trPr>
          <w:trHeight w:val="300"/>
          <w:jc w:val="center"/>
        </w:trPr>
        <w:tc>
          <w:tcPr>
            <w:tcW w:w="1425" w:type="dxa"/>
            <w:hideMark/>
          </w:tcPr>
          <w:p w14:paraId="777D2829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p38</w:t>
            </w:r>
          </w:p>
        </w:tc>
        <w:tc>
          <w:tcPr>
            <w:tcW w:w="1550" w:type="dxa"/>
            <w:hideMark/>
          </w:tcPr>
          <w:p w14:paraId="177AA874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T180/Y182</w:t>
            </w:r>
          </w:p>
        </w:tc>
        <w:tc>
          <w:tcPr>
            <w:tcW w:w="1381" w:type="dxa"/>
            <w:hideMark/>
          </w:tcPr>
          <w:p w14:paraId="579D31D9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448E2527" w14:textId="1076D4EA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p38</w:t>
            </w:r>
          </w:p>
        </w:tc>
        <w:tc>
          <w:tcPr>
            <w:tcW w:w="1313" w:type="dxa"/>
          </w:tcPr>
          <w:p w14:paraId="1C342269" w14:textId="39D2D23A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T180/Y182</w:t>
            </w:r>
          </w:p>
        </w:tc>
        <w:tc>
          <w:tcPr>
            <w:tcW w:w="1313" w:type="dxa"/>
          </w:tcPr>
          <w:p w14:paraId="1718D670" w14:textId="77777777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</w:tr>
      <w:tr w:rsidR="00CB0BE4" w:rsidRPr="00336C70" w14:paraId="2F5F612A" w14:textId="77777777" w:rsidTr="00CB0BE4">
        <w:trPr>
          <w:trHeight w:val="300"/>
          <w:jc w:val="center"/>
        </w:trPr>
        <w:tc>
          <w:tcPr>
            <w:tcW w:w="1425" w:type="dxa"/>
            <w:hideMark/>
          </w:tcPr>
          <w:p w14:paraId="7D33F660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T180/Y182</w:t>
            </w:r>
          </w:p>
        </w:tc>
        <w:tc>
          <w:tcPr>
            <w:tcW w:w="1550" w:type="dxa"/>
            <w:hideMark/>
          </w:tcPr>
          <w:p w14:paraId="4D7FBEAE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Substrates</w:t>
            </w:r>
          </w:p>
        </w:tc>
        <w:tc>
          <w:tcPr>
            <w:tcW w:w="1381" w:type="dxa"/>
            <w:hideMark/>
          </w:tcPr>
          <w:p w14:paraId="38C2F227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29D08CF3" w14:textId="5A9D4805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T180/Y182</w:t>
            </w:r>
          </w:p>
        </w:tc>
        <w:tc>
          <w:tcPr>
            <w:tcW w:w="1313" w:type="dxa"/>
          </w:tcPr>
          <w:p w14:paraId="40BC0465" w14:textId="6F413DE6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Substrates</w:t>
            </w:r>
          </w:p>
        </w:tc>
        <w:tc>
          <w:tcPr>
            <w:tcW w:w="1313" w:type="dxa"/>
          </w:tcPr>
          <w:p w14:paraId="0801606D" w14:textId="77777777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CB0BE4" w:rsidRPr="00336C70" w14:paraId="1FABCA4D" w14:textId="77777777" w:rsidTr="00CB0BE4">
        <w:trPr>
          <w:trHeight w:val="292"/>
          <w:jc w:val="center"/>
        </w:trPr>
        <w:tc>
          <w:tcPr>
            <w:tcW w:w="1425" w:type="dxa"/>
            <w:hideMark/>
          </w:tcPr>
          <w:p w14:paraId="791F52A9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</w:t>
            </w:r>
          </w:p>
        </w:tc>
        <w:tc>
          <w:tcPr>
            <w:tcW w:w="1550" w:type="dxa"/>
            <w:hideMark/>
          </w:tcPr>
          <w:p w14:paraId="41B30565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Y323</w:t>
            </w:r>
          </w:p>
        </w:tc>
        <w:tc>
          <w:tcPr>
            <w:tcW w:w="1381" w:type="dxa"/>
            <w:hideMark/>
          </w:tcPr>
          <w:p w14:paraId="0BE2D208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17A02452" w14:textId="0D42F070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</w:t>
            </w:r>
          </w:p>
        </w:tc>
        <w:tc>
          <w:tcPr>
            <w:tcW w:w="1313" w:type="dxa"/>
          </w:tcPr>
          <w:p w14:paraId="759E2618" w14:textId="3B0C2C21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Y323</w:t>
            </w:r>
          </w:p>
        </w:tc>
        <w:tc>
          <w:tcPr>
            <w:tcW w:w="1313" w:type="dxa"/>
          </w:tcPr>
          <w:p w14:paraId="4F284B6C" w14:textId="77777777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CB0BE4" w:rsidRPr="00336C70" w14:paraId="520EA39E" w14:textId="77777777" w:rsidTr="00CB0BE4">
        <w:trPr>
          <w:trHeight w:val="300"/>
          <w:jc w:val="center"/>
        </w:trPr>
        <w:tc>
          <w:tcPr>
            <w:tcW w:w="1425" w:type="dxa"/>
            <w:hideMark/>
          </w:tcPr>
          <w:p w14:paraId="1C7CA3CC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Y323</w:t>
            </w:r>
          </w:p>
        </w:tc>
        <w:tc>
          <w:tcPr>
            <w:tcW w:w="1550" w:type="dxa"/>
            <w:hideMark/>
          </w:tcPr>
          <w:p w14:paraId="74A488F2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T180/Y182</w:t>
            </w:r>
          </w:p>
        </w:tc>
        <w:tc>
          <w:tcPr>
            <w:tcW w:w="1381" w:type="dxa"/>
            <w:hideMark/>
          </w:tcPr>
          <w:p w14:paraId="6726A2D3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50415CAE" w14:textId="3E186C7F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Y323</w:t>
            </w:r>
          </w:p>
        </w:tc>
        <w:tc>
          <w:tcPr>
            <w:tcW w:w="1313" w:type="dxa"/>
          </w:tcPr>
          <w:p w14:paraId="768D6BDB" w14:textId="0B780FA1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T180/Y182</w:t>
            </w:r>
          </w:p>
        </w:tc>
        <w:tc>
          <w:tcPr>
            <w:tcW w:w="1313" w:type="dxa"/>
          </w:tcPr>
          <w:p w14:paraId="2A6F98EF" w14:textId="77777777" w:rsidR="00CB0BE4" w:rsidRPr="00336C70" w:rsidRDefault="00CB0BE4" w:rsidP="00CB0BE4">
            <w:pPr>
              <w:rPr>
                <w:sz w:val="20"/>
                <w:szCs w:val="20"/>
              </w:rPr>
            </w:pPr>
          </w:p>
        </w:tc>
      </w:tr>
      <w:tr w:rsidR="00CB0BE4" w:rsidRPr="00336C70" w14:paraId="1417206B" w14:textId="77777777" w:rsidTr="00CB0BE4">
        <w:trPr>
          <w:trHeight w:val="300"/>
          <w:jc w:val="center"/>
        </w:trPr>
        <w:tc>
          <w:tcPr>
            <w:tcW w:w="1425" w:type="dxa"/>
          </w:tcPr>
          <w:p w14:paraId="16A7D0D3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</w:t>
            </w:r>
          </w:p>
        </w:tc>
        <w:tc>
          <w:tcPr>
            <w:tcW w:w="1550" w:type="dxa"/>
          </w:tcPr>
          <w:p w14:paraId="3F02DBC2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T180/Y182</w:t>
            </w:r>
          </w:p>
        </w:tc>
        <w:tc>
          <w:tcPr>
            <w:tcW w:w="1381" w:type="dxa"/>
          </w:tcPr>
          <w:p w14:paraId="6BB588A7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13" w:type="dxa"/>
          </w:tcPr>
          <w:p w14:paraId="2E484D14" w14:textId="4455223D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</w:t>
            </w:r>
          </w:p>
        </w:tc>
        <w:tc>
          <w:tcPr>
            <w:tcW w:w="1313" w:type="dxa"/>
          </w:tcPr>
          <w:p w14:paraId="26C1CD03" w14:textId="110F58D4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T180/Y182</w:t>
            </w:r>
          </w:p>
        </w:tc>
        <w:tc>
          <w:tcPr>
            <w:tcW w:w="1313" w:type="dxa"/>
          </w:tcPr>
          <w:p w14:paraId="73E2B046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</w:tr>
      <w:tr w:rsidR="00CB0BE4" w:rsidRPr="00336C70" w14:paraId="35D08D29" w14:textId="77777777" w:rsidTr="00CB0BE4">
        <w:trPr>
          <w:trHeight w:val="300"/>
          <w:jc w:val="center"/>
        </w:trPr>
        <w:tc>
          <w:tcPr>
            <w:tcW w:w="1425" w:type="dxa"/>
          </w:tcPr>
          <w:p w14:paraId="56435E85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</w:t>
            </w:r>
          </w:p>
        </w:tc>
        <w:tc>
          <w:tcPr>
            <w:tcW w:w="1550" w:type="dxa"/>
          </w:tcPr>
          <w:p w14:paraId="718DF040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Y323</w:t>
            </w:r>
          </w:p>
        </w:tc>
        <w:tc>
          <w:tcPr>
            <w:tcW w:w="1381" w:type="dxa"/>
          </w:tcPr>
          <w:p w14:paraId="6D46C294" w14:textId="77777777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13" w:type="dxa"/>
          </w:tcPr>
          <w:p w14:paraId="4EA3A75E" w14:textId="73DF31AB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</w:t>
            </w:r>
          </w:p>
        </w:tc>
        <w:tc>
          <w:tcPr>
            <w:tcW w:w="1313" w:type="dxa"/>
          </w:tcPr>
          <w:p w14:paraId="7758A7DF" w14:textId="032C67D6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Y323</w:t>
            </w:r>
          </w:p>
        </w:tc>
        <w:tc>
          <w:tcPr>
            <w:tcW w:w="1313" w:type="dxa"/>
          </w:tcPr>
          <w:p w14:paraId="1F2D1757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</w:tr>
      <w:tr w:rsidR="00CB0BE4" w:rsidRPr="00336C70" w14:paraId="75DFD653" w14:textId="77777777" w:rsidTr="00CB0BE4">
        <w:trPr>
          <w:trHeight w:val="300"/>
          <w:jc w:val="center"/>
        </w:trPr>
        <w:tc>
          <w:tcPr>
            <w:tcW w:w="1425" w:type="dxa"/>
          </w:tcPr>
          <w:p w14:paraId="1CC42980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ZAP70</w:t>
            </w:r>
          </w:p>
        </w:tc>
        <w:tc>
          <w:tcPr>
            <w:tcW w:w="1550" w:type="dxa"/>
          </w:tcPr>
          <w:p w14:paraId="2C78D18B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Y323</w:t>
            </w:r>
          </w:p>
        </w:tc>
        <w:tc>
          <w:tcPr>
            <w:tcW w:w="1381" w:type="dxa"/>
          </w:tcPr>
          <w:p w14:paraId="320B8442" w14:textId="77777777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7EDDABBE" w14:textId="59982CD8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ZAP70</w:t>
            </w:r>
          </w:p>
        </w:tc>
        <w:tc>
          <w:tcPr>
            <w:tcW w:w="1313" w:type="dxa"/>
          </w:tcPr>
          <w:p w14:paraId="19129B13" w14:textId="39533AC4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Y323</w:t>
            </w:r>
          </w:p>
        </w:tc>
        <w:tc>
          <w:tcPr>
            <w:tcW w:w="1313" w:type="dxa"/>
          </w:tcPr>
          <w:p w14:paraId="79D3F5E6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</w:tr>
      <w:tr w:rsidR="00CB0BE4" w:rsidRPr="00336C70" w14:paraId="3187ED1B" w14:textId="77777777" w:rsidTr="00CB0BE4">
        <w:trPr>
          <w:trHeight w:val="300"/>
          <w:jc w:val="center"/>
        </w:trPr>
        <w:tc>
          <w:tcPr>
            <w:tcW w:w="1425" w:type="dxa"/>
            <w:hideMark/>
          </w:tcPr>
          <w:p w14:paraId="272E3447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CD28</w:t>
            </w:r>
          </w:p>
        </w:tc>
        <w:tc>
          <w:tcPr>
            <w:tcW w:w="1550" w:type="dxa"/>
            <w:hideMark/>
          </w:tcPr>
          <w:p w14:paraId="329840AA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/β</w:t>
            </w:r>
          </w:p>
        </w:tc>
        <w:tc>
          <w:tcPr>
            <w:tcW w:w="1381" w:type="dxa"/>
            <w:hideMark/>
          </w:tcPr>
          <w:p w14:paraId="15F58E6E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0865CF2E" w14:textId="7825553E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CD28</w:t>
            </w:r>
          </w:p>
        </w:tc>
        <w:tc>
          <w:tcPr>
            <w:tcW w:w="1313" w:type="dxa"/>
          </w:tcPr>
          <w:p w14:paraId="44C9DA8C" w14:textId="1031BD0C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/β</w:t>
            </w:r>
          </w:p>
        </w:tc>
        <w:tc>
          <w:tcPr>
            <w:tcW w:w="1313" w:type="dxa"/>
          </w:tcPr>
          <w:p w14:paraId="0ED2079A" w14:textId="77777777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CB0BE4" w:rsidRPr="00336C70" w14:paraId="07584D95" w14:textId="77777777" w:rsidTr="00CB0BE4">
        <w:trPr>
          <w:trHeight w:val="300"/>
          <w:jc w:val="center"/>
        </w:trPr>
        <w:tc>
          <w:tcPr>
            <w:tcW w:w="1425" w:type="dxa"/>
            <w:hideMark/>
          </w:tcPr>
          <w:p w14:paraId="469FF788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IL-12R or IL-18R</w:t>
            </w:r>
          </w:p>
        </w:tc>
        <w:tc>
          <w:tcPr>
            <w:tcW w:w="1550" w:type="dxa"/>
            <w:hideMark/>
          </w:tcPr>
          <w:p w14:paraId="01E7E444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/β</w:t>
            </w:r>
          </w:p>
        </w:tc>
        <w:tc>
          <w:tcPr>
            <w:tcW w:w="1381" w:type="dxa"/>
            <w:hideMark/>
          </w:tcPr>
          <w:p w14:paraId="382CBF99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27BF2195" w14:textId="0C76622A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IL-12R or IL-18R</w:t>
            </w:r>
          </w:p>
        </w:tc>
        <w:tc>
          <w:tcPr>
            <w:tcW w:w="1313" w:type="dxa"/>
          </w:tcPr>
          <w:p w14:paraId="6A78292B" w14:textId="0E752877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GADD45α/β</w:t>
            </w:r>
          </w:p>
        </w:tc>
        <w:tc>
          <w:tcPr>
            <w:tcW w:w="1313" w:type="dxa"/>
          </w:tcPr>
          <w:p w14:paraId="1ED040DF" w14:textId="77777777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CB0BE4" w:rsidRPr="00336C70" w14:paraId="470A1165" w14:textId="77777777" w:rsidTr="00CB0BE4">
        <w:trPr>
          <w:trHeight w:val="292"/>
          <w:jc w:val="center"/>
        </w:trPr>
        <w:tc>
          <w:tcPr>
            <w:tcW w:w="1425" w:type="dxa"/>
            <w:hideMark/>
          </w:tcPr>
          <w:p w14:paraId="61A4FA4F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KKK</w:t>
            </w:r>
          </w:p>
        </w:tc>
        <w:tc>
          <w:tcPr>
            <w:tcW w:w="1550" w:type="dxa"/>
            <w:hideMark/>
          </w:tcPr>
          <w:p w14:paraId="112396D9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KK</w:t>
            </w:r>
          </w:p>
        </w:tc>
        <w:tc>
          <w:tcPr>
            <w:tcW w:w="1381" w:type="dxa"/>
            <w:hideMark/>
          </w:tcPr>
          <w:p w14:paraId="1D5EB6C3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55960598" w14:textId="2FF64A4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KKK</w:t>
            </w:r>
          </w:p>
        </w:tc>
        <w:tc>
          <w:tcPr>
            <w:tcW w:w="1313" w:type="dxa"/>
          </w:tcPr>
          <w:p w14:paraId="77617F3E" w14:textId="20DC0B6F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KK</w:t>
            </w:r>
          </w:p>
        </w:tc>
        <w:tc>
          <w:tcPr>
            <w:tcW w:w="1313" w:type="dxa"/>
          </w:tcPr>
          <w:p w14:paraId="725B645B" w14:textId="77777777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CB0BE4" w:rsidRPr="00336C70" w14:paraId="5A41115B" w14:textId="77777777" w:rsidTr="00CB0BE4">
        <w:trPr>
          <w:trHeight w:val="300"/>
          <w:jc w:val="center"/>
        </w:trPr>
        <w:tc>
          <w:tcPr>
            <w:tcW w:w="1425" w:type="dxa"/>
            <w:hideMark/>
          </w:tcPr>
          <w:p w14:paraId="684A3A89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KKK</w:t>
            </w:r>
          </w:p>
        </w:tc>
        <w:tc>
          <w:tcPr>
            <w:tcW w:w="1550" w:type="dxa"/>
            <w:hideMark/>
          </w:tcPr>
          <w:p w14:paraId="02B49ABA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APK</w:t>
            </w:r>
          </w:p>
        </w:tc>
        <w:tc>
          <w:tcPr>
            <w:tcW w:w="1381" w:type="dxa"/>
            <w:hideMark/>
          </w:tcPr>
          <w:p w14:paraId="65A075D5" w14:textId="77777777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Activation</w:t>
            </w:r>
          </w:p>
        </w:tc>
        <w:tc>
          <w:tcPr>
            <w:tcW w:w="1313" w:type="dxa"/>
          </w:tcPr>
          <w:p w14:paraId="57D56949" w14:textId="467D20D3" w:rsidR="00CB0BE4" w:rsidRPr="00336C70" w:rsidRDefault="00CB0BE4" w:rsidP="00CB0BE4">
            <w:pPr>
              <w:rPr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KKK</w:t>
            </w:r>
          </w:p>
        </w:tc>
        <w:tc>
          <w:tcPr>
            <w:tcW w:w="1313" w:type="dxa"/>
          </w:tcPr>
          <w:p w14:paraId="3134FE7F" w14:textId="2C85507E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sz w:val="20"/>
                <w:szCs w:val="20"/>
              </w:rPr>
              <w:t>MAPK</w:t>
            </w:r>
          </w:p>
        </w:tc>
        <w:tc>
          <w:tcPr>
            <w:tcW w:w="1313" w:type="dxa"/>
          </w:tcPr>
          <w:p w14:paraId="591413F8" w14:textId="77777777" w:rsidR="00CB0BE4" w:rsidRPr="00336C70" w:rsidRDefault="00CB0BE4" w:rsidP="00CB0BE4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bookmarkEnd w:id="1"/>
    </w:tbl>
    <w:p w14:paraId="0D43AD7F" w14:textId="77777777" w:rsidR="006756EB" w:rsidRPr="00336C70" w:rsidRDefault="006756EB" w:rsidP="006756EB"/>
    <w:p w14:paraId="7863A804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4A1B5AA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pPr w:leftFromText="180" w:rightFromText="180" w:vertAnchor="text" w:horzAnchor="margin" w:tblpXSpec="center" w:tblpY="119"/>
        <w:tblW w:w="0" w:type="auto"/>
        <w:tblLook w:val="04A0" w:firstRow="1" w:lastRow="0" w:firstColumn="1" w:lastColumn="0" w:noHBand="0" w:noVBand="1"/>
      </w:tblPr>
      <w:tblGrid>
        <w:gridCol w:w="1594"/>
        <w:gridCol w:w="1594"/>
        <w:gridCol w:w="1261"/>
        <w:gridCol w:w="1594"/>
        <w:gridCol w:w="1594"/>
        <w:gridCol w:w="1038"/>
      </w:tblGrid>
      <w:tr w:rsidR="00CB0BE4" w:rsidRPr="00336C70" w14:paraId="158003BB" w14:textId="77777777" w:rsidTr="00CB0BE4">
        <w:tc>
          <w:tcPr>
            <w:tcW w:w="4280" w:type="dxa"/>
            <w:gridSpan w:val="3"/>
          </w:tcPr>
          <w:p w14:paraId="4AC2F61A" w14:textId="77777777" w:rsidR="00CB0BE4" w:rsidRPr="00336C70" w:rsidRDefault="00CB0BE4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bookmarkStart w:id="2" w:name="_Hlk168238548"/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lastRenderedPageBreak/>
              <w:t xml:space="preserve">Ground truth </w:t>
            </w:r>
          </w:p>
        </w:tc>
        <w:tc>
          <w:tcPr>
            <w:tcW w:w="1533" w:type="dxa"/>
          </w:tcPr>
          <w:p w14:paraId="346817E4" w14:textId="77777777" w:rsidR="00CB0BE4" w:rsidRPr="00336C70" w:rsidRDefault="00CB0BE4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533" w:type="dxa"/>
          </w:tcPr>
          <w:p w14:paraId="18695481" w14:textId="77777777" w:rsidR="00CB0BE4" w:rsidRPr="00336C70" w:rsidRDefault="00CB0BE4" w:rsidP="00670BF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  <w:tc>
          <w:tcPr>
            <w:tcW w:w="1002" w:type="dxa"/>
          </w:tcPr>
          <w:p w14:paraId="1BDBA811" w14:textId="77777777" w:rsidR="00CB0BE4" w:rsidRPr="00336C70" w:rsidRDefault="00CB0BE4" w:rsidP="00670BF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B0BE4" w:rsidRPr="00336C70" w14:paraId="0D409FF9" w14:textId="77777777" w:rsidTr="00CB0BE4">
        <w:tc>
          <w:tcPr>
            <w:tcW w:w="1532" w:type="dxa"/>
            <w:hideMark/>
          </w:tcPr>
          <w:p w14:paraId="6B1BDC52" w14:textId="77777777" w:rsidR="00CB0BE4" w:rsidRPr="00336C70" w:rsidRDefault="00CB0BE4" w:rsidP="00CB0BE4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533" w:type="dxa"/>
            <w:hideMark/>
          </w:tcPr>
          <w:p w14:paraId="26E02941" w14:textId="77777777" w:rsidR="00CB0BE4" w:rsidRPr="00336C70" w:rsidRDefault="00CB0BE4" w:rsidP="00CB0BE4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215" w:type="dxa"/>
            <w:hideMark/>
          </w:tcPr>
          <w:p w14:paraId="009B7903" w14:textId="77777777" w:rsidR="00CB0BE4" w:rsidRPr="00336C70" w:rsidRDefault="00CB0BE4" w:rsidP="00CB0BE4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533" w:type="dxa"/>
          </w:tcPr>
          <w:p w14:paraId="677E05C2" w14:textId="15217AA6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533" w:type="dxa"/>
          </w:tcPr>
          <w:p w14:paraId="68AFE0FB" w14:textId="61066F6E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002" w:type="dxa"/>
          </w:tcPr>
          <w:p w14:paraId="3E56EC01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CB0BE4" w:rsidRPr="00336C70" w14:paraId="133E3831" w14:textId="77777777" w:rsidTr="00CB0BE4">
        <w:tc>
          <w:tcPr>
            <w:tcW w:w="1532" w:type="dxa"/>
            <w:hideMark/>
          </w:tcPr>
          <w:p w14:paraId="0345D77F" w14:textId="77777777" w:rsidR="00CB0BE4" w:rsidRPr="00336C70" w:rsidRDefault="00CB0BE4" w:rsidP="00CB0BE4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PB, Sepsis, Injury</w:t>
            </w:r>
          </w:p>
        </w:tc>
        <w:tc>
          <w:tcPr>
            <w:tcW w:w="1533" w:type="dxa"/>
            <w:hideMark/>
          </w:tcPr>
          <w:p w14:paraId="2968D3EB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215" w:type="dxa"/>
            <w:hideMark/>
          </w:tcPr>
          <w:p w14:paraId="35969B5E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533" w:type="dxa"/>
          </w:tcPr>
          <w:p w14:paraId="6DD32A14" w14:textId="0F0CCB2A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PB, Sepsis, Injury</w:t>
            </w:r>
          </w:p>
        </w:tc>
        <w:tc>
          <w:tcPr>
            <w:tcW w:w="1533" w:type="dxa"/>
          </w:tcPr>
          <w:p w14:paraId="590245AA" w14:textId="7BC19A8D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002" w:type="dxa"/>
          </w:tcPr>
          <w:p w14:paraId="47376319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CB0BE4" w:rsidRPr="00336C70" w14:paraId="30ADD478" w14:textId="77777777" w:rsidTr="00CB0BE4">
        <w:tc>
          <w:tcPr>
            <w:tcW w:w="1532" w:type="dxa"/>
            <w:hideMark/>
          </w:tcPr>
          <w:p w14:paraId="54FE7688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533" w:type="dxa"/>
            <w:hideMark/>
          </w:tcPr>
          <w:p w14:paraId="41162B3A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215" w:type="dxa"/>
            <w:hideMark/>
          </w:tcPr>
          <w:p w14:paraId="0A853886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533" w:type="dxa"/>
          </w:tcPr>
          <w:p w14:paraId="33D62819" w14:textId="0545A38F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533" w:type="dxa"/>
          </w:tcPr>
          <w:p w14:paraId="39CD227F" w14:textId="3033CD5E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002" w:type="dxa"/>
          </w:tcPr>
          <w:p w14:paraId="0DB12CB2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CB0BE4" w:rsidRPr="00336C70" w14:paraId="4BC8451F" w14:textId="77777777" w:rsidTr="00CB0BE4">
        <w:tc>
          <w:tcPr>
            <w:tcW w:w="1532" w:type="dxa"/>
          </w:tcPr>
          <w:p w14:paraId="17BCCE1F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533" w:type="dxa"/>
          </w:tcPr>
          <w:p w14:paraId="413C3C86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215" w:type="dxa"/>
          </w:tcPr>
          <w:p w14:paraId="3EEAC289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533" w:type="dxa"/>
          </w:tcPr>
          <w:p w14:paraId="4F35E426" w14:textId="4E5A5D5F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nterior pituitary</w:t>
            </w:r>
          </w:p>
        </w:tc>
        <w:tc>
          <w:tcPr>
            <w:tcW w:w="1533" w:type="dxa"/>
          </w:tcPr>
          <w:p w14:paraId="617E7299" w14:textId="7BBCF7A0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002" w:type="dxa"/>
          </w:tcPr>
          <w:p w14:paraId="4AFF4DE5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CB0BE4" w:rsidRPr="00336C70" w14:paraId="17903278" w14:textId="77777777" w:rsidTr="00CB0BE4">
        <w:tc>
          <w:tcPr>
            <w:tcW w:w="1532" w:type="dxa"/>
          </w:tcPr>
          <w:p w14:paraId="5D109FC2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533" w:type="dxa"/>
          </w:tcPr>
          <w:p w14:paraId="61CDCC16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215" w:type="dxa"/>
          </w:tcPr>
          <w:p w14:paraId="2F1B5670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533" w:type="dxa"/>
          </w:tcPr>
          <w:p w14:paraId="46CFD67C" w14:textId="65496143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533" w:type="dxa"/>
          </w:tcPr>
          <w:p w14:paraId="2E643E0C" w14:textId="6BC14482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002" w:type="dxa"/>
          </w:tcPr>
          <w:p w14:paraId="56AD1485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CB0BE4" w:rsidRPr="00336C70" w14:paraId="1A84F6D1" w14:textId="77777777" w:rsidTr="00CB0BE4">
        <w:tc>
          <w:tcPr>
            <w:tcW w:w="1532" w:type="dxa"/>
          </w:tcPr>
          <w:p w14:paraId="11ECF086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533" w:type="dxa"/>
          </w:tcPr>
          <w:p w14:paraId="49D410BB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 Chemokines</w:t>
            </w:r>
          </w:p>
        </w:tc>
        <w:tc>
          <w:tcPr>
            <w:tcW w:w="1215" w:type="dxa"/>
          </w:tcPr>
          <w:p w14:paraId="6792BDC8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533" w:type="dxa"/>
          </w:tcPr>
          <w:p w14:paraId="0387986C" w14:textId="4C04D8D1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D74</w:t>
            </w:r>
          </w:p>
        </w:tc>
        <w:tc>
          <w:tcPr>
            <w:tcW w:w="1533" w:type="dxa"/>
          </w:tcPr>
          <w:p w14:paraId="03EF16E5" w14:textId="745062B3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 Chemokines</w:t>
            </w:r>
          </w:p>
        </w:tc>
        <w:tc>
          <w:tcPr>
            <w:tcW w:w="1002" w:type="dxa"/>
          </w:tcPr>
          <w:p w14:paraId="064DF063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CB0BE4" w:rsidRPr="00336C70" w14:paraId="3FD18B66" w14:textId="77777777" w:rsidTr="00CB0BE4">
        <w:tc>
          <w:tcPr>
            <w:tcW w:w="1532" w:type="dxa"/>
          </w:tcPr>
          <w:p w14:paraId="79FD6F89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</w:t>
            </w:r>
          </w:p>
        </w:tc>
        <w:tc>
          <w:tcPr>
            <w:tcW w:w="1533" w:type="dxa"/>
          </w:tcPr>
          <w:p w14:paraId="0AACE325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215" w:type="dxa"/>
          </w:tcPr>
          <w:p w14:paraId="2592A609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533" w:type="dxa"/>
          </w:tcPr>
          <w:p w14:paraId="05F86577" w14:textId="2995D65B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roinflammatory Cytokines</w:t>
            </w:r>
          </w:p>
        </w:tc>
        <w:tc>
          <w:tcPr>
            <w:tcW w:w="1533" w:type="dxa"/>
          </w:tcPr>
          <w:p w14:paraId="25593091" w14:textId="516F0003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002" w:type="dxa"/>
          </w:tcPr>
          <w:p w14:paraId="69A8F634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CB0BE4" w:rsidRPr="00336C70" w14:paraId="6D5008CD" w14:textId="77777777" w:rsidTr="00CB0BE4">
        <w:tc>
          <w:tcPr>
            <w:tcW w:w="1532" w:type="dxa"/>
          </w:tcPr>
          <w:p w14:paraId="64DD9B73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533" w:type="dxa"/>
          </w:tcPr>
          <w:p w14:paraId="24A16AFD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ODS</w:t>
            </w:r>
          </w:p>
        </w:tc>
        <w:tc>
          <w:tcPr>
            <w:tcW w:w="1215" w:type="dxa"/>
          </w:tcPr>
          <w:p w14:paraId="5F922813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533" w:type="dxa"/>
          </w:tcPr>
          <w:p w14:paraId="05185BA4" w14:textId="4B405A76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IRS</w:t>
            </w:r>
          </w:p>
        </w:tc>
        <w:tc>
          <w:tcPr>
            <w:tcW w:w="1533" w:type="dxa"/>
          </w:tcPr>
          <w:p w14:paraId="128043ED" w14:textId="7EDB37B5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ODS</w:t>
            </w:r>
          </w:p>
        </w:tc>
        <w:tc>
          <w:tcPr>
            <w:tcW w:w="1002" w:type="dxa"/>
          </w:tcPr>
          <w:p w14:paraId="5DBA880E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CB0BE4" w:rsidRPr="00336C70" w14:paraId="4869AE9F" w14:textId="77777777" w:rsidTr="00CB0BE4">
        <w:tc>
          <w:tcPr>
            <w:tcW w:w="1532" w:type="dxa"/>
          </w:tcPr>
          <w:p w14:paraId="326E9AD5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-10, IL-4</w:t>
            </w:r>
          </w:p>
        </w:tc>
        <w:tc>
          <w:tcPr>
            <w:tcW w:w="1533" w:type="dxa"/>
          </w:tcPr>
          <w:p w14:paraId="5836A8AE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215" w:type="dxa"/>
          </w:tcPr>
          <w:p w14:paraId="43F20A1B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533" w:type="dxa"/>
          </w:tcPr>
          <w:p w14:paraId="377A810E" w14:textId="6557BA82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L-10, IL-4</w:t>
            </w:r>
          </w:p>
        </w:tc>
        <w:tc>
          <w:tcPr>
            <w:tcW w:w="1533" w:type="dxa"/>
          </w:tcPr>
          <w:p w14:paraId="71B5C85B" w14:textId="62793C7D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2 Immune cells</w:t>
            </w:r>
          </w:p>
        </w:tc>
        <w:tc>
          <w:tcPr>
            <w:tcW w:w="1002" w:type="dxa"/>
          </w:tcPr>
          <w:p w14:paraId="65D435D4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CB0BE4" w:rsidRPr="00336C70" w14:paraId="116D1F1D" w14:textId="77777777" w:rsidTr="00CB0BE4">
        <w:tc>
          <w:tcPr>
            <w:tcW w:w="1532" w:type="dxa"/>
            <w:hideMark/>
          </w:tcPr>
          <w:p w14:paraId="195CDBD0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533" w:type="dxa"/>
            <w:hideMark/>
          </w:tcPr>
          <w:p w14:paraId="1A696A12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1 Immune cells</w:t>
            </w:r>
          </w:p>
        </w:tc>
        <w:tc>
          <w:tcPr>
            <w:tcW w:w="1215" w:type="dxa"/>
            <w:hideMark/>
          </w:tcPr>
          <w:p w14:paraId="5916EE28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533" w:type="dxa"/>
          </w:tcPr>
          <w:p w14:paraId="5FBB6885" w14:textId="3CFE5C5A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533" w:type="dxa"/>
          </w:tcPr>
          <w:p w14:paraId="33A5970D" w14:textId="2E5250DB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H1 Immune cells</w:t>
            </w:r>
          </w:p>
        </w:tc>
        <w:tc>
          <w:tcPr>
            <w:tcW w:w="1002" w:type="dxa"/>
          </w:tcPr>
          <w:p w14:paraId="72A0944D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CB0BE4" w:rsidRPr="00336C70" w14:paraId="0AE6401F" w14:textId="77777777" w:rsidTr="00CB0BE4">
        <w:tc>
          <w:tcPr>
            <w:tcW w:w="1532" w:type="dxa"/>
          </w:tcPr>
          <w:p w14:paraId="224F5D2D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533" w:type="dxa"/>
          </w:tcPr>
          <w:p w14:paraId="59B63F51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215" w:type="dxa"/>
          </w:tcPr>
          <w:p w14:paraId="3FA7FA91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533" w:type="dxa"/>
          </w:tcPr>
          <w:p w14:paraId="2A4454FC" w14:textId="14DA5456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IF</w:t>
            </w:r>
          </w:p>
        </w:tc>
        <w:tc>
          <w:tcPr>
            <w:tcW w:w="1533" w:type="dxa"/>
          </w:tcPr>
          <w:p w14:paraId="1A7D05E4" w14:textId="16E212EE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002" w:type="dxa"/>
          </w:tcPr>
          <w:p w14:paraId="4957B419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CB0BE4" w:rsidRPr="00336C70" w14:paraId="52277C39" w14:textId="77777777" w:rsidTr="00CB0BE4">
        <w:tc>
          <w:tcPr>
            <w:tcW w:w="1532" w:type="dxa"/>
          </w:tcPr>
          <w:p w14:paraId="3E36A51A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H</w:t>
            </w:r>
          </w:p>
        </w:tc>
        <w:tc>
          <w:tcPr>
            <w:tcW w:w="1533" w:type="dxa"/>
          </w:tcPr>
          <w:p w14:paraId="5168A6FE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215" w:type="dxa"/>
          </w:tcPr>
          <w:p w14:paraId="36DB423B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533" w:type="dxa"/>
          </w:tcPr>
          <w:p w14:paraId="148890C0" w14:textId="79FCE3F6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H</w:t>
            </w:r>
          </w:p>
        </w:tc>
        <w:tc>
          <w:tcPr>
            <w:tcW w:w="1533" w:type="dxa"/>
          </w:tcPr>
          <w:p w14:paraId="5625DBE2" w14:textId="3C1EEC2F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rtisol</w:t>
            </w:r>
          </w:p>
        </w:tc>
        <w:tc>
          <w:tcPr>
            <w:tcW w:w="1002" w:type="dxa"/>
          </w:tcPr>
          <w:p w14:paraId="0571478B" w14:textId="77777777" w:rsidR="00CB0BE4" w:rsidRPr="00336C70" w:rsidRDefault="00CB0BE4" w:rsidP="00CB0BE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bookmarkEnd w:id="2"/>
    </w:tbl>
    <w:p w14:paraId="7F990EE0" w14:textId="5E3AECA2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03"/>
        <w:gridCol w:w="1542"/>
        <w:gridCol w:w="1345"/>
        <w:gridCol w:w="1388"/>
        <w:gridCol w:w="1388"/>
        <w:gridCol w:w="1092"/>
      </w:tblGrid>
      <w:tr w:rsidR="006F50F3" w:rsidRPr="00336C70" w14:paraId="6EC5CC38" w14:textId="77777777" w:rsidTr="006F50F3">
        <w:tc>
          <w:tcPr>
            <w:tcW w:w="4390" w:type="dxa"/>
            <w:gridSpan w:val="3"/>
          </w:tcPr>
          <w:p w14:paraId="2DDCA4CE" w14:textId="77777777" w:rsidR="006F50F3" w:rsidRPr="00336C70" w:rsidRDefault="006F50F3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3" w:name="_Hlk168238580"/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Ground Truth</w:t>
            </w:r>
          </w:p>
        </w:tc>
        <w:tc>
          <w:tcPr>
            <w:tcW w:w="1388" w:type="dxa"/>
          </w:tcPr>
          <w:p w14:paraId="04AB4F60" w14:textId="77777777" w:rsidR="006F50F3" w:rsidRPr="00336C70" w:rsidRDefault="006F50F3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88" w:type="dxa"/>
          </w:tcPr>
          <w:p w14:paraId="3B10D5DD" w14:textId="77777777" w:rsidR="006F50F3" w:rsidRPr="00336C70" w:rsidRDefault="006F50F3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92" w:type="dxa"/>
          </w:tcPr>
          <w:p w14:paraId="0FE95DC6" w14:textId="77777777" w:rsidR="006F50F3" w:rsidRPr="00336C70" w:rsidRDefault="006F50F3" w:rsidP="00670BF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50F3" w:rsidRPr="00336C70" w14:paraId="228B47A7" w14:textId="77777777" w:rsidTr="006F50F3">
        <w:tc>
          <w:tcPr>
            <w:tcW w:w="1503" w:type="dxa"/>
            <w:hideMark/>
          </w:tcPr>
          <w:p w14:paraId="353865CC" w14:textId="77777777" w:rsidR="006F50F3" w:rsidRPr="00336C70" w:rsidRDefault="006F50F3" w:rsidP="006F50F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42" w:type="dxa"/>
            <w:hideMark/>
          </w:tcPr>
          <w:p w14:paraId="4FA61ADA" w14:textId="77777777" w:rsidR="006F50F3" w:rsidRPr="00336C70" w:rsidRDefault="006F50F3" w:rsidP="006F50F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45" w:type="dxa"/>
            <w:hideMark/>
          </w:tcPr>
          <w:p w14:paraId="3260EB92" w14:textId="77777777" w:rsidR="006F50F3" w:rsidRPr="00336C70" w:rsidRDefault="006F50F3" w:rsidP="006F50F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88" w:type="dxa"/>
          </w:tcPr>
          <w:p w14:paraId="4B3A19BA" w14:textId="35717160" w:rsidR="006F50F3" w:rsidRPr="00336C70" w:rsidRDefault="006F50F3" w:rsidP="006F50F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88" w:type="dxa"/>
          </w:tcPr>
          <w:p w14:paraId="0EF9DEAC" w14:textId="0290D8E2" w:rsidR="006F50F3" w:rsidRPr="00336C70" w:rsidRDefault="006F50F3" w:rsidP="006F50F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92" w:type="dxa"/>
          </w:tcPr>
          <w:p w14:paraId="22E027C1" w14:textId="77777777" w:rsidR="006F50F3" w:rsidRPr="00336C70" w:rsidRDefault="006F50F3" w:rsidP="006F50F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EMINI</w:t>
            </w:r>
          </w:p>
        </w:tc>
      </w:tr>
      <w:tr w:rsidR="006F50F3" w:rsidRPr="00336C70" w14:paraId="226F0066" w14:textId="77777777" w:rsidTr="006F50F3">
        <w:tc>
          <w:tcPr>
            <w:tcW w:w="1503" w:type="dxa"/>
            <w:hideMark/>
          </w:tcPr>
          <w:p w14:paraId="5448A07E" w14:textId="77777777" w:rsidR="006F50F3" w:rsidRPr="00336C70" w:rsidRDefault="006F50F3" w:rsidP="006F50F3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542" w:type="dxa"/>
            <w:hideMark/>
          </w:tcPr>
          <w:p w14:paraId="0141DEEA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345" w:type="dxa"/>
            <w:hideMark/>
          </w:tcPr>
          <w:p w14:paraId="57116204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50EA1755" w14:textId="7FF9021C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388" w:type="dxa"/>
          </w:tcPr>
          <w:p w14:paraId="3F8E020D" w14:textId="4AC5CB93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092" w:type="dxa"/>
          </w:tcPr>
          <w:p w14:paraId="45F19553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50F3" w:rsidRPr="00336C70" w14:paraId="4F71AA1C" w14:textId="77777777" w:rsidTr="006F50F3">
        <w:tc>
          <w:tcPr>
            <w:tcW w:w="1503" w:type="dxa"/>
          </w:tcPr>
          <w:p w14:paraId="176F145C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542" w:type="dxa"/>
          </w:tcPr>
          <w:p w14:paraId="1B6CD5F4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345" w:type="dxa"/>
          </w:tcPr>
          <w:p w14:paraId="3958C4E3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1D860ABD" w14:textId="571C47A2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nervation</w:t>
            </w:r>
          </w:p>
        </w:tc>
        <w:tc>
          <w:tcPr>
            <w:tcW w:w="1388" w:type="dxa"/>
          </w:tcPr>
          <w:p w14:paraId="3A56B912" w14:textId="387B9D0D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092" w:type="dxa"/>
          </w:tcPr>
          <w:p w14:paraId="2C06BB2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50F3" w:rsidRPr="00336C70" w14:paraId="47E9D31D" w14:textId="77777777" w:rsidTr="006F50F3">
        <w:tc>
          <w:tcPr>
            <w:tcW w:w="1503" w:type="dxa"/>
          </w:tcPr>
          <w:p w14:paraId="5697C9AA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542" w:type="dxa"/>
          </w:tcPr>
          <w:p w14:paraId="18206244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pithelium</w:t>
            </w:r>
          </w:p>
        </w:tc>
        <w:tc>
          <w:tcPr>
            <w:tcW w:w="1345" w:type="dxa"/>
          </w:tcPr>
          <w:p w14:paraId="2D668693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51456DE6" w14:textId="60FB4465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388" w:type="dxa"/>
          </w:tcPr>
          <w:p w14:paraId="6F95E8BE" w14:textId="0309EB3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pithelium</w:t>
            </w:r>
          </w:p>
        </w:tc>
        <w:tc>
          <w:tcPr>
            <w:tcW w:w="1092" w:type="dxa"/>
          </w:tcPr>
          <w:p w14:paraId="650EB935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50F3" w:rsidRPr="00336C70" w14:paraId="4F4B4B6E" w14:textId="77777777" w:rsidTr="006F50F3">
        <w:tc>
          <w:tcPr>
            <w:tcW w:w="1503" w:type="dxa"/>
            <w:hideMark/>
          </w:tcPr>
          <w:p w14:paraId="7054CC0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542" w:type="dxa"/>
            <w:hideMark/>
          </w:tcPr>
          <w:p w14:paraId="00246C0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345" w:type="dxa"/>
            <w:hideMark/>
          </w:tcPr>
          <w:p w14:paraId="10514501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18D0DF87" w14:textId="156145DB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388" w:type="dxa"/>
          </w:tcPr>
          <w:p w14:paraId="201C0DAD" w14:textId="53F5A2CA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092" w:type="dxa"/>
          </w:tcPr>
          <w:p w14:paraId="6F456464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50F3" w:rsidRPr="00336C70" w14:paraId="135D2E75" w14:textId="77777777" w:rsidTr="006F50F3">
        <w:tc>
          <w:tcPr>
            <w:tcW w:w="1503" w:type="dxa"/>
            <w:hideMark/>
          </w:tcPr>
          <w:p w14:paraId="16999687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542" w:type="dxa"/>
            <w:hideMark/>
          </w:tcPr>
          <w:p w14:paraId="1D306B2C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Leukotrienes, Histamines, Cytokines, etc.</w:t>
            </w:r>
          </w:p>
        </w:tc>
        <w:tc>
          <w:tcPr>
            <w:tcW w:w="1345" w:type="dxa"/>
            <w:hideMark/>
          </w:tcPr>
          <w:p w14:paraId="658C3E50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503F8044" w14:textId="04879D99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flammatory Cells</w:t>
            </w:r>
          </w:p>
        </w:tc>
        <w:tc>
          <w:tcPr>
            <w:tcW w:w="1388" w:type="dxa"/>
          </w:tcPr>
          <w:p w14:paraId="2F289E8D" w14:textId="0EB790BD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Leukotrienes, Histamines, Cytokines, etc.</w:t>
            </w:r>
          </w:p>
        </w:tc>
        <w:tc>
          <w:tcPr>
            <w:tcW w:w="1092" w:type="dxa"/>
          </w:tcPr>
          <w:p w14:paraId="445745A3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50F3" w:rsidRPr="00336C70" w14:paraId="24194D22" w14:textId="77777777" w:rsidTr="006F50F3">
        <w:tc>
          <w:tcPr>
            <w:tcW w:w="1503" w:type="dxa"/>
          </w:tcPr>
          <w:p w14:paraId="78CBF6B2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pithelium</w:t>
            </w:r>
          </w:p>
        </w:tc>
        <w:tc>
          <w:tcPr>
            <w:tcW w:w="1542" w:type="dxa"/>
          </w:tcPr>
          <w:p w14:paraId="43C413B5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345" w:type="dxa"/>
          </w:tcPr>
          <w:p w14:paraId="5434E922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0CE0AA27" w14:textId="16AE8776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pithelium</w:t>
            </w:r>
          </w:p>
        </w:tc>
        <w:tc>
          <w:tcPr>
            <w:tcW w:w="1388" w:type="dxa"/>
          </w:tcPr>
          <w:p w14:paraId="21EC43C1" w14:textId="5D258F51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092" w:type="dxa"/>
          </w:tcPr>
          <w:p w14:paraId="7FF015AE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50F3" w:rsidRPr="00336C70" w14:paraId="64C93605" w14:textId="77777777" w:rsidTr="006F50F3">
        <w:tc>
          <w:tcPr>
            <w:tcW w:w="1503" w:type="dxa"/>
          </w:tcPr>
          <w:p w14:paraId="79B0E891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542" w:type="dxa"/>
          </w:tcPr>
          <w:p w14:paraId="12D6ED01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345" w:type="dxa"/>
          </w:tcPr>
          <w:p w14:paraId="5A4EE93F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20570455" w14:textId="36CC123F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388" w:type="dxa"/>
          </w:tcPr>
          <w:p w14:paraId="454E00AD" w14:textId="5E125D21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092" w:type="dxa"/>
          </w:tcPr>
          <w:p w14:paraId="5C7CD7D8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F50F3" w:rsidRPr="00336C70" w14:paraId="1C794ECD" w14:textId="77777777" w:rsidTr="006F50F3">
        <w:tc>
          <w:tcPr>
            <w:tcW w:w="1503" w:type="dxa"/>
          </w:tcPr>
          <w:p w14:paraId="162A5B7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 xml:space="preserve">Leukotrienes, Histamines, Cytokines, </w:t>
            </w: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1542" w:type="dxa"/>
          </w:tcPr>
          <w:p w14:paraId="7203FBE2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345" w:type="dxa"/>
          </w:tcPr>
          <w:p w14:paraId="1DE2FF85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287152E1" w14:textId="018BA996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 xml:space="preserve">Leukotrienes, Histamines, Cytokines, </w:t>
            </w: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1388" w:type="dxa"/>
          </w:tcPr>
          <w:p w14:paraId="1E85591B" w14:textId="19A97F0B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092" w:type="dxa"/>
          </w:tcPr>
          <w:p w14:paraId="7CB832B4" w14:textId="77777777" w:rsidR="006F50F3" w:rsidRPr="00336C70" w:rsidRDefault="006F50F3" w:rsidP="006F50F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F50F3" w:rsidRPr="00336C70" w14:paraId="6D92532D" w14:textId="77777777" w:rsidTr="006F50F3">
        <w:tc>
          <w:tcPr>
            <w:tcW w:w="1503" w:type="dxa"/>
          </w:tcPr>
          <w:p w14:paraId="74D0DB5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542" w:type="dxa"/>
          </w:tcPr>
          <w:p w14:paraId="0B7BCD1C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345" w:type="dxa"/>
          </w:tcPr>
          <w:p w14:paraId="277874AE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5320F1F4" w14:textId="1E6AF134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388" w:type="dxa"/>
          </w:tcPr>
          <w:p w14:paraId="31EF0711" w14:textId="07B41BA1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ho/ROCK</w:t>
            </w:r>
          </w:p>
        </w:tc>
        <w:tc>
          <w:tcPr>
            <w:tcW w:w="1092" w:type="dxa"/>
          </w:tcPr>
          <w:p w14:paraId="39EEE075" w14:textId="77777777" w:rsidR="006F50F3" w:rsidRPr="00336C70" w:rsidRDefault="006F50F3" w:rsidP="006F50F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F50F3" w:rsidRPr="00336C70" w14:paraId="088BDB47" w14:textId="77777777" w:rsidTr="006F50F3">
        <w:tc>
          <w:tcPr>
            <w:tcW w:w="1503" w:type="dxa"/>
          </w:tcPr>
          <w:p w14:paraId="218DD3DE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Acetylcholine, Substance P, etc.</w:t>
            </w:r>
          </w:p>
        </w:tc>
        <w:tc>
          <w:tcPr>
            <w:tcW w:w="1542" w:type="dxa"/>
          </w:tcPr>
          <w:p w14:paraId="5905C27D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345" w:type="dxa"/>
          </w:tcPr>
          <w:p w14:paraId="4D032341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0C6C5965" w14:textId="1967A1F5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etylcholine, Substance P, etc.</w:t>
            </w:r>
          </w:p>
        </w:tc>
        <w:tc>
          <w:tcPr>
            <w:tcW w:w="1388" w:type="dxa"/>
          </w:tcPr>
          <w:p w14:paraId="33AE36EF" w14:textId="63FAF783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092" w:type="dxa"/>
          </w:tcPr>
          <w:p w14:paraId="3D7E2DFD" w14:textId="77777777" w:rsidR="006F50F3" w:rsidRPr="00336C70" w:rsidRDefault="006F50F3" w:rsidP="006F50F3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F50F3" w:rsidRPr="00336C70" w14:paraId="6456F348" w14:textId="77777777" w:rsidTr="006F50F3">
        <w:tc>
          <w:tcPr>
            <w:tcW w:w="1503" w:type="dxa"/>
          </w:tcPr>
          <w:p w14:paraId="7867EEBC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 xml:space="preserve">Leukotrienes, Histamines, Cytokines, </w:t>
            </w: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1542" w:type="dxa"/>
          </w:tcPr>
          <w:p w14:paraId="463E8820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345" w:type="dxa"/>
          </w:tcPr>
          <w:p w14:paraId="67F907C4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57ABE9BB" w14:textId="5A1165F1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 xml:space="preserve">Leukotrienes, Histamines, Cytokines, </w:t>
            </w: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tc</w:t>
            </w:r>
            <w:proofErr w:type="spellEnd"/>
          </w:p>
        </w:tc>
        <w:tc>
          <w:tcPr>
            <w:tcW w:w="1388" w:type="dxa"/>
          </w:tcPr>
          <w:p w14:paraId="79328A9D" w14:textId="6880B26E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092" w:type="dxa"/>
          </w:tcPr>
          <w:p w14:paraId="22FCA784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50F3" w:rsidRPr="00336C70" w14:paraId="1C849CB8" w14:textId="77777777" w:rsidTr="006F50F3">
        <w:tc>
          <w:tcPr>
            <w:tcW w:w="1503" w:type="dxa"/>
          </w:tcPr>
          <w:p w14:paraId="76BFFD20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542" w:type="dxa"/>
          </w:tcPr>
          <w:p w14:paraId="3E5EAB03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345" w:type="dxa"/>
          </w:tcPr>
          <w:p w14:paraId="50D36BA1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59D4DBA6" w14:textId="2EA204BD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388" w:type="dxa"/>
          </w:tcPr>
          <w:p w14:paraId="55FB592D" w14:textId="4BCEBFC9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092" w:type="dxa"/>
          </w:tcPr>
          <w:p w14:paraId="26990670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F50F3" w:rsidRPr="00336C70" w14:paraId="19994E99" w14:textId="77777777" w:rsidTr="006F50F3">
        <w:tc>
          <w:tcPr>
            <w:tcW w:w="1503" w:type="dxa"/>
            <w:hideMark/>
          </w:tcPr>
          <w:p w14:paraId="267CF1DF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542" w:type="dxa"/>
            <w:hideMark/>
          </w:tcPr>
          <w:p w14:paraId="2257C63D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345" w:type="dxa"/>
            <w:hideMark/>
          </w:tcPr>
          <w:p w14:paraId="1C5CDDEA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31BA25FC" w14:textId="02054EB6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ndothelin, etc.</w:t>
            </w:r>
          </w:p>
        </w:tc>
        <w:tc>
          <w:tcPr>
            <w:tcW w:w="1388" w:type="dxa"/>
          </w:tcPr>
          <w:p w14:paraId="4D50156E" w14:textId="20A95D4F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092" w:type="dxa"/>
          </w:tcPr>
          <w:p w14:paraId="1452F17C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50F3" w:rsidRPr="00336C70" w14:paraId="2BDB88CE" w14:textId="77777777" w:rsidTr="006F50F3">
        <w:tc>
          <w:tcPr>
            <w:tcW w:w="1503" w:type="dxa"/>
          </w:tcPr>
          <w:p w14:paraId="2968F736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542" w:type="dxa"/>
          </w:tcPr>
          <w:p w14:paraId="3AE08BDD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ontraction</w:t>
            </w:r>
          </w:p>
        </w:tc>
        <w:tc>
          <w:tcPr>
            <w:tcW w:w="1345" w:type="dxa"/>
          </w:tcPr>
          <w:p w14:paraId="53626E6E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0233674E" w14:textId="29450C3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388" w:type="dxa"/>
          </w:tcPr>
          <w:p w14:paraId="090EB9B0" w14:textId="63FF62C0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ontraction</w:t>
            </w:r>
          </w:p>
        </w:tc>
        <w:tc>
          <w:tcPr>
            <w:tcW w:w="1092" w:type="dxa"/>
          </w:tcPr>
          <w:p w14:paraId="14F637B6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F50F3" w:rsidRPr="00336C70" w14:paraId="01C46A62" w14:textId="77777777" w:rsidTr="006F50F3">
        <w:tc>
          <w:tcPr>
            <w:tcW w:w="1503" w:type="dxa"/>
          </w:tcPr>
          <w:p w14:paraId="201C239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542" w:type="dxa"/>
          </w:tcPr>
          <w:p w14:paraId="728E797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345" w:type="dxa"/>
          </w:tcPr>
          <w:p w14:paraId="5ED70F71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88" w:type="dxa"/>
          </w:tcPr>
          <w:p w14:paraId="7B783EE2" w14:textId="577C46DA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388" w:type="dxa"/>
          </w:tcPr>
          <w:p w14:paraId="4F116654" w14:textId="663A7614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irway Smooth Muscle</w:t>
            </w:r>
          </w:p>
        </w:tc>
        <w:tc>
          <w:tcPr>
            <w:tcW w:w="1092" w:type="dxa"/>
          </w:tcPr>
          <w:p w14:paraId="698F72AA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bookmarkEnd w:id="3"/>
    </w:tbl>
    <w:p w14:paraId="6731EBBE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0DB4FA1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09"/>
        <w:gridCol w:w="1705"/>
        <w:gridCol w:w="1295"/>
        <w:gridCol w:w="1294"/>
        <w:gridCol w:w="1549"/>
        <w:gridCol w:w="1137"/>
      </w:tblGrid>
      <w:tr w:rsidR="006F50F3" w:rsidRPr="00336C70" w14:paraId="426F25F1" w14:textId="77777777" w:rsidTr="006F50F3">
        <w:trPr>
          <w:jc w:val="center"/>
        </w:trPr>
        <w:tc>
          <w:tcPr>
            <w:tcW w:w="4309" w:type="dxa"/>
            <w:gridSpan w:val="3"/>
          </w:tcPr>
          <w:p w14:paraId="288AD989" w14:textId="77777777" w:rsidR="006F50F3" w:rsidRPr="00336C70" w:rsidRDefault="006F50F3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4" w:name="_Hlk168238598"/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294" w:type="dxa"/>
          </w:tcPr>
          <w:p w14:paraId="71C834F5" w14:textId="77777777" w:rsidR="006F50F3" w:rsidRPr="00336C70" w:rsidRDefault="006F50F3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549" w:type="dxa"/>
          </w:tcPr>
          <w:p w14:paraId="28A49331" w14:textId="77777777" w:rsidR="006F50F3" w:rsidRPr="00336C70" w:rsidRDefault="006F50F3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37" w:type="dxa"/>
          </w:tcPr>
          <w:p w14:paraId="4CAF7FC3" w14:textId="77777777" w:rsidR="006F50F3" w:rsidRPr="00336C70" w:rsidRDefault="006F50F3" w:rsidP="00670B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F50F3" w:rsidRPr="00336C70" w14:paraId="05552411" w14:textId="77777777" w:rsidTr="006F50F3">
        <w:trPr>
          <w:jc w:val="center"/>
        </w:trPr>
        <w:tc>
          <w:tcPr>
            <w:tcW w:w="1309" w:type="dxa"/>
            <w:hideMark/>
          </w:tcPr>
          <w:p w14:paraId="3D0F537C" w14:textId="77777777" w:rsidR="006F50F3" w:rsidRPr="00336C70" w:rsidRDefault="006F50F3" w:rsidP="006F50F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705" w:type="dxa"/>
            <w:hideMark/>
          </w:tcPr>
          <w:p w14:paraId="10029A16" w14:textId="77777777" w:rsidR="006F50F3" w:rsidRPr="00336C70" w:rsidRDefault="006F50F3" w:rsidP="006F50F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4EDDEFE5" w14:textId="77777777" w:rsidR="006F50F3" w:rsidRPr="00336C70" w:rsidRDefault="006F50F3" w:rsidP="006F50F3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94" w:type="dxa"/>
          </w:tcPr>
          <w:p w14:paraId="3348FCFC" w14:textId="2C34B1B9" w:rsidR="006F50F3" w:rsidRPr="00336C70" w:rsidRDefault="006F50F3" w:rsidP="006F50F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49" w:type="dxa"/>
          </w:tcPr>
          <w:p w14:paraId="121E0C64" w14:textId="26516492" w:rsidR="006F50F3" w:rsidRPr="00336C70" w:rsidRDefault="006F50F3" w:rsidP="006F50F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37" w:type="dxa"/>
          </w:tcPr>
          <w:p w14:paraId="25CE1EB0" w14:textId="77777777" w:rsidR="006F50F3" w:rsidRPr="00336C70" w:rsidRDefault="006F50F3" w:rsidP="006F50F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F50F3" w:rsidRPr="00336C70" w14:paraId="1945F6CD" w14:textId="77777777" w:rsidTr="006F50F3">
        <w:trPr>
          <w:jc w:val="center"/>
        </w:trPr>
        <w:tc>
          <w:tcPr>
            <w:tcW w:w="1309" w:type="dxa"/>
            <w:hideMark/>
          </w:tcPr>
          <w:p w14:paraId="2E5559CC" w14:textId="77777777" w:rsidR="006F50F3" w:rsidRPr="00336C70" w:rsidRDefault="006F50F3" w:rsidP="006F50F3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1705" w:type="dxa"/>
            <w:hideMark/>
          </w:tcPr>
          <w:p w14:paraId="1B62B4BD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295" w:type="dxa"/>
            <w:hideMark/>
          </w:tcPr>
          <w:p w14:paraId="34BC7108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3C49067D" w14:textId="67239F68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1549" w:type="dxa"/>
          </w:tcPr>
          <w:p w14:paraId="588AC74B" w14:textId="1AFC4DFF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137" w:type="dxa"/>
          </w:tcPr>
          <w:p w14:paraId="5F0C78F0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50F3" w:rsidRPr="00336C70" w14:paraId="61CFA419" w14:textId="77777777" w:rsidTr="006F50F3">
        <w:trPr>
          <w:jc w:val="center"/>
        </w:trPr>
        <w:tc>
          <w:tcPr>
            <w:tcW w:w="1309" w:type="dxa"/>
            <w:hideMark/>
          </w:tcPr>
          <w:p w14:paraId="2C19E406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705" w:type="dxa"/>
            <w:hideMark/>
          </w:tcPr>
          <w:p w14:paraId="784D93F1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95" w:type="dxa"/>
            <w:hideMark/>
          </w:tcPr>
          <w:p w14:paraId="5331759E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2B7A0BFC" w14:textId="76E0F74D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1549" w:type="dxa"/>
          </w:tcPr>
          <w:p w14:paraId="042A975F" w14:textId="4E84D4F0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137" w:type="dxa"/>
          </w:tcPr>
          <w:p w14:paraId="70FDBC4D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50F3" w:rsidRPr="00336C70" w14:paraId="73775CA5" w14:textId="77777777" w:rsidTr="006F50F3">
        <w:trPr>
          <w:jc w:val="center"/>
        </w:trPr>
        <w:tc>
          <w:tcPr>
            <w:tcW w:w="1309" w:type="dxa"/>
            <w:hideMark/>
          </w:tcPr>
          <w:p w14:paraId="75D7328A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705" w:type="dxa"/>
            <w:hideMark/>
          </w:tcPr>
          <w:p w14:paraId="5BBAC1B5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295" w:type="dxa"/>
            <w:hideMark/>
          </w:tcPr>
          <w:p w14:paraId="26A6140C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4C5BDB4A" w14:textId="1E089A6F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549" w:type="dxa"/>
          </w:tcPr>
          <w:p w14:paraId="7AF871EF" w14:textId="23F8743E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137" w:type="dxa"/>
          </w:tcPr>
          <w:p w14:paraId="2837C5AD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50F3" w:rsidRPr="00336C70" w14:paraId="5A736367" w14:textId="77777777" w:rsidTr="006F50F3">
        <w:trPr>
          <w:jc w:val="center"/>
        </w:trPr>
        <w:tc>
          <w:tcPr>
            <w:tcW w:w="1309" w:type="dxa"/>
            <w:hideMark/>
          </w:tcPr>
          <w:p w14:paraId="452A0BC5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705" w:type="dxa"/>
            <w:hideMark/>
          </w:tcPr>
          <w:p w14:paraId="791258B5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95" w:type="dxa"/>
            <w:hideMark/>
          </w:tcPr>
          <w:p w14:paraId="4FE21748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2FA404FE" w14:textId="6ED0FC05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1549" w:type="dxa"/>
          </w:tcPr>
          <w:p w14:paraId="426043F6" w14:textId="499FCE49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137" w:type="dxa"/>
          </w:tcPr>
          <w:p w14:paraId="021C1D5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50F3" w:rsidRPr="00336C70" w14:paraId="38E04A89" w14:textId="77777777" w:rsidTr="006F50F3">
        <w:trPr>
          <w:jc w:val="center"/>
        </w:trPr>
        <w:tc>
          <w:tcPr>
            <w:tcW w:w="1309" w:type="dxa"/>
            <w:hideMark/>
          </w:tcPr>
          <w:p w14:paraId="17B94A97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1705" w:type="dxa"/>
            <w:hideMark/>
          </w:tcPr>
          <w:p w14:paraId="3A6F47CA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295" w:type="dxa"/>
            <w:hideMark/>
          </w:tcPr>
          <w:p w14:paraId="5A21EE6B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62C45723" w14:textId="12B99C1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1549" w:type="dxa"/>
          </w:tcPr>
          <w:p w14:paraId="214FB282" w14:textId="77EDCD56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137" w:type="dxa"/>
          </w:tcPr>
          <w:p w14:paraId="097FE212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50F3" w:rsidRPr="00336C70" w14:paraId="17B87E6F" w14:textId="77777777" w:rsidTr="006F50F3">
        <w:trPr>
          <w:jc w:val="center"/>
        </w:trPr>
        <w:tc>
          <w:tcPr>
            <w:tcW w:w="1309" w:type="dxa"/>
            <w:hideMark/>
          </w:tcPr>
          <w:p w14:paraId="0F984077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705" w:type="dxa"/>
            <w:hideMark/>
          </w:tcPr>
          <w:p w14:paraId="5EEDCEC6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295" w:type="dxa"/>
            <w:hideMark/>
          </w:tcPr>
          <w:p w14:paraId="64226EF3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18074522" w14:textId="791549D9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549" w:type="dxa"/>
          </w:tcPr>
          <w:p w14:paraId="69F3EF8F" w14:textId="40BEF475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137" w:type="dxa"/>
          </w:tcPr>
          <w:p w14:paraId="4E3A225B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50F3" w:rsidRPr="00336C70" w14:paraId="4D5E8D33" w14:textId="77777777" w:rsidTr="006F50F3">
        <w:trPr>
          <w:jc w:val="center"/>
        </w:trPr>
        <w:tc>
          <w:tcPr>
            <w:tcW w:w="1309" w:type="dxa"/>
            <w:hideMark/>
          </w:tcPr>
          <w:p w14:paraId="1BD73607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705" w:type="dxa"/>
            <w:hideMark/>
          </w:tcPr>
          <w:p w14:paraId="2A406BE2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295" w:type="dxa"/>
            <w:hideMark/>
          </w:tcPr>
          <w:p w14:paraId="04777F91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77659592" w14:textId="78B4F242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1549" w:type="dxa"/>
          </w:tcPr>
          <w:p w14:paraId="0F27EF37" w14:textId="4396A56B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137" w:type="dxa"/>
          </w:tcPr>
          <w:p w14:paraId="0A10B71F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50F3" w:rsidRPr="00336C70" w14:paraId="4B4FDEAA" w14:textId="77777777" w:rsidTr="006F50F3">
        <w:trPr>
          <w:jc w:val="center"/>
        </w:trPr>
        <w:tc>
          <w:tcPr>
            <w:tcW w:w="1309" w:type="dxa"/>
            <w:hideMark/>
          </w:tcPr>
          <w:p w14:paraId="3F5BB5CB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705" w:type="dxa"/>
            <w:hideMark/>
          </w:tcPr>
          <w:p w14:paraId="3C5A058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95" w:type="dxa"/>
            <w:hideMark/>
          </w:tcPr>
          <w:p w14:paraId="64933BF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7F70AC2D" w14:textId="24D7416F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549" w:type="dxa"/>
          </w:tcPr>
          <w:p w14:paraId="208A29B1" w14:textId="70F609F3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137" w:type="dxa"/>
          </w:tcPr>
          <w:p w14:paraId="6F6E4224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50F3" w:rsidRPr="00336C70" w14:paraId="61A262E0" w14:textId="77777777" w:rsidTr="006F50F3">
        <w:trPr>
          <w:jc w:val="center"/>
        </w:trPr>
        <w:tc>
          <w:tcPr>
            <w:tcW w:w="1309" w:type="dxa"/>
            <w:hideMark/>
          </w:tcPr>
          <w:p w14:paraId="521DED02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705" w:type="dxa"/>
            <w:hideMark/>
          </w:tcPr>
          <w:p w14:paraId="611A49FB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295" w:type="dxa"/>
            <w:hideMark/>
          </w:tcPr>
          <w:p w14:paraId="4894FD5F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16C90187" w14:textId="29E8AC2F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549" w:type="dxa"/>
          </w:tcPr>
          <w:p w14:paraId="384C4D9E" w14:textId="66C1D021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137" w:type="dxa"/>
          </w:tcPr>
          <w:p w14:paraId="624A7B5E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F50F3" w:rsidRPr="00336C70" w14:paraId="301A3175" w14:textId="77777777" w:rsidTr="006F50F3">
        <w:trPr>
          <w:jc w:val="center"/>
        </w:trPr>
        <w:tc>
          <w:tcPr>
            <w:tcW w:w="1309" w:type="dxa"/>
            <w:hideMark/>
          </w:tcPr>
          <w:p w14:paraId="2DB8079D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705" w:type="dxa"/>
            <w:hideMark/>
          </w:tcPr>
          <w:p w14:paraId="0808DC85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95" w:type="dxa"/>
            <w:hideMark/>
          </w:tcPr>
          <w:p w14:paraId="57007C8F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48B7542A" w14:textId="0A6D5B16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549" w:type="dxa"/>
          </w:tcPr>
          <w:p w14:paraId="3C249D69" w14:textId="21DC575F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137" w:type="dxa"/>
          </w:tcPr>
          <w:p w14:paraId="63B789ED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50F3" w:rsidRPr="00336C70" w14:paraId="21EC8749" w14:textId="77777777" w:rsidTr="006F50F3">
        <w:trPr>
          <w:jc w:val="center"/>
        </w:trPr>
        <w:tc>
          <w:tcPr>
            <w:tcW w:w="1309" w:type="dxa"/>
            <w:hideMark/>
          </w:tcPr>
          <w:p w14:paraId="77E82D8B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705" w:type="dxa"/>
            <w:hideMark/>
          </w:tcPr>
          <w:p w14:paraId="212817BF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295" w:type="dxa"/>
            <w:hideMark/>
          </w:tcPr>
          <w:p w14:paraId="1A23C3BF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69192331" w14:textId="1F4C169A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549" w:type="dxa"/>
          </w:tcPr>
          <w:p w14:paraId="04680079" w14:textId="70B5857D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137" w:type="dxa"/>
          </w:tcPr>
          <w:p w14:paraId="24E6C420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F50F3" w:rsidRPr="00336C70" w14:paraId="59690997" w14:textId="77777777" w:rsidTr="006F50F3">
        <w:trPr>
          <w:jc w:val="center"/>
        </w:trPr>
        <w:tc>
          <w:tcPr>
            <w:tcW w:w="1309" w:type="dxa"/>
            <w:hideMark/>
          </w:tcPr>
          <w:p w14:paraId="0A0EBFEF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 xml:space="preserve"> or EGF</w:t>
            </w:r>
          </w:p>
        </w:tc>
        <w:tc>
          <w:tcPr>
            <w:tcW w:w="1705" w:type="dxa"/>
            <w:hideMark/>
          </w:tcPr>
          <w:p w14:paraId="72E5E114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1295" w:type="dxa"/>
            <w:hideMark/>
          </w:tcPr>
          <w:p w14:paraId="77F8B160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1AB9AC7C" w14:textId="7ECF002C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 xml:space="preserve"> or EGF</w:t>
            </w:r>
          </w:p>
        </w:tc>
        <w:tc>
          <w:tcPr>
            <w:tcW w:w="1549" w:type="dxa"/>
          </w:tcPr>
          <w:p w14:paraId="601AC738" w14:textId="3B32933D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1137" w:type="dxa"/>
          </w:tcPr>
          <w:p w14:paraId="7E5995B1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50F3" w:rsidRPr="00336C70" w14:paraId="22C91E60" w14:textId="77777777" w:rsidTr="006F50F3">
        <w:trPr>
          <w:jc w:val="center"/>
        </w:trPr>
        <w:tc>
          <w:tcPr>
            <w:tcW w:w="1309" w:type="dxa"/>
            <w:hideMark/>
          </w:tcPr>
          <w:p w14:paraId="2DA1D341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1705" w:type="dxa"/>
            <w:hideMark/>
          </w:tcPr>
          <w:p w14:paraId="34321F95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295" w:type="dxa"/>
            <w:hideMark/>
          </w:tcPr>
          <w:p w14:paraId="01F26F1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4C9CCF00" w14:textId="34D7D8B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1549" w:type="dxa"/>
          </w:tcPr>
          <w:p w14:paraId="36BE0054" w14:textId="716E5436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1137" w:type="dxa"/>
          </w:tcPr>
          <w:p w14:paraId="321F7261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50F3" w:rsidRPr="00336C70" w14:paraId="16E78E38" w14:textId="77777777" w:rsidTr="006F50F3">
        <w:trPr>
          <w:jc w:val="center"/>
        </w:trPr>
        <w:tc>
          <w:tcPr>
            <w:tcW w:w="1309" w:type="dxa"/>
            <w:hideMark/>
          </w:tcPr>
          <w:p w14:paraId="189EFADB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1705" w:type="dxa"/>
            <w:hideMark/>
          </w:tcPr>
          <w:p w14:paraId="260A5CF5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95" w:type="dxa"/>
            <w:hideMark/>
          </w:tcPr>
          <w:p w14:paraId="769CDBB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4" w:type="dxa"/>
          </w:tcPr>
          <w:p w14:paraId="7AA6354D" w14:textId="406295CD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1549" w:type="dxa"/>
          </w:tcPr>
          <w:p w14:paraId="5557B6CB" w14:textId="71AD797B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137" w:type="dxa"/>
          </w:tcPr>
          <w:p w14:paraId="210C7246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50F3" w:rsidRPr="00336C70" w14:paraId="39DD02A3" w14:textId="77777777" w:rsidTr="006F50F3">
        <w:trPr>
          <w:jc w:val="center"/>
        </w:trPr>
        <w:tc>
          <w:tcPr>
            <w:tcW w:w="1309" w:type="dxa"/>
            <w:hideMark/>
          </w:tcPr>
          <w:p w14:paraId="4C47C55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Wortmannin</w:t>
            </w:r>
          </w:p>
        </w:tc>
        <w:tc>
          <w:tcPr>
            <w:tcW w:w="1705" w:type="dxa"/>
            <w:hideMark/>
          </w:tcPr>
          <w:p w14:paraId="786ABA5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295" w:type="dxa"/>
            <w:hideMark/>
          </w:tcPr>
          <w:p w14:paraId="317BF26D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4" w:type="dxa"/>
          </w:tcPr>
          <w:p w14:paraId="7B101071" w14:textId="3B0F2648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Wortmannin</w:t>
            </w:r>
          </w:p>
        </w:tc>
        <w:tc>
          <w:tcPr>
            <w:tcW w:w="1549" w:type="dxa"/>
          </w:tcPr>
          <w:p w14:paraId="3253BEE1" w14:textId="5EA021C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1137" w:type="dxa"/>
          </w:tcPr>
          <w:p w14:paraId="51CE9315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F50F3" w:rsidRPr="00336C70" w14:paraId="6B27C318" w14:textId="77777777" w:rsidTr="006F50F3">
        <w:trPr>
          <w:jc w:val="center"/>
        </w:trPr>
        <w:tc>
          <w:tcPr>
            <w:tcW w:w="1309" w:type="dxa"/>
            <w:hideMark/>
          </w:tcPr>
          <w:p w14:paraId="6EBB0566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1705" w:type="dxa"/>
            <w:hideMark/>
          </w:tcPr>
          <w:p w14:paraId="17CB0042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295" w:type="dxa"/>
            <w:hideMark/>
          </w:tcPr>
          <w:p w14:paraId="61D5B486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4" w:type="dxa"/>
          </w:tcPr>
          <w:p w14:paraId="5E7B5CA2" w14:textId="769AFC32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1549" w:type="dxa"/>
          </w:tcPr>
          <w:p w14:paraId="3D9D9888" w14:textId="0AAC391B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1137" w:type="dxa"/>
          </w:tcPr>
          <w:p w14:paraId="61F15F8A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50F3" w:rsidRPr="00336C70" w14:paraId="1B7C38F6" w14:textId="77777777" w:rsidTr="006F50F3">
        <w:trPr>
          <w:jc w:val="center"/>
        </w:trPr>
        <w:tc>
          <w:tcPr>
            <w:tcW w:w="1309" w:type="dxa"/>
            <w:hideMark/>
          </w:tcPr>
          <w:p w14:paraId="6F744E80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1705" w:type="dxa"/>
            <w:hideMark/>
          </w:tcPr>
          <w:p w14:paraId="5BF47C29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295" w:type="dxa"/>
            <w:hideMark/>
          </w:tcPr>
          <w:p w14:paraId="4D4C0DE1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4" w:type="dxa"/>
          </w:tcPr>
          <w:p w14:paraId="79BD5A89" w14:textId="7A5F0B7E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1549" w:type="dxa"/>
          </w:tcPr>
          <w:p w14:paraId="704725E3" w14:textId="226DB0B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137" w:type="dxa"/>
          </w:tcPr>
          <w:p w14:paraId="748579DC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F50F3" w:rsidRPr="00336C70" w14:paraId="4010E976" w14:textId="77777777" w:rsidTr="006F50F3">
        <w:trPr>
          <w:jc w:val="center"/>
        </w:trPr>
        <w:tc>
          <w:tcPr>
            <w:tcW w:w="1309" w:type="dxa"/>
            <w:hideMark/>
          </w:tcPr>
          <w:p w14:paraId="07A1F50F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705" w:type="dxa"/>
            <w:hideMark/>
          </w:tcPr>
          <w:p w14:paraId="6B43030F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aintaining a differentiated phenotype</w:t>
            </w:r>
          </w:p>
        </w:tc>
        <w:tc>
          <w:tcPr>
            <w:tcW w:w="1295" w:type="dxa"/>
            <w:hideMark/>
          </w:tcPr>
          <w:p w14:paraId="04D942A6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1DDE98DF" w14:textId="42B5816C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549" w:type="dxa"/>
          </w:tcPr>
          <w:p w14:paraId="7F9B702F" w14:textId="4832ED0B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Maintaining a differentiated phenotype</w:t>
            </w:r>
          </w:p>
        </w:tc>
        <w:tc>
          <w:tcPr>
            <w:tcW w:w="1137" w:type="dxa"/>
          </w:tcPr>
          <w:p w14:paraId="092BBEBA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50F3" w:rsidRPr="00336C70" w14:paraId="44954ACA" w14:textId="77777777" w:rsidTr="006F50F3">
        <w:trPr>
          <w:jc w:val="center"/>
        </w:trPr>
        <w:tc>
          <w:tcPr>
            <w:tcW w:w="1309" w:type="dxa"/>
            <w:hideMark/>
          </w:tcPr>
          <w:p w14:paraId="63D92F34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705" w:type="dxa"/>
            <w:hideMark/>
          </w:tcPr>
          <w:p w14:paraId="1DF4C7D7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1295" w:type="dxa"/>
            <w:hideMark/>
          </w:tcPr>
          <w:p w14:paraId="52A356CD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4" w:type="dxa"/>
          </w:tcPr>
          <w:p w14:paraId="5F45CC30" w14:textId="3068B0A0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1549" w:type="dxa"/>
          </w:tcPr>
          <w:p w14:paraId="13B745DA" w14:textId="3B4CB4D4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1137" w:type="dxa"/>
          </w:tcPr>
          <w:p w14:paraId="78FF6BB2" w14:textId="77777777" w:rsidR="006F50F3" w:rsidRPr="00336C70" w:rsidRDefault="006F50F3" w:rsidP="006F50F3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4"/>
    </w:tbl>
    <w:p w14:paraId="2E630F29" w14:textId="77777777" w:rsidR="006756EB" w:rsidRPr="00336C70" w:rsidRDefault="006756EB" w:rsidP="006756EB"/>
    <w:p w14:paraId="019DCD11" w14:textId="4B152FC3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837" w:type="dxa"/>
        <w:tblLook w:val="04A0" w:firstRow="1" w:lastRow="0" w:firstColumn="1" w:lastColumn="0" w:noHBand="0" w:noVBand="1"/>
      </w:tblPr>
      <w:tblGrid>
        <w:gridCol w:w="1666"/>
        <w:gridCol w:w="2153"/>
        <w:gridCol w:w="1503"/>
        <w:gridCol w:w="1120"/>
        <w:gridCol w:w="1246"/>
        <w:gridCol w:w="1149"/>
      </w:tblGrid>
      <w:tr w:rsidR="006F50F3" w:rsidRPr="00336C70" w14:paraId="701CC869" w14:textId="77777777" w:rsidTr="006F50F3">
        <w:trPr>
          <w:trHeight w:val="284"/>
        </w:trPr>
        <w:tc>
          <w:tcPr>
            <w:tcW w:w="5322" w:type="dxa"/>
            <w:gridSpan w:val="3"/>
            <w:noWrap/>
          </w:tcPr>
          <w:p w14:paraId="1DD0AC24" w14:textId="77777777" w:rsidR="006F50F3" w:rsidRPr="00336C70" w:rsidRDefault="006F50F3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bookmarkStart w:id="5" w:name="_Hlk168238615"/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 xml:space="preserve">Ground truth </w:t>
            </w:r>
          </w:p>
        </w:tc>
        <w:tc>
          <w:tcPr>
            <w:tcW w:w="1120" w:type="dxa"/>
          </w:tcPr>
          <w:p w14:paraId="6968A5F0" w14:textId="77777777" w:rsidR="006F50F3" w:rsidRPr="00336C70" w:rsidRDefault="006F50F3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46" w:type="dxa"/>
          </w:tcPr>
          <w:p w14:paraId="6EB2CAC1" w14:textId="77777777" w:rsidR="006F50F3" w:rsidRPr="00336C70" w:rsidRDefault="006F50F3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49" w:type="dxa"/>
          </w:tcPr>
          <w:p w14:paraId="5C19391C" w14:textId="77777777" w:rsidR="006F50F3" w:rsidRPr="00336C70" w:rsidRDefault="006F50F3" w:rsidP="00670BF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F50F3" w:rsidRPr="00336C70" w14:paraId="3810F8AE" w14:textId="77777777" w:rsidTr="006F50F3">
        <w:trPr>
          <w:trHeight w:val="284"/>
        </w:trPr>
        <w:tc>
          <w:tcPr>
            <w:tcW w:w="1666" w:type="dxa"/>
            <w:noWrap/>
            <w:hideMark/>
          </w:tcPr>
          <w:p w14:paraId="1B4161CD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2153" w:type="dxa"/>
            <w:noWrap/>
            <w:hideMark/>
          </w:tcPr>
          <w:p w14:paraId="3651C07A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503" w:type="dxa"/>
            <w:noWrap/>
            <w:hideMark/>
          </w:tcPr>
          <w:p w14:paraId="7951DB56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lationship</w:t>
            </w:r>
          </w:p>
        </w:tc>
        <w:tc>
          <w:tcPr>
            <w:tcW w:w="1120" w:type="dxa"/>
          </w:tcPr>
          <w:p w14:paraId="54587C56" w14:textId="03E4530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1246" w:type="dxa"/>
          </w:tcPr>
          <w:p w14:paraId="61A6C017" w14:textId="05972250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149" w:type="dxa"/>
          </w:tcPr>
          <w:p w14:paraId="55240BD2" w14:textId="77777777" w:rsidR="006F50F3" w:rsidRPr="00336C70" w:rsidRDefault="006F50F3" w:rsidP="006F50F3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EMINI</w:t>
            </w:r>
          </w:p>
        </w:tc>
      </w:tr>
      <w:tr w:rsidR="006F50F3" w:rsidRPr="00336C70" w14:paraId="487B8A20" w14:textId="77777777" w:rsidTr="006F50F3">
        <w:trPr>
          <w:trHeight w:val="284"/>
        </w:trPr>
        <w:tc>
          <w:tcPr>
            <w:tcW w:w="1666" w:type="dxa"/>
            <w:noWrap/>
            <w:hideMark/>
          </w:tcPr>
          <w:p w14:paraId="7E20F78F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51C62CAC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503" w:type="dxa"/>
            <w:noWrap/>
            <w:hideMark/>
          </w:tcPr>
          <w:p w14:paraId="3AACA8E9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0" w:type="dxa"/>
          </w:tcPr>
          <w:p w14:paraId="0CD8D81A" w14:textId="71F78D92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246" w:type="dxa"/>
          </w:tcPr>
          <w:p w14:paraId="75E70EAC" w14:textId="1442BDFF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149" w:type="dxa"/>
          </w:tcPr>
          <w:p w14:paraId="3C2AC349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F50F3" w:rsidRPr="00336C70" w14:paraId="293401F2" w14:textId="77777777" w:rsidTr="006F50F3">
        <w:trPr>
          <w:trHeight w:val="284"/>
        </w:trPr>
        <w:tc>
          <w:tcPr>
            <w:tcW w:w="1666" w:type="dxa"/>
            <w:noWrap/>
            <w:hideMark/>
          </w:tcPr>
          <w:p w14:paraId="466ED64D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2520184C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503" w:type="dxa"/>
            <w:noWrap/>
            <w:hideMark/>
          </w:tcPr>
          <w:p w14:paraId="5B50EAA8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0" w:type="dxa"/>
          </w:tcPr>
          <w:p w14:paraId="4A472112" w14:textId="3E3E1A0F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246" w:type="dxa"/>
          </w:tcPr>
          <w:p w14:paraId="25CC9AEA" w14:textId="49DCD776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149" w:type="dxa"/>
          </w:tcPr>
          <w:p w14:paraId="355FC1A6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F50F3" w:rsidRPr="00336C70" w14:paraId="699FA59C" w14:textId="77777777" w:rsidTr="006F50F3">
        <w:trPr>
          <w:trHeight w:val="284"/>
        </w:trPr>
        <w:tc>
          <w:tcPr>
            <w:tcW w:w="1666" w:type="dxa"/>
            <w:noWrap/>
            <w:hideMark/>
          </w:tcPr>
          <w:p w14:paraId="4B3B5A3C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3F0187EA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503" w:type="dxa"/>
            <w:noWrap/>
            <w:hideMark/>
          </w:tcPr>
          <w:p w14:paraId="38C7E6DD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0" w:type="dxa"/>
          </w:tcPr>
          <w:p w14:paraId="67F0715E" w14:textId="70BA1AF9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246" w:type="dxa"/>
          </w:tcPr>
          <w:p w14:paraId="0E3A0F20" w14:textId="408F6B4C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149" w:type="dxa"/>
          </w:tcPr>
          <w:p w14:paraId="6462E849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6F50F3" w:rsidRPr="00336C70" w14:paraId="3B30B9B2" w14:textId="77777777" w:rsidTr="006F50F3">
        <w:trPr>
          <w:trHeight w:val="284"/>
        </w:trPr>
        <w:tc>
          <w:tcPr>
            <w:tcW w:w="1666" w:type="dxa"/>
            <w:noWrap/>
            <w:hideMark/>
          </w:tcPr>
          <w:p w14:paraId="2CA13B8C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2153" w:type="dxa"/>
            <w:noWrap/>
            <w:hideMark/>
          </w:tcPr>
          <w:p w14:paraId="40763696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503" w:type="dxa"/>
            <w:noWrap/>
            <w:hideMark/>
          </w:tcPr>
          <w:p w14:paraId="1218F256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0" w:type="dxa"/>
          </w:tcPr>
          <w:p w14:paraId="6215788D" w14:textId="751E07BB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</w:t>
            </w:r>
          </w:p>
        </w:tc>
        <w:tc>
          <w:tcPr>
            <w:tcW w:w="1246" w:type="dxa"/>
          </w:tcPr>
          <w:p w14:paraId="6CBE929C" w14:textId="646B8DC6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149" w:type="dxa"/>
          </w:tcPr>
          <w:p w14:paraId="660B5F42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6F50F3" w:rsidRPr="00336C70" w14:paraId="66ADDCC2" w14:textId="77777777" w:rsidTr="006F50F3">
        <w:trPr>
          <w:trHeight w:val="284"/>
        </w:trPr>
        <w:tc>
          <w:tcPr>
            <w:tcW w:w="1666" w:type="dxa"/>
            <w:noWrap/>
            <w:hideMark/>
          </w:tcPr>
          <w:p w14:paraId="5750C28C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50444961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503" w:type="dxa"/>
            <w:noWrap/>
            <w:hideMark/>
          </w:tcPr>
          <w:p w14:paraId="66BFE3E1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0" w:type="dxa"/>
          </w:tcPr>
          <w:p w14:paraId="6A96202D" w14:textId="3E4F616F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246" w:type="dxa"/>
          </w:tcPr>
          <w:p w14:paraId="1C5D5EB4" w14:textId="0659B50C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proliferation</w:t>
            </w:r>
          </w:p>
        </w:tc>
        <w:tc>
          <w:tcPr>
            <w:tcW w:w="1149" w:type="dxa"/>
          </w:tcPr>
          <w:p w14:paraId="4506D8A3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F50F3" w:rsidRPr="00336C70" w14:paraId="4520B141" w14:textId="77777777" w:rsidTr="006F50F3">
        <w:trPr>
          <w:trHeight w:val="284"/>
        </w:trPr>
        <w:tc>
          <w:tcPr>
            <w:tcW w:w="1666" w:type="dxa"/>
            <w:noWrap/>
            <w:hideMark/>
          </w:tcPr>
          <w:p w14:paraId="36FAE98D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52DE8F5A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503" w:type="dxa"/>
            <w:noWrap/>
            <w:hideMark/>
          </w:tcPr>
          <w:p w14:paraId="3F2E5453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0" w:type="dxa"/>
          </w:tcPr>
          <w:p w14:paraId="6F65CBD1" w14:textId="573030DD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246" w:type="dxa"/>
          </w:tcPr>
          <w:p w14:paraId="2F48FEB2" w14:textId="26C61AB2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migration</w:t>
            </w:r>
          </w:p>
        </w:tc>
        <w:tc>
          <w:tcPr>
            <w:tcW w:w="1149" w:type="dxa"/>
          </w:tcPr>
          <w:p w14:paraId="1E5FD08D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F50F3" w:rsidRPr="00336C70" w14:paraId="060638DD" w14:textId="77777777" w:rsidTr="006F50F3">
        <w:trPr>
          <w:trHeight w:val="284"/>
        </w:trPr>
        <w:tc>
          <w:tcPr>
            <w:tcW w:w="1666" w:type="dxa"/>
            <w:noWrap/>
            <w:hideMark/>
          </w:tcPr>
          <w:p w14:paraId="123CED12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465F98F1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503" w:type="dxa"/>
            <w:noWrap/>
            <w:hideMark/>
          </w:tcPr>
          <w:p w14:paraId="5C7B2160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0" w:type="dxa"/>
          </w:tcPr>
          <w:p w14:paraId="7ABC592E" w14:textId="18FAD909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246" w:type="dxa"/>
          </w:tcPr>
          <w:p w14:paraId="26B63CD6" w14:textId="3E122D15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creased vascular permeability</w:t>
            </w:r>
          </w:p>
        </w:tc>
        <w:tc>
          <w:tcPr>
            <w:tcW w:w="1149" w:type="dxa"/>
          </w:tcPr>
          <w:p w14:paraId="3848B2C9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6F50F3" w:rsidRPr="00336C70" w14:paraId="2F5AC5B5" w14:textId="77777777" w:rsidTr="006F50F3">
        <w:trPr>
          <w:trHeight w:val="284"/>
        </w:trPr>
        <w:tc>
          <w:tcPr>
            <w:tcW w:w="1666" w:type="dxa"/>
            <w:noWrap/>
            <w:hideMark/>
          </w:tcPr>
          <w:p w14:paraId="37C02C89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2153" w:type="dxa"/>
            <w:noWrap/>
            <w:hideMark/>
          </w:tcPr>
          <w:p w14:paraId="62794ABA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503" w:type="dxa"/>
            <w:noWrap/>
            <w:hideMark/>
          </w:tcPr>
          <w:p w14:paraId="62349BEF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1120" w:type="dxa"/>
          </w:tcPr>
          <w:p w14:paraId="174EFBEA" w14:textId="07F3C00A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VEGF-R</w:t>
            </w:r>
          </w:p>
        </w:tc>
        <w:tc>
          <w:tcPr>
            <w:tcW w:w="1246" w:type="dxa"/>
          </w:tcPr>
          <w:p w14:paraId="4C22FC8D" w14:textId="2D1AFBBA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ndothelial cell survival</w:t>
            </w:r>
          </w:p>
        </w:tc>
        <w:tc>
          <w:tcPr>
            <w:tcW w:w="1149" w:type="dxa"/>
          </w:tcPr>
          <w:p w14:paraId="753F7E11" w14:textId="77777777" w:rsidR="006F50F3" w:rsidRPr="00336C70" w:rsidRDefault="006F50F3" w:rsidP="006F50F3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bookmarkEnd w:id="5"/>
    </w:tbl>
    <w:p w14:paraId="42D44001" w14:textId="77777777" w:rsidR="006756EB" w:rsidRPr="00336C70" w:rsidRDefault="006756EB" w:rsidP="006756EB"/>
    <w:tbl>
      <w:tblPr>
        <w:tblStyle w:val="TableGrid"/>
        <w:tblW w:w="8462" w:type="dxa"/>
        <w:tblLook w:val="04A0" w:firstRow="1" w:lastRow="0" w:firstColumn="1" w:lastColumn="0" w:noHBand="0" w:noVBand="1"/>
      </w:tblPr>
      <w:tblGrid>
        <w:gridCol w:w="2146"/>
        <w:gridCol w:w="1512"/>
        <w:gridCol w:w="1207"/>
        <w:gridCol w:w="2146"/>
        <w:gridCol w:w="866"/>
        <w:gridCol w:w="976"/>
      </w:tblGrid>
      <w:tr w:rsidR="00606807" w:rsidRPr="00336C70" w14:paraId="11EE2CFC" w14:textId="77777777" w:rsidTr="00606807">
        <w:trPr>
          <w:trHeight w:val="300"/>
        </w:trPr>
        <w:tc>
          <w:tcPr>
            <w:tcW w:w="4860" w:type="dxa"/>
            <w:gridSpan w:val="3"/>
            <w:noWrap/>
          </w:tcPr>
          <w:p w14:paraId="63A83051" w14:textId="77777777" w:rsidR="00606807" w:rsidRPr="00336C70" w:rsidRDefault="00606807" w:rsidP="00670BF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bookmarkStart w:id="6" w:name="_Hlk168238635"/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Ground truth </w:t>
            </w:r>
          </w:p>
        </w:tc>
        <w:tc>
          <w:tcPr>
            <w:tcW w:w="1923" w:type="dxa"/>
          </w:tcPr>
          <w:p w14:paraId="465277FB" w14:textId="77777777" w:rsidR="00606807" w:rsidRPr="00336C70" w:rsidRDefault="00606807" w:rsidP="00670BF1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  <w:tc>
          <w:tcPr>
            <w:tcW w:w="791" w:type="dxa"/>
          </w:tcPr>
          <w:p w14:paraId="64D1A8E1" w14:textId="77777777" w:rsidR="00606807" w:rsidRPr="00336C70" w:rsidRDefault="00606807" w:rsidP="00670BF1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</w:p>
        </w:tc>
        <w:tc>
          <w:tcPr>
            <w:tcW w:w="888" w:type="dxa"/>
          </w:tcPr>
          <w:p w14:paraId="5A48B1A1" w14:textId="77777777" w:rsidR="00606807" w:rsidRPr="00336C70" w:rsidRDefault="00606807" w:rsidP="00670B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6807" w:rsidRPr="00336C70" w14:paraId="221B7AC2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79406C9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rter (gene1)</w:t>
            </w:r>
          </w:p>
        </w:tc>
        <w:tc>
          <w:tcPr>
            <w:tcW w:w="1512" w:type="dxa"/>
            <w:noWrap/>
            <w:hideMark/>
          </w:tcPr>
          <w:p w14:paraId="379249F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ceptor (gene2)</w:t>
            </w:r>
          </w:p>
        </w:tc>
        <w:tc>
          <w:tcPr>
            <w:tcW w:w="1207" w:type="dxa"/>
            <w:noWrap/>
            <w:hideMark/>
          </w:tcPr>
          <w:p w14:paraId="022CB7F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lationship</w:t>
            </w:r>
          </w:p>
        </w:tc>
        <w:tc>
          <w:tcPr>
            <w:tcW w:w="1923" w:type="dxa"/>
          </w:tcPr>
          <w:p w14:paraId="089B3948" w14:textId="3ABA525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tarter (gene1)</w:t>
            </w:r>
          </w:p>
        </w:tc>
        <w:tc>
          <w:tcPr>
            <w:tcW w:w="791" w:type="dxa"/>
          </w:tcPr>
          <w:p w14:paraId="45F146DD" w14:textId="3FBC412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eceptor (gene2)</w:t>
            </w:r>
          </w:p>
        </w:tc>
        <w:tc>
          <w:tcPr>
            <w:tcW w:w="888" w:type="dxa"/>
          </w:tcPr>
          <w:p w14:paraId="54387699" w14:textId="77777777" w:rsidR="00606807" w:rsidRPr="00336C70" w:rsidRDefault="00606807" w:rsidP="00606807">
            <w:pPr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06807" w:rsidRPr="00336C70" w14:paraId="21801362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1341351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512" w:type="dxa"/>
            <w:noWrap/>
            <w:hideMark/>
          </w:tcPr>
          <w:p w14:paraId="479EEB0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207" w:type="dxa"/>
            <w:noWrap/>
            <w:hideMark/>
          </w:tcPr>
          <w:p w14:paraId="36AA66E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923" w:type="dxa"/>
          </w:tcPr>
          <w:p w14:paraId="423B323E" w14:textId="548D42D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791" w:type="dxa"/>
          </w:tcPr>
          <w:p w14:paraId="74034B70" w14:textId="22B9BED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888" w:type="dxa"/>
          </w:tcPr>
          <w:p w14:paraId="3D71FC8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606807" w:rsidRPr="00336C70" w14:paraId="56A4E6F8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49744E2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512" w:type="dxa"/>
            <w:noWrap/>
            <w:hideMark/>
          </w:tcPr>
          <w:p w14:paraId="0DE5EBF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207" w:type="dxa"/>
            <w:noWrap/>
            <w:hideMark/>
          </w:tcPr>
          <w:p w14:paraId="4899D0A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923" w:type="dxa"/>
          </w:tcPr>
          <w:p w14:paraId="4FE738F1" w14:textId="3E9D522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791" w:type="dxa"/>
          </w:tcPr>
          <w:p w14:paraId="748042F3" w14:textId="13BD61B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888" w:type="dxa"/>
          </w:tcPr>
          <w:p w14:paraId="7795567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606807" w:rsidRPr="00336C70" w14:paraId="46797423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0F3D93F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512" w:type="dxa"/>
            <w:noWrap/>
            <w:hideMark/>
          </w:tcPr>
          <w:p w14:paraId="4861EC0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1207" w:type="dxa"/>
            <w:noWrap/>
            <w:hideMark/>
          </w:tcPr>
          <w:p w14:paraId="6FA7BF9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923" w:type="dxa"/>
          </w:tcPr>
          <w:p w14:paraId="116D42BF" w14:textId="0F9B0B3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791" w:type="dxa"/>
          </w:tcPr>
          <w:p w14:paraId="27A652DC" w14:textId="7A82C85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888" w:type="dxa"/>
          </w:tcPr>
          <w:p w14:paraId="32C5819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606807" w:rsidRPr="00336C70" w14:paraId="3251EFAD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3C6947A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1512" w:type="dxa"/>
            <w:noWrap/>
            <w:hideMark/>
          </w:tcPr>
          <w:p w14:paraId="2DEE521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1207" w:type="dxa"/>
            <w:noWrap/>
            <w:hideMark/>
          </w:tcPr>
          <w:p w14:paraId="2AD1263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923" w:type="dxa"/>
          </w:tcPr>
          <w:p w14:paraId="34B2B862" w14:textId="064D843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f</w:t>
            </w:r>
          </w:p>
        </w:tc>
        <w:tc>
          <w:tcPr>
            <w:tcW w:w="791" w:type="dxa"/>
          </w:tcPr>
          <w:p w14:paraId="4758633D" w14:textId="301F584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888" w:type="dxa"/>
          </w:tcPr>
          <w:p w14:paraId="24E3FA9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606807" w:rsidRPr="00336C70" w14:paraId="53BCDB4C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0C6483D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1512" w:type="dxa"/>
            <w:noWrap/>
            <w:hideMark/>
          </w:tcPr>
          <w:p w14:paraId="07216C6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K</w:t>
            </w:r>
          </w:p>
        </w:tc>
        <w:tc>
          <w:tcPr>
            <w:tcW w:w="1207" w:type="dxa"/>
            <w:noWrap/>
            <w:hideMark/>
          </w:tcPr>
          <w:p w14:paraId="28475FF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923" w:type="dxa"/>
          </w:tcPr>
          <w:p w14:paraId="553A40D4" w14:textId="6162660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EK</w:t>
            </w:r>
          </w:p>
        </w:tc>
        <w:tc>
          <w:tcPr>
            <w:tcW w:w="791" w:type="dxa"/>
          </w:tcPr>
          <w:p w14:paraId="36D5EFA4" w14:textId="42558A1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K</w:t>
            </w:r>
          </w:p>
        </w:tc>
        <w:tc>
          <w:tcPr>
            <w:tcW w:w="888" w:type="dxa"/>
          </w:tcPr>
          <w:p w14:paraId="48572C4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06807" w:rsidRPr="00336C70" w14:paraId="6625C112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0F35CF2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512" w:type="dxa"/>
            <w:noWrap/>
            <w:hideMark/>
          </w:tcPr>
          <w:p w14:paraId="1E58A4C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1207" w:type="dxa"/>
            <w:noWrap/>
            <w:hideMark/>
          </w:tcPr>
          <w:p w14:paraId="49B6DE3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923" w:type="dxa"/>
          </w:tcPr>
          <w:p w14:paraId="07785926" w14:textId="669F249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791" w:type="dxa"/>
          </w:tcPr>
          <w:p w14:paraId="2F00C6DF" w14:textId="024C84D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888" w:type="dxa"/>
          </w:tcPr>
          <w:p w14:paraId="4BDA181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606807" w:rsidRPr="00336C70" w14:paraId="743BF50E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516CB17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1512" w:type="dxa"/>
            <w:noWrap/>
            <w:hideMark/>
          </w:tcPr>
          <w:p w14:paraId="51E131F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207" w:type="dxa"/>
            <w:noWrap/>
            <w:hideMark/>
          </w:tcPr>
          <w:p w14:paraId="4745D33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  <w:tc>
          <w:tcPr>
            <w:tcW w:w="1923" w:type="dxa"/>
          </w:tcPr>
          <w:p w14:paraId="5CC52864" w14:textId="69DBCB7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kt</w:t>
            </w:r>
          </w:p>
        </w:tc>
        <w:tc>
          <w:tcPr>
            <w:tcW w:w="791" w:type="dxa"/>
          </w:tcPr>
          <w:p w14:paraId="12AB79BE" w14:textId="570B83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888" w:type="dxa"/>
          </w:tcPr>
          <w:p w14:paraId="576A39B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606807" w:rsidRPr="00336C70" w14:paraId="57174436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3B35149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tuximab</w:t>
            </w:r>
          </w:p>
        </w:tc>
        <w:tc>
          <w:tcPr>
            <w:tcW w:w="1512" w:type="dxa"/>
            <w:noWrap/>
            <w:hideMark/>
          </w:tcPr>
          <w:p w14:paraId="7E63E47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207" w:type="dxa"/>
            <w:noWrap/>
            <w:hideMark/>
          </w:tcPr>
          <w:p w14:paraId="5940432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923" w:type="dxa"/>
          </w:tcPr>
          <w:p w14:paraId="115D29AE" w14:textId="1968814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Cetuximab</w:t>
            </w:r>
          </w:p>
        </w:tc>
        <w:tc>
          <w:tcPr>
            <w:tcW w:w="791" w:type="dxa"/>
          </w:tcPr>
          <w:p w14:paraId="3E14AB03" w14:textId="59340AC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888" w:type="dxa"/>
          </w:tcPr>
          <w:p w14:paraId="39F171C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606807" w:rsidRPr="00336C70" w14:paraId="3E2044DB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32A0B72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lotinib/Gefitinib</w:t>
            </w:r>
          </w:p>
        </w:tc>
        <w:tc>
          <w:tcPr>
            <w:tcW w:w="1512" w:type="dxa"/>
            <w:noWrap/>
            <w:hideMark/>
          </w:tcPr>
          <w:p w14:paraId="5A9EACA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207" w:type="dxa"/>
            <w:noWrap/>
            <w:hideMark/>
          </w:tcPr>
          <w:p w14:paraId="145274F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923" w:type="dxa"/>
          </w:tcPr>
          <w:p w14:paraId="3A5CCEBD" w14:textId="1E8260A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rlotinib/Gefitinib</w:t>
            </w:r>
          </w:p>
        </w:tc>
        <w:tc>
          <w:tcPr>
            <w:tcW w:w="791" w:type="dxa"/>
          </w:tcPr>
          <w:p w14:paraId="1574014E" w14:textId="4008AB9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888" w:type="dxa"/>
          </w:tcPr>
          <w:p w14:paraId="1E62BC3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06807" w:rsidRPr="00336C70" w14:paraId="63808A7A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76FE634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1512" w:type="dxa"/>
            <w:noWrap/>
            <w:hideMark/>
          </w:tcPr>
          <w:p w14:paraId="1834170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1207" w:type="dxa"/>
            <w:noWrap/>
            <w:hideMark/>
          </w:tcPr>
          <w:p w14:paraId="2163446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923" w:type="dxa"/>
          </w:tcPr>
          <w:p w14:paraId="7844D2E0" w14:textId="15555D6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791" w:type="dxa"/>
          </w:tcPr>
          <w:p w14:paraId="035ACDF2" w14:textId="61ED8FD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EGFR</w:t>
            </w:r>
          </w:p>
        </w:tc>
        <w:tc>
          <w:tcPr>
            <w:tcW w:w="888" w:type="dxa"/>
          </w:tcPr>
          <w:p w14:paraId="4D9B660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606807" w:rsidRPr="00336C70" w14:paraId="52C834F3" w14:textId="77777777" w:rsidTr="00606807">
        <w:trPr>
          <w:trHeight w:val="300"/>
        </w:trPr>
        <w:tc>
          <w:tcPr>
            <w:tcW w:w="2141" w:type="dxa"/>
            <w:noWrap/>
          </w:tcPr>
          <w:p w14:paraId="554D519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1512" w:type="dxa"/>
            <w:noWrap/>
          </w:tcPr>
          <w:p w14:paraId="123F336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R</w:t>
            </w:r>
          </w:p>
        </w:tc>
        <w:tc>
          <w:tcPr>
            <w:tcW w:w="1207" w:type="dxa"/>
            <w:noWrap/>
          </w:tcPr>
          <w:p w14:paraId="1DA4607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923" w:type="dxa"/>
          </w:tcPr>
          <w:p w14:paraId="4616ACB2" w14:textId="07839CB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F-00299804/BIBW2992</w:t>
            </w:r>
          </w:p>
        </w:tc>
        <w:tc>
          <w:tcPr>
            <w:tcW w:w="791" w:type="dxa"/>
          </w:tcPr>
          <w:p w14:paraId="6EEC0A38" w14:textId="050B32A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HER</w:t>
            </w:r>
          </w:p>
        </w:tc>
        <w:tc>
          <w:tcPr>
            <w:tcW w:w="888" w:type="dxa"/>
          </w:tcPr>
          <w:p w14:paraId="7050F33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06807" w:rsidRPr="00336C70" w14:paraId="53BE89DF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65A431D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lirasib</w:t>
            </w:r>
            <w:proofErr w:type="spellEnd"/>
          </w:p>
        </w:tc>
        <w:tc>
          <w:tcPr>
            <w:tcW w:w="1512" w:type="dxa"/>
            <w:noWrap/>
            <w:hideMark/>
          </w:tcPr>
          <w:p w14:paraId="671987C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1207" w:type="dxa"/>
            <w:noWrap/>
            <w:hideMark/>
          </w:tcPr>
          <w:p w14:paraId="5979F83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923" w:type="dxa"/>
          </w:tcPr>
          <w:p w14:paraId="37342E8C" w14:textId="79B7DA7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Salirasib</w:t>
            </w:r>
            <w:proofErr w:type="spellEnd"/>
          </w:p>
        </w:tc>
        <w:tc>
          <w:tcPr>
            <w:tcW w:w="791" w:type="dxa"/>
          </w:tcPr>
          <w:p w14:paraId="67EA7F28" w14:textId="603441D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s</w:t>
            </w:r>
          </w:p>
        </w:tc>
        <w:tc>
          <w:tcPr>
            <w:tcW w:w="888" w:type="dxa"/>
          </w:tcPr>
          <w:p w14:paraId="2A1D1A9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606807" w:rsidRPr="00336C70" w14:paraId="2FD1449A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4FBC010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294002</w:t>
            </w:r>
          </w:p>
        </w:tc>
        <w:tc>
          <w:tcPr>
            <w:tcW w:w="1512" w:type="dxa"/>
            <w:noWrap/>
            <w:hideMark/>
          </w:tcPr>
          <w:p w14:paraId="7A7F912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207" w:type="dxa"/>
            <w:noWrap/>
            <w:hideMark/>
          </w:tcPr>
          <w:p w14:paraId="0AEF6BF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923" w:type="dxa"/>
          </w:tcPr>
          <w:p w14:paraId="1E0CC502" w14:textId="710A888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LY294002</w:t>
            </w:r>
          </w:p>
        </w:tc>
        <w:tc>
          <w:tcPr>
            <w:tcW w:w="791" w:type="dxa"/>
          </w:tcPr>
          <w:p w14:paraId="6AEEAA00" w14:textId="05BFDBA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888" w:type="dxa"/>
          </w:tcPr>
          <w:p w14:paraId="60FCBEC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606807" w:rsidRPr="00336C70" w14:paraId="279A94A8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0A41A72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1512" w:type="dxa"/>
            <w:noWrap/>
            <w:hideMark/>
          </w:tcPr>
          <w:p w14:paraId="13B7646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1207" w:type="dxa"/>
            <w:noWrap/>
            <w:hideMark/>
          </w:tcPr>
          <w:p w14:paraId="7D92C0D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923" w:type="dxa"/>
          </w:tcPr>
          <w:p w14:paraId="01FBFB21" w14:textId="2EA3CA9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791" w:type="dxa"/>
          </w:tcPr>
          <w:p w14:paraId="3ADDD55D" w14:textId="0A95210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I3K</w:t>
            </w:r>
          </w:p>
        </w:tc>
        <w:tc>
          <w:tcPr>
            <w:tcW w:w="888" w:type="dxa"/>
          </w:tcPr>
          <w:p w14:paraId="6B4F295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</w:tr>
      <w:tr w:rsidR="00606807" w:rsidRPr="00336C70" w14:paraId="63253636" w14:textId="77777777" w:rsidTr="00606807">
        <w:trPr>
          <w:trHeight w:val="300"/>
        </w:trPr>
        <w:tc>
          <w:tcPr>
            <w:tcW w:w="2141" w:type="dxa"/>
            <w:noWrap/>
          </w:tcPr>
          <w:p w14:paraId="7045B9B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1512" w:type="dxa"/>
            <w:noWrap/>
          </w:tcPr>
          <w:p w14:paraId="3DF25C4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207" w:type="dxa"/>
            <w:noWrap/>
          </w:tcPr>
          <w:p w14:paraId="15CBC01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923" w:type="dxa"/>
          </w:tcPr>
          <w:p w14:paraId="44948B65" w14:textId="1621B183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BEZ235</w:t>
            </w:r>
          </w:p>
        </w:tc>
        <w:tc>
          <w:tcPr>
            <w:tcW w:w="791" w:type="dxa"/>
          </w:tcPr>
          <w:p w14:paraId="11B46A26" w14:textId="25A3B48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888" w:type="dxa"/>
          </w:tcPr>
          <w:p w14:paraId="5159001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606807" w:rsidRPr="00336C70" w14:paraId="17C79467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259DB32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lastRenderedPageBreak/>
              <w:t>Rapamycin/RAD001/CCI-779</w:t>
            </w:r>
          </w:p>
        </w:tc>
        <w:tc>
          <w:tcPr>
            <w:tcW w:w="1512" w:type="dxa"/>
            <w:noWrap/>
            <w:hideMark/>
          </w:tcPr>
          <w:p w14:paraId="2DED8F9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1207" w:type="dxa"/>
            <w:noWrap/>
            <w:hideMark/>
          </w:tcPr>
          <w:p w14:paraId="0DAB74B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923" w:type="dxa"/>
          </w:tcPr>
          <w:p w14:paraId="05A89168" w14:textId="1450580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Rapamycin/RAD001/CCI-779</w:t>
            </w:r>
          </w:p>
        </w:tc>
        <w:tc>
          <w:tcPr>
            <w:tcW w:w="791" w:type="dxa"/>
          </w:tcPr>
          <w:p w14:paraId="2EDEF3DC" w14:textId="7454BFC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mTOR</w:t>
            </w:r>
          </w:p>
        </w:tc>
        <w:tc>
          <w:tcPr>
            <w:tcW w:w="888" w:type="dxa"/>
          </w:tcPr>
          <w:p w14:paraId="3A3E17C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06807" w:rsidRPr="00336C70" w14:paraId="4CC906D0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5E94FCC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512" w:type="dxa"/>
            <w:noWrap/>
            <w:hideMark/>
          </w:tcPr>
          <w:p w14:paraId="14B20B1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R</w:t>
            </w:r>
          </w:p>
        </w:tc>
        <w:tc>
          <w:tcPr>
            <w:tcW w:w="1207" w:type="dxa"/>
            <w:noWrap/>
            <w:hideMark/>
          </w:tcPr>
          <w:p w14:paraId="0D60AFC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  <w:tc>
          <w:tcPr>
            <w:tcW w:w="1923" w:type="dxa"/>
          </w:tcPr>
          <w:p w14:paraId="51432148" w14:textId="6BAFC5C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791" w:type="dxa"/>
          </w:tcPr>
          <w:p w14:paraId="17609A68" w14:textId="514431D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VEGFR</w:t>
            </w:r>
          </w:p>
        </w:tc>
        <w:tc>
          <w:tcPr>
            <w:tcW w:w="888" w:type="dxa"/>
          </w:tcPr>
          <w:p w14:paraId="701033B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ctivation</w:t>
            </w:r>
          </w:p>
        </w:tc>
      </w:tr>
      <w:tr w:rsidR="00606807" w:rsidRPr="00336C70" w14:paraId="39D8E6F5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57172F4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512" w:type="dxa"/>
            <w:noWrap/>
            <w:hideMark/>
          </w:tcPr>
          <w:p w14:paraId="2F7DAF3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GFR</w:t>
            </w:r>
          </w:p>
        </w:tc>
        <w:tc>
          <w:tcPr>
            <w:tcW w:w="1207" w:type="dxa"/>
            <w:noWrap/>
            <w:hideMark/>
          </w:tcPr>
          <w:p w14:paraId="03B733C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Inhibition</w:t>
            </w:r>
          </w:p>
        </w:tc>
        <w:tc>
          <w:tcPr>
            <w:tcW w:w="1923" w:type="dxa"/>
          </w:tcPr>
          <w:p w14:paraId="26497976" w14:textId="6C75755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791" w:type="dxa"/>
          </w:tcPr>
          <w:p w14:paraId="6BC5717E" w14:textId="71239D63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PDGFR</w:t>
            </w:r>
          </w:p>
        </w:tc>
        <w:tc>
          <w:tcPr>
            <w:tcW w:w="888" w:type="dxa"/>
          </w:tcPr>
          <w:p w14:paraId="109FCF8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</w:p>
        </w:tc>
      </w:tr>
      <w:tr w:rsidR="00606807" w:rsidRPr="00336C70" w14:paraId="4F51EE5E" w14:textId="77777777" w:rsidTr="00606807">
        <w:trPr>
          <w:trHeight w:val="300"/>
        </w:trPr>
        <w:tc>
          <w:tcPr>
            <w:tcW w:w="2141" w:type="dxa"/>
            <w:noWrap/>
            <w:hideMark/>
          </w:tcPr>
          <w:p w14:paraId="51210B3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1512" w:type="dxa"/>
            <w:noWrap/>
            <w:hideMark/>
          </w:tcPr>
          <w:p w14:paraId="7BB7F80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GFR</w:t>
            </w:r>
          </w:p>
        </w:tc>
        <w:tc>
          <w:tcPr>
            <w:tcW w:w="1207" w:type="dxa"/>
            <w:noWrap/>
            <w:hideMark/>
          </w:tcPr>
          <w:p w14:paraId="5BB2DD1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Inhibition</w:t>
            </w:r>
          </w:p>
        </w:tc>
        <w:tc>
          <w:tcPr>
            <w:tcW w:w="1923" w:type="dxa"/>
          </w:tcPr>
          <w:p w14:paraId="77D980C4" w14:textId="57E1D13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Antiangiogenic agents</w:t>
            </w:r>
          </w:p>
        </w:tc>
        <w:tc>
          <w:tcPr>
            <w:tcW w:w="791" w:type="dxa"/>
          </w:tcPr>
          <w:p w14:paraId="6E2DDA3C" w14:textId="51F8282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>FGFR</w:t>
            </w:r>
          </w:p>
        </w:tc>
        <w:tc>
          <w:tcPr>
            <w:tcW w:w="888" w:type="dxa"/>
          </w:tcPr>
          <w:p w14:paraId="701A138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color w:val="000000"/>
                <w:sz w:val="18"/>
                <w:szCs w:val="18"/>
              </w:rPr>
              <w:t xml:space="preserve"> Activation</w:t>
            </w:r>
          </w:p>
        </w:tc>
      </w:tr>
      <w:bookmarkEnd w:id="6"/>
    </w:tbl>
    <w:p w14:paraId="15326850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AD3FA1C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314" w:type="dxa"/>
        <w:jc w:val="center"/>
        <w:tblLook w:val="04A0" w:firstRow="1" w:lastRow="0" w:firstColumn="1" w:lastColumn="0" w:noHBand="0" w:noVBand="1"/>
      </w:tblPr>
      <w:tblGrid>
        <w:gridCol w:w="2253"/>
        <w:gridCol w:w="1481"/>
        <w:gridCol w:w="1272"/>
        <w:gridCol w:w="988"/>
        <w:gridCol w:w="1291"/>
        <w:gridCol w:w="1039"/>
      </w:tblGrid>
      <w:tr w:rsidR="00606807" w:rsidRPr="00336C70" w14:paraId="398FF971" w14:textId="77777777" w:rsidTr="00606807">
        <w:trPr>
          <w:trHeight w:val="300"/>
          <w:jc w:val="center"/>
        </w:trPr>
        <w:tc>
          <w:tcPr>
            <w:tcW w:w="5006" w:type="dxa"/>
            <w:gridSpan w:val="3"/>
            <w:noWrap/>
          </w:tcPr>
          <w:p w14:paraId="712ED8D7" w14:textId="77777777" w:rsidR="00606807" w:rsidRPr="00336C70" w:rsidRDefault="00606807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bookmarkStart w:id="7" w:name="_Hlk168238651"/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Ground Truth</w:t>
            </w:r>
          </w:p>
        </w:tc>
        <w:tc>
          <w:tcPr>
            <w:tcW w:w="985" w:type="dxa"/>
          </w:tcPr>
          <w:p w14:paraId="2D4193B0" w14:textId="77777777" w:rsidR="00606807" w:rsidRPr="00336C70" w:rsidRDefault="00606807" w:rsidP="00670BF1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  <w:tc>
          <w:tcPr>
            <w:tcW w:w="1287" w:type="dxa"/>
          </w:tcPr>
          <w:p w14:paraId="47CB89D9" w14:textId="77777777" w:rsidR="00606807" w:rsidRPr="00336C70" w:rsidRDefault="0060680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36" w:type="dxa"/>
          </w:tcPr>
          <w:p w14:paraId="66742B89" w14:textId="77777777" w:rsidR="00606807" w:rsidRPr="00336C70" w:rsidRDefault="00606807" w:rsidP="00670BF1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5651B207" w14:textId="77777777" w:rsidTr="00606807">
        <w:trPr>
          <w:trHeight w:val="300"/>
          <w:jc w:val="center"/>
        </w:trPr>
        <w:tc>
          <w:tcPr>
            <w:tcW w:w="2253" w:type="dxa"/>
            <w:noWrap/>
            <w:hideMark/>
          </w:tcPr>
          <w:p w14:paraId="63613340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1481" w:type="dxa"/>
            <w:noWrap/>
            <w:hideMark/>
          </w:tcPr>
          <w:p w14:paraId="22F7F7DE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272" w:type="dxa"/>
            <w:noWrap/>
            <w:hideMark/>
          </w:tcPr>
          <w:p w14:paraId="1DECBC6B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lationship</w:t>
            </w:r>
          </w:p>
        </w:tc>
        <w:tc>
          <w:tcPr>
            <w:tcW w:w="985" w:type="dxa"/>
          </w:tcPr>
          <w:p w14:paraId="1E051443" w14:textId="32A71173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rter (gene1)</w:t>
            </w:r>
          </w:p>
        </w:tc>
        <w:tc>
          <w:tcPr>
            <w:tcW w:w="1287" w:type="dxa"/>
          </w:tcPr>
          <w:p w14:paraId="43E71B71" w14:textId="365CCAEB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eceptor (gene2)</w:t>
            </w:r>
          </w:p>
        </w:tc>
        <w:tc>
          <w:tcPr>
            <w:tcW w:w="1036" w:type="dxa"/>
          </w:tcPr>
          <w:p w14:paraId="1414945F" w14:textId="77777777" w:rsidR="00606807" w:rsidRPr="00336C70" w:rsidRDefault="00606807" w:rsidP="0060680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EMINI</w:t>
            </w:r>
          </w:p>
        </w:tc>
      </w:tr>
      <w:tr w:rsidR="00606807" w:rsidRPr="00336C70" w14:paraId="345505FC" w14:textId="77777777" w:rsidTr="00606807">
        <w:trPr>
          <w:trHeight w:val="300"/>
          <w:jc w:val="center"/>
        </w:trPr>
        <w:tc>
          <w:tcPr>
            <w:tcW w:w="2253" w:type="dxa"/>
            <w:noWrap/>
            <w:hideMark/>
          </w:tcPr>
          <w:p w14:paraId="172799AD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, TGF-Î±, or other ligands</w:t>
            </w:r>
          </w:p>
        </w:tc>
        <w:tc>
          <w:tcPr>
            <w:tcW w:w="1481" w:type="dxa"/>
            <w:noWrap/>
            <w:hideMark/>
          </w:tcPr>
          <w:p w14:paraId="653F413C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272" w:type="dxa"/>
            <w:noWrap/>
            <w:hideMark/>
          </w:tcPr>
          <w:p w14:paraId="46B68E43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985" w:type="dxa"/>
          </w:tcPr>
          <w:p w14:paraId="647C76A8" w14:textId="02F9BCB5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, TGF-Î±, or other ligands</w:t>
            </w:r>
          </w:p>
        </w:tc>
        <w:tc>
          <w:tcPr>
            <w:tcW w:w="1287" w:type="dxa"/>
          </w:tcPr>
          <w:p w14:paraId="15E0EE77" w14:textId="5D7A9831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036" w:type="dxa"/>
          </w:tcPr>
          <w:p w14:paraId="71290021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06807" w:rsidRPr="00336C70" w14:paraId="4FE0F2EF" w14:textId="77777777" w:rsidTr="00606807">
        <w:trPr>
          <w:trHeight w:val="300"/>
          <w:jc w:val="center"/>
        </w:trPr>
        <w:tc>
          <w:tcPr>
            <w:tcW w:w="2253" w:type="dxa"/>
            <w:noWrap/>
            <w:hideMark/>
          </w:tcPr>
          <w:p w14:paraId="3CD370DC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481" w:type="dxa"/>
            <w:noWrap/>
            <w:hideMark/>
          </w:tcPr>
          <w:p w14:paraId="169D795F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272" w:type="dxa"/>
            <w:noWrap/>
            <w:hideMark/>
          </w:tcPr>
          <w:p w14:paraId="3245F5FF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985" w:type="dxa"/>
          </w:tcPr>
          <w:p w14:paraId="40FB123A" w14:textId="407CA74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287" w:type="dxa"/>
          </w:tcPr>
          <w:p w14:paraId="7AF705B2" w14:textId="2E9FA078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036" w:type="dxa"/>
          </w:tcPr>
          <w:p w14:paraId="71A27A91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06807" w:rsidRPr="00336C70" w14:paraId="325EE287" w14:textId="77777777" w:rsidTr="00606807">
        <w:trPr>
          <w:trHeight w:val="300"/>
          <w:jc w:val="center"/>
        </w:trPr>
        <w:tc>
          <w:tcPr>
            <w:tcW w:w="2253" w:type="dxa"/>
            <w:noWrap/>
            <w:hideMark/>
          </w:tcPr>
          <w:p w14:paraId="03D4A1C8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481" w:type="dxa"/>
            <w:noWrap/>
            <w:hideMark/>
          </w:tcPr>
          <w:p w14:paraId="0F4F2444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272" w:type="dxa"/>
            <w:noWrap/>
            <w:hideMark/>
          </w:tcPr>
          <w:p w14:paraId="6A2EF76D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985" w:type="dxa"/>
          </w:tcPr>
          <w:p w14:paraId="26D70FAE" w14:textId="3CDBE313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I3K</w:t>
            </w:r>
          </w:p>
        </w:tc>
        <w:tc>
          <w:tcPr>
            <w:tcW w:w="1287" w:type="dxa"/>
          </w:tcPr>
          <w:p w14:paraId="23813C16" w14:textId="4228DCD0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036" w:type="dxa"/>
          </w:tcPr>
          <w:p w14:paraId="2FEAE279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06807" w:rsidRPr="00336C70" w14:paraId="0DB3E9C2" w14:textId="77777777" w:rsidTr="00606807">
        <w:trPr>
          <w:trHeight w:val="300"/>
          <w:jc w:val="center"/>
        </w:trPr>
        <w:tc>
          <w:tcPr>
            <w:tcW w:w="2253" w:type="dxa"/>
            <w:noWrap/>
            <w:hideMark/>
          </w:tcPr>
          <w:p w14:paraId="7D252331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481" w:type="dxa"/>
            <w:noWrap/>
            <w:hideMark/>
          </w:tcPr>
          <w:p w14:paraId="14C3F9F4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TOR</w:t>
            </w:r>
          </w:p>
        </w:tc>
        <w:tc>
          <w:tcPr>
            <w:tcW w:w="1272" w:type="dxa"/>
            <w:noWrap/>
            <w:hideMark/>
          </w:tcPr>
          <w:p w14:paraId="3D58AF87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985" w:type="dxa"/>
          </w:tcPr>
          <w:p w14:paraId="0E529621" w14:textId="451939EA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kt</w:t>
            </w:r>
          </w:p>
        </w:tc>
        <w:tc>
          <w:tcPr>
            <w:tcW w:w="1287" w:type="dxa"/>
          </w:tcPr>
          <w:p w14:paraId="1156196D" w14:textId="00874A3F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TOR</w:t>
            </w:r>
          </w:p>
        </w:tc>
        <w:tc>
          <w:tcPr>
            <w:tcW w:w="1036" w:type="dxa"/>
          </w:tcPr>
          <w:p w14:paraId="2F1A2F3C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06807" w:rsidRPr="00336C70" w14:paraId="7A1C4808" w14:textId="77777777" w:rsidTr="00606807">
        <w:trPr>
          <w:trHeight w:val="300"/>
          <w:jc w:val="center"/>
        </w:trPr>
        <w:tc>
          <w:tcPr>
            <w:tcW w:w="2253" w:type="dxa"/>
            <w:noWrap/>
            <w:hideMark/>
          </w:tcPr>
          <w:p w14:paraId="4A1B6868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481" w:type="dxa"/>
            <w:noWrap/>
            <w:hideMark/>
          </w:tcPr>
          <w:p w14:paraId="188128B6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272" w:type="dxa"/>
            <w:noWrap/>
            <w:hideMark/>
          </w:tcPr>
          <w:p w14:paraId="2E039A2C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985" w:type="dxa"/>
          </w:tcPr>
          <w:p w14:paraId="5B3E4B78" w14:textId="3F24DAC4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287" w:type="dxa"/>
          </w:tcPr>
          <w:p w14:paraId="7FE2315A" w14:textId="2D4EF013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036" w:type="dxa"/>
          </w:tcPr>
          <w:p w14:paraId="238C4614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</w:tr>
      <w:tr w:rsidR="00606807" w:rsidRPr="00336C70" w14:paraId="79D23A48" w14:textId="77777777" w:rsidTr="00606807">
        <w:trPr>
          <w:trHeight w:val="300"/>
          <w:jc w:val="center"/>
        </w:trPr>
        <w:tc>
          <w:tcPr>
            <w:tcW w:w="2253" w:type="dxa"/>
            <w:noWrap/>
            <w:hideMark/>
          </w:tcPr>
          <w:p w14:paraId="2A0462C1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481" w:type="dxa"/>
            <w:noWrap/>
            <w:hideMark/>
          </w:tcPr>
          <w:p w14:paraId="054D45BB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urvival</w:t>
            </w:r>
          </w:p>
        </w:tc>
        <w:tc>
          <w:tcPr>
            <w:tcW w:w="1272" w:type="dxa"/>
            <w:noWrap/>
            <w:hideMark/>
          </w:tcPr>
          <w:p w14:paraId="0078D295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985" w:type="dxa"/>
          </w:tcPr>
          <w:p w14:paraId="363341B9" w14:textId="2BA1E528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287" w:type="dxa"/>
          </w:tcPr>
          <w:p w14:paraId="676D1466" w14:textId="5FE9766A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urvival</w:t>
            </w:r>
          </w:p>
        </w:tc>
        <w:tc>
          <w:tcPr>
            <w:tcW w:w="1036" w:type="dxa"/>
          </w:tcPr>
          <w:p w14:paraId="5EB46937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06807" w:rsidRPr="00336C70" w14:paraId="7791651B" w14:textId="77777777" w:rsidTr="00606807">
        <w:trPr>
          <w:trHeight w:val="300"/>
          <w:jc w:val="center"/>
        </w:trPr>
        <w:tc>
          <w:tcPr>
            <w:tcW w:w="2253" w:type="dxa"/>
            <w:noWrap/>
            <w:hideMark/>
          </w:tcPr>
          <w:p w14:paraId="1112DC5D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481" w:type="dxa"/>
            <w:noWrap/>
            <w:hideMark/>
          </w:tcPr>
          <w:p w14:paraId="1B9C872C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anscription</w:t>
            </w:r>
          </w:p>
        </w:tc>
        <w:tc>
          <w:tcPr>
            <w:tcW w:w="1272" w:type="dxa"/>
            <w:noWrap/>
            <w:hideMark/>
          </w:tcPr>
          <w:p w14:paraId="5EFA5CFA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985" w:type="dxa"/>
          </w:tcPr>
          <w:p w14:paraId="45CDD34A" w14:textId="70C0AD41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287" w:type="dxa"/>
          </w:tcPr>
          <w:p w14:paraId="042F8A04" w14:textId="2AC38FEC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Transcription</w:t>
            </w:r>
          </w:p>
        </w:tc>
        <w:tc>
          <w:tcPr>
            <w:tcW w:w="1036" w:type="dxa"/>
          </w:tcPr>
          <w:p w14:paraId="2ECE5D8C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606807" w:rsidRPr="00336C70" w14:paraId="39D8C734" w14:textId="77777777" w:rsidTr="00606807">
        <w:trPr>
          <w:trHeight w:val="300"/>
          <w:jc w:val="center"/>
        </w:trPr>
        <w:tc>
          <w:tcPr>
            <w:tcW w:w="2253" w:type="dxa"/>
            <w:noWrap/>
            <w:hideMark/>
          </w:tcPr>
          <w:p w14:paraId="1FE0A736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481" w:type="dxa"/>
            <w:noWrap/>
            <w:hideMark/>
          </w:tcPr>
          <w:p w14:paraId="087B7366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272" w:type="dxa"/>
            <w:noWrap/>
            <w:hideMark/>
          </w:tcPr>
          <w:p w14:paraId="0306CD0D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985" w:type="dxa"/>
          </w:tcPr>
          <w:p w14:paraId="36F519A8" w14:textId="496215E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STAT signaling</w:t>
            </w:r>
          </w:p>
        </w:tc>
        <w:tc>
          <w:tcPr>
            <w:tcW w:w="1287" w:type="dxa"/>
          </w:tcPr>
          <w:p w14:paraId="73E602C5" w14:textId="37CF7095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036" w:type="dxa"/>
          </w:tcPr>
          <w:p w14:paraId="5A052E02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606807" w:rsidRPr="00336C70" w14:paraId="69AC35BE" w14:textId="77777777" w:rsidTr="00606807">
        <w:trPr>
          <w:trHeight w:val="300"/>
          <w:jc w:val="center"/>
        </w:trPr>
        <w:tc>
          <w:tcPr>
            <w:tcW w:w="2253" w:type="dxa"/>
            <w:noWrap/>
            <w:hideMark/>
          </w:tcPr>
          <w:p w14:paraId="4C5EF62C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481" w:type="dxa"/>
            <w:noWrap/>
            <w:hideMark/>
          </w:tcPr>
          <w:p w14:paraId="7216DF7B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272" w:type="dxa"/>
            <w:noWrap/>
            <w:hideMark/>
          </w:tcPr>
          <w:p w14:paraId="7288684B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985" w:type="dxa"/>
          </w:tcPr>
          <w:p w14:paraId="7615F3C3" w14:textId="36FCC75A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EGFR or other family members</w:t>
            </w:r>
          </w:p>
        </w:tc>
        <w:tc>
          <w:tcPr>
            <w:tcW w:w="1287" w:type="dxa"/>
          </w:tcPr>
          <w:p w14:paraId="43357D0C" w14:textId="21A30D64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036" w:type="dxa"/>
          </w:tcPr>
          <w:p w14:paraId="760AFCEA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606807" w:rsidRPr="00336C70" w14:paraId="7237B9A1" w14:textId="77777777" w:rsidTr="00606807">
        <w:trPr>
          <w:trHeight w:val="300"/>
          <w:jc w:val="center"/>
        </w:trPr>
        <w:tc>
          <w:tcPr>
            <w:tcW w:w="2253" w:type="dxa"/>
            <w:noWrap/>
            <w:hideMark/>
          </w:tcPr>
          <w:p w14:paraId="0E96ADDE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481" w:type="dxa"/>
            <w:noWrap/>
            <w:hideMark/>
          </w:tcPr>
          <w:p w14:paraId="4598CA15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272" w:type="dxa"/>
            <w:noWrap/>
            <w:hideMark/>
          </w:tcPr>
          <w:p w14:paraId="118D5675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985" w:type="dxa"/>
          </w:tcPr>
          <w:p w14:paraId="763A7D46" w14:textId="0F845979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s</w:t>
            </w:r>
          </w:p>
        </w:tc>
        <w:tc>
          <w:tcPr>
            <w:tcW w:w="1287" w:type="dxa"/>
          </w:tcPr>
          <w:p w14:paraId="3CE4DE2A" w14:textId="63693260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036" w:type="dxa"/>
          </w:tcPr>
          <w:p w14:paraId="332BD54A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</w:p>
        </w:tc>
      </w:tr>
      <w:tr w:rsidR="00606807" w:rsidRPr="00336C70" w14:paraId="34847BCC" w14:textId="77777777" w:rsidTr="00606807">
        <w:trPr>
          <w:trHeight w:val="300"/>
          <w:jc w:val="center"/>
        </w:trPr>
        <w:tc>
          <w:tcPr>
            <w:tcW w:w="2253" w:type="dxa"/>
            <w:noWrap/>
            <w:hideMark/>
          </w:tcPr>
          <w:p w14:paraId="5ED956AA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481" w:type="dxa"/>
            <w:noWrap/>
            <w:hideMark/>
          </w:tcPr>
          <w:p w14:paraId="52DE974A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272" w:type="dxa"/>
            <w:noWrap/>
            <w:hideMark/>
          </w:tcPr>
          <w:p w14:paraId="405EE26D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985" w:type="dxa"/>
          </w:tcPr>
          <w:p w14:paraId="132142B2" w14:textId="55BE6849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Raf</w:t>
            </w:r>
          </w:p>
        </w:tc>
        <w:tc>
          <w:tcPr>
            <w:tcW w:w="1287" w:type="dxa"/>
          </w:tcPr>
          <w:p w14:paraId="7E086AFF" w14:textId="7B77FD42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036" w:type="dxa"/>
          </w:tcPr>
          <w:p w14:paraId="23FDABA7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nhibition</w:t>
            </w:r>
          </w:p>
        </w:tc>
      </w:tr>
      <w:tr w:rsidR="00606807" w:rsidRPr="00336C70" w14:paraId="1DF76BE6" w14:textId="77777777" w:rsidTr="00606807">
        <w:trPr>
          <w:trHeight w:val="300"/>
          <w:jc w:val="center"/>
        </w:trPr>
        <w:tc>
          <w:tcPr>
            <w:tcW w:w="2253" w:type="dxa"/>
            <w:noWrap/>
            <w:hideMark/>
          </w:tcPr>
          <w:p w14:paraId="598E1600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481" w:type="dxa"/>
            <w:noWrap/>
            <w:hideMark/>
          </w:tcPr>
          <w:p w14:paraId="3AEEF67C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272" w:type="dxa"/>
            <w:noWrap/>
            <w:hideMark/>
          </w:tcPr>
          <w:p w14:paraId="7C72CFE1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Activation</w:t>
            </w:r>
          </w:p>
        </w:tc>
        <w:tc>
          <w:tcPr>
            <w:tcW w:w="985" w:type="dxa"/>
          </w:tcPr>
          <w:p w14:paraId="5B9DECF6" w14:textId="21AB75ED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MAPK</w:t>
            </w:r>
          </w:p>
        </w:tc>
        <w:tc>
          <w:tcPr>
            <w:tcW w:w="1287" w:type="dxa"/>
          </w:tcPr>
          <w:p w14:paraId="54988DE1" w14:textId="49D7CD54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Proliferation</w:t>
            </w:r>
          </w:p>
        </w:tc>
        <w:tc>
          <w:tcPr>
            <w:tcW w:w="1036" w:type="dxa"/>
          </w:tcPr>
          <w:p w14:paraId="7B87DBE2" w14:textId="77777777" w:rsidR="00606807" w:rsidRPr="00336C70" w:rsidRDefault="00606807" w:rsidP="00606807">
            <w:pPr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</w:pPr>
            <w:r w:rsidRPr="00336C70">
              <w:rPr>
                <w:rFonts w:ascii="Calibri" w:eastAsia="Times New Roman" w:hAnsi="Calibri" w:cs="Calibri"/>
                <w:color w:val="000000"/>
                <w:sz w:val="20"/>
                <w:szCs w:val="20"/>
              </w:rPr>
              <w:t>I</w:t>
            </w:r>
          </w:p>
        </w:tc>
      </w:tr>
      <w:bookmarkEnd w:id="7"/>
    </w:tbl>
    <w:p w14:paraId="7EC44F7C" w14:textId="08CC560D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0"/>
        <w:gridCol w:w="1524"/>
        <w:gridCol w:w="1876"/>
        <w:gridCol w:w="1273"/>
        <w:gridCol w:w="1273"/>
        <w:gridCol w:w="1273"/>
      </w:tblGrid>
      <w:tr w:rsidR="00606807" w:rsidRPr="00336C70" w14:paraId="05E5D259" w14:textId="77777777" w:rsidTr="00670BF1">
        <w:trPr>
          <w:jc w:val="center"/>
        </w:trPr>
        <w:tc>
          <w:tcPr>
            <w:tcW w:w="4470" w:type="dxa"/>
            <w:gridSpan w:val="3"/>
          </w:tcPr>
          <w:p w14:paraId="4C2A4CAB" w14:textId="77777777" w:rsidR="00606807" w:rsidRPr="00336C70" w:rsidRDefault="0060680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8" w:name="_Hlk168238670"/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273" w:type="dxa"/>
          </w:tcPr>
          <w:p w14:paraId="0DCC2972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</w:tcPr>
          <w:p w14:paraId="6C5EAE69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73" w:type="dxa"/>
          </w:tcPr>
          <w:p w14:paraId="0755F499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6807" w:rsidRPr="00336C70" w14:paraId="33A66700" w14:textId="77777777" w:rsidTr="00670BF1">
        <w:trPr>
          <w:jc w:val="center"/>
        </w:trPr>
        <w:tc>
          <w:tcPr>
            <w:tcW w:w="1070" w:type="dxa"/>
            <w:hideMark/>
          </w:tcPr>
          <w:p w14:paraId="5CC34F50" w14:textId="77777777" w:rsidR="00606807" w:rsidRPr="00336C70" w:rsidRDefault="00606807" w:rsidP="0060680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24" w:type="dxa"/>
            <w:hideMark/>
          </w:tcPr>
          <w:p w14:paraId="4BC685A1" w14:textId="77777777" w:rsidR="00606807" w:rsidRPr="00336C70" w:rsidRDefault="00606807" w:rsidP="0060680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876" w:type="dxa"/>
            <w:hideMark/>
          </w:tcPr>
          <w:p w14:paraId="1A015BF7" w14:textId="77777777" w:rsidR="00606807" w:rsidRPr="00336C70" w:rsidRDefault="00606807" w:rsidP="0060680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73" w:type="dxa"/>
          </w:tcPr>
          <w:p w14:paraId="4131CA7A" w14:textId="1CACB764" w:rsidR="00606807" w:rsidRPr="00336C70" w:rsidRDefault="00606807" w:rsidP="0060680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73" w:type="dxa"/>
          </w:tcPr>
          <w:p w14:paraId="2E31898E" w14:textId="23ED2457" w:rsidR="00606807" w:rsidRPr="00336C70" w:rsidRDefault="00606807" w:rsidP="0060680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73" w:type="dxa"/>
          </w:tcPr>
          <w:p w14:paraId="3D76E141" w14:textId="77777777" w:rsidR="00606807" w:rsidRPr="00336C70" w:rsidRDefault="00606807" w:rsidP="0060680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06807" w:rsidRPr="00336C70" w14:paraId="1A02471F" w14:textId="77777777" w:rsidTr="00670BF1">
        <w:trPr>
          <w:jc w:val="center"/>
        </w:trPr>
        <w:tc>
          <w:tcPr>
            <w:tcW w:w="1070" w:type="dxa"/>
            <w:hideMark/>
          </w:tcPr>
          <w:p w14:paraId="11CA45BE" w14:textId="77777777" w:rsidR="00606807" w:rsidRPr="00336C70" w:rsidRDefault="00606807" w:rsidP="00606807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524" w:type="dxa"/>
            <w:hideMark/>
          </w:tcPr>
          <w:p w14:paraId="17E23C3A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876" w:type="dxa"/>
            <w:hideMark/>
          </w:tcPr>
          <w:p w14:paraId="5D2D4B5E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2DB14E3C" w14:textId="6DE8DA02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273" w:type="dxa"/>
          </w:tcPr>
          <w:p w14:paraId="06131BA8" w14:textId="42462B51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273" w:type="dxa"/>
          </w:tcPr>
          <w:p w14:paraId="2618B6ED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376718C4" w14:textId="77777777" w:rsidTr="00670BF1">
        <w:trPr>
          <w:jc w:val="center"/>
        </w:trPr>
        <w:tc>
          <w:tcPr>
            <w:tcW w:w="1070" w:type="dxa"/>
            <w:hideMark/>
          </w:tcPr>
          <w:p w14:paraId="646F3D36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524" w:type="dxa"/>
            <w:hideMark/>
          </w:tcPr>
          <w:p w14:paraId="1A8C2F5D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876" w:type="dxa"/>
            <w:hideMark/>
          </w:tcPr>
          <w:p w14:paraId="0F01C819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52661B3B" w14:textId="125967DB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273" w:type="dxa"/>
          </w:tcPr>
          <w:p w14:paraId="322F9075" w14:textId="7F6FB0FB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273" w:type="dxa"/>
          </w:tcPr>
          <w:p w14:paraId="65C5B32A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3E77CC13" w14:textId="77777777" w:rsidTr="00670BF1">
        <w:trPr>
          <w:jc w:val="center"/>
        </w:trPr>
        <w:tc>
          <w:tcPr>
            <w:tcW w:w="1070" w:type="dxa"/>
            <w:hideMark/>
          </w:tcPr>
          <w:p w14:paraId="092DE98E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524" w:type="dxa"/>
            <w:hideMark/>
          </w:tcPr>
          <w:p w14:paraId="4165919A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  <w:proofErr w:type="spellEnd"/>
          </w:p>
        </w:tc>
        <w:tc>
          <w:tcPr>
            <w:tcW w:w="1876" w:type="dxa"/>
            <w:hideMark/>
          </w:tcPr>
          <w:p w14:paraId="708F9071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4EA5348A" w14:textId="51CD138A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130Cas</w:t>
            </w:r>
          </w:p>
        </w:tc>
        <w:tc>
          <w:tcPr>
            <w:tcW w:w="1273" w:type="dxa"/>
          </w:tcPr>
          <w:p w14:paraId="32DD64C8" w14:textId="3E0D9CC9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  <w:proofErr w:type="spellEnd"/>
          </w:p>
        </w:tc>
        <w:tc>
          <w:tcPr>
            <w:tcW w:w="1273" w:type="dxa"/>
          </w:tcPr>
          <w:p w14:paraId="72700D8B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10B5BFB3" w14:textId="77777777" w:rsidTr="00670BF1">
        <w:trPr>
          <w:jc w:val="center"/>
        </w:trPr>
        <w:tc>
          <w:tcPr>
            <w:tcW w:w="1070" w:type="dxa"/>
            <w:hideMark/>
          </w:tcPr>
          <w:p w14:paraId="14DCC06F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lastRenderedPageBreak/>
              <w:t>Paxillin</w:t>
            </w:r>
          </w:p>
        </w:tc>
        <w:tc>
          <w:tcPr>
            <w:tcW w:w="1524" w:type="dxa"/>
            <w:hideMark/>
          </w:tcPr>
          <w:p w14:paraId="73CF1965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876" w:type="dxa"/>
            <w:hideMark/>
          </w:tcPr>
          <w:p w14:paraId="6B0E24EF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18ABDEBC" w14:textId="02A0A72B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axillin</w:t>
            </w:r>
          </w:p>
        </w:tc>
        <w:tc>
          <w:tcPr>
            <w:tcW w:w="1273" w:type="dxa"/>
          </w:tcPr>
          <w:p w14:paraId="148C9A28" w14:textId="6839CDB2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273" w:type="dxa"/>
          </w:tcPr>
          <w:p w14:paraId="7102AB6C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4C1B1744" w14:textId="77777777" w:rsidTr="00670BF1">
        <w:trPr>
          <w:jc w:val="center"/>
        </w:trPr>
        <w:tc>
          <w:tcPr>
            <w:tcW w:w="1070" w:type="dxa"/>
            <w:hideMark/>
          </w:tcPr>
          <w:p w14:paraId="2787E396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  <w:proofErr w:type="spellEnd"/>
          </w:p>
        </w:tc>
        <w:tc>
          <w:tcPr>
            <w:tcW w:w="1524" w:type="dxa"/>
            <w:hideMark/>
          </w:tcPr>
          <w:p w14:paraId="2332B5C1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876" w:type="dxa"/>
            <w:hideMark/>
          </w:tcPr>
          <w:p w14:paraId="6B7372CB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4707D31A" w14:textId="50B54001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rk</w:t>
            </w:r>
            <w:proofErr w:type="spellEnd"/>
          </w:p>
        </w:tc>
        <w:tc>
          <w:tcPr>
            <w:tcW w:w="1273" w:type="dxa"/>
          </w:tcPr>
          <w:p w14:paraId="123A61F1" w14:textId="4C3752BC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64CC17B1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7BAD8A92" w14:textId="77777777" w:rsidTr="00670BF1">
        <w:trPr>
          <w:jc w:val="center"/>
        </w:trPr>
        <w:tc>
          <w:tcPr>
            <w:tcW w:w="1070" w:type="dxa"/>
            <w:hideMark/>
          </w:tcPr>
          <w:p w14:paraId="465863E5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524" w:type="dxa"/>
            <w:hideMark/>
          </w:tcPr>
          <w:p w14:paraId="47FD1A03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876" w:type="dxa"/>
            <w:hideMark/>
          </w:tcPr>
          <w:p w14:paraId="53DBCC6A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323DEADB" w14:textId="016DC966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1273" w:type="dxa"/>
          </w:tcPr>
          <w:p w14:paraId="0C67A010" w14:textId="3C129532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7E744ABE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362EC0EE" w14:textId="77777777" w:rsidTr="00670BF1">
        <w:trPr>
          <w:jc w:val="center"/>
        </w:trPr>
        <w:tc>
          <w:tcPr>
            <w:tcW w:w="1070" w:type="dxa"/>
            <w:hideMark/>
          </w:tcPr>
          <w:p w14:paraId="4BAA0929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524" w:type="dxa"/>
            <w:hideMark/>
          </w:tcPr>
          <w:p w14:paraId="552E4921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tegrin-mediated Cell Motility</w:t>
            </w:r>
          </w:p>
        </w:tc>
        <w:tc>
          <w:tcPr>
            <w:tcW w:w="1876" w:type="dxa"/>
            <w:hideMark/>
          </w:tcPr>
          <w:p w14:paraId="6BB84BA8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183B4F9D" w14:textId="04CB2505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3669FCF2" w14:textId="0057F0E2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tegrin-mediated Cell Motility</w:t>
            </w:r>
          </w:p>
        </w:tc>
        <w:tc>
          <w:tcPr>
            <w:tcW w:w="1273" w:type="dxa"/>
          </w:tcPr>
          <w:p w14:paraId="1B19B1A0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32947703" w14:textId="77777777" w:rsidTr="00670BF1">
        <w:trPr>
          <w:jc w:val="center"/>
        </w:trPr>
        <w:tc>
          <w:tcPr>
            <w:tcW w:w="1070" w:type="dxa"/>
            <w:hideMark/>
          </w:tcPr>
          <w:p w14:paraId="3AAC39A9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524" w:type="dxa"/>
            <w:hideMark/>
          </w:tcPr>
          <w:p w14:paraId="7C2CE201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876" w:type="dxa"/>
            <w:hideMark/>
          </w:tcPr>
          <w:p w14:paraId="60E749DB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24093C63" w14:textId="48C0CD31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tegrin</w:t>
            </w:r>
          </w:p>
        </w:tc>
        <w:tc>
          <w:tcPr>
            <w:tcW w:w="1273" w:type="dxa"/>
          </w:tcPr>
          <w:p w14:paraId="115E760A" w14:textId="5A24F984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273" w:type="dxa"/>
          </w:tcPr>
          <w:p w14:paraId="6FE30977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1DFD5623" w14:textId="77777777" w:rsidTr="00670BF1">
        <w:trPr>
          <w:jc w:val="center"/>
        </w:trPr>
        <w:tc>
          <w:tcPr>
            <w:tcW w:w="1070" w:type="dxa"/>
            <w:hideMark/>
          </w:tcPr>
          <w:p w14:paraId="04A67C8B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N-Cadherin</w:t>
            </w:r>
          </w:p>
        </w:tc>
        <w:tc>
          <w:tcPr>
            <w:tcW w:w="1524" w:type="dxa"/>
            <w:hideMark/>
          </w:tcPr>
          <w:p w14:paraId="02049ACB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876" w:type="dxa"/>
            <w:hideMark/>
          </w:tcPr>
          <w:p w14:paraId="05B31D5D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73" w:type="dxa"/>
          </w:tcPr>
          <w:p w14:paraId="437A346E" w14:textId="2846B5BB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N-Cadherin</w:t>
            </w:r>
          </w:p>
        </w:tc>
        <w:tc>
          <w:tcPr>
            <w:tcW w:w="1273" w:type="dxa"/>
          </w:tcPr>
          <w:p w14:paraId="423A40E9" w14:textId="64040E7C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N-Cadherin Adhesion</w:t>
            </w:r>
          </w:p>
        </w:tc>
        <w:tc>
          <w:tcPr>
            <w:tcW w:w="1273" w:type="dxa"/>
          </w:tcPr>
          <w:p w14:paraId="4FD8F6D9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6793625C" w14:textId="77777777" w:rsidTr="00670BF1">
        <w:trPr>
          <w:jc w:val="center"/>
        </w:trPr>
        <w:tc>
          <w:tcPr>
            <w:tcW w:w="1070" w:type="dxa"/>
            <w:hideMark/>
          </w:tcPr>
          <w:p w14:paraId="1ADE2D1F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Fak (pY861)</w:t>
            </w:r>
          </w:p>
        </w:tc>
        <w:tc>
          <w:tcPr>
            <w:tcW w:w="1524" w:type="dxa"/>
            <w:hideMark/>
          </w:tcPr>
          <w:p w14:paraId="5875BEC6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876" w:type="dxa"/>
            <w:hideMark/>
          </w:tcPr>
          <w:p w14:paraId="38249AD5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73" w:type="dxa"/>
          </w:tcPr>
          <w:p w14:paraId="6F549C3E" w14:textId="1ADCA2D3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Fak (pY861)</w:t>
            </w:r>
          </w:p>
        </w:tc>
        <w:tc>
          <w:tcPr>
            <w:tcW w:w="1273" w:type="dxa"/>
          </w:tcPr>
          <w:p w14:paraId="1BFADF93" w14:textId="1D5F38DE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1273" w:type="dxa"/>
          </w:tcPr>
          <w:p w14:paraId="025FD75C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8"/>
    </w:tbl>
    <w:p w14:paraId="78C7F2C7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962"/>
        <w:gridCol w:w="1584"/>
        <w:gridCol w:w="1526"/>
        <w:gridCol w:w="1421"/>
        <w:gridCol w:w="1421"/>
        <w:gridCol w:w="1375"/>
      </w:tblGrid>
      <w:tr w:rsidR="00606807" w:rsidRPr="00336C70" w14:paraId="233EBB75" w14:textId="77777777" w:rsidTr="00670BF1">
        <w:trPr>
          <w:jc w:val="center"/>
        </w:trPr>
        <w:tc>
          <w:tcPr>
            <w:tcW w:w="4072" w:type="dxa"/>
            <w:gridSpan w:val="3"/>
          </w:tcPr>
          <w:p w14:paraId="29B9A678" w14:textId="77777777" w:rsidR="00606807" w:rsidRPr="00336C70" w:rsidRDefault="0060680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bookmarkStart w:id="9" w:name="_Hlk168238692"/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421" w:type="dxa"/>
          </w:tcPr>
          <w:p w14:paraId="52340BE8" w14:textId="77777777" w:rsidR="00606807" w:rsidRPr="00336C70" w:rsidRDefault="0060680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21" w:type="dxa"/>
          </w:tcPr>
          <w:p w14:paraId="31B9939B" w14:textId="77777777" w:rsidR="00606807" w:rsidRPr="00336C70" w:rsidRDefault="0060680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75" w:type="dxa"/>
          </w:tcPr>
          <w:p w14:paraId="3760705C" w14:textId="77777777" w:rsidR="00606807" w:rsidRPr="00336C70" w:rsidRDefault="00606807" w:rsidP="00670B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6807" w:rsidRPr="00336C70" w14:paraId="4D97510F" w14:textId="77777777" w:rsidTr="00670BF1">
        <w:trPr>
          <w:jc w:val="center"/>
        </w:trPr>
        <w:tc>
          <w:tcPr>
            <w:tcW w:w="962" w:type="dxa"/>
            <w:hideMark/>
          </w:tcPr>
          <w:p w14:paraId="38AA3625" w14:textId="77777777" w:rsidR="00606807" w:rsidRPr="00336C70" w:rsidRDefault="00606807" w:rsidP="0060680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84" w:type="dxa"/>
            <w:hideMark/>
          </w:tcPr>
          <w:p w14:paraId="74EBFD95" w14:textId="77777777" w:rsidR="00606807" w:rsidRPr="00336C70" w:rsidRDefault="00606807" w:rsidP="0060680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526" w:type="dxa"/>
            <w:hideMark/>
          </w:tcPr>
          <w:p w14:paraId="1C6C3CA9" w14:textId="77777777" w:rsidR="00606807" w:rsidRPr="00336C70" w:rsidRDefault="00606807" w:rsidP="00606807">
            <w:pPr>
              <w:spacing w:after="160" w:line="259" w:lineRule="auto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421" w:type="dxa"/>
          </w:tcPr>
          <w:p w14:paraId="7F5FD8DC" w14:textId="45EDDAD1" w:rsidR="00606807" w:rsidRPr="00336C70" w:rsidRDefault="00606807" w:rsidP="0060680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421" w:type="dxa"/>
          </w:tcPr>
          <w:p w14:paraId="1B0F7C57" w14:textId="3055795C" w:rsidR="00606807" w:rsidRPr="00336C70" w:rsidRDefault="00606807" w:rsidP="0060680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375" w:type="dxa"/>
          </w:tcPr>
          <w:p w14:paraId="3C21D85E" w14:textId="77777777" w:rsidR="00606807" w:rsidRPr="00336C70" w:rsidRDefault="00606807" w:rsidP="0060680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06807" w:rsidRPr="00336C70" w14:paraId="0E6EADC7" w14:textId="77777777" w:rsidTr="00670BF1">
        <w:trPr>
          <w:jc w:val="center"/>
        </w:trPr>
        <w:tc>
          <w:tcPr>
            <w:tcW w:w="962" w:type="dxa"/>
            <w:hideMark/>
          </w:tcPr>
          <w:p w14:paraId="410D7A73" w14:textId="77777777" w:rsidR="00606807" w:rsidRPr="00336C70" w:rsidRDefault="00606807" w:rsidP="00606807">
            <w:pPr>
              <w:spacing w:after="160" w:line="259" w:lineRule="auto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584" w:type="dxa"/>
            <w:hideMark/>
          </w:tcPr>
          <w:p w14:paraId="3D1F6AFD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526" w:type="dxa"/>
            <w:hideMark/>
          </w:tcPr>
          <w:p w14:paraId="7958443F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4A3F2B02" w14:textId="39DD713D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421" w:type="dxa"/>
          </w:tcPr>
          <w:p w14:paraId="7461CAF5" w14:textId="718FBF15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375" w:type="dxa"/>
          </w:tcPr>
          <w:p w14:paraId="66B41409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01C78C1B" w14:textId="77777777" w:rsidTr="00670BF1">
        <w:trPr>
          <w:jc w:val="center"/>
        </w:trPr>
        <w:tc>
          <w:tcPr>
            <w:tcW w:w="962" w:type="dxa"/>
            <w:hideMark/>
          </w:tcPr>
          <w:p w14:paraId="470D576D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584" w:type="dxa"/>
            <w:hideMark/>
          </w:tcPr>
          <w:p w14:paraId="65DFC9E9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526" w:type="dxa"/>
            <w:hideMark/>
          </w:tcPr>
          <w:p w14:paraId="5551DD43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40A24994" w14:textId="1CDBCDFF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gonist</w:t>
            </w:r>
          </w:p>
        </w:tc>
        <w:tc>
          <w:tcPr>
            <w:tcW w:w="1421" w:type="dxa"/>
          </w:tcPr>
          <w:p w14:paraId="2CED7E5F" w14:textId="6DE2B993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375" w:type="dxa"/>
          </w:tcPr>
          <w:p w14:paraId="2E15C08E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326F38A0" w14:textId="77777777" w:rsidTr="00670BF1">
        <w:trPr>
          <w:jc w:val="center"/>
        </w:trPr>
        <w:tc>
          <w:tcPr>
            <w:tcW w:w="962" w:type="dxa"/>
            <w:hideMark/>
          </w:tcPr>
          <w:p w14:paraId="5F569E21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584" w:type="dxa"/>
            <w:hideMark/>
          </w:tcPr>
          <w:p w14:paraId="18FD4C48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526" w:type="dxa"/>
            <w:hideMark/>
          </w:tcPr>
          <w:p w14:paraId="48642D0A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4620AC07" w14:textId="587D4F21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β1-AR</w:t>
            </w:r>
          </w:p>
        </w:tc>
        <w:tc>
          <w:tcPr>
            <w:tcW w:w="1421" w:type="dxa"/>
          </w:tcPr>
          <w:p w14:paraId="6E7468C0" w14:textId="04BA6E56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375" w:type="dxa"/>
          </w:tcPr>
          <w:p w14:paraId="02E37049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0D37E043" w14:textId="77777777" w:rsidTr="00670BF1">
        <w:trPr>
          <w:jc w:val="center"/>
        </w:trPr>
        <w:tc>
          <w:tcPr>
            <w:tcW w:w="962" w:type="dxa"/>
            <w:hideMark/>
          </w:tcPr>
          <w:p w14:paraId="6FDC11F6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584" w:type="dxa"/>
            <w:hideMark/>
          </w:tcPr>
          <w:p w14:paraId="68AA0147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526" w:type="dxa"/>
            <w:hideMark/>
          </w:tcPr>
          <w:p w14:paraId="5CFFE4D2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5FFA38EF" w14:textId="2BAD1C40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β2-AR</w:t>
            </w:r>
          </w:p>
        </w:tc>
        <w:tc>
          <w:tcPr>
            <w:tcW w:w="1421" w:type="dxa"/>
          </w:tcPr>
          <w:p w14:paraId="1D671134" w14:textId="4063F1C2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375" w:type="dxa"/>
          </w:tcPr>
          <w:p w14:paraId="160BAC58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58C8BD5C" w14:textId="77777777" w:rsidTr="00670BF1">
        <w:trPr>
          <w:jc w:val="center"/>
        </w:trPr>
        <w:tc>
          <w:tcPr>
            <w:tcW w:w="962" w:type="dxa"/>
            <w:hideMark/>
          </w:tcPr>
          <w:p w14:paraId="33A31713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584" w:type="dxa"/>
            <w:hideMark/>
          </w:tcPr>
          <w:p w14:paraId="12B8F83D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526" w:type="dxa"/>
            <w:hideMark/>
          </w:tcPr>
          <w:p w14:paraId="5D1808CF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7E16E66E" w14:textId="55DB4B76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s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α</w:t>
            </w:r>
          </w:p>
        </w:tc>
        <w:tc>
          <w:tcPr>
            <w:tcW w:w="1421" w:type="dxa"/>
          </w:tcPr>
          <w:p w14:paraId="4F93061E" w14:textId="46070DDE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375" w:type="dxa"/>
          </w:tcPr>
          <w:p w14:paraId="565E85FD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2545F503" w14:textId="77777777" w:rsidTr="00670BF1">
        <w:trPr>
          <w:jc w:val="center"/>
        </w:trPr>
        <w:tc>
          <w:tcPr>
            <w:tcW w:w="962" w:type="dxa"/>
            <w:hideMark/>
          </w:tcPr>
          <w:p w14:paraId="28156345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584" w:type="dxa"/>
            <w:hideMark/>
          </w:tcPr>
          <w:p w14:paraId="578E074F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526" w:type="dxa"/>
            <w:hideMark/>
          </w:tcPr>
          <w:p w14:paraId="7EBB5935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745A3B97" w14:textId="38485322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denylyl cyclase</w:t>
            </w:r>
          </w:p>
        </w:tc>
        <w:tc>
          <w:tcPr>
            <w:tcW w:w="1421" w:type="dxa"/>
          </w:tcPr>
          <w:p w14:paraId="44ACFB14" w14:textId="1B33D9E4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375" w:type="dxa"/>
          </w:tcPr>
          <w:p w14:paraId="3B290568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30450AF8" w14:textId="77777777" w:rsidTr="00670BF1">
        <w:trPr>
          <w:jc w:val="center"/>
        </w:trPr>
        <w:tc>
          <w:tcPr>
            <w:tcW w:w="962" w:type="dxa"/>
            <w:hideMark/>
          </w:tcPr>
          <w:p w14:paraId="07D534D5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584" w:type="dxa"/>
            <w:hideMark/>
          </w:tcPr>
          <w:p w14:paraId="19588076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26" w:type="dxa"/>
            <w:hideMark/>
          </w:tcPr>
          <w:p w14:paraId="7344E15E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486BD53" w14:textId="7E5E9691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421" w:type="dxa"/>
          </w:tcPr>
          <w:p w14:paraId="3019DB77" w14:textId="15F3DB48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375" w:type="dxa"/>
          </w:tcPr>
          <w:p w14:paraId="6B05348D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76D56804" w14:textId="77777777" w:rsidTr="00670BF1">
        <w:trPr>
          <w:jc w:val="center"/>
        </w:trPr>
        <w:tc>
          <w:tcPr>
            <w:tcW w:w="962" w:type="dxa"/>
            <w:hideMark/>
          </w:tcPr>
          <w:p w14:paraId="63C29812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3B50CB6C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526" w:type="dxa"/>
            <w:hideMark/>
          </w:tcPr>
          <w:p w14:paraId="2598C2C1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70743BC1" w14:textId="1975939F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36254C8E" w14:textId="4EACF74E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375" w:type="dxa"/>
          </w:tcPr>
          <w:p w14:paraId="4FF6BDB9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27911A7A" w14:textId="77777777" w:rsidTr="00670BF1">
        <w:trPr>
          <w:jc w:val="center"/>
        </w:trPr>
        <w:tc>
          <w:tcPr>
            <w:tcW w:w="962" w:type="dxa"/>
            <w:hideMark/>
          </w:tcPr>
          <w:p w14:paraId="7404578A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659F2D29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yR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-P</w:t>
            </w:r>
          </w:p>
        </w:tc>
        <w:tc>
          <w:tcPr>
            <w:tcW w:w="1526" w:type="dxa"/>
            <w:hideMark/>
          </w:tcPr>
          <w:p w14:paraId="26946A9E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26CAF861" w14:textId="5749B08A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53A777EE" w14:textId="2F832526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yR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-P</w:t>
            </w:r>
          </w:p>
        </w:tc>
        <w:tc>
          <w:tcPr>
            <w:tcW w:w="1375" w:type="dxa"/>
          </w:tcPr>
          <w:p w14:paraId="5AB0C55E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5CAF01EA" w14:textId="77777777" w:rsidTr="00670BF1">
        <w:trPr>
          <w:jc w:val="center"/>
        </w:trPr>
        <w:tc>
          <w:tcPr>
            <w:tcW w:w="962" w:type="dxa"/>
            <w:hideMark/>
          </w:tcPr>
          <w:p w14:paraId="04B18088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289C9C74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526" w:type="dxa"/>
            <w:hideMark/>
          </w:tcPr>
          <w:p w14:paraId="1B2AC6B7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53161346" w14:textId="6AC7AEE4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10EE587F" w14:textId="0BEDAE6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375" w:type="dxa"/>
          </w:tcPr>
          <w:p w14:paraId="22C5C17A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3BFC4BCD" w14:textId="77777777" w:rsidTr="00670BF1">
        <w:trPr>
          <w:jc w:val="center"/>
        </w:trPr>
        <w:tc>
          <w:tcPr>
            <w:tcW w:w="962" w:type="dxa"/>
            <w:hideMark/>
          </w:tcPr>
          <w:p w14:paraId="40E95B2E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584" w:type="dxa"/>
            <w:hideMark/>
          </w:tcPr>
          <w:p w14:paraId="535BC023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526" w:type="dxa"/>
            <w:hideMark/>
          </w:tcPr>
          <w:p w14:paraId="01E6E30C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11A0FF28" w14:textId="4C78647D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1421" w:type="dxa"/>
          </w:tcPr>
          <w:p w14:paraId="6869530F" w14:textId="41B3F8C2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375" w:type="dxa"/>
          </w:tcPr>
          <w:p w14:paraId="2BA459C4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4E2A1D47" w14:textId="77777777" w:rsidTr="00670BF1">
        <w:trPr>
          <w:jc w:val="center"/>
        </w:trPr>
        <w:tc>
          <w:tcPr>
            <w:tcW w:w="962" w:type="dxa"/>
            <w:hideMark/>
          </w:tcPr>
          <w:p w14:paraId="58F4D1FC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584" w:type="dxa"/>
            <w:hideMark/>
          </w:tcPr>
          <w:p w14:paraId="43289A92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07BEADB5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391AA3FD" w14:textId="305B132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Troponin I-P</w:t>
            </w:r>
          </w:p>
        </w:tc>
        <w:tc>
          <w:tcPr>
            <w:tcW w:w="1421" w:type="dxa"/>
          </w:tcPr>
          <w:p w14:paraId="4E11F355" w14:textId="175FA3D3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375" w:type="dxa"/>
          </w:tcPr>
          <w:p w14:paraId="21B0D63A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6DD51EB0" w14:textId="77777777" w:rsidTr="00670BF1">
        <w:trPr>
          <w:jc w:val="center"/>
        </w:trPr>
        <w:tc>
          <w:tcPr>
            <w:tcW w:w="962" w:type="dxa"/>
            <w:hideMark/>
          </w:tcPr>
          <w:p w14:paraId="40B1FBEB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yR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-P</w:t>
            </w:r>
          </w:p>
        </w:tc>
        <w:tc>
          <w:tcPr>
            <w:tcW w:w="1584" w:type="dxa"/>
            <w:hideMark/>
          </w:tcPr>
          <w:p w14:paraId="071A3905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140A35B5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66BB1FC4" w14:textId="2465FEE4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yR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-P</w:t>
            </w:r>
          </w:p>
        </w:tc>
        <w:tc>
          <w:tcPr>
            <w:tcW w:w="1421" w:type="dxa"/>
          </w:tcPr>
          <w:p w14:paraId="33BE9931" w14:textId="5459E2BD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375" w:type="dxa"/>
          </w:tcPr>
          <w:p w14:paraId="3207B15D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39EF1F70" w14:textId="77777777" w:rsidTr="00670BF1">
        <w:trPr>
          <w:jc w:val="center"/>
        </w:trPr>
        <w:tc>
          <w:tcPr>
            <w:tcW w:w="962" w:type="dxa"/>
            <w:hideMark/>
          </w:tcPr>
          <w:p w14:paraId="2407434B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584" w:type="dxa"/>
            <w:hideMark/>
          </w:tcPr>
          <w:p w14:paraId="45AD69BD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526" w:type="dxa"/>
            <w:hideMark/>
          </w:tcPr>
          <w:p w14:paraId="28BE5B2B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29BC3C7E" w14:textId="49F26F35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PLB-P</w:t>
            </w:r>
          </w:p>
        </w:tc>
        <w:tc>
          <w:tcPr>
            <w:tcW w:w="1421" w:type="dxa"/>
          </w:tcPr>
          <w:p w14:paraId="35696645" w14:textId="74A1183F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creased cardiac contractility and relaxation</w:t>
            </w:r>
          </w:p>
        </w:tc>
        <w:tc>
          <w:tcPr>
            <w:tcW w:w="1375" w:type="dxa"/>
          </w:tcPr>
          <w:p w14:paraId="27853D42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6056A9DB" w14:textId="77777777" w:rsidTr="00670BF1">
        <w:trPr>
          <w:jc w:val="center"/>
        </w:trPr>
        <w:tc>
          <w:tcPr>
            <w:tcW w:w="962" w:type="dxa"/>
            <w:hideMark/>
          </w:tcPr>
          <w:p w14:paraId="2595D1AC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584" w:type="dxa"/>
            <w:hideMark/>
          </w:tcPr>
          <w:p w14:paraId="7F997FFC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educed cardiac contractility</w:t>
            </w:r>
          </w:p>
        </w:tc>
        <w:tc>
          <w:tcPr>
            <w:tcW w:w="1526" w:type="dxa"/>
            <w:hideMark/>
          </w:tcPr>
          <w:p w14:paraId="3ECFD1D8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45B22981" w14:textId="632C1A7A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PLA2</w:t>
            </w:r>
          </w:p>
        </w:tc>
        <w:tc>
          <w:tcPr>
            <w:tcW w:w="1421" w:type="dxa"/>
          </w:tcPr>
          <w:p w14:paraId="5EEF1221" w14:textId="2E00A23F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educed cardiac contractility</w:t>
            </w:r>
          </w:p>
        </w:tc>
        <w:tc>
          <w:tcPr>
            <w:tcW w:w="1375" w:type="dxa"/>
          </w:tcPr>
          <w:p w14:paraId="149754C8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2148D6DA" w14:textId="77777777" w:rsidTr="00670BF1">
        <w:trPr>
          <w:jc w:val="center"/>
        </w:trPr>
        <w:tc>
          <w:tcPr>
            <w:tcW w:w="962" w:type="dxa"/>
            <w:hideMark/>
          </w:tcPr>
          <w:p w14:paraId="77BF25E6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584" w:type="dxa"/>
            <w:hideMark/>
          </w:tcPr>
          <w:p w14:paraId="7B1DE59B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L-type Ca2+ channel</w:t>
            </w:r>
          </w:p>
        </w:tc>
        <w:tc>
          <w:tcPr>
            <w:tcW w:w="1526" w:type="dxa"/>
            <w:hideMark/>
          </w:tcPr>
          <w:p w14:paraId="44FE71A8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21" w:type="dxa"/>
          </w:tcPr>
          <w:p w14:paraId="705B07BB" w14:textId="695D2240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2+</w:t>
            </w:r>
          </w:p>
        </w:tc>
        <w:tc>
          <w:tcPr>
            <w:tcW w:w="1421" w:type="dxa"/>
          </w:tcPr>
          <w:p w14:paraId="6F4478A2" w14:textId="25C60E86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L-type Ca2+ channel</w:t>
            </w:r>
          </w:p>
        </w:tc>
        <w:tc>
          <w:tcPr>
            <w:tcW w:w="1375" w:type="dxa"/>
          </w:tcPr>
          <w:p w14:paraId="30D4C7AD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4C460444" w14:textId="77777777" w:rsidTr="00670BF1">
        <w:trPr>
          <w:jc w:val="center"/>
        </w:trPr>
        <w:tc>
          <w:tcPr>
            <w:tcW w:w="962" w:type="dxa"/>
            <w:hideMark/>
          </w:tcPr>
          <w:p w14:paraId="026731A8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iβ</w:t>
            </w:r>
          </w:p>
        </w:tc>
        <w:tc>
          <w:tcPr>
            <w:tcW w:w="1584" w:type="dxa"/>
            <w:hideMark/>
          </w:tcPr>
          <w:p w14:paraId="4BE89FF2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526" w:type="dxa"/>
            <w:hideMark/>
          </w:tcPr>
          <w:p w14:paraId="364CDD4F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421" w:type="dxa"/>
          </w:tcPr>
          <w:p w14:paraId="3DD2FABD" w14:textId="28AA5D60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iβ</w:t>
            </w:r>
          </w:p>
        </w:tc>
        <w:tc>
          <w:tcPr>
            <w:tcW w:w="1421" w:type="dxa"/>
          </w:tcPr>
          <w:p w14:paraId="61E9F2BC" w14:textId="12B7F951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1375" w:type="dxa"/>
          </w:tcPr>
          <w:p w14:paraId="6711FA79" w14:textId="77777777" w:rsidR="00606807" w:rsidRPr="00336C70" w:rsidRDefault="00606807" w:rsidP="00606807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bookmarkEnd w:id="9"/>
    </w:tbl>
    <w:p w14:paraId="351E8044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69F7D0F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A8BF89C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72"/>
        <w:gridCol w:w="1269"/>
        <w:gridCol w:w="1261"/>
        <w:gridCol w:w="1387"/>
        <w:gridCol w:w="1387"/>
        <w:gridCol w:w="1387"/>
      </w:tblGrid>
      <w:tr w:rsidR="00606807" w:rsidRPr="00336C70" w14:paraId="3735C6C8" w14:textId="77777777" w:rsidTr="00670BF1">
        <w:trPr>
          <w:jc w:val="center"/>
        </w:trPr>
        <w:tc>
          <w:tcPr>
            <w:tcW w:w="3802" w:type="dxa"/>
            <w:gridSpan w:val="3"/>
          </w:tcPr>
          <w:p w14:paraId="36CD391C" w14:textId="77777777" w:rsidR="00606807" w:rsidRPr="00336C70" w:rsidRDefault="00606807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bookmarkStart w:id="10" w:name="_Hlk168238705"/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 xml:space="preserve">Ground truth </w:t>
            </w:r>
          </w:p>
        </w:tc>
        <w:tc>
          <w:tcPr>
            <w:tcW w:w="1387" w:type="dxa"/>
          </w:tcPr>
          <w:p w14:paraId="7A14C91A" w14:textId="77777777" w:rsidR="00606807" w:rsidRPr="00336C70" w:rsidRDefault="00606807" w:rsidP="00670BF1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</w:p>
        </w:tc>
        <w:tc>
          <w:tcPr>
            <w:tcW w:w="1387" w:type="dxa"/>
          </w:tcPr>
          <w:p w14:paraId="0A73D3CC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87" w:type="dxa"/>
          </w:tcPr>
          <w:p w14:paraId="1890FB93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6807" w:rsidRPr="00336C70" w14:paraId="4566F9AF" w14:textId="77777777" w:rsidTr="00670BF1">
        <w:trPr>
          <w:jc w:val="center"/>
        </w:trPr>
        <w:tc>
          <w:tcPr>
            <w:tcW w:w="1272" w:type="dxa"/>
            <w:hideMark/>
          </w:tcPr>
          <w:p w14:paraId="2517B316" w14:textId="77777777" w:rsidR="00606807" w:rsidRPr="00336C70" w:rsidRDefault="00606807" w:rsidP="00606807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269" w:type="dxa"/>
            <w:hideMark/>
          </w:tcPr>
          <w:p w14:paraId="193E10F6" w14:textId="77777777" w:rsidR="00606807" w:rsidRPr="00336C70" w:rsidRDefault="00606807" w:rsidP="00606807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261" w:type="dxa"/>
            <w:hideMark/>
          </w:tcPr>
          <w:p w14:paraId="7D1D6928" w14:textId="77777777" w:rsidR="00606807" w:rsidRPr="00336C70" w:rsidRDefault="00606807" w:rsidP="00606807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387" w:type="dxa"/>
          </w:tcPr>
          <w:p w14:paraId="6C5821C8" w14:textId="468BA825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387" w:type="dxa"/>
          </w:tcPr>
          <w:p w14:paraId="0C14F869" w14:textId="0222B874" w:rsidR="00606807" w:rsidRPr="00336C70" w:rsidRDefault="00606807" w:rsidP="00606807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387" w:type="dxa"/>
          </w:tcPr>
          <w:p w14:paraId="1B8A8646" w14:textId="77777777" w:rsidR="00606807" w:rsidRPr="00336C70" w:rsidRDefault="00606807" w:rsidP="0060680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06807" w:rsidRPr="00336C70" w14:paraId="718969B8" w14:textId="77777777" w:rsidTr="00670BF1">
        <w:trPr>
          <w:jc w:val="center"/>
        </w:trPr>
        <w:tc>
          <w:tcPr>
            <w:tcW w:w="1272" w:type="dxa"/>
            <w:hideMark/>
          </w:tcPr>
          <w:p w14:paraId="1A85760F" w14:textId="77777777" w:rsidR="00606807" w:rsidRPr="00336C70" w:rsidRDefault="00606807" w:rsidP="00606807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269" w:type="dxa"/>
            <w:hideMark/>
          </w:tcPr>
          <w:p w14:paraId="0D0EDBDE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261" w:type="dxa"/>
            <w:hideMark/>
          </w:tcPr>
          <w:p w14:paraId="0E1592E4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6CB0F3FE" w14:textId="034A9814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387" w:type="dxa"/>
          </w:tcPr>
          <w:p w14:paraId="5B8D35D5" w14:textId="51B36C00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387" w:type="dxa"/>
          </w:tcPr>
          <w:p w14:paraId="53570F35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06807" w:rsidRPr="00336C70" w14:paraId="4CCF6748" w14:textId="77777777" w:rsidTr="00670BF1">
        <w:trPr>
          <w:jc w:val="center"/>
        </w:trPr>
        <w:tc>
          <w:tcPr>
            <w:tcW w:w="1272" w:type="dxa"/>
            <w:hideMark/>
          </w:tcPr>
          <w:p w14:paraId="3FA9B307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269" w:type="dxa"/>
            <w:hideMark/>
          </w:tcPr>
          <w:p w14:paraId="6C45DEB2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261" w:type="dxa"/>
            <w:hideMark/>
          </w:tcPr>
          <w:p w14:paraId="4F7D339F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11323667" w14:textId="09EB70C9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387" w:type="dxa"/>
          </w:tcPr>
          <w:p w14:paraId="4E5DC683" w14:textId="02AF796E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387" w:type="dxa"/>
          </w:tcPr>
          <w:p w14:paraId="7E957929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06807" w:rsidRPr="00336C70" w14:paraId="7E6DF63D" w14:textId="77777777" w:rsidTr="00670BF1">
        <w:trPr>
          <w:jc w:val="center"/>
        </w:trPr>
        <w:tc>
          <w:tcPr>
            <w:tcW w:w="1272" w:type="dxa"/>
            <w:hideMark/>
          </w:tcPr>
          <w:p w14:paraId="4BBA0554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269" w:type="dxa"/>
            <w:hideMark/>
          </w:tcPr>
          <w:p w14:paraId="3A6B4EFE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261" w:type="dxa"/>
            <w:hideMark/>
          </w:tcPr>
          <w:p w14:paraId="41C23A31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533F546C" w14:textId="3939E973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387" w:type="dxa"/>
          </w:tcPr>
          <w:p w14:paraId="3F969F48" w14:textId="6FD5D1CA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387" w:type="dxa"/>
          </w:tcPr>
          <w:p w14:paraId="10696427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06807" w:rsidRPr="00336C70" w14:paraId="3CE130B5" w14:textId="77777777" w:rsidTr="00670BF1">
        <w:trPr>
          <w:jc w:val="center"/>
        </w:trPr>
        <w:tc>
          <w:tcPr>
            <w:tcW w:w="1272" w:type="dxa"/>
            <w:hideMark/>
          </w:tcPr>
          <w:p w14:paraId="5B8C8EE0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GF-I</w:t>
            </w:r>
          </w:p>
        </w:tc>
        <w:tc>
          <w:tcPr>
            <w:tcW w:w="1269" w:type="dxa"/>
            <w:hideMark/>
          </w:tcPr>
          <w:p w14:paraId="3A520603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1" w:type="dxa"/>
            <w:hideMark/>
          </w:tcPr>
          <w:p w14:paraId="77BD645F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7C09510" w14:textId="7A7EED54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GF-I</w:t>
            </w:r>
          </w:p>
        </w:tc>
        <w:tc>
          <w:tcPr>
            <w:tcW w:w="1387" w:type="dxa"/>
          </w:tcPr>
          <w:p w14:paraId="722346B9" w14:textId="74F73BFC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4E5D2516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06807" w:rsidRPr="00336C70" w14:paraId="0B7981DC" w14:textId="77777777" w:rsidTr="00670BF1">
        <w:trPr>
          <w:jc w:val="center"/>
        </w:trPr>
        <w:tc>
          <w:tcPr>
            <w:tcW w:w="1272" w:type="dxa"/>
            <w:hideMark/>
          </w:tcPr>
          <w:p w14:paraId="2616525E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sulin</w:t>
            </w:r>
          </w:p>
        </w:tc>
        <w:tc>
          <w:tcPr>
            <w:tcW w:w="1269" w:type="dxa"/>
            <w:hideMark/>
          </w:tcPr>
          <w:p w14:paraId="4162A5FB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1" w:type="dxa"/>
            <w:hideMark/>
          </w:tcPr>
          <w:p w14:paraId="0086731E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40FAECB6" w14:textId="66360D22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sulin</w:t>
            </w:r>
          </w:p>
        </w:tc>
        <w:tc>
          <w:tcPr>
            <w:tcW w:w="1387" w:type="dxa"/>
          </w:tcPr>
          <w:p w14:paraId="7557DF67" w14:textId="42A2CB56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47225D31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06807" w:rsidRPr="00336C70" w14:paraId="4C7797C5" w14:textId="77777777" w:rsidTr="00670BF1">
        <w:trPr>
          <w:jc w:val="center"/>
        </w:trPr>
        <w:tc>
          <w:tcPr>
            <w:tcW w:w="1272" w:type="dxa"/>
            <w:hideMark/>
          </w:tcPr>
          <w:p w14:paraId="4F77809B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9" w:type="dxa"/>
            <w:hideMark/>
          </w:tcPr>
          <w:p w14:paraId="368D902D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261" w:type="dxa"/>
            <w:hideMark/>
          </w:tcPr>
          <w:p w14:paraId="6FE0EE54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23240082" w14:textId="3A7E9671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37343599" w14:textId="2C3171BE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387" w:type="dxa"/>
          </w:tcPr>
          <w:p w14:paraId="68F8F52A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06807" w:rsidRPr="00336C70" w14:paraId="275FA84C" w14:textId="77777777" w:rsidTr="00670BF1">
        <w:trPr>
          <w:jc w:val="center"/>
        </w:trPr>
        <w:tc>
          <w:tcPr>
            <w:tcW w:w="1272" w:type="dxa"/>
            <w:hideMark/>
          </w:tcPr>
          <w:p w14:paraId="2306419A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269" w:type="dxa"/>
            <w:hideMark/>
          </w:tcPr>
          <w:p w14:paraId="420F6D0A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1" w:type="dxa"/>
            <w:hideMark/>
          </w:tcPr>
          <w:p w14:paraId="64D6E608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2343B319" w14:textId="7FE56002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387" w:type="dxa"/>
          </w:tcPr>
          <w:p w14:paraId="773A9906" w14:textId="4C22CE2D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1E0D7E4E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06807" w:rsidRPr="00336C70" w14:paraId="13A3EB98" w14:textId="77777777" w:rsidTr="00670BF1">
        <w:trPr>
          <w:jc w:val="center"/>
        </w:trPr>
        <w:tc>
          <w:tcPr>
            <w:tcW w:w="1272" w:type="dxa"/>
            <w:hideMark/>
          </w:tcPr>
          <w:p w14:paraId="1BC84035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269" w:type="dxa"/>
            <w:hideMark/>
          </w:tcPr>
          <w:p w14:paraId="6C53E780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ICTOR</w:t>
            </w:r>
          </w:p>
        </w:tc>
        <w:tc>
          <w:tcPr>
            <w:tcW w:w="1261" w:type="dxa"/>
            <w:hideMark/>
          </w:tcPr>
          <w:p w14:paraId="69E506D1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124380BB" w14:textId="038B2BDE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387" w:type="dxa"/>
          </w:tcPr>
          <w:p w14:paraId="42AE42A0" w14:textId="0D1E867E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ICTOR</w:t>
            </w:r>
          </w:p>
        </w:tc>
        <w:tc>
          <w:tcPr>
            <w:tcW w:w="1387" w:type="dxa"/>
          </w:tcPr>
          <w:p w14:paraId="323ED2E9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06807" w:rsidRPr="00336C70" w14:paraId="01505ACE" w14:textId="77777777" w:rsidTr="00670BF1">
        <w:trPr>
          <w:jc w:val="center"/>
        </w:trPr>
        <w:tc>
          <w:tcPr>
            <w:tcW w:w="1272" w:type="dxa"/>
            <w:hideMark/>
          </w:tcPr>
          <w:p w14:paraId="1291E6CF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1</w:t>
            </w:r>
          </w:p>
        </w:tc>
        <w:tc>
          <w:tcPr>
            <w:tcW w:w="1269" w:type="dxa"/>
            <w:hideMark/>
          </w:tcPr>
          <w:p w14:paraId="02505CB5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261" w:type="dxa"/>
            <w:hideMark/>
          </w:tcPr>
          <w:p w14:paraId="6001467F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2BFA5F91" w14:textId="783C0145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1</w:t>
            </w:r>
          </w:p>
        </w:tc>
        <w:tc>
          <w:tcPr>
            <w:tcW w:w="1387" w:type="dxa"/>
          </w:tcPr>
          <w:p w14:paraId="3F30F799" w14:textId="59A0CC0E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387" w:type="dxa"/>
          </w:tcPr>
          <w:p w14:paraId="54976BB8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06807" w:rsidRPr="00336C70" w14:paraId="17AD37D1" w14:textId="77777777" w:rsidTr="00670BF1">
        <w:trPr>
          <w:jc w:val="center"/>
        </w:trPr>
        <w:tc>
          <w:tcPr>
            <w:tcW w:w="1272" w:type="dxa"/>
            <w:hideMark/>
          </w:tcPr>
          <w:p w14:paraId="02B83A46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269" w:type="dxa"/>
            <w:hideMark/>
          </w:tcPr>
          <w:p w14:paraId="70A05410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1" w:type="dxa"/>
            <w:hideMark/>
          </w:tcPr>
          <w:p w14:paraId="51C5DDD6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2EDC3B2D" w14:textId="08C11825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387" w:type="dxa"/>
          </w:tcPr>
          <w:p w14:paraId="51D6FE6B" w14:textId="7D161E81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3FEB3D3E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06807" w:rsidRPr="00336C70" w14:paraId="4F2D05D1" w14:textId="77777777" w:rsidTr="00670BF1">
        <w:trPr>
          <w:jc w:val="center"/>
        </w:trPr>
        <w:tc>
          <w:tcPr>
            <w:tcW w:w="1272" w:type="dxa"/>
            <w:hideMark/>
          </w:tcPr>
          <w:p w14:paraId="6B430EB6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9" w:type="dxa"/>
            <w:hideMark/>
          </w:tcPr>
          <w:p w14:paraId="06984864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261" w:type="dxa"/>
            <w:hideMark/>
          </w:tcPr>
          <w:p w14:paraId="1B1DE9F0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65A46C35" w14:textId="2E5A53A6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6FD82D27" w14:textId="5A47D7C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387" w:type="dxa"/>
          </w:tcPr>
          <w:p w14:paraId="534933B1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06807" w:rsidRPr="00336C70" w14:paraId="3FDD17F1" w14:textId="77777777" w:rsidTr="00670BF1">
        <w:trPr>
          <w:jc w:val="center"/>
        </w:trPr>
        <w:tc>
          <w:tcPr>
            <w:tcW w:w="1272" w:type="dxa"/>
            <w:hideMark/>
          </w:tcPr>
          <w:p w14:paraId="0D44F487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9" w:type="dxa"/>
            <w:hideMark/>
          </w:tcPr>
          <w:p w14:paraId="29658B1A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BP1</w:t>
            </w:r>
          </w:p>
        </w:tc>
        <w:tc>
          <w:tcPr>
            <w:tcW w:w="1261" w:type="dxa"/>
            <w:hideMark/>
          </w:tcPr>
          <w:p w14:paraId="379636CB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18C0D520" w14:textId="24B5EF98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38BCFC20" w14:textId="332FD7C8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BP1</w:t>
            </w:r>
          </w:p>
        </w:tc>
        <w:tc>
          <w:tcPr>
            <w:tcW w:w="1387" w:type="dxa"/>
          </w:tcPr>
          <w:p w14:paraId="452126C0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06807" w:rsidRPr="00336C70" w14:paraId="432DD1C4" w14:textId="77777777" w:rsidTr="00670BF1">
        <w:trPr>
          <w:jc w:val="center"/>
        </w:trPr>
        <w:tc>
          <w:tcPr>
            <w:tcW w:w="1272" w:type="dxa"/>
            <w:hideMark/>
          </w:tcPr>
          <w:p w14:paraId="1FEC5DEE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269" w:type="dxa"/>
            <w:hideMark/>
          </w:tcPr>
          <w:p w14:paraId="49DC4415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1" w:type="dxa"/>
            <w:hideMark/>
          </w:tcPr>
          <w:p w14:paraId="222CC48E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2A7D36C8" w14:textId="3EE3014B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1/2</w:t>
            </w:r>
          </w:p>
        </w:tc>
        <w:tc>
          <w:tcPr>
            <w:tcW w:w="1387" w:type="dxa"/>
          </w:tcPr>
          <w:p w14:paraId="20AB5D2A" w14:textId="3D50005F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6921EB2C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06807" w:rsidRPr="00336C70" w14:paraId="75951ED9" w14:textId="77777777" w:rsidTr="00670BF1">
        <w:trPr>
          <w:jc w:val="center"/>
        </w:trPr>
        <w:tc>
          <w:tcPr>
            <w:tcW w:w="1272" w:type="dxa"/>
            <w:hideMark/>
          </w:tcPr>
          <w:p w14:paraId="4FD5322E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9" w:type="dxa"/>
            <w:hideMark/>
          </w:tcPr>
          <w:p w14:paraId="40F2F0B8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261" w:type="dxa"/>
            <w:hideMark/>
          </w:tcPr>
          <w:p w14:paraId="43098CCC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606B52A9" w14:textId="412B130E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104F1475" w14:textId="4B355859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1387" w:type="dxa"/>
          </w:tcPr>
          <w:p w14:paraId="44D09808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06807" w:rsidRPr="00336C70" w14:paraId="5488A7D1" w14:textId="77777777" w:rsidTr="00670BF1">
        <w:trPr>
          <w:jc w:val="center"/>
        </w:trPr>
        <w:tc>
          <w:tcPr>
            <w:tcW w:w="1272" w:type="dxa"/>
            <w:hideMark/>
          </w:tcPr>
          <w:p w14:paraId="74CD6496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269" w:type="dxa"/>
            <w:hideMark/>
          </w:tcPr>
          <w:p w14:paraId="0698D524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261" w:type="dxa"/>
            <w:hideMark/>
          </w:tcPr>
          <w:p w14:paraId="3035894A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10E0B31A" w14:textId="6F1ABFF0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SK1</w:t>
            </w:r>
          </w:p>
        </w:tc>
        <w:tc>
          <w:tcPr>
            <w:tcW w:w="1387" w:type="dxa"/>
          </w:tcPr>
          <w:p w14:paraId="1743B068" w14:textId="38625064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</w:t>
            </w:r>
          </w:p>
        </w:tc>
        <w:tc>
          <w:tcPr>
            <w:tcW w:w="1387" w:type="dxa"/>
          </w:tcPr>
          <w:p w14:paraId="1AD355F5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06807" w:rsidRPr="00336C70" w14:paraId="2FA19643" w14:textId="77777777" w:rsidTr="00670BF1">
        <w:trPr>
          <w:jc w:val="center"/>
        </w:trPr>
        <w:tc>
          <w:tcPr>
            <w:tcW w:w="1272" w:type="dxa"/>
            <w:hideMark/>
          </w:tcPr>
          <w:p w14:paraId="199AE78D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pamycin</w:t>
            </w:r>
          </w:p>
        </w:tc>
        <w:tc>
          <w:tcPr>
            <w:tcW w:w="1269" w:type="dxa"/>
            <w:hideMark/>
          </w:tcPr>
          <w:p w14:paraId="66B1D1E7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261" w:type="dxa"/>
            <w:hideMark/>
          </w:tcPr>
          <w:p w14:paraId="4ECE8846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644EBAD9" w14:textId="1CE1F793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pamycin</w:t>
            </w:r>
          </w:p>
        </w:tc>
        <w:tc>
          <w:tcPr>
            <w:tcW w:w="1387" w:type="dxa"/>
          </w:tcPr>
          <w:p w14:paraId="3B62F35E" w14:textId="6CB1966B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-RAPTOR</w:t>
            </w:r>
          </w:p>
        </w:tc>
        <w:tc>
          <w:tcPr>
            <w:tcW w:w="1387" w:type="dxa"/>
          </w:tcPr>
          <w:p w14:paraId="5E1F4380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06807" w:rsidRPr="00336C70" w14:paraId="32FAE700" w14:textId="77777777" w:rsidTr="00670BF1">
        <w:trPr>
          <w:jc w:val="center"/>
        </w:trPr>
        <w:tc>
          <w:tcPr>
            <w:tcW w:w="1272" w:type="dxa"/>
            <w:hideMark/>
          </w:tcPr>
          <w:p w14:paraId="650E4867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269" w:type="dxa"/>
            <w:hideMark/>
          </w:tcPr>
          <w:p w14:paraId="6FFC7CDE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261" w:type="dxa"/>
            <w:hideMark/>
          </w:tcPr>
          <w:p w14:paraId="444F4E9A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318750D3" w14:textId="73E47F94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387" w:type="dxa"/>
          </w:tcPr>
          <w:p w14:paraId="2F347131" w14:textId="1EAA24AC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1/2</w:t>
            </w:r>
          </w:p>
        </w:tc>
        <w:tc>
          <w:tcPr>
            <w:tcW w:w="1387" w:type="dxa"/>
          </w:tcPr>
          <w:p w14:paraId="09E723AB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606807" w:rsidRPr="00336C70" w14:paraId="5A9FDBAC" w14:textId="77777777" w:rsidTr="00670BF1">
        <w:trPr>
          <w:jc w:val="center"/>
        </w:trPr>
        <w:tc>
          <w:tcPr>
            <w:tcW w:w="1272" w:type="dxa"/>
            <w:hideMark/>
          </w:tcPr>
          <w:p w14:paraId="5E7CCBCF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269" w:type="dxa"/>
            <w:hideMark/>
          </w:tcPr>
          <w:p w14:paraId="74A3A8C0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261" w:type="dxa"/>
            <w:hideMark/>
          </w:tcPr>
          <w:p w14:paraId="458DC4D0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387" w:type="dxa"/>
          </w:tcPr>
          <w:p w14:paraId="6AC42B2A" w14:textId="3EDDD36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387" w:type="dxa"/>
          </w:tcPr>
          <w:p w14:paraId="02B8CEAA" w14:textId="36AEC251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K</w:t>
            </w:r>
          </w:p>
        </w:tc>
        <w:tc>
          <w:tcPr>
            <w:tcW w:w="1387" w:type="dxa"/>
          </w:tcPr>
          <w:p w14:paraId="06DD1286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06807" w:rsidRPr="00336C70" w14:paraId="2C1C9610" w14:textId="77777777" w:rsidTr="00670BF1">
        <w:trPr>
          <w:jc w:val="center"/>
        </w:trPr>
        <w:tc>
          <w:tcPr>
            <w:tcW w:w="1272" w:type="dxa"/>
            <w:hideMark/>
          </w:tcPr>
          <w:p w14:paraId="41BB316C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269" w:type="dxa"/>
            <w:hideMark/>
          </w:tcPr>
          <w:p w14:paraId="4563D134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MEK1/2)</w:t>
            </w:r>
          </w:p>
        </w:tc>
        <w:tc>
          <w:tcPr>
            <w:tcW w:w="1261" w:type="dxa"/>
            <w:hideMark/>
          </w:tcPr>
          <w:p w14:paraId="215D90FC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1D8FC5E7" w14:textId="5C00D3AD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387" w:type="dxa"/>
          </w:tcPr>
          <w:p w14:paraId="2FA7E4CB" w14:textId="26C56B11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MEK1/2)</w:t>
            </w:r>
          </w:p>
        </w:tc>
        <w:tc>
          <w:tcPr>
            <w:tcW w:w="1387" w:type="dxa"/>
          </w:tcPr>
          <w:p w14:paraId="57010A39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06807" w:rsidRPr="00336C70" w14:paraId="1E51E51A" w14:textId="77777777" w:rsidTr="00670BF1">
        <w:trPr>
          <w:jc w:val="center"/>
        </w:trPr>
        <w:tc>
          <w:tcPr>
            <w:tcW w:w="1272" w:type="dxa"/>
            <w:hideMark/>
          </w:tcPr>
          <w:p w14:paraId="5FB5B1F6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269" w:type="dxa"/>
            <w:hideMark/>
          </w:tcPr>
          <w:p w14:paraId="58791583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Erk1/2)</w:t>
            </w:r>
          </w:p>
        </w:tc>
        <w:tc>
          <w:tcPr>
            <w:tcW w:w="1261" w:type="dxa"/>
            <w:hideMark/>
          </w:tcPr>
          <w:p w14:paraId="383B390D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387" w:type="dxa"/>
          </w:tcPr>
          <w:p w14:paraId="5308883B" w14:textId="3B8221E4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</w:t>
            </w:r>
          </w:p>
        </w:tc>
        <w:tc>
          <w:tcPr>
            <w:tcW w:w="1387" w:type="dxa"/>
          </w:tcPr>
          <w:p w14:paraId="095F177A" w14:textId="0A5AE918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SC2 (via Erk1/2)</w:t>
            </w:r>
          </w:p>
        </w:tc>
        <w:tc>
          <w:tcPr>
            <w:tcW w:w="1387" w:type="dxa"/>
          </w:tcPr>
          <w:p w14:paraId="20146735" w14:textId="77777777" w:rsidR="00606807" w:rsidRPr="00336C70" w:rsidRDefault="00606807" w:rsidP="00606807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bookmarkEnd w:id="10"/>
    </w:tbl>
    <w:p w14:paraId="46CEE9FE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ED497CB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26"/>
        <w:gridCol w:w="1525"/>
        <w:gridCol w:w="1295"/>
        <w:gridCol w:w="1438"/>
        <w:gridCol w:w="1438"/>
        <w:gridCol w:w="1067"/>
      </w:tblGrid>
      <w:tr w:rsidR="00606807" w:rsidRPr="00336C70" w14:paraId="29C72EF1" w14:textId="77777777" w:rsidTr="00606807">
        <w:trPr>
          <w:jc w:val="center"/>
        </w:trPr>
        <w:tc>
          <w:tcPr>
            <w:tcW w:w="4346" w:type="dxa"/>
            <w:gridSpan w:val="3"/>
          </w:tcPr>
          <w:p w14:paraId="5CCFFD4B" w14:textId="77777777" w:rsidR="00606807" w:rsidRPr="00336C70" w:rsidRDefault="0060680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1" w:name="_Hlk168238733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438" w:type="dxa"/>
          </w:tcPr>
          <w:p w14:paraId="32350914" w14:textId="77777777" w:rsidR="00606807" w:rsidRPr="00336C70" w:rsidRDefault="0060680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38" w:type="dxa"/>
          </w:tcPr>
          <w:p w14:paraId="37AA0E25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7" w:type="dxa"/>
          </w:tcPr>
          <w:p w14:paraId="11ED7F08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6807" w:rsidRPr="00336C70" w14:paraId="75DA758B" w14:textId="77777777" w:rsidTr="00606807">
        <w:trPr>
          <w:jc w:val="center"/>
        </w:trPr>
        <w:tc>
          <w:tcPr>
            <w:tcW w:w="1526" w:type="dxa"/>
            <w:hideMark/>
          </w:tcPr>
          <w:p w14:paraId="59608E25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25" w:type="dxa"/>
            <w:hideMark/>
          </w:tcPr>
          <w:p w14:paraId="6839FCED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13A907FC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438" w:type="dxa"/>
          </w:tcPr>
          <w:p w14:paraId="56A41A00" w14:textId="270FAEF5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438" w:type="dxa"/>
          </w:tcPr>
          <w:p w14:paraId="70864877" w14:textId="64B0C80A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67" w:type="dxa"/>
          </w:tcPr>
          <w:p w14:paraId="6A96EE98" w14:textId="77777777" w:rsidR="00606807" w:rsidRPr="00336C70" w:rsidRDefault="00606807" w:rsidP="0060680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06807" w:rsidRPr="00336C70" w14:paraId="07434FC8" w14:textId="77777777" w:rsidTr="00606807">
        <w:trPr>
          <w:jc w:val="center"/>
        </w:trPr>
        <w:tc>
          <w:tcPr>
            <w:tcW w:w="1526" w:type="dxa"/>
            <w:hideMark/>
          </w:tcPr>
          <w:p w14:paraId="58DC488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525" w:type="dxa"/>
            <w:hideMark/>
          </w:tcPr>
          <w:p w14:paraId="15D69C8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6540108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65C7064C" w14:textId="5F8F5C1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438" w:type="dxa"/>
          </w:tcPr>
          <w:p w14:paraId="1F498A19" w14:textId="0DE8FD4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67" w:type="dxa"/>
          </w:tcPr>
          <w:p w14:paraId="6343978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4A992EF0" w14:textId="77777777" w:rsidTr="00606807">
        <w:trPr>
          <w:jc w:val="center"/>
        </w:trPr>
        <w:tc>
          <w:tcPr>
            <w:tcW w:w="1526" w:type="dxa"/>
            <w:hideMark/>
          </w:tcPr>
          <w:p w14:paraId="3C58628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525" w:type="dxa"/>
            <w:hideMark/>
          </w:tcPr>
          <w:p w14:paraId="25C7C73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295" w:type="dxa"/>
            <w:hideMark/>
          </w:tcPr>
          <w:p w14:paraId="7C31F5A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23A9C064" w14:textId="2E894A0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438" w:type="dxa"/>
          </w:tcPr>
          <w:p w14:paraId="42468323" w14:textId="2C03E21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067" w:type="dxa"/>
          </w:tcPr>
          <w:p w14:paraId="2621A22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766CB9A3" w14:textId="77777777" w:rsidTr="00606807">
        <w:trPr>
          <w:jc w:val="center"/>
        </w:trPr>
        <w:tc>
          <w:tcPr>
            <w:tcW w:w="1526" w:type="dxa"/>
            <w:hideMark/>
          </w:tcPr>
          <w:p w14:paraId="71AA853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525" w:type="dxa"/>
            <w:hideMark/>
          </w:tcPr>
          <w:p w14:paraId="35C5EC5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295" w:type="dxa"/>
            <w:hideMark/>
          </w:tcPr>
          <w:p w14:paraId="0507CF2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17A2919D" w14:textId="06232DC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HFR</w:t>
            </w:r>
          </w:p>
        </w:tc>
        <w:tc>
          <w:tcPr>
            <w:tcW w:w="1438" w:type="dxa"/>
          </w:tcPr>
          <w:p w14:paraId="52B8FF56" w14:textId="27B8EBA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067" w:type="dxa"/>
          </w:tcPr>
          <w:p w14:paraId="1E28752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20501555" w14:textId="77777777" w:rsidTr="00606807">
        <w:trPr>
          <w:jc w:val="center"/>
        </w:trPr>
        <w:tc>
          <w:tcPr>
            <w:tcW w:w="1526" w:type="dxa"/>
            <w:hideMark/>
          </w:tcPr>
          <w:p w14:paraId="441A8CF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525" w:type="dxa"/>
            <w:hideMark/>
          </w:tcPr>
          <w:p w14:paraId="499F999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295" w:type="dxa"/>
            <w:hideMark/>
          </w:tcPr>
          <w:p w14:paraId="0AD4A50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1ACBCF98" w14:textId="1E40190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H2</w:t>
            </w:r>
          </w:p>
        </w:tc>
        <w:tc>
          <w:tcPr>
            <w:tcW w:w="1438" w:type="dxa"/>
          </w:tcPr>
          <w:p w14:paraId="17E7A9BA" w14:textId="342F68A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067" w:type="dxa"/>
          </w:tcPr>
          <w:p w14:paraId="2D66FE3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22E4EE44" w14:textId="77777777" w:rsidTr="00606807">
        <w:trPr>
          <w:jc w:val="center"/>
        </w:trPr>
        <w:tc>
          <w:tcPr>
            <w:tcW w:w="1526" w:type="dxa"/>
            <w:hideMark/>
          </w:tcPr>
          <w:p w14:paraId="3B4F247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525" w:type="dxa"/>
            <w:hideMark/>
          </w:tcPr>
          <w:p w14:paraId="6636A0C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295" w:type="dxa"/>
            <w:hideMark/>
          </w:tcPr>
          <w:p w14:paraId="58C1D67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1F4C8E16" w14:textId="19CEEE7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438" w:type="dxa"/>
          </w:tcPr>
          <w:p w14:paraId="56F39E15" w14:textId="43632AD3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067" w:type="dxa"/>
          </w:tcPr>
          <w:p w14:paraId="5B047F6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60681D2E" w14:textId="77777777" w:rsidTr="00606807">
        <w:trPr>
          <w:jc w:val="center"/>
        </w:trPr>
        <w:tc>
          <w:tcPr>
            <w:tcW w:w="1526" w:type="dxa"/>
            <w:hideMark/>
          </w:tcPr>
          <w:p w14:paraId="43955D1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525" w:type="dxa"/>
            <w:hideMark/>
          </w:tcPr>
          <w:p w14:paraId="5421835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295" w:type="dxa"/>
            <w:hideMark/>
          </w:tcPr>
          <w:p w14:paraId="24B872B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53162668" w14:textId="07E9F17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438" w:type="dxa"/>
          </w:tcPr>
          <w:p w14:paraId="13CC3FA5" w14:textId="4B2A2D3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067" w:type="dxa"/>
          </w:tcPr>
          <w:p w14:paraId="1DB26AF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3EA7CBC5" w14:textId="77777777" w:rsidTr="00606807">
        <w:trPr>
          <w:jc w:val="center"/>
        </w:trPr>
        <w:tc>
          <w:tcPr>
            <w:tcW w:w="1526" w:type="dxa"/>
            <w:hideMark/>
          </w:tcPr>
          <w:p w14:paraId="15344D7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DNA ← dTMP</w:t>
            </w:r>
          </w:p>
        </w:tc>
        <w:tc>
          <w:tcPr>
            <w:tcW w:w="1525" w:type="dxa"/>
            <w:hideMark/>
          </w:tcPr>
          <w:p w14:paraId="128CD3A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  <w:proofErr w:type="spellEnd"/>
          </w:p>
        </w:tc>
        <w:tc>
          <w:tcPr>
            <w:tcW w:w="1295" w:type="dxa"/>
            <w:hideMark/>
          </w:tcPr>
          <w:p w14:paraId="3FA180F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31DC8960" w14:textId="3D50D55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NA ← dTMP</w:t>
            </w:r>
          </w:p>
        </w:tc>
        <w:tc>
          <w:tcPr>
            <w:tcW w:w="1438" w:type="dxa"/>
          </w:tcPr>
          <w:p w14:paraId="748EE9F5" w14:textId="1CE089E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  <w:proofErr w:type="spellEnd"/>
          </w:p>
        </w:tc>
        <w:tc>
          <w:tcPr>
            <w:tcW w:w="1067" w:type="dxa"/>
          </w:tcPr>
          <w:p w14:paraId="29B2642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45EDD284" w14:textId="77777777" w:rsidTr="00606807">
        <w:trPr>
          <w:jc w:val="center"/>
        </w:trPr>
        <w:tc>
          <w:tcPr>
            <w:tcW w:w="1526" w:type="dxa"/>
            <w:hideMark/>
          </w:tcPr>
          <w:p w14:paraId="4641100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  <w:proofErr w:type="spellEnd"/>
          </w:p>
        </w:tc>
        <w:tc>
          <w:tcPr>
            <w:tcW w:w="1525" w:type="dxa"/>
            <w:hideMark/>
          </w:tcPr>
          <w:p w14:paraId="4910664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295" w:type="dxa"/>
            <w:hideMark/>
          </w:tcPr>
          <w:p w14:paraId="1530C98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0BAFECB4" w14:textId="21FAEBF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UMP</w:t>
            </w:r>
            <w:proofErr w:type="spellEnd"/>
          </w:p>
        </w:tc>
        <w:tc>
          <w:tcPr>
            <w:tcW w:w="1438" w:type="dxa"/>
          </w:tcPr>
          <w:p w14:paraId="771872C1" w14:textId="44CC56E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067" w:type="dxa"/>
          </w:tcPr>
          <w:p w14:paraId="7FF74D3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7C78D5FE" w14:textId="77777777" w:rsidTr="00606807">
        <w:trPr>
          <w:jc w:val="center"/>
        </w:trPr>
        <w:tc>
          <w:tcPr>
            <w:tcW w:w="1526" w:type="dxa"/>
            <w:hideMark/>
          </w:tcPr>
          <w:p w14:paraId="4FB1FE4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525" w:type="dxa"/>
            <w:hideMark/>
          </w:tcPr>
          <w:p w14:paraId="7A759C7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0D00B94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6FCFD0A5" w14:textId="344D0E8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438" w:type="dxa"/>
          </w:tcPr>
          <w:p w14:paraId="12844893" w14:textId="0B33F49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67" w:type="dxa"/>
          </w:tcPr>
          <w:p w14:paraId="77E0E1F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6CDD0AF7" w14:textId="77777777" w:rsidTr="00606807">
        <w:trPr>
          <w:jc w:val="center"/>
        </w:trPr>
        <w:tc>
          <w:tcPr>
            <w:tcW w:w="1526" w:type="dxa"/>
            <w:hideMark/>
          </w:tcPr>
          <w:p w14:paraId="42B66F4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525" w:type="dxa"/>
            <w:hideMark/>
          </w:tcPr>
          <w:p w14:paraId="6BD8CAE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295" w:type="dxa"/>
            <w:hideMark/>
          </w:tcPr>
          <w:p w14:paraId="76EC789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68DA8108" w14:textId="6CB993F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438" w:type="dxa"/>
          </w:tcPr>
          <w:p w14:paraId="219503D3" w14:textId="0BF3FC8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067" w:type="dxa"/>
          </w:tcPr>
          <w:p w14:paraId="6CC0690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57808C12" w14:textId="77777777" w:rsidTr="00606807">
        <w:trPr>
          <w:jc w:val="center"/>
        </w:trPr>
        <w:tc>
          <w:tcPr>
            <w:tcW w:w="1526" w:type="dxa"/>
            <w:hideMark/>
          </w:tcPr>
          <w:p w14:paraId="76FAA0E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525" w:type="dxa"/>
            <w:hideMark/>
          </w:tcPr>
          <w:p w14:paraId="07FBFC2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295" w:type="dxa"/>
            <w:hideMark/>
          </w:tcPr>
          <w:p w14:paraId="690591E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15BC138E" w14:textId="2A2C305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flux SLC19A1</w:t>
            </w:r>
          </w:p>
        </w:tc>
        <w:tc>
          <w:tcPr>
            <w:tcW w:w="1438" w:type="dxa"/>
          </w:tcPr>
          <w:p w14:paraId="6B46FBFC" w14:textId="0334D4F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67" w:type="dxa"/>
          </w:tcPr>
          <w:p w14:paraId="1D3DE4B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67F61783" w14:textId="77777777" w:rsidTr="00606807">
        <w:trPr>
          <w:jc w:val="center"/>
        </w:trPr>
        <w:tc>
          <w:tcPr>
            <w:tcW w:w="1526" w:type="dxa"/>
            <w:hideMark/>
          </w:tcPr>
          <w:p w14:paraId="798A636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525" w:type="dxa"/>
            <w:hideMark/>
          </w:tcPr>
          <w:p w14:paraId="4D156B7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295" w:type="dxa"/>
            <w:hideMark/>
          </w:tcPr>
          <w:p w14:paraId="49C7D14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11B3601E" w14:textId="6E18A4D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438" w:type="dxa"/>
          </w:tcPr>
          <w:p w14:paraId="297B068A" w14:textId="21E33E6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067" w:type="dxa"/>
          </w:tcPr>
          <w:p w14:paraId="6FB692F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1A65A4AE" w14:textId="77777777" w:rsidTr="00606807">
        <w:trPr>
          <w:jc w:val="center"/>
        </w:trPr>
        <w:tc>
          <w:tcPr>
            <w:tcW w:w="1526" w:type="dxa"/>
            <w:hideMark/>
          </w:tcPr>
          <w:p w14:paraId="66F0E2A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525" w:type="dxa"/>
            <w:hideMark/>
          </w:tcPr>
          <w:p w14:paraId="4233968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295" w:type="dxa"/>
            <w:hideMark/>
          </w:tcPr>
          <w:p w14:paraId="50238B6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7EA86CCC" w14:textId="433ACFA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fflux ABCC1-C4/ABCG2</w:t>
            </w:r>
          </w:p>
        </w:tc>
        <w:tc>
          <w:tcPr>
            <w:tcW w:w="1438" w:type="dxa"/>
          </w:tcPr>
          <w:p w14:paraId="1E62C1A7" w14:textId="362BD89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</w:t>
            </w:r>
          </w:p>
        </w:tc>
        <w:tc>
          <w:tcPr>
            <w:tcW w:w="1067" w:type="dxa"/>
          </w:tcPr>
          <w:p w14:paraId="4DABDAB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5FEF584E" w14:textId="77777777" w:rsidTr="00606807">
        <w:trPr>
          <w:jc w:val="center"/>
        </w:trPr>
        <w:tc>
          <w:tcPr>
            <w:tcW w:w="1526" w:type="dxa"/>
            <w:hideMark/>
          </w:tcPr>
          <w:p w14:paraId="486B610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525" w:type="dxa"/>
            <w:hideMark/>
          </w:tcPr>
          <w:p w14:paraId="5A77389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295" w:type="dxa"/>
            <w:hideMark/>
          </w:tcPr>
          <w:p w14:paraId="2AC3D9C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36862246" w14:textId="2D77D17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438" w:type="dxa"/>
          </w:tcPr>
          <w:p w14:paraId="52DDAAC0" w14:textId="2279B50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067" w:type="dxa"/>
          </w:tcPr>
          <w:p w14:paraId="1CEC60F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0BAD21A2" w14:textId="77777777" w:rsidTr="00606807">
        <w:trPr>
          <w:jc w:val="center"/>
        </w:trPr>
        <w:tc>
          <w:tcPr>
            <w:tcW w:w="1526" w:type="dxa"/>
            <w:hideMark/>
          </w:tcPr>
          <w:p w14:paraId="7C1B99E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525" w:type="dxa"/>
            <w:hideMark/>
          </w:tcPr>
          <w:p w14:paraId="49ED010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244D1A9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3D031EA1" w14:textId="3222FDE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GS</w:t>
            </w:r>
          </w:p>
        </w:tc>
        <w:tc>
          <w:tcPr>
            <w:tcW w:w="1438" w:type="dxa"/>
          </w:tcPr>
          <w:p w14:paraId="3BBACA4D" w14:textId="1C6B128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67" w:type="dxa"/>
          </w:tcPr>
          <w:p w14:paraId="07EFAE3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24A9F89F" w14:textId="77777777" w:rsidTr="00606807">
        <w:trPr>
          <w:jc w:val="center"/>
        </w:trPr>
        <w:tc>
          <w:tcPr>
            <w:tcW w:w="1526" w:type="dxa"/>
            <w:hideMark/>
          </w:tcPr>
          <w:p w14:paraId="0BEFE8C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525" w:type="dxa"/>
            <w:hideMark/>
          </w:tcPr>
          <w:p w14:paraId="0DC27C4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295" w:type="dxa"/>
            <w:hideMark/>
          </w:tcPr>
          <w:p w14:paraId="7926830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557DE8E7" w14:textId="34E312E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438" w:type="dxa"/>
          </w:tcPr>
          <w:p w14:paraId="5A5CD0D7" w14:textId="15BDF33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067" w:type="dxa"/>
          </w:tcPr>
          <w:p w14:paraId="35C4A9A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7B5B3CB9" w14:textId="77777777" w:rsidTr="00606807">
        <w:trPr>
          <w:jc w:val="center"/>
        </w:trPr>
        <w:tc>
          <w:tcPr>
            <w:tcW w:w="1526" w:type="dxa"/>
            <w:hideMark/>
          </w:tcPr>
          <w:p w14:paraId="27B3BA3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525" w:type="dxa"/>
            <w:hideMark/>
          </w:tcPr>
          <w:p w14:paraId="34FB8A4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295" w:type="dxa"/>
            <w:hideMark/>
          </w:tcPr>
          <w:p w14:paraId="30F4856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2FAEC8CA" w14:textId="2D43818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GH</w:t>
            </w:r>
          </w:p>
        </w:tc>
        <w:tc>
          <w:tcPr>
            <w:tcW w:w="1438" w:type="dxa"/>
          </w:tcPr>
          <w:p w14:paraId="5F59B756" w14:textId="1E968A2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067" w:type="dxa"/>
          </w:tcPr>
          <w:p w14:paraId="0FDB42C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76581D08" w14:textId="77777777" w:rsidTr="00606807">
        <w:trPr>
          <w:jc w:val="center"/>
        </w:trPr>
        <w:tc>
          <w:tcPr>
            <w:tcW w:w="1526" w:type="dxa"/>
            <w:hideMark/>
          </w:tcPr>
          <w:p w14:paraId="7635890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525" w:type="dxa"/>
            <w:hideMark/>
          </w:tcPr>
          <w:p w14:paraId="7ED5D8A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295" w:type="dxa"/>
            <w:hideMark/>
          </w:tcPr>
          <w:p w14:paraId="6CE68C0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63963238" w14:textId="2DC66A2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-CH3-THF</w:t>
            </w:r>
          </w:p>
        </w:tc>
        <w:tc>
          <w:tcPr>
            <w:tcW w:w="1438" w:type="dxa"/>
          </w:tcPr>
          <w:p w14:paraId="1411742D" w14:textId="2FE2D5C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067" w:type="dxa"/>
          </w:tcPr>
          <w:p w14:paraId="7CA2900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67BD27B4" w14:textId="77777777" w:rsidTr="00606807">
        <w:trPr>
          <w:jc w:val="center"/>
        </w:trPr>
        <w:tc>
          <w:tcPr>
            <w:tcW w:w="1526" w:type="dxa"/>
            <w:hideMark/>
          </w:tcPr>
          <w:p w14:paraId="2D5EC0F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525" w:type="dxa"/>
            <w:hideMark/>
          </w:tcPr>
          <w:p w14:paraId="271E277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295" w:type="dxa"/>
            <w:hideMark/>
          </w:tcPr>
          <w:p w14:paraId="4ADBCDC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6D712553" w14:textId="2C2EE51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H4</w:t>
            </w:r>
          </w:p>
        </w:tc>
        <w:tc>
          <w:tcPr>
            <w:tcW w:w="1438" w:type="dxa"/>
          </w:tcPr>
          <w:p w14:paraId="28B1D48B" w14:textId="06E2B09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067" w:type="dxa"/>
          </w:tcPr>
          <w:p w14:paraId="4933A7D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621A6540" w14:textId="77777777" w:rsidTr="00606807">
        <w:trPr>
          <w:jc w:val="center"/>
        </w:trPr>
        <w:tc>
          <w:tcPr>
            <w:tcW w:w="1526" w:type="dxa"/>
            <w:hideMark/>
          </w:tcPr>
          <w:p w14:paraId="5EA90AE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525" w:type="dxa"/>
            <w:hideMark/>
          </w:tcPr>
          <w:p w14:paraId="1613B94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295" w:type="dxa"/>
            <w:hideMark/>
          </w:tcPr>
          <w:p w14:paraId="0DB69FB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321A3D05" w14:textId="21BBCA8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438" w:type="dxa"/>
          </w:tcPr>
          <w:p w14:paraId="33A3C73A" w14:textId="5C984E4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067" w:type="dxa"/>
          </w:tcPr>
          <w:p w14:paraId="2D1ED0D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4B098E23" w14:textId="77777777" w:rsidTr="00606807">
        <w:trPr>
          <w:jc w:val="center"/>
        </w:trPr>
        <w:tc>
          <w:tcPr>
            <w:tcW w:w="1526" w:type="dxa"/>
            <w:hideMark/>
          </w:tcPr>
          <w:p w14:paraId="29AB235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525" w:type="dxa"/>
            <w:hideMark/>
          </w:tcPr>
          <w:p w14:paraId="25787BD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295" w:type="dxa"/>
            <w:hideMark/>
          </w:tcPr>
          <w:p w14:paraId="1A33541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3E2D317F" w14:textId="706B1B9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denosine accumulation</w:t>
            </w:r>
          </w:p>
        </w:tc>
        <w:tc>
          <w:tcPr>
            <w:tcW w:w="1438" w:type="dxa"/>
          </w:tcPr>
          <w:p w14:paraId="66D0B1BF" w14:textId="580E23E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067" w:type="dxa"/>
          </w:tcPr>
          <w:p w14:paraId="6F3FD9B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7B5484BD" w14:textId="77777777" w:rsidTr="00606807">
        <w:trPr>
          <w:jc w:val="center"/>
        </w:trPr>
        <w:tc>
          <w:tcPr>
            <w:tcW w:w="1526" w:type="dxa"/>
            <w:hideMark/>
          </w:tcPr>
          <w:p w14:paraId="489E9F4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525" w:type="dxa"/>
            <w:hideMark/>
          </w:tcPr>
          <w:p w14:paraId="0850E9A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DORA 1/2A</w:t>
            </w:r>
          </w:p>
        </w:tc>
        <w:tc>
          <w:tcPr>
            <w:tcW w:w="1295" w:type="dxa"/>
            <w:hideMark/>
          </w:tcPr>
          <w:p w14:paraId="23200EA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38" w:type="dxa"/>
          </w:tcPr>
          <w:p w14:paraId="1FDFAB03" w14:textId="60A53A9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arget cell</w:t>
            </w:r>
          </w:p>
        </w:tc>
        <w:tc>
          <w:tcPr>
            <w:tcW w:w="1438" w:type="dxa"/>
          </w:tcPr>
          <w:p w14:paraId="62B0535A" w14:textId="3DC63FC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DORA 1/2A</w:t>
            </w:r>
          </w:p>
        </w:tc>
        <w:tc>
          <w:tcPr>
            <w:tcW w:w="1067" w:type="dxa"/>
          </w:tcPr>
          <w:p w14:paraId="217A858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7B5309BE" w14:textId="77777777" w:rsidTr="00606807">
        <w:trPr>
          <w:jc w:val="center"/>
        </w:trPr>
        <w:tc>
          <w:tcPr>
            <w:tcW w:w="1526" w:type="dxa"/>
            <w:hideMark/>
          </w:tcPr>
          <w:p w14:paraId="74753CF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525" w:type="dxa"/>
            <w:hideMark/>
          </w:tcPr>
          <w:p w14:paraId="50B0EF1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295" w:type="dxa"/>
            <w:hideMark/>
          </w:tcPr>
          <w:p w14:paraId="2ED19FC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438" w:type="dxa"/>
          </w:tcPr>
          <w:p w14:paraId="3AEB34EA" w14:textId="26FE055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438" w:type="dxa"/>
          </w:tcPr>
          <w:p w14:paraId="6C59C182" w14:textId="0B1555C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YMS</w:t>
            </w:r>
          </w:p>
        </w:tc>
        <w:tc>
          <w:tcPr>
            <w:tcW w:w="1067" w:type="dxa"/>
          </w:tcPr>
          <w:p w14:paraId="4A61838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67C9F964" w14:textId="77777777" w:rsidTr="00606807">
        <w:trPr>
          <w:jc w:val="center"/>
        </w:trPr>
        <w:tc>
          <w:tcPr>
            <w:tcW w:w="1526" w:type="dxa"/>
          </w:tcPr>
          <w:p w14:paraId="3BA9BD2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525" w:type="dxa"/>
          </w:tcPr>
          <w:p w14:paraId="79CB4AA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295" w:type="dxa"/>
          </w:tcPr>
          <w:p w14:paraId="06FACFD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438" w:type="dxa"/>
          </w:tcPr>
          <w:p w14:paraId="5F0349C9" w14:textId="3DF466B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X polyglutamates</w:t>
            </w:r>
          </w:p>
        </w:tc>
        <w:tc>
          <w:tcPr>
            <w:tcW w:w="1438" w:type="dxa"/>
          </w:tcPr>
          <w:p w14:paraId="1C327B17" w14:textId="6415B75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IC</w:t>
            </w:r>
          </w:p>
        </w:tc>
        <w:tc>
          <w:tcPr>
            <w:tcW w:w="1067" w:type="dxa"/>
          </w:tcPr>
          <w:p w14:paraId="57A8D76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69329768" w14:textId="77777777" w:rsidTr="00606807">
        <w:trPr>
          <w:jc w:val="center"/>
        </w:trPr>
        <w:tc>
          <w:tcPr>
            <w:tcW w:w="1526" w:type="dxa"/>
            <w:hideMark/>
          </w:tcPr>
          <w:p w14:paraId="4A7172A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HFR</w:t>
            </w:r>
          </w:p>
        </w:tc>
        <w:tc>
          <w:tcPr>
            <w:tcW w:w="1525" w:type="dxa"/>
            <w:hideMark/>
          </w:tcPr>
          <w:p w14:paraId="7D485E2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295" w:type="dxa"/>
            <w:hideMark/>
          </w:tcPr>
          <w:p w14:paraId="5C504D0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438" w:type="dxa"/>
          </w:tcPr>
          <w:p w14:paraId="0FA7664D" w14:textId="24A11EB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HFR</w:t>
            </w:r>
          </w:p>
        </w:tc>
        <w:tc>
          <w:tcPr>
            <w:tcW w:w="1438" w:type="dxa"/>
          </w:tcPr>
          <w:p w14:paraId="240C5544" w14:textId="0883517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,10-CH2-THF</w:t>
            </w:r>
          </w:p>
        </w:tc>
        <w:tc>
          <w:tcPr>
            <w:tcW w:w="1067" w:type="dxa"/>
          </w:tcPr>
          <w:p w14:paraId="082FDB8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11"/>
    </w:tbl>
    <w:p w14:paraId="54E761EC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1B47939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11"/>
        <w:gridCol w:w="1933"/>
        <w:gridCol w:w="1295"/>
        <w:gridCol w:w="1061"/>
        <w:gridCol w:w="1083"/>
        <w:gridCol w:w="1061"/>
      </w:tblGrid>
      <w:tr w:rsidR="00606807" w:rsidRPr="00336C70" w14:paraId="46E383ED" w14:textId="77777777" w:rsidTr="00606807">
        <w:trPr>
          <w:jc w:val="center"/>
        </w:trPr>
        <w:tc>
          <w:tcPr>
            <w:tcW w:w="0" w:type="auto"/>
            <w:gridSpan w:val="3"/>
          </w:tcPr>
          <w:p w14:paraId="539B2997" w14:textId="77777777" w:rsidR="00606807" w:rsidRPr="00336C70" w:rsidRDefault="0060680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2" w:name="_Hlk168238750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061" w:type="dxa"/>
          </w:tcPr>
          <w:p w14:paraId="0297744E" w14:textId="77777777" w:rsidR="00606807" w:rsidRPr="00336C70" w:rsidRDefault="0060680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83" w:type="dxa"/>
          </w:tcPr>
          <w:p w14:paraId="07557DC6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61" w:type="dxa"/>
          </w:tcPr>
          <w:p w14:paraId="75C6D990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6807" w:rsidRPr="00336C70" w14:paraId="1912D5EB" w14:textId="77777777" w:rsidTr="00606807">
        <w:trPr>
          <w:jc w:val="center"/>
        </w:trPr>
        <w:tc>
          <w:tcPr>
            <w:tcW w:w="0" w:type="auto"/>
            <w:hideMark/>
          </w:tcPr>
          <w:p w14:paraId="2148FF0E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86D7B67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6B23E48C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061" w:type="dxa"/>
          </w:tcPr>
          <w:p w14:paraId="5B03CFA9" w14:textId="46A93BCF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083" w:type="dxa"/>
          </w:tcPr>
          <w:p w14:paraId="3C426986" w14:textId="6B86FE53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61" w:type="dxa"/>
          </w:tcPr>
          <w:p w14:paraId="5AD71F6E" w14:textId="77777777" w:rsidR="00606807" w:rsidRPr="00336C70" w:rsidRDefault="00606807" w:rsidP="0060680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06807" w:rsidRPr="00336C70" w14:paraId="3C2019A5" w14:textId="77777777" w:rsidTr="00606807">
        <w:trPr>
          <w:jc w:val="center"/>
        </w:trPr>
        <w:tc>
          <w:tcPr>
            <w:tcW w:w="0" w:type="auto"/>
            <w:hideMark/>
          </w:tcPr>
          <w:p w14:paraId="02A5557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PS</w:t>
            </w:r>
          </w:p>
        </w:tc>
        <w:tc>
          <w:tcPr>
            <w:tcW w:w="0" w:type="auto"/>
            <w:hideMark/>
          </w:tcPr>
          <w:p w14:paraId="1BCB84F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69B8414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CAC6FCB" w14:textId="4D5CCDC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PS</w:t>
            </w:r>
          </w:p>
        </w:tc>
        <w:tc>
          <w:tcPr>
            <w:tcW w:w="1083" w:type="dxa"/>
          </w:tcPr>
          <w:p w14:paraId="5E49B163" w14:textId="043370D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4C26F95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6BAE870B" w14:textId="77777777" w:rsidTr="00606807">
        <w:trPr>
          <w:jc w:val="center"/>
        </w:trPr>
        <w:tc>
          <w:tcPr>
            <w:tcW w:w="0" w:type="auto"/>
            <w:hideMark/>
          </w:tcPr>
          <w:p w14:paraId="3684B24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BP</w:t>
            </w:r>
          </w:p>
        </w:tc>
        <w:tc>
          <w:tcPr>
            <w:tcW w:w="0" w:type="auto"/>
            <w:hideMark/>
          </w:tcPr>
          <w:p w14:paraId="1BB8E1E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1EBF420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A549142" w14:textId="5051252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BP</w:t>
            </w:r>
          </w:p>
        </w:tc>
        <w:tc>
          <w:tcPr>
            <w:tcW w:w="1083" w:type="dxa"/>
          </w:tcPr>
          <w:p w14:paraId="095569D8" w14:textId="4BDD434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2CCA474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234ED5E5" w14:textId="77777777" w:rsidTr="00606807">
        <w:trPr>
          <w:jc w:val="center"/>
        </w:trPr>
        <w:tc>
          <w:tcPr>
            <w:tcW w:w="0" w:type="auto"/>
            <w:hideMark/>
          </w:tcPr>
          <w:p w14:paraId="217FAA8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14</w:t>
            </w:r>
          </w:p>
        </w:tc>
        <w:tc>
          <w:tcPr>
            <w:tcW w:w="0" w:type="auto"/>
            <w:hideMark/>
          </w:tcPr>
          <w:p w14:paraId="39BDEED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4681446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8297B54" w14:textId="6E20570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14</w:t>
            </w:r>
          </w:p>
        </w:tc>
        <w:tc>
          <w:tcPr>
            <w:tcW w:w="1083" w:type="dxa"/>
          </w:tcPr>
          <w:p w14:paraId="1A6D3EE7" w14:textId="3EA983C3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61" w:type="dxa"/>
          </w:tcPr>
          <w:p w14:paraId="6C12E14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6D8B0699" w14:textId="77777777" w:rsidTr="00606807">
        <w:trPr>
          <w:jc w:val="center"/>
        </w:trPr>
        <w:tc>
          <w:tcPr>
            <w:tcW w:w="0" w:type="auto"/>
            <w:hideMark/>
          </w:tcPr>
          <w:p w14:paraId="2270731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4EFBABA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27F4A99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7019E43C" w14:textId="4CAB383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83" w:type="dxa"/>
          </w:tcPr>
          <w:p w14:paraId="2C55B35B" w14:textId="1803B57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61" w:type="dxa"/>
          </w:tcPr>
          <w:p w14:paraId="6ECE70B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18F9F7DB" w14:textId="77777777" w:rsidTr="00606807">
        <w:trPr>
          <w:jc w:val="center"/>
        </w:trPr>
        <w:tc>
          <w:tcPr>
            <w:tcW w:w="0" w:type="auto"/>
            <w:hideMark/>
          </w:tcPr>
          <w:p w14:paraId="09890AE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6975085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0" w:type="auto"/>
            <w:hideMark/>
          </w:tcPr>
          <w:p w14:paraId="49CD5D6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6840410" w14:textId="4CF1D07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83" w:type="dxa"/>
          </w:tcPr>
          <w:p w14:paraId="719CD1FF" w14:textId="337ED03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1061" w:type="dxa"/>
          </w:tcPr>
          <w:p w14:paraId="28310AF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59DBCB60" w14:textId="77777777" w:rsidTr="00606807">
        <w:trPr>
          <w:jc w:val="center"/>
        </w:trPr>
        <w:tc>
          <w:tcPr>
            <w:tcW w:w="0" w:type="auto"/>
            <w:hideMark/>
          </w:tcPr>
          <w:p w14:paraId="48A64D8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2EF8D3A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1ADCED4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886E847" w14:textId="514FB5B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83" w:type="dxa"/>
          </w:tcPr>
          <w:p w14:paraId="5A89A377" w14:textId="4EB6B17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061" w:type="dxa"/>
          </w:tcPr>
          <w:p w14:paraId="6D50E47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5A57A717" w14:textId="77777777" w:rsidTr="00606807">
        <w:trPr>
          <w:jc w:val="center"/>
        </w:trPr>
        <w:tc>
          <w:tcPr>
            <w:tcW w:w="0" w:type="auto"/>
            <w:hideMark/>
          </w:tcPr>
          <w:p w14:paraId="6016159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0" w:type="auto"/>
            <w:hideMark/>
          </w:tcPr>
          <w:p w14:paraId="4A46208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  <w:proofErr w:type="spellEnd"/>
          </w:p>
        </w:tc>
        <w:tc>
          <w:tcPr>
            <w:tcW w:w="0" w:type="auto"/>
            <w:hideMark/>
          </w:tcPr>
          <w:p w14:paraId="7F5AFED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0EF3421" w14:textId="51C3C31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LR4</w:t>
            </w:r>
          </w:p>
        </w:tc>
        <w:tc>
          <w:tcPr>
            <w:tcW w:w="1083" w:type="dxa"/>
          </w:tcPr>
          <w:p w14:paraId="53AFAE7A" w14:textId="5E1FB8B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  <w:proofErr w:type="spellEnd"/>
          </w:p>
        </w:tc>
        <w:tc>
          <w:tcPr>
            <w:tcW w:w="1061" w:type="dxa"/>
          </w:tcPr>
          <w:p w14:paraId="15C56C0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58C2815B" w14:textId="77777777" w:rsidTr="00606807">
        <w:trPr>
          <w:jc w:val="center"/>
        </w:trPr>
        <w:tc>
          <w:tcPr>
            <w:tcW w:w="0" w:type="auto"/>
            <w:hideMark/>
          </w:tcPr>
          <w:p w14:paraId="6FB2022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1B08B7F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L-8</w:t>
            </w:r>
          </w:p>
        </w:tc>
        <w:tc>
          <w:tcPr>
            <w:tcW w:w="0" w:type="auto"/>
            <w:hideMark/>
          </w:tcPr>
          <w:p w14:paraId="3885F12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0581DD2F" w14:textId="1680528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83" w:type="dxa"/>
          </w:tcPr>
          <w:p w14:paraId="620F1064" w14:textId="4B2EC82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L-8</w:t>
            </w:r>
          </w:p>
        </w:tc>
        <w:tc>
          <w:tcPr>
            <w:tcW w:w="1061" w:type="dxa"/>
          </w:tcPr>
          <w:p w14:paraId="76F4AEA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309782E9" w14:textId="77777777" w:rsidTr="00606807">
        <w:trPr>
          <w:jc w:val="center"/>
        </w:trPr>
        <w:tc>
          <w:tcPr>
            <w:tcW w:w="0" w:type="auto"/>
            <w:hideMark/>
          </w:tcPr>
          <w:p w14:paraId="38E9593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6B10BF6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ell Adhesion</w:t>
            </w:r>
          </w:p>
        </w:tc>
        <w:tc>
          <w:tcPr>
            <w:tcW w:w="0" w:type="auto"/>
            <w:hideMark/>
          </w:tcPr>
          <w:p w14:paraId="7C8B377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03DADB45" w14:textId="26CB791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83" w:type="dxa"/>
          </w:tcPr>
          <w:p w14:paraId="7E1AAB39" w14:textId="66F0D10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ell Adhesion</w:t>
            </w:r>
          </w:p>
        </w:tc>
        <w:tc>
          <w:tcPr>
            <w:tcW w:w="1061" w:type="dxa"/>
          </w:tcPr>
          <w:p w14:paraId="60279CA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11BF3545" w14:textId="77777777" w:rsidTr="00606807">
        <w:trPr>
          <w:jc w:val="center"/>
        </w:trPr>
        <w:tc>
          <w:tcPr>
            <w:tcW w:w="0" w:type="auto"/>
            <w:hideMark/>
          </w:tcPr>
          <w:p w14:paraId="3F85F50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38</w:t>
            </w:r>
          </w:p>
        </w:tc>
        <w:tc>
          <w:tcPr>
            <w:tcW w:w="0" w:type="auto"/>
            <w:hideMark/>
          </w:tcPr>
          <w:p w14:paraId="11167D0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-κB</w:t>
            </w:r>
          </w:p>
        </w:tc>
        <w:tc>
          <w:tcPr>
            <w:tcW w:w="0" w:type="auto"/>
            <w:hideMark/>
          </w:tcPr>
          <w:p w14:paraId="26C6CA0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33409A79" w14:textId="0AEF70D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83" w:type="dxa"/>
          </w:tcPr>
          <w:p w14:paraId="5072F570" w14:textId="693A3F2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-κB</w:t>
            </w:r>
          </w:p>
        </w:tc>
        <w:tc>
          <w:tcPr>
            <w:tcW w:w="1061" w:type="dxa"/>
          </w:tcPr>
          <w:p w14:paraId="653EAF9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19007C46" w14:textId="77777777" w:rsidTr="00606807">
        <w:trPr>
          <w:trHeight w:val="287"/>
          <w:jc w:val="center"/>
        </w:trPr>
        <w:tc>
          <w:tcPr>
            <w:tcW w:w="0" w:type="auto"/>
            <w:hideMark/>
          </w:tcPr>
          <w:p w14:paraId="6F6B55E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0" w:type="auto"/>
            <w:hideMark/>
          </w:tcPr>
          <w:p w14:paraId="03CA935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0D8290E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4FE894B" w14:textId="38FD5EE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ec Kinases</w:t>
            </w:r>
          </w:p>
        </w:tc>
        <w:tc>
          <w:tcPr>
            <w:tcW w:w="1083" w:type="dxa"/>
          </w:tcPr>
          <w:p w14:paraId="13E6011A" w14:textId="7BED2D8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1061" w:type="dxa"/>
          </w:tcPr>
          <w:p w14:paraId="79C509C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287F350F" w14:textId="77777777" w:rsidTr="00606807">
        <w:trPr>
          <w:jc w:val="center"/>
        </w:trPr>
        <w:tc>
          <w:tcPr>
            <w:tcW w:w="0" w:type="auto"/>
            <w:hideMark/>
          </w:tcPr>
          <w:p w14:paraId="42AC4ED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758630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44DC82E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5A968C97" w14:textId="4EEBC3F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083" w:type="dxa"/>
          </w:tcPr>
          <w:p w14:paraId="5C9C714B" w14:textId="68A219D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1061" w:type="dxa"/>
          </w:tcPr>
          <w:p w14:paraId="78B32E6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321BF4B5" w14:textId="77777777" w:rsidTr="00606807">
        <w:trPr>
          <w:jc w:val="center"/>
        </w:trPr>
        <w:tc>
          <w:tcPr>
            <w:tcW w:w="0" w:type="auto"/>
            <w:hideMark/>
          </w:tcPr>
          <w:p w14:paraId="33235C0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  <w:proofErr w:type="spellEnd"/>
          </w:p>
        </w:tc>
        <w:tc>
          <w:tcPr>
            <w:tcW w:w="0" w:type="auto"/>
            <w:hideMark/>
          </w:tcPr>
          <w:p w14:paraId="6E8DB79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4DC8967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34103B6" w14:textId="53FFAFA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yk</w:t>
            </w:r>
            <w:proofErr w:type="spellEnd"/>
          </w:p>
        </w:tc>
        <w:tc>
          <w:tcPr>
            <w:tcW w:w="1083" w:type="dxa"/>
          </w:tcPr>
          <w:p w14:paraId="1038249A" w14:textId="7803A04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1061" w:type="dxa"/>
          </w:tcPr>
          <w:p w14:paraId="54E0E65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46E0FB82" w14:textId="77777777" w:rsidTr="00606807">
        <w:trPr>
          <w:jc w:val="center"/>
        </w:trPr>
        <w:tc>
          <w:tcPr>
            <w:tcW w:w="0" w:type="auto"/>
            <w:hideMark/>
          </w:tcPr>
          <w:p w14:paraId="7587A24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0" w:type="auto"/>
            <w:hideMark/>
          </w:tcPr>
          <w:p w14:paraId="6F6AB9B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0" w:type="auto"/>
            <w:hideMark/>
          </w:tcPr>
          <w:p w14:paraId="6C64906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6904AC49" w14:textId="5FDCAD3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NK</w:t>
            </w:r>
          </w:p>
        </w:tc>
        <w:tc>
          <w:tcPr>
            <w:tcW w:w="1083" w:type="dxa"/>
          </w:tcPr>
          <w:p w14:paraId="735269DF" w14:textId="730F4DF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061" w:type="dxa"/>
          </w:tcPr>
          <w:p w14:paraId="3BB48BC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27692309" w14:textId="77777777" w:rsidTr="00606807">
        <w:trPr>
          <w:jc w:val="center"/>
        </w:trPr>
        <w:tc>
          <w:tcPr>
            <w:tcW w:w="0" w:type="auto"/>
            <w:hideMark/>
          </w:tcPr>
          <w:p w14:paraId="401D88B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0" w:type="auto"/>
            <w:hideMark/>
          </w:tcPr>
          <w:p w14:paraId="481289D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n Assembly</w:t>
            </w:r>
          </w:p>
        </w:tc>
        <w:tc>
          <w:tcPr>
            <w:tcW w:w="0" w:type="auto"/>
            <w:hideMark/>
          </w:tcPr>
          <w:p w14:paraId="0A3E707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86C8482" w14:textId="2D2F791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083" w:type="dxa"/>
          </w:tcPr>
          <w:p w14:paraId="16242075" w14:textId="2789FC5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n Assembly</w:t>
            </w:r>
          </w:p>
        </w:tc>
        <w:tc>
          <w:tcPr>
            <w:tcW w:w="1061" w:type="dxa"/>
          </w:tcPr>
          <w:p w14:paraId="02FDE8F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1D659B72" w14:textId="77777777" w:rsidTr="00606807">
        <w:trPr>
          <w:jc w:val="center"/>
        </w:trPr>
        <w:tc>
          <w:tcPr>
            <w:tcW w:w="0" w:type="auto"/>
            <w:hideMark/>
          </w:tcPr>
          <w:p w14:paraId="0771E99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n Assembly</w:t>
            </w:r>
          </w:p>
        </w:tc>
        <w:tc>
          <w:tcPr>
            <w:tcW w:w="0" w:type="auto"/>
            <w:hideMark/>
          </w:tcPr>
          <w:p w14:paraId="381AE6C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utrophil Migration</w:t>
            </w:r>
          </w:p>
        </w:tc>
        <w:tc>
          <w:tcPr>
            <w:tcW w:w="0" w:type="auto"/>
            <w:hideMark/>
          </w:tcPr>
          <w:p w14:paraId="7B13239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284A7CBB" w14:textId="4FE6F93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n Assembly</w:t>
            </w:r>
          </w:p>
        </w:tc>
        <w:tc>
          <w:tcPr>
            <w:tcW w:w="1083" w:type="dxa"/>
          </w:tcPr>
          <w:p w14:paraId="4C9FD00C" w14:textId="6AF4B23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utrophil Migration</w:t>
            </w:r>
          </w:p>
        </w:tc>
        <w:tc>
          <w:tcPr>
            <w:tcW w:w="1061" w:type="dxa"/>
          </w:tcPr>
          <w:p w14:paraId="29FD4C7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23EA8B6D" w14:textId="77777777" w:rsidTr="00606807">
        <w:trPr>
          <w:jc w:val="center"/>
        </w:trPr>
        <w:tc>
          <w:tcPr>
            <w:tcW w:w="0" w:type="auto"/>
            <w:hideMark/>
          </w:tcPr>
          <w:p w14:paraId="5E092EF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215BAFA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NF-α</w:t>
            </w:r>
          </w:p>
        </w:tc>
        <w:tc>
          <w:tcPr>
            <w:tcW w:w="0" w:type="auto"/>
            <w:hideMark/>
          </w:tcPr>
          <w:p w14:paraId="556F093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061" w:type="dxa"/>
          </w:tcPr>
          <w:p w14:paraId="1FC15182" w14:textId="4866AB8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1083" w:type="dxa"/>
          </w:tcPr>
          <w:p w14:paraId="5660A97D" w14:textId="0F69A57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NF-α</w:t>
            </w:r>
          </w:p>
        </w:tc>
        <w:tc>
          <w:tcPr>
            <w:tcW w:w="1061" w:type="dxa"/>
          </w:tcPr>
          <w:p w14:paraId="5553024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12"/>
    </w:tbl>
    <w:p w14:paraId="77F3A48B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B316E08" w14:textId="77777777" w:rsidR="006756EB" w:rsidRPr="00336C70" w:rsidRDefault="006756EB" w:rsidP="006756EB"/>
    <w:p w14:paraId="0256CDDA" w14:textId="77777777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336C70">
        <w:rPr>
          <w:rFonts w:ascii="Times New Roman" w:hAnsi="Times New Roman" w:cs="Times New Roman"/>
          <w:i/>
          <w:iCs/>
          <w:sz w:val="24"/>
          <w:szCs w:val="24"/>
        </w:rPr>
        <w:t>16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0"/>
        <w:gridCol w:w="1599"/>
        <w:gridCol w:w="1228"/>
        <w:gridCol w:w="1248"/>
        <w:gridCol w:w="1248"/>
        <w:gridCol w:w="1248"/>
      </w:tblGrid>
      <w:tr w:rsidR="00606807" w:rsidRPr="00336C70" w14:paraId="3F12BE1A" w14:textId="77777777" w:rsidTr="00670BF1">
        <w:trPr>
          <w:trHeight w:val="314"/>
          <w:jc w:val="center"/>
        </w:trPr>
        <w:tc>
          <w:tcPr>
            <w:tcW w:w="0" w:type="auto"/>
            <w:gridSpan w:val="3"/>
          </w:tcPr>
          <w:p w14:paraId="5723C65D" w14:textId="77777777" w:rsidR="00606807" w:rsidRPr="00336C70" w:rsidRDefault="00606807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3" w:name="_Hlk168238802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1248" w:type="dxa"/>
          </w:tcPr>
          <w:p w14:paraId="127DB109" w14:textId="77777777" w:rsidR="00606807" w:rsidRPr="00336C70" w:rsidRDefault="00606807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248" w:type="dxa"/>
          </w:tcPr>
          <w:p w14:paraId="7AFD692D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48" w:type="dxa"/>
          </w:tcPr>
          <w:p w14:paraId="66B8EB6A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6807" w:rsidRPr="00336C70" w14:paraId="67884213" w14:textId="77777777" w:rsidTr="00670BF1">
        <w:trPr>
          <w:trHeight w:val="314"/>
          <w:jc w:val="center"/>
        </w:trPr>
        <w:tc>
          <w:tcPr>
            <w:tcW w:w="0" w:type="auto"/>
            <w:hideMark/>
          </w:tcPr>
          <w:p w14:paraId="4D13BAA5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8EC258F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66699BB7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248" w:type="dxa"/>
          </w:tcPr>
          <w:p w14:paraId="7C87A13B" w14:textId="4E01580D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248" w:type="dxa"/>
          </w:tcPr>
          <w:p w14:paraId="7A4147E5" w14:textId="07073788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248" w:type="dxa"/>
          </w:tcPr>
          <w:p w14:paraId="357018F3" w14:textId="77777777" w:rsidR="00606807" w:rsidRPr="00336C70" w:rsidRDefault="00606807" w:rsidP="0060680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06807" w:rsidRPr="00336C70" w14:paraId="6AF92344" w14:textId="77777777" w:rsidTr="00670BF1">
        <w:trPr>
          <w:jc w:val="center"/>
        </w:trPr>
        <w:tc>
          <w:tcPr>
            <w:tcW w:w="0" w:type="auto"/>
            <w:hideMark/>
          </w:tcPr>
          <w:p w14:paraId="715BB22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r</w:t>
            </w:r>
            <w:proofErr w:type="spellEnd"/>
          </w:p>
        </w:tc>
        <w:tc>
          <w:tcPr>
            <w:tcW w:w="0" w:type="auto"/>
            <w:hideMark/>
          </w:tcPr>
          <w:p w14:paraId="65CDBD6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0" w:type="auto"/>
            <w:hideMark/>
          </w:tcPr>
          <w:p w14:paraId="20E73C5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620259A6" w14:textId="4022864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r</w:t>
            </w:r>
            <w:proofErr w:type="spellEnd"/>
          </w:p>
        </w:tc>
        <w:tc>
          <w:tcPr>
            <w:tcW w:w="1248" w:type="dxa"/>
          </w:tcPr>
          <w:p w14:paraId="0F362E2B" w14:textId="2F61A58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48" w:type="dxa"/>
          </w:tcPr>
          <w:p w14:paraId="2C95DA9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15EB9EAF" w14:textId="77777777" w:rsidTr="00670BF1">
        <w:trPr>
          <w:jc w:val="center"/>
        </w:trPr>
        <w:tc>
          <w:tcPr>
            <w:tcW w:w="0" w:type="auto"/>
            <w:hideMark/>
          </w:tcPr>
          <w:p w14:paraId="72CAD9A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0" w:type="auto"/>
            <w:hideMark/>
          </w:tcPr>
          <w:p w14:paraId="6B0D599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0" w:type="auto"/>
            <w:hideMark/>
          </w:tcPr>
          <w:p w14:paraId="7A3332B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192EC672" w14:textId="568992C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48" w:type="dxa"/>
          </w:tcPr>
          <w:p w14:paraId="327FBD09" w14:textId="2262FC0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1248" w:type="dxa"/>
          </w:tcPr>
          <w:p w14:paraId="6983CFE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0D7FA8E6" w14:textId="77777777" w:rsidTr="00670BF1">
        <w:trPr>
          <w:jc w:val="center"/>
        </w:trPr>
        <w:tc>
          <w:tcPr>
            <w:tcW w:w="0" w:type="auto"/>
            <w:hideMark/>
          </w:tcPr>
          <w:p w14:paraId="0B33571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0" w:type="auto"/>
            <w:hideMark/>
          </w:tcPr>
          <w:p w14:paraId="4BA12FE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01B7ED5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08186C10" w14:textId="0DE0951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48" w:type="dxa"/>
          </w:tcPr>
          <w:p w14:paraId="2BF64C4D" w14:textId="1090C1A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1248" w:type="dxa"/>
          </w:tcPr>
          <w:p w14:paraId="22D9F01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06807" w:rsidRPr="00336C70" w14:paraId="7508D3BE" w14:textId="77777777" w:rsidTr="00670BF1">
        <w:trPr>
          <w:jc w:val="center"/>
        </w:trPr>
        <w:tc>
          <w:tcPr>
            <w:tcW w:w="0" w:type="auto"/>
            <w:hideMark/>
          </w:tcPr>
          <w:p w14:paraId="757F334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0" w:type="auto"/>
            <w:hideMark/>
          </w:tcPr>
          <w:p w14:paraId="2BDF9B2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3C4EF8C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3CAC0367" w14:textId="74B4C80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l</w:t>
            </w:r>
          </w:p>
        </w:tc>
        <w:tc>
          <w:tcPr>
            <w:tcW w:w="1248" w:type="dxa"/>
          </w:tcPr>
          <w:p w14:paraId="2E0B56F8" w14:textId="2E8EE2D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48" w:type="dxa"/>
          </w:tcPr>
          <w:p w14:paraId="041425B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06807" w:rsidRPr="00336C70" w14:paraId="51EDF9FA" w14:textId="77777777" w:rsidTr="00670BF1">
        <w:trPr>
          <w:jc w:val="center"/>
        </w:trPr>
        <w:tc>
          <w:tcPr>
            <w:tcW w:w="0" w:type="auto"/>
            <w:hideMark/>
          </w:tcPr>
          <w:p w14:paraId="6EB020D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0" w:type="auto"/>
            <w:hideMark/>
          </w:tcPr>
          <w:p w14:paraId="75E821C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  <w:proofErr w:type="spellEnd"/>
          </w:p>
        </w:tc>
        <w:tc>
          <w:tcPr>
            <w:tcW w:w="0" w:type="auto"/>
            <w:hideMark/>
          </w:tcPr>
          <w:p w14:paraId="6564DB7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6944F830" w14:textId="40F4F15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</w:t>
            </w:r>
          </w:p>
        </w:tc>
        <w:tc>
          <w:tcPr>
            <w:tcW w:w="1248" w:type="dxa"/>
          </w:tcPr>
          <w:p w14:paraId="15F248F8" w14:textId="78435D34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  <w:proofErr w:type="spellEnd"/>
          </w:p>
        </w:tc>
        <w:tc>
          <w:tcPr>
            <w:tcW w:w="1248" w:type="dxa"/>
          </w:tcPr>
          <w:p w14:paraId="0AE60B6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4A9A4833" w14:textId="77777777" w:rsidTr="00670BF1">
        <w:trPr>
          <w:jc w:val="center"/>
        </w:trPr>
        <w:tc>
          <w:tcPr>
            <w:tcW w:w="0" w:type="auto"/>
            <w:hideMark/>
          </w:tcPr>
          <w:p w14:paraId="319BD74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  <w:proofErr w:type="spellEnd"/>
          </w:p>
        </w:tc>
        <w:tc>
          <w:tcPr>
            <w:tcW w:w="0" w:type="auto"/>
            <w:hideMark/>
          </w:tcPr>
          <w:p w14:paraId="429E37A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0" w:type="auto"/>
            <w:hideMark/>
          </w:tcPr>
          <w:p w14:paraId="4ACAB7D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5DFCBF8D" w14:textId="0F733AC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-xL</w:t>
            </w:r>
            <w:proofErr w:type="spellEnd"/>
          </w:p>
        </w:tc>
        <w:tc>
          <w:tcPr>
            <w:tcW w:w="1248" w:type="dxa"/>
          </w:tcPr>
          <w:p w14:paraId="444D6062" w14:textId="52A1AB3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48" w:type="dxa"/>
          </w:tcPr>
          <w:p w14:paraId="67777979" w14:textId="77777777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06807" w:rsidRPr="00336C70" w14:paraId="17C7E16D" w14:textId="77777777" w:rsidTr="00670BF1">
        <w:trPr>
          <w:jc w:val="center"/>
        </w:trPr>
        <w:tc>
          <w:tcPr>
            <w:tcW w:w="0" w:type="auto"/>
            <w:hideMark/>
          </w:tcPr>
          <w:p w14:paraId="1BD09E4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2D54C3C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27E7E67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0682158B" w14:textId="1F326A8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1248" w:type="dxa"/>
          </w:tcPr>
          <w:p w14:paraId="47811797" w14:textId="21320A5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48" w:type="dxa"/>
          </w:tcPr>
          <w:p w14:paraId="3E72C822" w14:textId="77777777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06807" w:rsidRPr="00336C70" w14:paraId="62F6F8BB" w14:textId="77777777" w:rsidTr="00670BF1">
        <w:trPr>
          <w:jc w:val="center"/>
        </w:trPr>
        <w:tc>
          <w:tcPr>
            <w:tcW w:w="0" w:type="auto"/>
            <w:hideMark/>
          </w:tcPr>
          <w:p w14:paraId="6A1FC36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5F971D3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434934B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6A78AAAB" w14:textId="1D28EAA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1248" w:type="dxa"/>
          </w:tcPr>
          <w:p w14:paraId="32385FED" w14:textId="18993D89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1248" w:type="dxa"/>
          </w:tcPr>
          <w:p w14:paraId="37C4DFF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2D124216" w14:textId="77777777" w:rsidTr="00670BF1">
        <w:trPr>
          <w:jc w:val="center"/>
        </w:trPr>
        <w:tc>
          <w:tcPr>
            <w:tcW w:w="0" w:type="auto"/>
            <w:hideMark/>
          </w:tcPr>
          <w:p w14:paraId="37B10DA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1E6592D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0" w:type="auto"/>
            <w:hideMark/>
          </w:tcPr>
          <w:p w14:paraId="39BF0D6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71723DAC" w14:textId="5AAC11E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1248" w:type="dxa"/>
          </w:tcPr>
          <w:p w14:paraId="46B4E918" w14:textId="1637A968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48" w:type="dxa"/>
          </w:tcPr>
          <w:p w14:paraId="255F101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671B9B9C" w14:textId="77777777" w:rsidTr="00670BF1">
        <w:trPr>
          <w:jc w:val="center"/>
        </w:trPr>
        <w:tc>
          <w:tcPr>
            <w:tcW w:w="0" w:type="auto"/>
            <w:hideMark/>
          </w:tcPr>
          <w:p w14:paraId="307E151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FFCF28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  <w:hideMark/>
          </w:tcPr>
          <w:p w14:paraId="55F1A5B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327075EA" w14:textId="47F3C86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248" w:type="dxa"/>
          </w:tcPr>
          <w:p w14:paraId="1F687092" w14:textId="6B42E7D4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04B34D5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5B4E64B3" w14:textId="77777777" w:rsidTr="00670BF1">
        <w:trPr>
          <w:jc w:val="center"/>
        </w:trPr>
        <w:tc>
          <w:tcPr>
            <w:tcW w:w="0" w:type="auto"/>
            <w:hideMark/>
          </w:tcPr>
          <w:p w14:paraId="292DAA2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  <w:hideMark/>
          </w:tcPr>
          <w:p w14:paraId="57E67FE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0" w:type="auto"/>
            <w:hideMark/>
          </w:tcPr>
          <w:p w14:paraId="40C4940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5070DB90" w14:textId="104258C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14A41488" w14:textId="4344129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48" w:type="dxa"/>
          </w:tcPr>
          <w:p w14:paraId="75B46A7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3CACBFA5" w14:textId="77777777" w:rsidTr="00670BF1">
        <w:trPr>
          <w:jc w:val="center"/>
        </w:trPr>
        <w:tc>
          <w:tcPr>
            <w:tcW w:w="0" w:type="auto"/>
            <w:hideMark/>
          </w:tcPr>
          <w:p w14:paraId="697A078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0" w:type="auto"/>
            <w:hideMark/>
          </w:tcPr>
          <w:p w14:paraId="097FEAD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0" w:type="auto"/>
            <w:hideMark/>
          </w:tcPr>
          <w:p w14:paraId="0B5FF17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7ABE91FB" w14:textId="4C308B0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48" w:type="dxa"/>
          </w:tcPr>
          <w:p w14:paraId="7BF335C7" w14:textId="769F2B89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48" w:type="dxa"/>
          </w:tcPr>
          <w:p w14:paraId="3C630D34" w14:textId="77777777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06807" w:rsidRPr="00336C70" w14:paraId="50326EF6" w14:textId="77777777" w:rsidTr="00670BF1">
        <w:trPr>
          <w:jc w:val="center"/>
        </w:trPr>
        <w:tc>
          <w:tcPr>
            <w:tcW w:w="0" w:type="auto"/>
            <w:hideMark/>
          </w:tcPr>
          <w:p w14:paraId="4A40EDF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  <w:hideMark/>
          </w:tcPr>
          <w:p w14:paraId="37F4F79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0" w:type="auto"/>
            <w:hideMark/>
          </w:tcPr>
          <w:p w14:paraId="4BCB28C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4BE95594" w14:textId="2C24A49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5184FA70" w14:textId="27A4229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48" w:type="dxa"/>
          </w:tcPr>
          <w:p w14:paraId="75887533" w14:textId="77777777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606807" w:rsidRPr="00336C70" w14:paraId="341CFC28" w14:textId="77777777" w:rsidTr="00670BF1">
        <w:trPr>
          <w:jc w:val="center"/>
        </w:trPr>
        <w:tc>
          <w:tcPr>
            <w:tcW w:w="0" w:type="auto"/>
            <w:hideMark/>
          </w:tcPr>
          <w:p w14:paraId="39D7ABE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0" w:type="auto"/>
            <w:hideMark/>
          </w:tcPr>
          <w:p w14:paraId="21EBBE2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0" w:type="auto"/>
            <w:hideMark/>
          </w:tcPr>
          <w:p w14:paraId="6BE9A45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48" w:type="dxa"/>
          </w:tcPr>
          <w:p w14:paraId="7D52B22F" w14:textId="5ED0566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48" w:type="dxa"/>
          </w:tcPr>
          <w:p w14:paraId="688ABCC4" w14:textId="798F427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↓ Apoptosis</w:t>
            </w:r>
          </w:p>
        </w:tc>
        <w:tc>
          <w:tcPr>
            <w:tcW w:w="1248" w:type="dxa"/>
          </w:tcPr>
          <w:p w14:paraId="2D78A99C" w14:textId="77777777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06807" w:rsidRPr="00336C70" w14:paraId="7EC4F858" w14:textId="77777777" w:rsidTr="00670BF1">
        <w:trPr>
          <w:jc w:val="center"/>
        </w:trPr>
        <w:tc>
          <w:tcPr>
            <w:tcW w:w="0" w:type="auto"/>
          </w:tcPr>
          <w:p w14:paraId="57024FC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</w:tcPr>
          <w:p w14:paraId="0EBAE5C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0" w:type="auto"/>
          </w:tcPr>
          <w:p w14:paraId="330CBE8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248" w:type="dxa"/>
          </w:tcPr>
          <w:p w14:paraId="0AF641B3" w14:textId="021FC212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24431EC9" w14:textId="1764D5C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3a</w:t>
            </w:r>
          </w:p>
        </w:tc>
        <w:tc>
          <w:tcPr>
            <w:tcW w:w="1248" w:type="dxa"/>
          </w:tcPr>
          <w:p w14:paraId="3E00C5AF" w14:textId="77777777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41C4B502" w14:textId="77777777" w:rsidTr="00670BF1">
        <w:trPr>
          <w:jc w:val="center"/>
        </w:trPr>
        <w:tc>
          <w:tcPr>
            <w:tcW w:w="0" w:type="auto"/>
          </w:tcPr>
          <w:p w14:paraId="657831C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0" w:type="auto"/>
          </w:tcPr>
          <w:p w14:paraId="4F1A185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0" w:type="auto"/>
          </w:tcPr>
          <w:p w14:paraId="3724061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248" w:type="dxa"/>
          </w:tcPr>
          <w:p w14:paraId="7C0B57D4" w14:textId="1268FCD9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1</w:t>
            </w:r>
          </w:p>
        </w:tc>
        <w:tc>
          <w:tcPr>
            <w:tcW w:w="1248" w:type="dxa"/>
          </w:tcPr>
          <w:p w14:paraId="5A35634A" w14:textId="2D104833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ad</w:t>
            </w:r>
          </w:p>
        </w:tc>
        <w:tc>
          <w:tcPr>
            <w:tcW w:w="1248" w:type="dxa"/>
          </w:tcPr>
          <w:p w14:paraId="4D2EF0B6" w14:textId="77777777" w:rsidR="00606807" w:rsidRPr="00336C70" w:rsidRDefault="00606807" w:rsidP="00606807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13"/>
    </w:tbl>
    <w:p w14:paraId="3260E28C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5656790" w14:textId="5EC0C007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28"/>
        <w:gridCol w:w="1703"/>
        <w:gridCol w:w="1295"/>
        <w:gridCol w:w="1194"/>
        <w:gridCol w:w="1328"/>
        <w:gridCol w:w="1141"/>
      </w:tblGrid>
      <w:tr w:rsidR="00606807" w:rsidRPr="00336C70" w14:paraId="7F57644A" w14:textId="77777777" w:rsidTr="00606807">
        <w:trPr>
          <w:jc w:val="center"/>
        </w:trPr>
        <w:tc>
          <w:tcPr>
            <w:tcW w:w="4626" w:type="dxa"/>
            <w:gridSpan w:val="3"/>
          </w:tcPr>
          <w:p w14:paraId="2E42F375" w14:textId="77777777" w:rsidR="00606807" w:rsidRPr="00336C70" w:rsidRDefault="0060680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4" w:name="_Hlk168238825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194" w:type="dxa"/>
          </w:tcPr>
          <w:p w14:paraId="59828873" w14:textId="77777777" w:rsidR="00606807" w:rsidRPr="00336C70" w:rsidRDefault="0060680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28" w:type="dxa"/>
          </w:tcPr>
          <w:p w14:paraId="7FB97F69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41" w:type="dxa"/>
          </w:tcPr>
          <w:p w14:paraId="0A59E4F8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6807" w:rsidRPr="00336C70" w14:paraId="6530CDE8" w14:textId="77777777" w:rsidTr="00606807">
        <w:trPr>
          <w:jc w:val="center"/>
        </w:trPr>
        <w:tc>
          <w:tcPr>
            <w:tcW w:w="1628" w:type="dxa"/>
            <w:hideMark/>
          </w:tcPr>
          <w:p w14:paraId="56AF7354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703" w:type="dxa"/>
            <w:hideMark/>
          </w:tcPr>
          <w:p w14:paraId="23E82E84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95" w:type="dxa"/>
            <w:hideMark/>
          </w:tcPr>
          <w:p w14:paraId="1D4D3EFE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194" w:type="dxa"/>
          </w:tcPr>
          <w:p w14:paraId="3776633A" w14:textId="58C5178A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28" w:type="dxa"/>
          </w:tcPr>
          <w:p w14:paraId="53C97073" w14:textId="4D2467A3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41" w:type="dxa"/>
          </w:tcPr>
          <w:p w14:paraId="71EBD772" w14:textId="77777777" w:rsidR="00606807" w:rsidRPr="00336C70" w:rsidRDefault="00606807" w:rsidP="0060680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06807" w:rsidRPr="00336C70" w14:paraId="6E299664" w14:textId="77777777" w:rsidTr="00606807">
        <w:trPr>
          <w:jc w:val="center"/>
        </w:trPr>
        <w:tc>
          <w:tcPr>
            <w:tcW w:w="1628" w:type="dxa"/>
            <w:hideMark/>
          </w:tcPr>
          <w:p w14:paraId="1C58180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thogen</w:t>
            </w:r>
          </w:p>
        </w:tc>
        <w:tc>
          <w:tcPr>
            <w:tcW w:w="1703" w:type="dxa"/>
            <w:hideMark/>
          </w:tcPr>
          <w:p w14:paraId="7A9E506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295" w:type="dxa"/>
            <w:hideMark/>
          </w:tcPr>
          <w:p w14:paraId="267E8DE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6016A9B6" w14:textId="4DEB506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thogen</w:t>
            </w:r>
          </w:p>
        </w:tc>
        <w:tc>
          <w:tcPr>
            <w:tcW w:w="1328" w:type="dxa"/>
          </w:tcPr>
          <w:p w14:paraId="6079A04E" w14:textId="54E1AED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141" w:type="dxa"/>
          </w:tcPr>
          <w:p w14:paraId="3507AD7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6AD34A22" w14:textId="77777777" w:rsidTr="00606807">
        <w:trPr>
          <w:jc w:val="center"/>
        </w:trPr>
        <w:tc>
          <w:tcPr>
            <w:tcW w:w="1628" w:type="dxa"/>
            <w:hideMark/>
          </w:tcPr>
          <w:p w14:paraId="4C7B7F6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lg22</w:t>
            </w:r>
          </w:p>
        </w:tc>
        <w:tc>
          <w:tcPr>
            <w:tcW w:w="1703" w:type="dxa"/>
            <w:hideMark/>
          </w:tcPr>
          <w:p w14:paraId="38D373C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295" w:type="dxa"/>
            <w:hideMark/>
          </w:tcPr>
          <w:p w14:paraId="230C64B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2D80A3C3" w14:textId="500E84A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lg22</w:t>
            </w:r>
          </w:p>
        </w:tc>
        <w:tc>
          <w:tcPr>
            <w:tcW w:w="1328" w:type="dxa"/>
          </w:tcPr>
          <w:p w14:paraId="3B173D2B" w14:textId="47F0C9D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141" w:type="dxa"/>
          </w:tcPr>
          <w:p w14:paraId="05925F7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0898B3F4" w14:textId="77777777" w:rsidTr="00606807">
        <w:trPr>
          <w:jc w:val="center"/>
        </w:trPr>
        <w:tc>
          <w:tcPr>
            <w:tcW w:w="1628" w:type="dxa"/>
            <w:hideMark/>
          </w:tcPr>
          <w:p w14:paraId="46CFF92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703" w:type="dxa"/>
            <w:hideMark/>
          </w:tcPr>
          <w:p w14:paraId="33954DB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295" w:type="dxa"/>
            <w:hideMark/>
          </w:tcPr>
          <w:p w14:paraId="01D3407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205C1C86" w14:textId="40DF574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328" w:type="dxa"/>
          </w:tcPr>
          <w:p w14:paraId="08BF029F" w14:textId="53497E6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141" w:type="dxa"/>
          </w:tcPr>
          <w:p w14:paraId="22D4524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77CFDCAE" w14:textId="77777777" w:rsidTr="00606807">
        <w:trPr>
          <w:jc w:val="center"/>
        </w:trPr>
        <w:tc>
          <w:tcPr>
            <w:tcW w:w="1628" w:type="dxa"/>
            <w:hideMark/>
          </w:tcPr>
          <w:p w14:paraId="653C47D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703" w:type="dxa"/>
            <w:hideMark/>
          </w:tcPr>
          <w:p w14:paraId="549C154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295" w:type="dxa"/>
            <w:hideMark/>
          </w:tcPr>
          <w:p w14:paraId="02E87A3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2BA65A44" w14:textId="7CFF618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LS2</w:t>
            </w:r>
          </w:p>
        </w:tc>
        <w:tc>
          <w:tcPr>
            <w:tcW w:w="1328" w:type="dxa"/>
          </w:tcPr>
          <w:p w14:paraId="27E1AFF5" w14:textId="779FA5D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141" w:type="dxa"/>
          </w:tcPr>
          <w:p w14:paraId="18281EE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3953AE9C" w14:textId="77777777" w:rsidTr="00606807">
        <w:trPr>
          <w:jc w:val="center"/>
        </w:trPr>
        <w:tc>
          <w:tcPr>
            <w:tcW w:w="1628" w:type="dxa"/>
            <w:hideMark/>
          </w:tcPr>
          <w:p w14:paraId="7C52016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703" w:type="dxa"/>
            <w:hideMark/>
          </w:tcPr>
          <w:p w14:paraId="710DF3D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295" w:type="dxa"/>
            <w:hideMark/>
          </w:tcPr>
          <w:p w14:paraId="3F5043F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054C31E0" w14:textId="3977E96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1328" w:type="dxa"/>
          </w:tcPr>
          <w:p w14:paraId="57221B5E" w14:textId="1A62BE9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141" w:type="dxa"/>
          </w:tcPr>
          <w:p w14:paraId="5280B97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551C0D27" w14:textId="77777777" w:rsidTr="00606807">
        <w:trPr>
          <w:jc w:val="center"/>
        </w:trPr>
        <w:tc>
          <w:tcPr>
            <w:tcW w:w="1628" w:type="dxa"/>
            <w:hideMark/>
          </w:tcPr>
          <w:p w14:paraId="5A5E6F8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703" w:type="dxa"/>
            <w:hideMark/>
          </w:tcPr>
          <w:p w14:paraId="73E9C4F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295" w:type="dxa"/>
            <w:hideMark/>
          </w:tcPr>
          <w:p w14:paraId="6A353A2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1704B387" w14:textId="45FDEEA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1P</w:t>
            </w:r>
          </w:p>
        </w:tc>
        <w:tc>
          <w:tcPr>
            <w:tcW w:w="1328" w:type="dxa"/>
          </w:tcPr>
          <w:p w14:paraId="2A67EEDA" w14:textId="751BA84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141" w:type="dxa"/>
          </w:tcPr>
          <w:p w14:paraId="7042EC7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43D45956" w14:textId="77777777" w:rsidTr="00606807">
        <w:trPr>
          <w:jc w:val="center"/>
        </w:trPr>
        <w:tc>
          <w:tcPr>
            <w:tcW w:w="1628" w:type="dxa"/>
            <w:hideMark/>
          </w:tcPr>
          <w:p w14:paraId="3031637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703" w:type="dxa"/>
            <w:hideMark/>
          </w:tcPr>
          <w:p w14:paraId="71C0AA7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295" w:type="dxa"/>
            <w:hideMark/>
          </w:tcPr>
          <w:p w14:paraId="0758447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60483E28" w14:textId="4113A36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328" w:type="dxa"/>
          </w:tcPr>
          <w:p w14:paraId="4E858110" w14:textId="38E149A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141" w:type="dxa"/>
          </w:tcPr>
          <w:p w14:paraId="72B5184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55A465FA" w14:textId="77777777" w:rsidTr="00606807">
        <w:trPr>
          <w:jc w:val="center"/>
        </w:trPr>
        <w:tc>
          <w:tcPr>
            <w:tcW w:w="1628" w:type="dxa"/>
            <w:hideMark/>
          </w:tcPr>
          <w:p w14:paraId="4474171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703" w:type="dxa"/>
            <w:hideMark/>
          </w:tcPr>
          <w:p w14:paraId="34A718A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95" w:type="dxa"/>
            <w:hideMark/>
          </w:tcPr>
          <w:p w14:paraId="0968F70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1AD9FB99" w14:textId="18B69373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PA1</w:t>
            </w:r>
          </w:p>
        </w:tc>
        <w:tc>
          <w:tcPr>
            <w:tcW w:w="1328" w:type="dxa"/>
          </w:tcPr>
          <w:p w14:paraId="3795E291" w14:textId="2F4365D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41" w:type="dxa"/>
          </w:tcPr>
          <w:p w14:paraId="0C21A12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1DD1D6C2" w14:textId="77777777" w:rsidTr="00606807">
        <w:trPr>
          <w:jc w:val="center"/>
        </w:trPr>
        <w:tc>
          <w:tcPr>
            <w:tcW w:w="1628" w:type="dxa"/>
            <w:hideMark/>
          </w:tcPr>
          <w:p w14:paraId="1EE9001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OST1</w:t>
            </w:r>
          </w:p>
        </w:tc>
        <w:tc>
          <w:tcPr>
            <w:tcW w:w="1703" w:type="dxa"/>
            <w:hideMark/>
          </w:tcPr>
          <w:p w14:paraId="6BB5303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95" w:type="dxa"/>
            <w:hideMark/>
          </w:tcPr>
          <w:p w14:paraId="2108BC1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672400FD" w14:textId="61164C2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OST1</w:t>
            </w:r>
          </w:p>
        </w:tc>
        <w:tc>
          <w:tcPr>
            <w:tcW w:w="1328" w:type="dxa"/>
          </w:tcPr>
          <w:p w14:paraId="6B46CCD0" w14:textId="3150DD8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41" w:type="dxa"/>
          </w:tcPr>
          <w:p w14:paraId="162C3EC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7915D9F6" w14:textId="77777777" w:rsidTr="00606807">
        <w:trPr>
          <w:jc w:val="center"/>
        </w:trPr>
        <w:tc>
          <w:tcPr>
            <w:tcW w:w="1628" w:type="dxa"/>
            <w:hideMark/>
          </w:tcPr>
          <w:p w14:paraId="162893F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703" w:type="dxa"/>
            <w:hideMark/>
          </w:tcPr>
          <w:p w14:paraId="2DC21DA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295" w:type="dxa"/>
            <w:hideMark/>
          </w:tcPr>
          <w:p w14:paraId="0AF7D00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5FF57AC2" w14:textId="064EE7B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28" w:type="dxa"/>
          </w:tcPr>
          <w:p w14:paraId="67733DDD" w14:textId="1C1C64B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141" w:type="dxa"/>
          </w:tcPr>
          <w:p w14:paraId="4B193BE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385F7083" w14:textId="77777777" w:rsidTr="00606807">
        <w:trPr>
          <w:jc w:val="center"/>
        </w:trPr>
        <w:tc>
          <w:tcPr>
            <w:tcW w:w="1628" w:type="dxa"/>
            <w:hideMark/>
          </w:tcPr>
          <w:p w14:paraId="5657B99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703" w:type="dxa"/>
            <w:hideMark/>
          </w:tcPr>
          <w:p w14:paraId="7E7890A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295" w:type="dxa"/>
            <w:hideMark/>
          </w:tcPr>
          <w:p w14:paraId="72514D1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3407A567" w14:textId="1F3E914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328" w:type="dxa"/>
          </w:tcPr>
          <w:p w14:paraId="24613ADC" w14:textId="3171AFC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141" w:type="dxa"/>
          </w:tcPr>
          <w:p w14:paraId="411BC69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1A078F6E" w14:textId="77777777" w:rsidTr="00606807">
        <w:trPr>
          <w:jc w:val="center"/>
        </w:trPr>
        <w:tc>
          <w:tcPr>
            <w:tcW w:w="1628" w:type="dxa"/>
            <w:hideMark/>
          </w:tcPr>
          <w:p w14:paraId="406C278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703" w:type="dxa"/>
            <w:hideMark/>
          </w:tcPr>
          <w:p w14:paraId="1035735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295" w:type="dxa"/>
            <w:hideMark/>
          </w:tcPr>
          <w:p w14:paraId="6D9759E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6261BA34" w14:textId="71711FB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328" w:type="dxa"/>
          </w:tcPr>
          <w:p w14:paraId="5A314650" w14:textId="1BDB633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141" w:type="dxa"/>
          </w:tcPr>
          <w:p w14:paraId="2F635AB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18187DD3" w14:textId="77777777" w:rsidTr="00606807">
        <w:trPr>
          <w:jc w:val="center"/>
        </w:trPr>
        <w:tc>
          <w:tcPr>
            <w:tcW w:w="1628" w:type="dxa"/>
            <w:hideMark/>
          </w:tcPr>
          <w:p w14:paraId="2F16371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703" w:type="dxa"/>
            <w:hideMark/>
          </w:tcPr>
          <w:p w14:paraId="024D50A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295" w:type="dxa"/>
            <w:hideMark/>
          </w:tcPr>
          <w:p w14:paraId="6B1C70A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3D19DFC1" w14:textId="41D7A22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328" w:type="dxa"/>
          </w:tcPr>
          <w:p w14:paraId="24A9C50F" w14:textId="1C992DE3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141" w:type="dxa"/>
          </w:tcPr>
          <w:p w14:paraId="1FF9910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6ED2BBEE" w14:textId="77777777" w:rsidTr="00606807">
        <w:trPr>
          <w:jc w:val="center"/>
        </w:trPr>
        <w:tc>
          <w:tcPr>
            <w:tcW w:w="1628" w:type="dxa"/>
            <w:hideMark/>
          </w:tcPr>
          <w:p w14:paraId="7E9FCAB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703" w:type="dxa"/>
            <w:hideMark/>
          </w:tcPr>
          <w:p w14:paraId="533097C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95" w:type="dxa"/>
            <w:hideMark/>
          </w:tcPr>
          <w:p w14:paraId="0A3AE03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0FB7952A" w14:textId="0B741553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tracellular Ca2+ stores</w:t>
            </w:r>
          </w:p>
        </w:tc>
        <w:tc>
          <w:tcPr>
            <w:tcW w:w="1328" w:type="dxa"/>
          </w:tcPr>
          <w:p w14:paraId="10E22C2D" w14:textId="0C2C5A0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141" w:type="dxa"/>
          </w:tcPr>
          <w:p w14:paraId="4FC56B8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4204784A" w14:textId="77777777" w:rsidTr="00606807">
        <w:trPr>
          <w:jc w:val="center"/>
        </w:trPr>
        <w:tc>
          <w:tcPr>
            <w:tcW w:w="1628" w:type="dxa"/>
            <w:hideMark/>
          </w:tcPr>
          <w:p w14:paraId="2580827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PK3</w:t>
            </w:r>
          </w:p>
        </w:tc>
        <w:tc>
          <w:tcPr>
            <w:tcW w:w="1703" w:type="dxa"/>
            <w:hideMark/>
          </w:tcPr>
          <w:p w14:paraId="4E18C89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95" w:type="dxa"/>
            <w:hideMark/>
          </w:tcPr>
          <w:p w14:paraId="27D45B1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18B856F5" w14:textId="4F714DC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PK3</w:t>
            </w:r>
          </w:p>
        </w:tc>
        <w:tc>
          <w:tcPr>
            <w:tcW w:w="1328" w:type="dxa"/>
          </w:tcPr>
          <w:p w14:paraId="72ECAC4C" w14:textId="702CCB4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141" w:type="dxa"/>
          </w:tcPr>
          <w:p w14:paraId="7C9AE1C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48FDBBE1" w14:textId="77777777" w:rsidTr="00606807">
        <w:trPr>
          <w:jc w:val="center"/>
        </w:trPr>
        <w:tc>
          <w:tcPr>
            <w:tcW w:w="1628" w:type="dxa"/>
            <w:hideMark/>
          </w:tcPr>
          <w:p w14:paraId="408789B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703" w:type="dxa"/>
            <w:hideMark/>
          </w:tcPr>
          <w:p w14:paraId="2ABA513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[pH]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t</w:t>
            </w:r>
            <w:proofErr w:type="spellEnd"/>
          </w:p>
        </w:tc>
        <w:tc>
          <w:tcPr>
            <w:tcW w:w="1295" w:type="dxa"/>
            <w:hideMark/>
          </w:tcPr>
          <w:p w14:paraId="48C9DBB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02FE81DA" w14:textId="70F97C7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328" w:type="dxa"/>
          </w:tcPr>
          <w:p w14:paraId="78C84C87" w14:textId="2E28868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[pH]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t</w:t>
            </w:r>
            <w:proofErr w:type="spellEnd"/>
          </w:p>
        </w:tc>
        <w:tc>
          <w:tcPr>
            <w:tcW w:w="1141" w:type="dxa"/>
          </w:tcPr>
          <w:p w14:paraId="372CCA1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720F2549" w14:textId="77777777" w:rsidTr="00606807">
        <w:trPr>
          <w:jc w:val="center"/>
        </w:trPr>
        <w:tc>
          <w:tcPr>
            <w:tcW w:w="1628" w:type="dxa"/>
            <w:hideMark/>
          </w:tcPr>
          <w:p w14:paraId="491D809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703" w:type="dxa"/>
            <w:hideMark/>
          </w:tcPr>
          <w:p w14:paraId="0BDA7F7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295" w:type="dxa"/>
            <w:hideMark/>
          </w:tcPr>
          <w:p w14:paraId="5857C51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94" w:type="dxa"/>
          </w:tcPr>
          <w:p w14:paraId="3A305E7E" w14:textId="63BE796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28" w:type="dxa"/>
          </w:tcPr>
          <w:p w14:paraId="6CA5D386" w14:textId="655907F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141" w:type="dxa"/>
          </w:tcPr>
          <w:p w14:paraId="30B0AE0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2258E781" w14:textId="77777777" w:rsidTr="00606807">
        <w:trPr>
          <w:jc w:val="center"/>
        </w:trPr>
        <w:tc>
          <w:tcPr>
            <w:tcW w:w="1628" w:type="dxa"/>
            <w:hideMark/>
          </w:tcPr>
          <w:p w14:paraId="4A16554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703" w:type="dxa"/>
            <w:hideMark/>
          </w:tcPr>
          <w:p w14:paraId="55D29D6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95" w:type="dxa"/>
            <w:hideMark/>
          </w:tcPr>
          <w:p w14:paraId="0BEE122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94" w:type="dxa"/>
          </w:tcPr>
          <w:p w14:paraId="473B1472" w14:textId="776AB613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28" w:type="dxa"/>
          </w:tcPr>
          <w:p w14:paraId="408C2EAF" w14:textId="209128B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141" w:type="dxa"/>
          </w:tcPr>
          <w:p w14:paraId="5CE7BE2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640AAE98" w14:textId="77777777" w:rsidTr="00606807">
        <w:trPr>
          <w:jc w:val="center"/>
        </w:trPr>
        <w:tc>
          <w:tcPr>
            <w:tcW w:w="1628" w:type="dxa"/>
            <w:hideMark/>
          </w:tcPr>
          <w:p w14:paraId="47B5FC4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703" w:type="dxa"/>
            <w:hideMark/>
          </w:tcPr>
          <w:p w14:paraId="2B9B32E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295" w:type="dxa"/>
            <w:hideMark/>
          </w:tcPr>
          <w:p w14:paraId="7BFC102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94" w:type="dxa"/>
          </w:tcPr>
          <w:p w14:paraId="10053C6F" w14:textId="13EA83D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328" w:type="dxa"/>
          </w:tcPr>
          <w:p w14:paraId="33EC16B6" w14:textId="26D1039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141" w:type="dxa"/>
          </w:tcPr>
          <w:p w14:paraId="03301A4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473F796B" w14:textId="77777777" w:rsidTr="00606807">
        <w:trPr>
          <w:jc w:val="center"/>
        </w:trPr>
        <w:tc>
          <w:tcPr>
            <w:tcW w:w="1628" w:type="dxa"/>
            <w:hideMark/>
          </w:tcPr>
          <w:p w14:paraId="08D8F67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703" w:type="dxa"/>
            <w:hideMark/>
          </w:tcPr>
          <w:p w14:paraId="067395F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95" w:type="dxa"/>
            <w:hideMark/>
          </w:tcPr>
          <w:p w14:paraId="1B4BCAD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94" w:type="dxa"/>
          </w:tcPr>
          <w:p w14:paraId="45B16BDA" w14:textId="3B84411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</w:t>
            </w:r>
          </w:p>
        </w:tc>
        <w:tc>
          <w:tcPr>
            <w:tcW w:w="1328" w:type="dxa"/>
          </w:tcPr>
          <w:p w14:paraId="42836A8E" w14:textId="4A66ADA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141" w:type="dxa"/>
          </w:tcPr>
          <w:p w14:paraId="469B93B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5A32C641" w14:textId="77777777" w:rsidTr="00606807">
        <w:trPr>
          <w:jc w:val="center"/>
        </w:trPr>
        <w:tc>
          <w:tcPr>
            <w:tcW w:w="1628" w:type="dxa"/>
            <w:hideMark/>
          </w:tcPr>
          <w:p w14:paraId="6921CA2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703" w:type="dxa"/>
            <w:hideMark/>
          </w:tcPr>
          <w:p w14:paraId="5054EA3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295" w:type="dxa"/>
            <w:hideMark/>
          </w:tcPr>
          <w:p w14:paraId="64A96A8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94" w:type="dxa"/>
          </w:tcPr>
          <w:p w14:paraId="5269ED74" w14:textId="026E51D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328" w:type="dxa"/>
          </w:tcPr>
          <w:p w14:paraId="44C75E7F" w14:textId="5D4662C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i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channels</w:t>
            </w:r>
          </w:p>
        </w:tc>
        <w:tc>
          <w:tcPr>
            <w:tcW w:w="1141" w:type="dxa"/>
          </w:tcPr>
          <w:p w14:paraId="2F81026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0A9C9358" w14:textId="77777777" w:rsidTr="00606807">
        <w:trPr>
          <w:trHeight w:val="350"/>
          <w:jc w:val="center"/>
        </w:trPr>
        <w:tc>
          <w:tcPr>
            <w:tcW w:w="1628" w:type="dxa"/>
            <w:hideMark/>
          </w:tcPr>
          <w:p w14:paraId="68EC847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703" w:type="dxa"/>
            <w:hideMark/>
          </w:tcPr>
          <w:p w14:paraId="54A33D7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295" w:type="dxa"/>
            <w:hideMark/>
          </w:tcPr>
          <w:p w14:paraId="157B10A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194" w:type="dxa"/>
          </w:tcPr>
          <w:p w14:paraId="2D3B60AA" w14:textId="1709730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OR</w:t>
            </w:r>
          </w:p>
        </w:tc>
        <w:tc>
          <w:tcPr>
            <w:tcW w:w="1328" w:type="dxa"/>
          </w:tcPr>
          <w:p w14:paraId="59F82CDA" w14:textId="2D69F9F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+out channels</w:t>
            </w:r>
          </w:p>
        </w:tc>
        <w:tc>
          <w:tcPr>
            <w:tcW w:w="1141" w:type="dxa"/>
          </w:tcPr>
          <w:p w14:paraId="20DD91E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2F9156D5" w14:textId="77777777" w:rsidTr="00606807">
        <w:trPr>
          <w:jc w:val="center"/>
        </w:trPr>
        <w:tc>
          <w:tcPr>
            <w:tcW w:w="1628" w:type="dxa"/>
            <w:hideMark/>
          </w:tcPr>
          <w:p w14:paraId="33CD468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703" w:type="dxa"/>
            <w:hideMark/>
          </w:tcPr>
          <w:p w14:paraId="65184FC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295" w:type="dxa"/>
            <w:hideMark/>
          </w:tcPr>
          <w:p w14:paraId="70BAA81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  <w:tc>
          <w:tcPr>
            <w:tcW w:w="1194" w:type="dxa"/>
          </w:tcPr>
          <w:p w14:paraId="43CE7548" w14:textId="06FC1A1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328" w:type="dxa"/>
          </w:tcPr>
          <w:p w14:paraId="62763494" w14:textId="540FB60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NG2/DND1 channels</w:t>
            </w:r>
          </w:p>
        </w:tc>
        <w:tc>
          <w:tcPr>
            <w:tcW w:w="1141" w:type="dxa"/>
          </w:tcPr>
          <w:p w14:paraId="6BCC016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</w:tr>
      <w:bookmarkEnd w:id="14"/>
    </w:tbl>
    <w:p w14:paraId="75BCF880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EF748E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8"/>
        <w:gridCol w:w="1419"/>
        <w:gridCol w:w="1510"/>
        <w:gridCol w:w="1303"/>
        <w:gridCol w:w="1310"/>
        <w:gridCol w:w="1230"/>
      </w:tblGrid>
      <w:tr w:rsidR="00606807" w:rsidRPr="00336C70" w14:paraId="291CDABD" w14:textId="77777777" w:rsidTr="00606807">
        <w:tc>
          <w:tcPr>
            <w:tcW w:w="4277" w:type="dxa"/>
            <w:gridSpan w:val="3"/>
          </w:tcPr>
          <w:p w14:paraId="215754CA" w14:textId="77777777" w:rsidR="00606807" w:rsidRPr="00336C70" w:rsidRDefault="0060680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bookmarkStart w:id="15" w:name="_Hlk168238852"/>
            <w:r w:rsidRPr="00336C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 xml:space="preserve">Ground Truth </w:t>
            </w:r>
          </w:p>
        </w:tc>
        <w:tc>
          <w:tcPr>
            <w:tcW w:w="1303" w:type="dxa"/>
          </w:tcPr>
          <w:p w14:paraId="2E5C7DC2" w14:textId="77777777" w:rsidR="00606807" w:rsidRPr="00336C70" w:rsidRDefault="0060680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1310" w:type="dxa"/>
          </w:tcPr>
          <w:p w14:paraId="2D51540B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230" w:type="dxa"/>
          </w:tcPr>
          <w:p w14:paraId="2411F84C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6807" w:rsidRPr="00336C70" w14:paraId="6DD774A9" w14:textId="77777777" w:rsidTr="00606807">
        <w:tc>
          <w:tcPr>
            <w:tcW w:w="1348" w:type="dxa"/>
            <w:hideMark/>
          </w:tcPr>
          <w:p w14:paraId="53003F8E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rter (gene1)</w:t>
            </w:r>
          </w:p>
        </w:tc>
        <w:tc>
          <w:tcPr>
            <w:tcW w:w="1419" w:type="dxa"/>
            <w:hideMark/>
          </w:tcPr>
          <w:p w14:paraId="4B92FB95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ceptor (gene2)</w:t>
            </w:r>
          </w:p>
        </w:tc>
        <w:tc>
          <w:tcPr>
            <w:tcW w:w="1510" w:type="dxa"/>
            <w:hideMark/>
          </w:tcPr>
          <w:p w14:paraId="60CA6A87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lationship</w:t>
            </w:r>
          </w:p>
        </w:tc>
        <w:tc>
          <w:tcPr>
            <w:tcW w:w="1303" w:type="dxa"/>
          </w:tcPr>
          <w:p w14:paraId="5065B05B" w14:textId="2B45213C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Starter (gene1)</w:t>
            </w:r>
          </w:p>
        </w:tc>
        <w:tc>
          <w:tcPr>
            <w:tcW w:w="1310" w:type="dxa"/>
          </w:tcPr>
          <w:p w14:paraId="682B81CD" w14:textId="512F480F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4"/>
                <w:szCs w:val="24"/>
              </w:rPr>
              <w:t>Receptor (gene2)</w:t>
            </w:r>
          </w:p>
        </w:tc>
        <w:tc>
          <w:tcPr>
            <w:tcW w:w="1230" w:type="dxa"/>
          </w:tcPr>
          <w:p w14:paraId="681F8124" w14:textId="77777777" w:rsidR="00606807" w:rsidRPr="00336C70" w:rsidRDefault="00606807" w:rsidP="0060680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06807" w:rsidRPr="00336C70" w14:paraId="54819393" w14:textId="77777777" w:rsidTr="00606807">
        <w:tc>
          <w:tcPr>
            <w:tcW w:w="1348" w:type="dxa"/>
            <w:hideMark/>
          </w:tcPr>
          <w:p w14:paraId="7DA3786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TEN</w:t>
            </w:r>
          </w:p>
        </w:tc>
        <w:tc>
          <w:tcPr>
            <w:tcW w:w="1419" w:type="dxa"/>
            <w:hideMark/>
          </w:tcPr>
          <w:p w14:paraId="034F98F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510" w:type="dxa"/>
            <w:hideMark/>
          </w:tcPr>
          <w:p w14:paraId="1FACB59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3FC03F79" w14:textId="0D3532A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TEN</w:t>
            </w:r>
          </w:p>
        </w:tc>
        <w:tc>
          <w:tcPr>
            <w:tcW w:w="1310" w:type="dxa"/>
          </w:tcPr>
          <w:p w14:paraId="4D4FE3F7" w14:textId="28500FA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230" w:type="dxa"/>
          </w:tcPr>
          <w:p w14:paraId="0CE960D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</w:tr>
      <w:tr w:rsidR="00606807" w:rsidRPr="00336C70" w14:paraId="204242A7" w14:textId="77777777" w:rsidTr="00606807">
        <w:tc>
          <w:tcPr>
            <w:tcW w:w="1348" w:type="dxa"/>
            <w:hideMark/>
          </w:tcPr>
          <w:p w14:paraId="0A0753C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419" w:type="dxa"/>
            <w:hideMark/>
          </w:tcPr>
          <w:p w14:paraId="5625F04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DK1</w:t>
            </w:r>
          </w:p>
        </w:tc>
        <w:tc>
          <w:tcPr>
            <w:tcW w:w="1510" w:type="dxa"/>
            <w:hideMark/>
          </w:tcPr>
          <w:p w14:paraId="087FBEB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27C4540A" w14:textId="05A4E6D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310" w:type="dxa"/>
          </w:tcPr>
          <w:p w14:paraId="31D8CA24" w14:textId="0467FD4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DK1</w:t>
            </w:r>
          </w:p>
        </w:tc>
        <w:tc>
          <w:tcPr>
            <w:tcW w:w="1230" w:type="dxa"/>
          </w:tcPr>
          <w:p w14:paraId="64CF9DF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</w:tr>
      <w:tr w:rsidR="00606807" w:rsidRPr="00336C70" w14:paraId="5B40CCFB" w14:textId="77777777" w:rsidTr="00606807">
        <w:tc>
          <w:tcPr>
            <w:tcW w:w="1348" w:type="dxa"/>
            <w:hideMark/>
          </w:tcPr>
          <w:p w14:paraId="2903C04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DK1</w:t>
            </w:r>
          </w:p>
        </w:tc>
        <w:tc>
          <w:tcPr>
            <w:tcW w:w="1419" w:type="dxa"/>
            <w:hideMark/>
          </w:tcPr>
          <w:p w14:paraId="0FF46C2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KT/PKB (T308)</w:t>
            </w:r>
          </w:p>
        </w:tc>
        <w:tc>
          <w:tcPr>
            <w:tcW w:w="1510" w:type="dxa"/>
            <w:hideMark/>
          </w:tcPr>
          <w:p w14:paraId="2EE6513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54C6692C" w14:textId="4446C33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DK1</w:t>
            </w:r>
          </w:p>
        </w:tc>
        <w:tc>
          <w:tcPr>
            <w:tcW w:w="1310" w:type="dxa"/>
          </w:tcPr>
          <w:p w14:paraId="5ABD8DAE" w14:textId="6F35015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KT/PKB (T308)</w:t>
            </w:r>
          </w:p>
        </w:tc>
        <w:tc>
          <w:tcPr>
            <w:tcW w:w="1230" w:type="dxa"/>
          </w:tcPr>
          <w:p w14:paraId="34F13E1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</w:tr>
      <w:tr w:rsidR="00606807" w:rsidRPr="00336C70" w14:paraId="04C4D825" w14:textId="77777777" w:rsidTr="00606807">
        <w:tc>
          <w:tcPr>
            <w:tcW w:w="1348" w:type="dxa"/>
            <w:hideMark/>
          </w:tcPr>
          <w:p w14:paraId="6004B2F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KT/PKB</w:t>
            </w:r>
          </w:p>
        </w:tc>
        <w:tc>
          <w:tcPr>
            <w:tcW w:w="1419" w:type="dxa"/>
            <w:hideMark/>
          </w:tcPr>
          <w:p w14:paraId="2F51A7C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TSC1/2 (S478)</w:t>
            </w:r>
          </w:p>
        </w:tc>
        <w:tc>
          <w:tcPr>
            <w:tcW w:w="1510" w:type="dxa"/>
            <w:hideMark/>
          </w:tcPr>
          <w:p w14:paraId="6A9DA00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3C104119" w14:textId="24CA97E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KT/PKB</w:t>
            </w:r>
          </w:p>
        </w:tc>
        <w:tc>
          <w:tcPr>
            <w:tcW w:w="1310" w:type="dxa"/>
          </w:tcPr>
          <w:p w14:paraId="569E23CA" w14:textId="38132E0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TSC1/2 (S478)</w:t>
            </w:r>
          </w:p>
        </w:tc>
        <w:tc>
          <w:tcPr>
            <w:tcW w:w="1230" w:type="dxa"/>
          </w:tcPr>
          <w:p w14:paraId="0BCFCFB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</w:tr>
      <w:tr w:rsidR="00606807" w:rsidRPr="00336C70" w14:paraId="1B9F03AF" w14:textId="77777777" w:rsidTr="00606807">
        <w:tc>
          <w:tcPr>
            <w:tcW w:w="1348" w:type="dxa"/>
            <w:hideMark/>
          </w:tcPr>
          <w:p w14:paraId="0EA4B11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419" w:type="dxa"/>
            <w:hideMark/>
          </w:tcPr>
          <w:p w14:paraId="5F29F12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heb</w:t>
            </w:r>
            <w:proofErr w:type="spellEnd"/>
          </w:p>
        </w:tc>
        <w:tc>
          <w:tcPr>
            <w:tcW w:w="1510" w:type="dxa"/>
            <w:hideMark/>
          </w:tcPr>
          <w:p w14:paraId="671466E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14BCF661" w14:textId="005158C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310" w:type="dxa"/>
          </w:tcPr>
          <w:p w14:paraId="304492C6" w14:textId="4DD7F77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heb</w:t>
            </w:r>
            <w:proofErr w:type="spellEnd"/>
          </w:p>
        </w:tc>
        <w:tc>
          <w:tcPr>
            <w:tcW w:w="1230" w:type="dxa"/>
          </w:tcPr>
          <w:p w14:paraId="51BF7DD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</w:tr>
      <w:tr w:rsidR="00606807" w:rsidRPr="00336C70" w14:paraId="50B5292B" w14:textId="77777777" w:rsidTr="00606807">
        <w:tc>
          <w:tcPr>
            <w:tcW w:w="1348" w:type="dxa"/>
            <w:hideMark/>
          </w:tcPr>
          <w:p w14:paraId="3E5D11F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heb</w:t>
            </w:r>
            <w:proofErr w:type="spellEnd"/>
          </w:p>
        </w:tc>
        <w:tc>
          <w:tcPr>
            <w:tcW w:w="1419" w:type="dxa"/>
            <w:hideMark/>
          </w:tcPr>
          <w:p w14:paraId="1387E05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510" w:type="dxa"/>
            <w:hideMark/>
          </w:tcPr>
          <w:p w14:paraId="5EB643B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1151BD92" w14:textId="62E0583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heb</w:t>
            </w:r>
            <w:proofErr w:type="spellEnd"/>
          </w:p>
        </w:tc>
        <w:tc>
          <w:tcPr>
            <w:tcW w:w="1310" w:type="dxa"/>
          </w:tcPr>
          <w:p w14:paraId="07E252F3" w14:textId="10D8281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230" w:type="dxa"/>
          </w:tcPr>
          <w:p w14:paraId="1094DDA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06807" w:rsidRPr="00336C70" w14:paraId="67369C2A" w14:textId="77777777" w:rsidTr="00606807">
        <w:tc>
          <w:tcPr>
            <w:tcW w:w="1348" w:type="dxa"/>
            <w:hideMark/>
          </w:tcPr>
          <w:p w14:paraId="50F93EF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419" w:type="dxa"/>
            <w:hideMark/>
          </w:tcPr>
          <w:p w14:paraId="04F2977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4E-BP1</w:t>
            </w:r>
          </w:p>
        </w:tc>
        <w:tc>
          <w:tcPr>
            <w:tcW w:w="1510" w:type="dxa"/>
            <w:hideMark/>
          </w:tcPr>
          <w:p w14:paraId="69A8F64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11FE253F" w14:textId="0384487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10" w:type="dxa"/>
          </w:tcPr>
          <w:p w14:paraId="5DE78E9E" w14:textId="04DC788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4E-BP1</w:t>
            </w:r>
          </w:p>
        </w:tc>
        <w:tc>
          <w:tcPr>
            <w:tcW w:w="1230" w:type="dxa"/>
          </w:tcPr>
          <w:p w14:paraId="17572E1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</w:tr>
      <w:tr w:rsidR="00606807" w:rsidRPr="00336C70" w14:paraId="121121A6" w14:textId="77777777" w:rsidTr="00606807">
        <w:tc>
          <w:tcPr>
            <w:tcW w:w="1348" w:type="dxa"/>
            <w:hideMark/>
          </w:tcPr>
          <w:p w14:paraId="3511F36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419" w:type="dxa"/>
            <w:hideMark/>
          </w:tcPr>
          <w:p w14:paraId="0CB4028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S6K</w:t>
            </w:r>
          </w:p>
        </w:tc>
        <w:tc>
          <w:tcPr>
            <w:tcW w:w="1510" w:type="dxa"/>
            <w:hideMark/>
          </w:tcPr>
          <w:p w14:paraId="70D1A06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350455F5" w14:textId="1908026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10" w:type="dxa"/>
          </w:tcPr>
          <w:p w14:paraId="02626243" w14:textId="50261F0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S6K</w:t>
            </w:r>
          </w:p>
        </w:tc>
        <w:tc>
          <w:tcPr>
            <w:tcW w:w="1230" w:type="dxa"/>
          </w:tcPr>
          <w:p w14:paraId="1360580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06807" w:rsidRPr="00336C70" w14:paraId="406C3AF3" w14:textId="77777777" w:rsidTr="00606807">
        <w:tc>
          <w:tcPr>
            <w:tcW w:w="1348" w:type="dxa"/>
            <w:hideMark/>
          </w:tcPr>
          <w:p w14:paraId="3644A3A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4E-BP1</w:t>
            </w:r>
          </w:p>
        </w:tc>
        <w:tc>
          <w:tcPr>
            <w:tcW w:w="1419" w:type="dxa"/>
            <w:hideMark/>
          </w:tcPr>
          <w:p w14:paraId="024779B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ibosome biogenesis</w:t>
            </w:r>
          </w:p>
        </w:tc>
        <w:tc>
          <w:tcPr>
            <w:tcW w:w="1510" w:type="dxa"/>
            <w:hideMark/>
          </w:tcPr>
          <w:p w14:paraId="0B161E5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6A97429B" w14:textId="63DE74B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4E-BP1</w:t>
            </w:r>
          </w:p>
        </w:tc>
        <w:tc>
          <w:tcPr>
            <w:tcW w:w="1310" w:type="dxa"/>
          </w:tcPr>
          <w:p w14:paraId="47E311F6" w14:textId="4A25EAE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ibosome biogenesis</w:t>
            </w:r>
          </w:p>
        </w:tc>
        <w:tc>
          <w:tcPr>
            <w:tcW w:w="1230" w:type="dxa"/>
          </w:tcPr>
          <w:p w14:paraId="6D34D6D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</w:tr>
      <w:tr w:rsidR="00606807" w:rsidRPr="00336C70" w14:paraId="7CB7507A" w14:textId="77777777" w:rsidTr="00606807">
        <w:tc>
          <w:tcPr>
            <w:tcW w:w="1348" w:type="dxa"/>
            <w:hideMark/>
          </w:tcPr>
          <w:p w14:paraId="131E548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S6K</w:t>
            </w:r>
          </w:p>
        </w:tc>
        <w:tc>
          <w:tcPr>
            <w:tcW w:w="1419" w:type="dxa"/>
            <w:hideMark/>
          </w:tcPr>
          <w:p w14:paraId="0D9E314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Translation</w:t>
            </w:r>
          </w:p>
        </w:tc>
        <w:tc>
          <w:tcPr>
            <w:tcW w:w="1510" w:type="dxa"/>
            <w:hideMark/>
          </w:tcPr>
          <w:p w14:paraId="08D5A0B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0683C5EF" w14:textId="7562087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S6K</w:t>
            </w:r>
          </w:p>
        </w:tc>
        <w:tc>
          <w:tcPr>
            <w:tcW w:w="1310" w:type="dxa"/>
          </w:tcPr>
          <w:p w14:paraId="084D0472" w14:textId="342CC0A3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Translation</w:t>
            </w:r>
          </w:p>
        </w:tc>
        <w:tc>
          <w:tcPr>
            <w:tcW w:w="1230" w:type="dxa"/>
          </w:tcPr>
          <w:p w14:paraId="0DB039B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6ED59667" w14:textId="77777777" w:rsidTr="00606807">
        <w:tc>
          <w:tcPr>
            <w:tcW w:w="1348" w:type="dxa"/>
            <w:hideMark/>
          </w:tcPr>
          <w:p w14:paraId="1F97638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419" w:type="dxa"/>
            <w:hideMark/>
          </w:tcPr>
          <w:p w14:paraId="0DD26B7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DEPTOR</w:t>
            </w:r>
          </w:p>
        </w:tc>
        <w:tc>
          <w:tcPr>
            <w:tcW w:w="1510" w:type="dxa"/>
            <w:hideMark/>
          </w:tcPr>
          <w:p w14:paraId="5C7289C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311B87CE" w14:textId="3DBC3BA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10" w:type="dxa"/>
          </w:tcPr>
          <w:p w14:paraId="0835C9BF" w14:textId="79493AE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DEPTOR</w:t>
            </w:r>
          </w:p>
        </w:tc>
        <w:tc>
          <w:tcPr>
            <w:tcW w:w="1230" w:type="dxa"/>
          </w:tcPr>
          <w:p w14:paraId="12896B0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2EF01D0E" w14:textId="77777777" w:rsidTr="00606807">
        <w:tc>
          <w:tcPr>
            <w:tcW w:w="1348" w:type="dxa"/>
            <w:hideMark/>
          </w:tcPr>
          <w:p w14:paraId="12F7CED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419" w:type="dxa"/>
            <w:hideMark/>
          </w:tcPr>
          <w:p w14:paraId="47C6539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aptor</w:t>
            </w:r>
          </w:p>
        </w:tc>
        <w:tc>
          <w:tcPr>
            <w:tcW w:w="1510" w:type="dxa"/>
            <w:hideMark/>
          </w:tcPr>
          <w:p w14:paraId="1E8180A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6931545E" w14:textId="1671341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10" w:type="dxa"/>
          </w:tcPr>
          <w:p w14:paraId="247E81DA" w14:textId="54EA953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aptor</w:t>
            </w:r>
          </w:p>
        </w:tc>
        <w:tc>
          <w:tcPr>
            <w:tcW w:w="1230" w:type="dxa"/>
          </w:tcPr>
          <w:p w14:paraId="24484AA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5125919C" w14:textId="77777777" w:rsidTr="00606807">
        <w:tc>
          <w:tcPr>
            <w:tcW w:w="1348" w:type="dxa"/>
            <w:hideMark/>
          </w:tcPr>
          <w:p w14:paraId="4C976E8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419" w:type="dxa"/>
            <w:hideMark/>
          </w:tcPr>
          <w:p w14:paraId="68777BE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RAS40</w:t>
            </w:r>
          </w:p>
        </w:tc>
        <w:tc>
          <w:tcPr>
            <w:tcW w:w="1510" w:type="dxa"/>
            <w:hideMark/>
          </w:tcPr>
          <w:p w14:paraId="4AD9C88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1FEEBAF0" w14:textId="4A75D8D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10" w:type="dxa"/>
          </w:tcPr>
          <w:p w14:paraId="24863F23" w14:textId="41B75AE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RAS40</w:t>
            </w:r>
          </w:p>
        </w:tc>
        <w:tc>
          <w:tcPr>
            <w:tcW w:w="1230" w:type="dxa"/>
          </w:tcPr>
          <w:p w14:paraId="4D30F32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06807" w:rsidRPr="00336C70" w14:paraId="4D0F786D" w14:textId="77777777" w:rsidTr="00606807">
        <w:tc>
          <w:tcPr>
            <w:tcW w:w="1348" w:type="dxa"/>
            <w:hideMark/>
          </w:tcPr>
          <w:p w14:paraId="294FFEA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lastRenderedPageBreak/>
              <w:t>mTOR</w:t>
            </w:r>
          </w:p>
        </w:tc>
        <w:tc>
          <w:tcPr>
            <w:tcW w:w="1419" w:type="dxa"/>
            <w:hideMark/>
          </w:tcPr>
          <w:p w14:paraId="7CE9964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LST8</w:t>
            </w:r>
          </w:p>
        </w:tc>
        <w:tc>
          <w:tcPr>
            <w:tcW w:w="1510" w:type="dxa"/>
            <w:hideMark/>
          </w:tcPr>
          <w:p w14:paraId="2837D9F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01B0E7F8" w14:textId="5191964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10" w:type="dxa"/>
          </w:tcPr>
          <w:p w14:paraId="7ABFBA68" w14:textId="593E895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LST8</w:t>
            </w:r>
          </w:p>
        </w:tc>
        <w:tc>
          <w:tcPr>
            <w:tcW w:w="1230" w:type="dxa"/>
          </w:tcPr>
          <w:p w14:paraId="285F132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</w:tr>
      <w:tr w:rsidR="00606807" w:rsidRPr="00336C70" w14:paraId="0F127371" w14:textId="77777777" w:rsidTr="00606807">
        <w:tc>
          <w:tcPr>
            <w:tcW w:w="1348" w:type="dxa"/>
            <w:hideMark/>
          </w:tcPr>
          <w:p w14:paraId="658BC79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419" w:type="dxa"/>
            <w:hideMark/>
          </w:tcPr>
          <w:p w14:paraId="3E74A51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DEPTOR</w:t>
            </w:r>
          </w:p>
        </w:tc>
        <w:tc>
          <w:tcPr>
            <w:tcW w:w="1510" w:type="dxa"/>
            <w:hideMark/>
          </w:tcPr>
          <w:p w14:paraId="1BEEA79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2DA04132" w14:textId="6677EDC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10" w:type="dxa"/>
          </w:tcPr>
          <w:p w14:paraId="77F1DFDF" w14:textId="4D1AF63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DEPTOR</w:t>
            </w:r>
          </w:p>
        </w:tc>
        <w:tc>
          <w:tcPr>
            <w:tcW w:w="1230" w:type="dxa"/>
          </w:tcPr>
          <w:p w14:paraId="15265D8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361185F3" w14:textId="77777777" w:rsidTr="00606807">
        <w:tc>
          <w:tcPr>
            <w:tcW w:w="1348" w:type="dxa"/>
            <w:hideMark/>
          </w:tcPr>
          <w:p w14:paraId="51E37D9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419" w:type="dxa"/>
            <w:hideMark/>
          </w:tcPr>
          <w:p w14:paraId="1F568F0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RR5/5L</w:t>
            </w:r>
          </w:p>
        </w:tc>
        <w:tc>
          <w:tcPr>
            <w:tcW w:w="1510" w:type="dxa"/>
            <w:hideMark/>
          </w:tcPr>
          <w:p w14:paraId="56BAED9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5C38B994" w14:textId="1E6551A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10" w:type="dxa"/>
          </w:tcPr>
          <w:p w14:paraId="07343DCF" w14:textId="3A60B3F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RR5/5L</w:t>
            </w:r>
          </w:p>
        </w:tc>
        <w:tc>
          <w:tcPr>
            <w:tcW w:w="1230" w:type="dxa"/>
          </w:tcPr>
          <w:p w14:paraId="7A33D5E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06807" w:rsidRPr="00336C70" w14:paraId="72B961A0" w14:textId="77777777" w:rsidTr="00606807">
        <w:tc>
          <w:tcPr>
            <w:tcW w:w="1348" w:type="dxa"/>
            <w:hideMark/>
          </w:tcPr>
          <w:p w14:paraId="594C7C0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419" w:type="dxa"/>
            <w:hideMark/>
          </w:tcPr>
          <w:p w14:paraId="663E7CE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icTOR</w:t>
            </w:r>
          </w:p>
        </w:tc>
        <w:tc>
          <w:tcPr>
            <w:tcW w:w="1510" w:type="dxa"/>
            <w:hideMark/>
          </w:tcPr>
          <w:p w14:paraId="064A360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6808A142" w14:textId="266451C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310" w:type="dxa"/>
          </w:tcPr>
          <w:p w14:paraId="2E1F4994" w14:textId="71496EE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icTOR</w:t>
            </w:r>
          </w:p>
        </w:tc>
        <w:tc>
          <w:tcPr>
            <w:tcW w:w="1230" w:type="dxa"/>
          </w:tcPr>
          <w:p w14:paraId="01567C2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06807" w:rsidRPr="00336C70" w14:paraId="17140D4C" w14:textId="77777777" w:rsidTr="00606807">
        <w:tc>
          <w:tcPr>
            <w:tcW w:w="1348" w:type="dxa"/>
            <w:hideMark/>
          </w:tcPr>
          <w:p w14:paraId="4CE331A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TKs</w:t>
            </w:r>
          </w:p>
        </w:tc>
        <w:tc>
          <w:tcPr>
            <w:tcW w:w="1419" w:type="dxa"/>
            <w:hideMark/>
          </w:tcPr>
          <w:p w14:paraId="42F3ED1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510" w:type="dxa"/>
            <w:hideMark/>
          </w:tcPr>
          <w:p w14:paraId="22DB720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57B18AB8" w14:textId="6B58A04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TKs</w:t>
            </w:r>
          </w:p>
        </w:tc>
        <w:tc>
          <w:tcPr>
            <w:tcW w:w="1310" w:type="dxa"/>
          </w:tcPr>
          <w:p w14:paraId="5123A66F" w14:textId="420950D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230" w:type="dxa"/>
          </w:tcPr>
          <w:p w14:paraId="5FB4D84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6154549A" w14:textId="77777777" w:rsidTr="00606807">
        <w:tc>
          <w:tcPr>
            <w:tcW w:w="1348" w:type="dxa"/>
            <w:hideMark/>
          </w:tcPr>
          <w:p w14:paraId="774EE48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RS-1</w:t>
            </w:r>
          </w:p>
        </w:tc>
        <w:tc>
          <w:tcPr>
            <w:tcW w:w="1419" w:type="dxa"/>
            <w:hideMark/>
          </w:tcPr>
          <w:p w14:paraId="28A26A5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510" w:type="dxa"/>
            <w:hideMark/>
          </w:tcPr>
          <w:p w14:paraId="79D7185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4BCEE341" w14:textId="7A6EC63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RS-1</w:t>
            </w:r>
          </w:p>
        </w:tc>
        <w:tc>
          <w:tcPr>
            <w:tcW w:w="1310" w:type="dxa"/>
          </w:tcPr>
          <w:p w14:paraId="5AF1206F" w14:textId="500993D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I3K</w:t>
            </w:r>
          </w:p>
        </w:tc>
        <w:tc>
          <w:tcPr>
            <w:tcW w:w="1230" w:type="dxa"/>
          </w:tcPr>
          <w:p w14:paraId="6F762AC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2CA0AAF7" w14:textId="77777777" w:rsidTr="00606807">
        <w:tc>
          <w:tcPr>
            <w:tcW w:w="1348" w:type="dxa"/>
            <w:hideMark/>
          </w:tcPr>
          <w:p w14:paraId="7B3E8FD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LKB1</w:t>
            </w:r>
          </w:p>
        </w:tc>
        <w:tc>
          <w:tcPr>
            <w:tcW w:w="1419" w:type="dxa"/>
            <w:hideMark/>
          </w:tcPr>
          <w:p w14:paraId="2A20A9D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MPK</w:t>
            </w:r>
          </w:p>
        </w:tc>
        <w:tc>
          <w:tcPr>
            <w:tcW w:w="1510" w:type="dxa"/>
            <w:hideMark/>
          </w:tcPr>
          <w:p w14:paraId="422026E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6681FDB4" w14:textId="5E7E7B6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LKB1</w:t>
            </w:r>
          </w:p>
        </w:tc>
        <w:tc>
          <w:tcPr>
            <w:tcW w:w="1310" w:type="dxa"/>
          </w:tcPr>
          <w:p w14:paraId="23EED7A8" w14:textId="7906EA8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MPK</w:t>
            </w:r>
          </w:p>
        </w:tc>
        <w:tc>
          <w:tcPr>
            <w:tcW w:w="1230" w:type="dxa"/>
          </w:tcPr>
          <w:p w14:paraId="1CD405C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06807" w:rsidRPr="00336C70" w14:paraId="2B951B68" w14:textId="77777777" w:rsidTr="00606807">
        <w:tc>
          <w:tcPr>
            <w:tcW w:w="1348" w:type="dxa"/>
            <w:hideMark/>
          </w:tcPr>
          <w:p w14:paraId="2ACBA0E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MPK</w:t>
            </w:r>
          </w:p>
        </w:tc>
        <w:tc>
          <w:tcPr>
            <w:tcW w:w="1419" w:type="dxa"/>
            <w:hideMark/>
          </w:tcPr>
          <w:p w14:paraId="60E9336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510" w:type="dxa"/>
            <w:hideMark/>
          </w:tcPr>
          <w:p w14:paraId="6D65128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59850D1A" w14:textId="47B4158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MPK</w:t>
            </w:r>
          </w:p>
        </w:tc>
        <w:tc>
          <w:tcPr>
            <w:tcW w:w="1310" w:type="dxa"/>
          </w:tcPr>
          <w:p w14:paraId="605477AF" w14:textId="56E5FCF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230" w:type="dxa"/>
          </w:tcPr>
          <w:p w14:paraId="23805B3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3AEE865D" w14:textId="77777777" w:rsidTr="00606807">
        <w:tc>
          <w:tcPr>
            <w:tcW w:w="1348" w:type="dxa"/>
            <w:hideMark/>
          </w:tcPr>
          <w:p w14:paraId="1249265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Hypoxia</w:t>
            </w:r>
          </w:p>
        </w:tc>
        <w:tc>
          <w:tcPr>
            <w:tcW w:w="1419" w:type="dxa"/>
            <w:hideMark/>
          </w:tcPr>
          <w:p w14:paraId="1B50D55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HIF1α</w:t>
            </w:r>
          </w:p>
        </w:tc>
        <w:tc>
          <w:tcPr>
            <w:tcW w:w="1510" w:type="dxa"/>
            <w:hideMark/>
          </w:tcPr>
          <w:p w14:paraId="0715162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4EFF2B02" w14:textId="5C9B70C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Hypoxia</w:t>
            </w:r>
          </w:p>
        </w:tc>
        <w:tc>
          <w:tcPr>
            <w:tcW w:w="1310" w:type="dxa"/>
          </w:tcPr>
          <w:p w14:paraId="2E21D3F4" w14:textId="5529094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HIF1α</w:t>
            </w:r>
          </w:p>
        </w:tc>
        <w:tc>
          <w:tcPr>
            <w:tcW w:w="1230" w:type="dxa"/>
          </w:tcPr>
          <w:p w14:paraId="62CD048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06807" w:rsidRPr="00336C70" w14:paraId="6B789709" w14:textId="77777777" w:rsidTr="00606807">
        <w:tc>
          <w:tcPr>
            <w:tcW w:w="1348" w:type="dxa"/>
            <w:hideMark/>
          </w:tcPr>
          <w:p w14:paraId="6BA577E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AG</w:t>
            </w:r>
          </w:p>
        </w:tc>
        <w:tc>
          <w:tcPr>
            <w:tcW w:w="1419" w:type="dxa"/>
            <w:hideMark/>
          </w:tcPr>
          <w:p w14:paraId="45F6864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510" w:type="dxa"/>
            <w:hideMark/>
          </w:tcPr>
          <w:p w14:paraId="1D8A413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5BF49247" w14:textId="660EEA0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AG</w:t>
            </w:r>
          </w:p>
        </w:tc>
        <w:tc>
          <w:tcPr>
            <w:tcW w:w="1310" w:type="dxa"/>
          </w:tcPr>
          <w:p w14:paraId="509C8994" w14:textId="5E0B476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230" w:type="dxa"/>
          </w:tcPr>
          <w:p w14:paraId="2056E02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3FEDB60A" w14:textId="77777777" w:rsidTr="00606807">
        <w:tc>
          <w:tcPr>
            <w:tcW w:w="1348" w:type="dxa"/>
            <w:hideMark/>
          </w:tcPr>
          <w:p w14:paraId="0C47178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mino acids</w:t>
            </w:r>
          </w:p>
        </w:tc>
        <w:tc>
          <w:tcPr>
            <w:tcW w:w="1419" w:type="dxa"/>
            <w:hideMark/>
          </w:tcPr>
          <w:p w14:paraId="1E5F49A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510" w:type="dxa"/>
            <w:hideMark/>
          </w:tcPr>
          <w:p w14:paraId="48984AF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15804597" w14:textId="66B094A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mino acids</w:t>
            </w:r>
          </w:p>
        </w:tc>
        <w:tc>
          <w:tcPr>
            <w:tcW w:w="1310" w:type="dxa"/>
          </w:tcPr>
          <w:p w14:paraId="74FA6840" w14:textId="01445E51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230" w:type="dxa"/>
          </w:tcPr>
          <w:p w14:paraId="457E5A8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73982739" w14:textId="77777777" w:rsidTr="00606807">
        <w:tc>
          <w:tcPr>
            <w:tcW w:w="1348" w:type="dxa"/>
          </w:tcPr>
          <w:p w14:paraId="1D6D756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Stress</w:t>
            </w:r>
          </w:p>
        </w:tc>
        <w:tc>
          <w:tcPr>
            <w:tcW w:w="1419" w:type="dxa"/>
          </w:tcPr>
          <w:p w14:paraId="0B3CB24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510" w:type="dxa"/>
          </w:tcPr>
          <w:p w14:paraId="328F1AF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  <w:tc>
          <w:tcPr>
            <w:tcW w:w="1303" w:type="dxa"/>
          </w:tcPr>
          <w:p w14:paraId="37095349" w14:textId="3C21463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Stress</w:t>
            </w:r>
          </w:p>
        </w:tc>
        <w:tc>
          <w:tcPr>
            <w:tcW w:w="1310" w:type="dxa"/>
          </w:tcPr>
          <w:p w14:paraId="7BCCF926" w14:textId="77DBBFB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230" w:type="dxa"/>
          </w:tcPr>
          <w:p w14:paraId="017F1AA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0D63BC8F" w14:textId="77777777" w:rsidTr="00606807">
        <w:tc>
          <w:tcPr>
            <w:tcW w:w="1348" w:type="dxa"/>
            <w:hideMark/>
          </w:tcPr>
          <w:p w14:paraId="2F25BC7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53</w:t>
            </w:r>
          </w:p>
        </w:tc>
        <w:tc>
          <w:tcPr>
            <w:tcW w:w="1419" w:type="dxa"/>
            <w:hideMark/>
          </w:tcPr>
          <w:p w14:paraId="55BBD41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510" w:type="dxa"/>
            <w:hideMark/>
          </w:tcPr>
          <w:p w14:paraId="21C4F67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  <w:tc>
          <w:tcPr>
            <w:tcW w:w="1303" w:type="dxa"/>
          </w:tcPr>
          <w:p w14:paraId="1C2FE0DD" w14:textId="4456054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53</w:t>
            </w:r>
          </w:p>
        </w:tc>
        <w:tc>
          <w:tcPr>
            <w:tcW w:w="1310" w:type="dxa"/>
          </w:tcPr>
          <w:p w14:paraId="73D24983" w14:textId="76FD555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230" w:type="dxa"/>
          </w:tcPr>
          <w:p w14:paraId="655B0E8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06807" w:rsidRPr="00336C70" w14:paraId="3E003CCD" w14:textId="77777777" w:rsidTr="00606807">
        <w:tc>
          <w:tcPr>
            <w:tcW w:w="1348" w:type="dxa"/>
            <w:hideMark/>
          </w:tcPr>
          <w:p w14:paraId="46457DE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419" w:type="dxa"/>
            <w:hideMark/>
          </w:tcPr>
          <w:p w14:paraId="72FC23D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heb</w:t>
            </w:r>
            <w:proofErr w:type="spellEnd"/>
          </w:p>
        </w:tc>
        <w:tc>
          <w:tcPr>
            <w:tcW w:w="1510" w:type="dxa"/>
            <w:hideMark/>
          </w:tcPr>
          <w:p w14:paraId="4DF6F06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  <w:tc>
          <w:tcPr>
            <w:tcW w:w="1303" w:type="dxa"/>
          </w:tcPr>
          <w:p w14:paraId="1571736A" w14:textId="25BB966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TSC1/2</w:t>
            </w:r>
          </w:p>
        </w:tc>
        <w:tc>
          <w:tcPr>
            <w:tcW w:w="1310" w:type="dxa"/>
          </w:tcPr>
          <w:p w14:paraId="3C6574BD" w14:textId="2885626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Rheb</w:t>
            </w:r>
            <w:proofErr w:type="spellEnd"/>
          </w:p>
        </w:tc>
        <w:tc>
          <w:tcPr>
            <w:tcW w:w="1230" w:type="dxa"/>
          </w:tcPr>
          <w:p w14:paraId="1B3C383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42DCD645" w14:textId="77777777" w:rsidTr="00606807">
        <w:tc>
          <w:tcPr>
            <w:tcW w:w="1348" w:type="dxa"/>
            <w:hideMark/>
          </w:tcPr>
          <w:p w14:paraId="2A294C7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RAS40</w:t>
            </w:r>
          </w:p>
        </w:tc>
        <w:tc>
          <w:tcPr>
            <w:tcW w:w="1419" w:type="dxa"/>
            <w:hideMark/>
          </w:tcPr>
          <w:p w14:paraId="0D67D38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510" w:type="dxa"/>
            <w:hideMark/>
          </w:tcPr>
          <w:p w14:paraId="632A37B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  <w:tc>
          <w:tcPr>
            <w:tcW w:w="1303" w:type="dxa"/>
          </w:tcPr>
          <w:p w14:paraId="65A802E7" w14:textId="10FEF8D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RAS40</w:t>
            </w:r>
          </w:p>
        </w:tc>
        <w:tc>
          <w:tcPr>
            <w:tcW w:w="1310" w:type="dxa"/>
          </w:tcPr>
          <w:p w14:paraId="79844430" w14:textId="684B2AE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230" w:type="dxa"/>
          </w:tcPr>
          <w:p w14:paraId="6238D15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3DF8EE70" w14:textId="77777777" w:rsidTr="00606807">
        <w:tc>
          <w:tcPr>
            <w:tcW w:w="1348" w:type="dxa"/>
            <w:hideMark/>
          </w:tcPr>
          <w:p w14:paraId="2D14F0D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DEPTOR</w:t>
            </w:r>
          </w:p>
        </w:tc>
        <w:tc>
          <w:tcPr>
            <w:tcW w:w="1419" w:type="dxa"/>
            <w:hideMark/>
          </w:tcPr>
          <w:p w14:paraId="1768C89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510" w:type="dxa"/>
            <w:hideMark/>
          </w:tcPr>
          <w:p w14:paraId="29E42A3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  <w:tc>
          <w:tcPr>
            <w:tcW w:w="1303" w:type="dxa"/>
          </w:tcPr>
          <w:p w14:paraId="31334B68" w14:textId="26BA1D0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DEPTOR</w:t>
            </w:r>
          </w:p>
        </w:tc>
        <w:tc>
          <w:tcPr>
            <w:tcW w:w="1310" w:type="dxa"/>
          </w:tcPr>
          <w:p w14:paraId="17E091B3" w14:textId="7FFBB15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mTOR</w:t>
            </w:r>
          </w:p>
        </w:tc>
        <w:tc>
          <w:tcPr>
            <w:tcW w:w="1230" w:type="dxa"/>
          </w:tcPr>
          <w:p w14:paraId="1D424D5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606807" w:rsidRPr="00336C70" w14:paraId="5378D0DD" w14:textId="77777777" w:rsidTr="00606807">
        <w:tc>
          <w:tcPr>
            <w:tcW w:w="1348" w:type="dxa"/>
            <w:hideMark/>
          </w:tcPr>
          <w:p w14:paraId="11E01B1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S6K</w:t>
            </w:r>
          </w:p>
        </w:tc>
        <w:tc>
          <w:tcPr>
            <w:tcW w:w="1419" w:type="dxa"/>
            <w:hideMark/>
          </w:tcPr>
          <w:p w14:paraId="5D7B805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RS-1</w:t>
            </w:r>
          </w:p>
        </w:tc>
        <w:tc>
          <w:tcPr>
            <w:tcW w:w="1510" w:type="dxa"/>
            <w:hideMark/>
          </w:tcPr>
          <w:p w14:paraId="65F68A2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hibition</w:t>
            </w:r>
          </w:p>
        </w:tc>
        <w:tc>
          <w:tcPr>
            <w:tcW w:w="1303" w:type="dxa"/>
          </w:tcPr>
          <w:p w14:paraId="3E1ED522" w14:textId="0F6CB81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S6K</w:t>
            </w:r>
          </w:p>
        </w:tc>
        <w:tc>
          <w:tcPr>
            <w:tcW w:w="1310" w:type="dxa"/>
          </w:tcPr>
          <w:p w14:paraId="3FE34075" w14:textId="58DE909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RS-1</w:t>
            </w:r>
          </w:p>
        </w:tc>
        <w:tc>
          <w:tcPr>
            <w:tcW w:w="1230" w:type="dxa"/>
          </w:tcPr>
          <w:p w14:paraId="0C2CB0C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1301831E" w14:textId="77777777" w:rsidTr="00606807">
        <w:tc>
          <w:tcPr>
            <w:tcW w:w="1348" w:type="dxa"/>
            <w:hideMark/>
          </w:tcPr>
          <w:p w14:paraId="5CF19E7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sulin, growth factors, hormones</w:t>
            </w:r>
          </w:p>
        </w:tc>
        <w:tc>
          <w:tcPr>
            <w:tcW w:w="1419" w:type="dxa"/>
            <w:hideMark/>
          </w:tcPr>
          <w:p w14:paraId="3C589EC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RS-1</w:t>
            </w:r>
          </w:p>
        </w:tc>
        <w:tc>
          <w:tcPr>
            <w:tcW w:w="1510" w:type="dxa"/>
            <w:hideMark/>
          </w:tcPr>
          <w:p w14:paraId="2ECF516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627340A6" w14:textId="3C34058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nsulin, growth factors, hormones</w:t>
            </w:r>
          </w:p>
        </w:tc>
        <w:tc>
          <w:tcPr>
            <w:tcW w:w="1310" w:type="dxa"/>
          </w:tcPr>
          <w:p w14:paraId="7A8404C8" w14:textId="439A847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IRS-1</w:t>
            </w:r>
          </w:p>
        </w:tc>
        <w:tc>
          <w:tcPr>
            <w:tcW w:w="1230" w:type="dxa"/>
          </w:tcPr>
          <w:p w14:paraId="35B85CC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tr w:rsidR="00606807" w:rsidRPr="00336C70" w14:paraId="053C5E9A" w14:textId="77777777" w:rsidTr="00606807">
        <w:tc>
          <w:tcPr>
            <w:tcW w:w="1348" w:type="dxa"/>
            <w:hideMark/>
          </w:tcPr>
          <w:p w14:paraId="3C0FE07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53</w:t>
            </w:r>
          </w:p>
        </w:tc>
        <w:tc>
          <w:tcPr>
            <w:tcW w:w="1419" w:type="dxa"/>
            <w:hideMark/>
          </w:tcPr>
          <w:p w14:paraId="482291B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Energy</w:t>
            </w:r>
          </w:p>
        </w:tc>
        <w:tc>
          <w:tcPr>
            <w:tcW w:w="1510" w:type="dxa"/>
            <w:hideMark/>
          </w:tcPr>
          <w:p w14:paraId="713CEF9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  <w:tc>
          <w:tcPr>
            <w:tcW w:w="1303" w:type="dxa"/>
          </w:tcPr>
          <w:p w14:paraId="49BFA8ED" w14:textId="2A9DD10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P53</w:t>
            </w:r>
          </w:p>
        </w:tc>
        <w:tc>
          <w:tcPr>
            <w:tcW w:w="1310" w:type="dxa"/>
          </w:tcPr>
          <w:p w14:paraId="58C073B9" w14:textId="09D29D0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Energy</w:t>
            </w:r>
          </w:p>
        </w:tc>
        <w:tc>
          <w:tcPr>
            <w:tcW w:w="1230" w:type="dxa"/>
          </w:tcPr>
          <w:p w14:paraId="6A24621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4"/>
                <w:szCs w:val="24"/>
              </w:rPr>
              <w:t>Activation</w:t>
            </w:r>
          </w:p>
        </w:tc>
      </w:tr>
      <w:bookmarkEnd w:id="15"/>
    </w:tbl>
    <w:p w14:paraId="59587A39" w14:textId="7CE4A210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87"/>
        <w:gridCol w:w="1511"/>
        <w:gridCol w:w="1526"/>
        <w:gridCol w:w="1363"/>
        <w:gridCol w:w="1335"/>
        <w:gridCol w:w="1167"/>
      </w:tblGrid>
      <w:tr w:rsidR="00606807" w:rsidRPr="00336C70" w14:paraId="7898040B" w14:textId="77777777" w:rsidTr="00670BF1">
        <w:trPr>
          <w:jc w:val="center"/>
        </w:trPr>
        <w:tc>
          <w:tcPr>
            <w:tcW w:w="4424" w:type="dxa"/>
            <w:gridSpan w:val="3"/>
          </w:tcPr>
          <w:p w14:paraId="3255C8AE" w14:textId="77777777" w:rsidR="00606807" w:rsidRPr="00336C70" w:rsidRDefault="0060680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16" w:name="_Hlk168238864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363" w:type="dxa"/>
          </w:tcPr>
          <w:p w14:paraId="20008B3D" w14:textId="77777777" w:rsidR="00606807" w:rsidRPr="00336C70" w:rsidRDefault="0060680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35" w:type="dxa"/>
          </w:tcPr>
          <w:p w14:paraId="4FEA5656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67" w:type="dxa"/>
          </w:tcPr>
          <w:p w14:paraId="6BFEFD67" w14:textId="77777777" w:rsidR="00606807" w:rsidRPr="00336C70" w:rsidRDefault="00606807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06807" w:rsidRPr="00336C70" w14:paraId="56468F3C" w14:textId="77777777" w:rsidTr="00670BF1">
        <w:trPr>
          <w:jc w:val="center"/>
        </w:trPr>
        <w:tc>
          <w:tcPr>
            <w:tcW w:w="1387" w:type="dxa"/>
            <w:hideMark/>
          </w:tcPr>
          <w:p w14:paraId="7AE0212A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11" w:type="dxa"/>
            <w:hideMark/>
          </w:tcPr>
          <w:p w14:paraId="03653C2D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526" w:type="dxa"/>
            <w:hideMark/>
          </w:tcPr>
          <w:p w14:paraId="5DC23DD2" w14:textId="77777777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363" w:type="dxa"/>
          </w:tcPr>
          <w:p w14:paraId="7FCA9952" w14:textId="4BA58455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35" w:type="dxa"/>
          </w:tcPr>
          <w:p w14:paraId="1A68DE8B" w14:textId="540F1BC8" w:rsidR="00606807" w:rsidRPr="00336C70" w:rsidRDefault="00606807" w:rsidP="0060680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67" w:type="dxa"/>
          </w:tcPr>
          <w:p w14:paraId="442E48CC" w14:textId="77777777" w:rsidR="00606807" w:rsidRPr="00336C70" w:rsidRDefault="00606807" w:rsidP="0060680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06807" w:rsidRPr="00336C70" w14:paraId="0E49FBE4" w14:textId="77777777" w:rsidTr="00670BF1">
        <w:trPr>
          <w:jc w:val="center"/>
        </w:trPr>
        <w:tc>
          <w:tcPr>
            <w:tcW w:w="1387" w:type="dxa"/>
            <w:hideMark/>
          </w:tcPr>
          <w:p w14:paraId="6BF1D20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tyrosine kinase (ALK, Trk, IGF1R)</w:t>
            </w:r>
          </w:p>
        </w:tc>
        <w:tc>
          <w:tcPr>
            <w:tcW w:w="1511" w:type="dxa"/>
            <w:hideMark/>
          </w:tcPr>
          <w:p w14:paraId="3714341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26" w:type="dxa"/>
            <w:hideMark/>
          </w:tcPr>
          <w:p w14:paraId="1D1EF11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47146CBA" w14:textId="210FB20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tyrosine kinase (ALK, Trk, IGF1R)</w:t>
            </w:r>
          </w:p>
        </w:tc>
        <w:tc>
          <w:tcPr>
            <w:tcW w:w="1335" w:type="dxa"/>
          </w:tcPr>
          <w:p w14:paraId="759C0631" w14:textId="535D329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167" w:type="dxa"/>
          </w:tcPr>
          <w:p w14:paraId="7DA671D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27314329" w14:textId="77777777" w:rsidTr="00670BF1">
        <w:trPr>
          <w:jc w:val="center"/>
        </w:trPr>
        <w:tc>
          <w:tcPr>
            <w:tcW w:w="1387" w:type="dxa"/>
            <w:hideMark/>
          </w:tcPr>
          <w:p w14:paraId="47510EC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11" w:type="dxa"/>
            <w:hideMark/>
          </w:tcPr>
          <w:p w14:paraId="0BB1B86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 (S473)</w:t>
            </w:r>
          </w:p>
        </w:tc>
        <w:tc>
          <w:tcPr>
            <w:tcW w:w="1526" w:type="dxa"/>
            <w:hideMark/>
          </w:tcPr>
          <w:p w14:paraId="3BFCDAE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6E67B22D" w14:textId="411C46F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35" w:type="dxa"/>
          </w:tcPr>
          <w:p w14:paraId="1B2B60C3" w14:textId="3DC0EC2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 (S473)</w:t>
            </w:r>
          </w:p>
        </w:tc>
        <w:tc>
          <w:tcPr>
            <w:tcW w:w="1167" w:type="dxa"/>
          </w:tcPr>
          <w:p w14:paraId="6A2BC86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3C37C69C" w14:textId="77777777" w:rsidTr="00670BF1">
        <w:trPr>
          <w:jc w:val="center"/>
        </w:trPr>
        <w:tc>
          <w:tcPr>
            <w:tcW w:w="1387" w:type="dxa"/>
            <w:hideMark/>
          </w:tcPr>
          <w:p w14:paraId="27EA36A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511" w:type="dxa"/>
            <w:hideMark/>
          </w:tcPr>
          <w:p w14:paraId="5F3EF4A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 (T308)</w:t>
            </w:r>
          </w:p>
        </w:tc>
        <w:tc>
          <w:tcPr>
            <w:tcW w:w="1526" w:type="dxa"/>
            <w:hideMark/>
          </w:tcPr>
          <w:p w14:paraId="0D3C00D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51F9C420" w14:textId="60BB27E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335" w:type="dxa"/>
          </w:tcPr>
          <w:p w14:paraId="75E5CF0C" w14:textId="60DFF5C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 (T308)</w:t>
            </w:r>
          </w:p>
        </w:tc>
        <w:tc>
          <w:tcPr>
            <w:tcW w:w="1167" w:type="dxa"/>
          </w:tcPr>
          <w:p w14:paraId="0C44EDE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18242C69" w14:textId="77777777" w:rsidTr="00670BF1">
        <w:trPr>
          <w:jc w:val="center"/>
        </w:trPr>
        <w:tc>
          <w:tcPr>
            <w:tcW w:w="1387" w:type="dxa"/>
            <w:hideMark/>
          </w:tcPr>
          <w:p w14:paraId="42CB337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11" w:type="dxa"/>
            <w:hideMark/>
          </w:tcPr>
          <w:p w14:paraId="0881A86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26" w:type="dxa"/>
            <w:hideMark/>
          </w:tcPr>
          <w:p w14:paraId="712576C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454A1BC3" w14:textId="7C7A809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35" w:type="dxa"/>
          </w:tcPr>
          <w:p w14:paraId="4717EAAC" w14:textId="5D080CD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167" w:type="dxa"/>
          </w:tcPr>
          <w:p w14:paraId="7B92925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6CC87F5E" w14:textId="77777777" w:rsidTr="00670BF1">
        <w:trPr>
          <w:jc w:val="center"/>
        </w:trPr>
        <w:tc>
          <w:tcPr>
            <w:tcW w:w="1387" w:type="dxa"/>
            <w:hideMark/>
          </w:tcPr>
          <w:p w14:paraId="3EC863E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11" w:type="dxa"/>
            <w:hideMark/>
          </w:tcPr>
          <w:p w14:paraId="28AD71C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526" w:type="dxa"/>
            <w:hideMark/>
          </w:tcPr>
          <w:p w14:paraId="20F1D4F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788448D1" w14:textId="18E0C1B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35" w:type="dxa"/>
          </w:tcPr>
          <w:p w14:paraId="05EA7D81" w14:textId="3FA70F8B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167" w:type="dxa"/>
          </w:tcPr>
          <w:p w14:paraId="0FDD6FD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7DB16865" w14:textId="77777777" w:rsidTr="00670BF1">
        <w:trPr>
          <w:jc w:val="center"/>
        </w:trPr>
        <w:tc>
          <w:tcPr>
            <w:tcW w:w="1387" w:type="dxa"/>
            <w:hideMark/>
          </w:tcPr>
          <w:p w14:paraId="62CB263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11" w:type="dxa"/>
            <w:hideMark/>
          </w:tcPr>
          <w:p w14:paraId="2687045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62)</w:t>
            </w:r>
          </w:p>
        </w:tc>
        <w:tc>
          <w:tcPr>
            <w:tcW w:w="1526" w:type="dxa"/>
            <w:hideMark/>
          </w:tcPr>
          <w:p w14:paraId="24BE8C6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3D1DC6A7" w14:textId="78F18BA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35" w:type="dxa"/>
          </w:tcPr>
          <w:p w14:paraId="3A5AD015" w14:textId="2143476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62)</w:t>
            </w:r>
          </w:p>
        </w:tc>
        <w:tc>
          <w:tcPr>
            <w:tcW w:w="1167" w:type="dxa"/>
          </w:tcPr>
          <w:p w14:paraId="48ED802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7F971DCD" w14:textId="77777777" w:rsidTr="00670BF1">
        <w:trPr>
          <w:jc w:val="center"/>
        </w:trPr>
        <w:tc>
          <w:tcPr>
            <w:tcW w:w="1387" w:type="dxa"/>
            <w:hideMark/>
          </w:tcPr>
          <w:p w14:paraId="19FEDF9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511" w:type="dxa"/>
            <w:hideMark/>
          </w:tcPr>
          <w:p w14:paraId="61D4186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526" w:type="dxa"/>
            <w:hideMark/>
          </w:tcPr>
          <w:p w14:paraId="20B8963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64666B74" w14:textId="6DA6E92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SK3β</w:t>
            </w:r>
          </w:p>
        </w:tc>
        <w:tc>
          <w:tcPr>
            <w:tcW w:w="1335" w:type="dxa"/>
          </w:tcPr>
          <w:p w14:paraId="48352DF0" w14:textId="5EA3ACE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167" w:type="dxa"/>
          </w:tcPr>
          <w:p w14:paraId="3B30202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19F75649" w14:textId="77777777" w:rsidTr="00670BF1">
        <w:trPr>
          <w:jc w:val="center"/>
        </w:trPr>
        <w:tc>
          <w:tcPr>
            <w:tcW w:w="1387" w:type="dxa"/>
            <w:hideMark/>
          </w:tcPr>
          <w:p w14:paraId="635F2AF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11" w:type="dxa"/>
            <w:hideMark/>
          </w:tcPr>
          <w:p w14:paraId="550062B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526" w:type="dxa"/>
            <w:hideMark/>
          </w:tcPr>
          <w:p w14:paraId="0AD781D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089CBE8B" w14:textId="2342300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35" w:type="dxa"/>
          </w:tcPr>
          <w:p w14:paraId="00469F22" w14:textId="530B82F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167" w:type="dxa"/>
          </w:tcPr>
          <w:p w14:paraId="30539D8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22589A2E" w14:textId="77777777" w:rsidTr="00670BF1">
        <w:trPr>
          <w:jc w:val="center"/>
        </w:trPr>
        <w:tc>
          <w:tcPr>
            <w:tcW w:w="1387" w:type="dxa"/>
            <w:hideMark/>
          </w:tcPr>
          <w:p w14:paraId="40B5F4A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11" w:type="dxa"/>
            <w:hideMark/>
          </w:tcPr>
          <w:p w14:paraId="1F77851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526" w:type="dxa"/>
            <w:hideMark/>
          </w:tcPr>
          <w:p w14:paraId="473A3FD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20B0E012" w14:textId="2FB8EF2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35" w:type="dxa"/>
          </w:tcPr>
          <w:p w14:paraId="3C90E3C3" w14:textId="338444B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167" w:type="dxa"/>
          </w:tcPr>
          <w:p w14:paraId="1D7E85C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3D1BD8E3" w14:textId="77777777" w:rsidTr="00670BF1">
        <w:trPr>
          <w:jc w:val="center"/>
        </w:trPr>
        <w:tc>
          <w:tcPr>
            <w:tcW w:w="1387" w:type="dxa"/>
            <w:hideMark/>
          </w:tcPr>
          <w:p w14:paraId="3C1F917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511" w:type="dxa"/>
            <w:hideMark/>
          </w:tcPr>
          <w:p w14:paraId="221BF89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526" w:type="dxa"/>
            <w:hideMark/>
          </w:tcPr>
          <w:p w14:paraId="261B9BF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0C3AD236" w14:textId="744DCA9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6K</w:t>
            </w:r>
          </w:p>
        </w:tc>
        <w:tc>
          <w:tcPr>
            <w:tcW w:w="1335" w:type="dxa"/>
          </w:tcPr>
          <w:p w14:paraId="479F0AAE" w14:textId="5CE78973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167" w:type="dxa"/>
          </w:tcPr>
          <w:p w14:paraId="3B697D5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3BC6ED84" w14:textId="77777777" w:rsidTr="00670BF1">
        <w:trPr>
          <w:jc w:val="center"/>
        </w:trPr>
        <w:tc>
          <w:tcPr>
            <w:tcW w:w="1387" w:type="dxa"/>
            <w:hideMark/>
          </w:tcPr>
          <w:p w14:paraId="705C3F0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511" w:type="dxa"/>
            <w:hideMark/>
          </w:tcPr>
          <w:p w14:paraId="1DE9C83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526" w:type="dxa"/>
            <w:hideMark/>
          </w:tcPr>
          <w:p w14:paraId="2CB3423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73FF4BEE" w14:textId="0653433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EBP</w:t>
            </w:r>
          </w:p>
        </w:tc>
        <w:tc>
          <w:tcPr>
            <w:tcW w:w="1335" w:type="dxa"/>
          </w:tcPr>
          <w:p w14:paraId="2410EC83" w14:textId="19EC766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lational Control</w:t>
            </w:r>
          </w:p>
        </w:tc>
        <w:tc>
          <w:tcPr>
            <w:tcW w:w="1167" w:type="dxa"/>
          </w:tcPr>
          <w:p w14:paraId="384E2B9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0CF481FD" w14:textId="77777777" w:rsidTr="00670BF1">
        <w:trPr>
          <w:jc w:val="center"/>
        </w:trPr>
        <w:tc>
          <w:tcPr>
            <w:tcW w:w="1387" w:type="dxa"/>
            <w:hideMark/>
          </w:tcPr>
          <w:p w14:paraId="5992C0B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11" w:type="dxa"/>
            <w:hideMark/>
          </w:tcPr>
          <w:p w14:paraId="6DF7E53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2 (PDK2)</w:t>
            </w:r>
          </w:p>
        </w:tc>
        <w:tc>
          <w:tcPr>
            <w:tcW w:w="1526" w:type="dxa"/>
            <w:hideMark/>
          </w:tcPr>
          <w:p w14:paraId="5A20C29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35D73996" w14:textId="0124584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35" w:type="dxa"/>
          </w:tcPr>
          <w:p w14:paraId="1CC8F195" w14:textId="42D6252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2 (PDK2)</w:t>
            </w:r>
          </w:p>
        </w:tc>
        <w:tc>
          <w:tcPr>
            <w:tcW w:w="1167" w:type="dxa"/>
          </w:tcPr>
          <w:p w14:paraId="63E89C8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355F0E8F" w14:textId="77777777" w:rsidTr="00670BF1">
        <w:trPr>
          <w:jc w:val="center"/>
        </w:trPr>
        <w:tc>
          <w:tcPr>
            <w:tcW w:w="1387" w:type="dxa"/>
            <w:hideMark/>
          </w:tcPr>
          <w:p w14:paraId="1B2B703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1511" w:type="dxa"/>
            <w:hideMark/>
          </w:tcPr>
          <w:p w14:paraId="6C7C0B3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26" w:type="dxa"/>
            <w:hideMark/>
          </w:tcPr>
          <w:p w14:paraId="6DC77A7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18B25C09" w14:textId="2C5BA9A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1335" w:type="dxa"/>
          </w:tcPr>
          <w:p w14:paraId="0D81844A" w14:textId="02EC6C93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167" w:type="dxa"/>
          </w:tcPr>
          <w:p w14:paraId="3CBCB52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63B2EEE3" w14:textId="77777777" w:rsidTr="00670BF1">
        <w:trPr>
          <w:jc w:val="center"/>
        </w:trPr>
        <w:tc>
          <w:tcPr>
            <w:tcW w:w="1387" w:type="dxa"/>
            <w:hideMark/>
          </w:tcPr>
          <w:p w14:paraId="1ABE4A7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11" w:type="dxa"/>
            <w:hideMark/>
          </w:tcPr>
          <w:p w14:paraId="113B416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526" w:type="dxa"/>
            <w:hideMark/>
          </w:tcPr>
          <w:p w14:paraId="29499AB0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07C00C3C" w14:textId="090FCF9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335" w:type="dxa"/>
          </w:tcPr>
          <w:p w14:paraId="6DA21969" w14:textId="4970918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167" w:type="dxa"/>
          </w:tcPr>
          <w:p w14:paraId="7EB5B32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394D6BAA" w14:textId="77777777" w:rsidTr="00670BF1">
        <w:trPr>
          <w:jc w:val="center"/>
        </w:trPr>
        <w:tc>
          <w:tcPr>
            <w:tcW w:w="1387" w:type="dxa"/>
            <w:hideMark/>
          </w:tcPr>
          <w:p w14:paraId="6283787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511" w:type="dxa"/>
            <w:hideMark/>
          </w:tcPr>
          <w:p w14:paraId="68B2678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26" w:type="dxa"/>
            <w:hideMark/>
          </w:tcPr>
          <w:p w14:paraId="1F3B1D4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39E0230F" w14:textId="43DE7673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ptor</w:t>
            </w:r>
          </w:p>
        </w:tc>
        <w:tc>
          <w:tcPr>
            <w:tcW w:w="1335" w:type="dxa"/>
          </w:tcPr>
          <w:p w14:paraId="66ADDB9A" w14:textId="7C914AB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167" w:type="dxa"/>
          </w:tcPr>
          <w:p w14:paraId="36CE850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762F82F3" w14:textId="77777777" w:rsidTr="00670BF1">
        <w:trPr>
          <w:jc w:val="center"/>
        </w:trPr>
        <w:tc>
          <w:tcPr>
            <w:tcW w:w="1387" w:type="dxa"/>
            <w:hideMark/>
          </w:tcPr>
          <w:p w14:paraId="6A2829D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62)</w:t>
            </w:r>
          </w:p>
        </w:tc>
        <w:tc>
          <w:tcPr>
            <w:tcW w:w="1511" w:type="dxa"/>
            <w:hideMark/>
          </w:tcPr>
          <w:p w14:paraId="21D9986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duction of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ownstream target genes</w:t>
            </w:r>
          </w:p>
        </w:tc>
        <w:tc>
          <w:tcPr>
            <w:tcW w:w="1526" w:type="dxa"/>
            <w:hideMark/>
          </w:tcPr>
          <w:p w14:paraId="33B7D6C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2EB818DE" w14:textId="6CEC95D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S62)</w:t>
            </w:r>
          </w:p>
        </w:tc>
        <w:tc>
          <w:tcPr>
            <w:tcW w:w="1335" w:type="dxa"/>
          </w:tcPr>
          <w:p w14:paraId="679EBE6F" w14:textId="2A565B5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Induction of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downstream target genes</w:t>
            </w:r>
          </w:p>
        </w:tc>
        <w:tc>
          <w:tcPr>
            <w:tcW w:w="1167" w:type="dxa"/>
          </w:tcPr>
          <w:p w14:paraId="4FFC949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4B3393E2" w14:textId="77777777" w:rsidTr="00670BF1">
        <w:trPr>
          <w:jc w:val="center"/>
        </w:trPr>
        <w:tc>
          <w:tcPr>
            <w:tcW w:w="1387" w:type="dxa"/>
            <w:hideMark/>
          </w:tcPr>
          <w:p w14:paraId="17BFA84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511" w:type="dxa"/>
            <w:hideMark/>
          </w:tcPr>
          <w:p w14:paraId="2EA86DE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clin B</w:t>
            </w:r>
          </w:p>
        </w:tc>
        <w:tc>
          <w:tcPr>
            <w:tcW w:w="1526" w:type="dxa"/>
            <w:hideMark/>
          </w:tcPr>
          <w:p w14:paraId="0E8D589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5F8D5820" w14:textId="40BAE73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335" w:type="dxa"/>
          </w:tcPr>
          <w:p w14:paraId="4C7A9C57" w14:textId="31C8145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clin B</w:t>
            </w:r>
          </w:p>
        </w:tc>
        <w:tc>
          <w:tcPr>
            <w:tcW w:w="1167" w:type="dxa"/>
          </w:tcPr>
          <w:p w14:paraId="16CC91D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72CE76CA" w14:textId="77777777" w:rsidTr="00670BF1">
        <w:trPr>
          <w:jc w:val="center"/>
        </w:trPr>
        <w:tc>
          <w:tcPr>
            <w:tcW w:w="1387" w:type="dxa"/>
            <w:hideMark/>
          </w:tcPr>
          <w:p w14:paraId="14BD1F5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K1/Cyclin B</w:t>
            </w:r>
          </w:p>
        </w:tc>
        <w:tc>
          <w:tcPr>
            <w:tcW w:w="1511" w:type="dxa"/>
            <w:hideMark/>
          </w:tcPr>
          <w:p w14:paraId="3667349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526" w:type="dxa"/>
            <w:hideMark/>
          </w:tcPr>
          <w:p w14:paraId="3058D68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5B2BAF52" w14:textId="0BC4198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K1/Cyclin B</w:t>
            </w:r>
          </w:p>
        </w:tc>
        <w:tc>
          <w:tcPr>
            <w:tcW w:w="1335" w:type="dxa"/>
          </w:tcPr>
          <w:p w14:paraId="35F1BD4C" w14:textId="5DECABB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167" w:type="dxa"/>
          </w:tcPr>
          <w:p w14:paraId="15F7E4A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5A8EBB22" w14:textId="77777777" w:rsidTr="00670BF1">
        <w:trPr>
          <w:jc w:val="center"/>
        </w:trPr>
        <w:tc>
          <w:tcPr>
            <w:tcW w:w="1387" w:type="dxa"/>
            <w:hideMark/>
          </w:tcPr>
          <w:p w14:paraId="75B00EF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P2A</w:t>
            </w:r>
          </w:p>
        </w:tc>
        <w:tc>
          <w:tcPr>
            <w:tcW w:w="1511" w:type="dxa"/>
            <w:hideMark/>
          </w:tcPr>
          <w:p w14:paraId="7E3B86B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526" w:type="dxa"/>
            <w:hideMark/>
          </w:tcPr>
          <w:p w14:paraId="4CAC7BC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1015D5B8" w14:textId="0B451854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P2A</w:t>
            </w:r>
          </w:p>
        </w:tc>
        <w:tc>
          <w:tcPr>
            <w:tcW w:w="1335" w:type="dxa"/>
          </w:tcPr>
          <w:p w14:paraId="30B4A573" w14:textId="74C31612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167" w:type="dxa"/>
          </w:tcPr>
          <w:p w14:paraId="1D3BE9B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1C3A177A" w14:textId="77777777" w:rsidTr="00670BF1">
        <w:trPr>
          <w:jc w:val="center"/>
        </w:trPr>
        <w:tc>
          <w:tcPr>
            <w:tcW w:w="1387" w:type="dxa"/>
            <w:hideMark/>
          </w:tcPr>
          <w:p w14:paraId="30ADDE6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bw7</w:t>
            </w:r>
          </w:p>
        </w:tc>
        <w:tc>
          <w:tcPr>
            <w:tcW w:w="1511" w:type="dxa"/>
            <w:hideMark/>
          </w:tcPr>
          <w:p w14:paraId="193A8B4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526" w:type="dxa"/>
            <w:hideMark/>
          </w:tcPr>
          <w:p w14:paraId="75FD3B6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0EDC520F" w14:textId="5FA27E2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bw7</w:t>
            </w:r>
          </w:p>
        </w:tc>
        <w:tc>
          <w:tcPr>
            <w:tcW w:w="1335" w:type="dxa"/>
          </w:tcPr>
          <w:p w14:paraId="3544BE20" w14:textId="45074B9C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167" w:type="dxa"/>
          </w:tcPr>
          <w:p w14:paraId="293E9FB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30A923E7" w14:textId="77777777" w:rsidTr="00670BF1">
        <w:trPr>
          <w:jc w:val="center"/>
        </w:trPr>
        <w:tc>
          <w:tcPr>
            <w:tcW w:w="1387" w:type="dxa"/>
            <w:hideMark/>
          </w:tcPr>
          <w:p w14:paraId="7BA35D1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unstable)</w:t>
            </w:r>
          </w:p>
        </w:tc>
        <w:tc>
          <w:tcPr>
            <w:tcW w:w="1511" w:type="dxa"/>
            <w:hideMark/>
          </w:tcPr>
          <w:p w14:paraId="453716E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526" w:type="dxa"/>
            <w:hideMark/>
          </w:tcPr>
          <w:p w14:paraId="6D770E0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0B615E5D" w14:textId="5FBF8220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unstable)</w:t>
            </w:r>
          </w:p>
        </w:tc>
        <w:tc>
          <w:tcPr>
            <w:tcW w:w="1335" w:type="dxa"/>
          </w:tcPr>
          <w:p w14:paraId="316DBE2C" w14:textId="50EFF19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c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(T58)</w:t>
            </w:r>
          </w:p>
        </w:tc>
        <w:tc>
          <w:tcPr>
            <w:tcW w:w="1167" w:type="dxa"/>
          </w:tcPr>
          <w:p w14:paraId="5A25742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6032B014" w14:textId="77777777" w:rsidTr="00670BF1">
        <w:trPr>
          <w:jc w:val="center"/>
        </w:trPr>
        <w:tc>
          <w:tcPr>
            <w:tcW w:w="1387" w:type="dxa"/>
            <w:hideMark/>
          </w:tcPr>
          <w:p w14:paraId="63D310C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 inhibitors</w:t>
            </w:r>
          </w:p>
        </w:tc>
        <w:tc>
          <w:tcPr>
            <w:tcW w:w="1511" w:type="dxa"/>
            <w:hideMark/>
          </w:tcPr>
          <w:p w14:paraId="3337CDE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526" w:type="dxa"/>
            <w:hideMark/>
          </w:tcPr>
          <w:p w14:paraId="7EE208ED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407D6448" w14:textId="457EF5D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 inhibitors</w:t>
            </w:r>
          </w:p>
        </w:tc>
        <w:tc>
          <w:tcPr>
            <w:tcW w:w="1335" w:type="dxa"/>
          </w:tcPr>
          <w:p w14:paraId="257D057C" w14:textId="4D7E372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167" w:type="dxa"/>
          </w:tcPr>
          <w:p w14:paraId="48482C0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368AD551" w14:textId="77777777" w:rsidTr="00670BF1">
        <w:trPr>
          <w:jc w:val="center"/>
        </w:trPr>
        <w:tc>
          <w:tcPr>
            <w:tcW w:w="1387" w:type="dxa"/>
            <w:hideMark/>
          </w:tcPr>
          <w:p w14:paraId="1399CD4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K inhibitors</w:t>
            </w:r>
          </w:p>
        </w:tc>
        <w:tc>
          <w:tcPr>
            <w:tcW w:w="1511" w:type="dxa"/>
            <w:hideMark/>
          </w:tcPr>
          <w:p w14:paraId="0E65DB3E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526" w:type="dxa"/>
            <w:hideMark/>
          </w:tcPr>
          <w:p w14:paraId="74988BF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1B3DCC7C" w14:textId="3F41303F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K inhibitors</w:t>
            </w:r>
          </w:p>
        </w:tc>
        <w:tc>
          <w:tcPr>
            <w:tcW w:w="1335" w:type="dxa"/>
          </w:tcPr>
          <w:p w14:paraId="2CDA7768" w14:textId="5AA5D135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K1</w:t>
            </w:r>
          </w:p>
        </w:tc>
        <w:tc>
          <w:tcPr>
            <w:tcW w:w="1167" w:type="dxa"/>
          </w:tcPr>
          <w:p w14:paraId="542399C3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06807" w:rsidRPr="00336C70" w14:paraId="3D7FF8AC" w14:textId="77777777" w:rsidTr="00670BF1">
        <w:trPr>
          <w:jc w:val="center"/>
        </w:trPr>
        <w:tc>
          <w:tcPr>
            <w:tcW w:w="1387" w:type="dxa"/>
            <w:hideMark/>
          </w:tcPr>
          <w:p w14:paraId="07264B1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 inhibitors</w:t>
            </w:r>
          </w:p>
        </w:tc>
        <w:tc>
          <w:tcPr>
            <w:tcW w:w="1511" w:type="dxa"/>
            <w:hideMark/>
          </w:tcPr>
          <w:p w14:paraId="631B497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526" w:type="dxa"/>
            <w:hideMark/>
          </w:tcPr>
          <w:p w14:paraId="28DEE04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094DFF06" w14:textId="11A25B56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 inhibitors</w:t>
            </w:r>
          </w:p>
        </w:tc>
        <w:tc>
          <w:tcPr>
            <w:tcW w:w="1335" w:type="dxa"/>
          </w:tcPr>
          <w:p w14:paraId="103D41C1" w14:textId="5D85314E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167" w:type="dxa"/>
          </w:tcPr>
          <w:p w14:paraId="191041E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6F228663" w14:textId="77777777" w:rsidTr="00670BF1">
        <w:trPr>
          <w:jc w:val="center"/>
        </w:trPr>
        <w:tc>
          <w:tcPr>
            <w:tcW w:w="1387" w:type="dxa"/>
            <w:hideMark/>
          </w:tcPr>
          <w:p w14:paraId="7173A0F1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 allosteric inhibitors</w:t>
            </w:r>
          </w:p>
        </w:tc>
        <w:tc>
          <w:tcPr>
            <w:tcW w:w="1511" w:type="dxa"/>
            <w:hideMark/>
          </w:tcPr>
          <w:p w14:paraId="7BF2422C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526" w:type="dxa"/>
            <w:hideMark/>
          </w:tcPr>
          <w:p w14:paraId="17E17F4F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63" w:type="dxa"/>
          </w:tcPr>
          <w:p w14:paraId="40DDADC6" w14:textId="68B5F0F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 allosteric inhibitors</w:t>
            </w:r>
          </w:p>
        </w:tc>
        <w:tc>
          <w:tcPr>
            <w:tcW w:w="1335" w:type="dxa"/>
          </w:tcPr>
          <w:p w14:paraId="136067FD" w14:textId="26EA313D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1167" w:type="dxa"/>
          </w:tcPr>
          <w:p w14:paraId="74820D54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06807" w:rsidRPr="00336C70" w14:paraId="65200706" w14:textId="77777777" w:rsidTr="00670BF1">
        <w:trPr>
          <w:jc w:val="center"/>
        </w:trPr>
        <w:tc>
          <w:tcPr>
            <w:tcW w:w="1387" w:type="dxa"/>
            <w:hideMark/>
          </w:tcPr>
          <w:p w14:paraId="1A8A6AEB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 inhibitors</w:t>
            </w:r>
          </w:p>
        </w:tc>
        <w:tc>
          <w:tcPr>
            <w:tcW w:w="1511" w:type="dxa"/>
            <w:hideMark/>
          </w:tcPr>
          <w:p w14:paraId="4B348306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526" w:type="dxa"/>
            <w:hideMark/>
          </w:tcPr>
          <w:p w14:paraId="38936C39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  <w:tc>
          <w:tcPr>
            <w:tcW w:w="1363" w:type="dxa"/>
          </w:tcPr>
          <w:p w14:paraId="0AABA7E5" w14:textId="016FAE28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 inhibitors</w:t>
            </w:r>
          </w:p>
        </w:tc>
        <w:tc>
          <w:tcPr>
            <w:tcW w:w="1335" w:type="dxa"/>
          </w:tcPr>
          <w:p w14:paraId="76549FDB" w14:textId="3478E2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167" w:type="dxa"/>
          </w:tcPr>
          <w:p w14:paraId="27858015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06807" w:rsidRPr="00336C70" w14:paraId="77EA3E98" w14:textId="77777777" w:rsidTr="00670BF1">
        <w:trPr>
          <w:jc w:val="center"/>
        </w:trPr>
        <w:tc>
          <w:tcPr>
            <w:tcW w:w="1387" w:type="dxa"/>
            <w:hideMark/>
          </w:tcPr>
          <w:p w14:paraId="18BA6D57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 inhibitors</w:t>
            </w:r>
          </w:p>
        </w:tc>
        <w:tc>
          <w:tcPr>
            <w:tcW w:w="1511" w:type="dxa"/>
            <w:hideMark/>
          </w:tcPr>
          <w:p w14:paraId="43015542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526" w:type="dxa"/>
            <w:hideMark/>
          </w:tcPr>
          <w:p w14:paraId="253096BA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63" w:type="dxa"/>
          </w:tcPr>
          <w:p w14:paraId="54131790" w14:textId="1C94AFF9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 inhibitors</w:t>
            </w:r>
          </w:p>
        </w:tc>
        <w:tc>
          <w:tcPr>
            <w:tcW w:w="1335" w:type="dxa"/>
          </w:tcPr>
          <w:p w14:paraId="7B7BDFC7" w14:textId="0F2FA00A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1167" w:type="dxa"/>
          </w:tcPr>
          <w:p w14:paraId="5A44C7C8" w14:textId="77777777" w:rsidR="00606807" w:rsidRPr="00336C70" w:rsidRDefault="00606807" w:rsidP="0060680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16"/>
    </w:tbl>
    <w:p w14:paraId="38C85E38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2175"/>
        <w:gridCol w:w="1078"/>
        <w:gridCol w:w="1493"/>
        <w:gridCol w:w="2175"/>
        <w:gridCol w:w="936"/>
      </w:tblGrid>
      <w:tr w:rsidR="000B56C8" w:rsidRPr="00336C70" w14:paraId="0FA9FC45" w14:textId="77777777" w:rsidTr="000B56C8">
        <w:tc>
          <w:tcPr>
            <w:tcW w:w="4309" w:type="dxa"/>
            <w:gridSpan w:val="3"/>
          </w:tcPr>
          <w:p w14:paraId="79D357E4" w14:textId="77777777" w:rsidR="000B56C8" w:rsidRPr="00336C70" w:rsidRDefault="000B56C8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7" w:name="_Hlk168238879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1357" w:type="dxa"/>
          </w:tcPr>
          <w:p w14:paraId="3BDFC5F5" w14:textId="77777777" w:rsidR="000B56C8" w:rsidRPr="00336C70" w:rsidRDefault="000B56C8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1966" w:type="dxa"/>
          </w:tcPr>
          <w:p w14:paraId="12BA12DC" w14:textId="77777777" w:rsidR="000B56C8" w:rsidRPr="00336C70" w:rsidRDefault="000B56C8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859" w:type="dxa"/>
          </w:tcPr>
          <w:p w14:paraId="07724702" w14:textId="77777777" w:rsidR="000B56C8" w:rsidRPr="00336C70" w:rsidRDefault="000B56C8" w:rsidP="00670BF1">
            <w:pPr>
              <w:jc w:val="center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0B56C8" w:rsidRPr="00336C70" w14:paraId="6DDDB81D" w14:textId="77777777" w:rsidTr="000B56C8">
        <w:tc>
          <w:tcPr>
            <w:tcW w:w="1357" w:type="dxa"/>
            <w:hideMark/>
          </w:tcPr>
          <w:p w14:paraId="073F963F" w14:textId="77777777" w:rsidR="000B56C8" w:rsidRPr="00336C70" w:rsidRDefault="000B56C8" w:rsidP="000B56C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966" w:type="dxa"/>
            <w:hideMark/>
          </w:tcPr>
          <w:p w14:paraId="2D73A4B0" w14:textId="77777777" w:rsidR="000B56C8" w:rsidRPr="00336C70" w:rsidRDefault="000B56C8" w:rsidP="000B56C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986" w:type="dxa"/>
            <w:hideMark/>
          </w:tcPr>
          <w:p w14:paraId="4881B773" w14:textId="77777777" w:rsidR="000B56C8" w:rsidRPr="00336C70" w:rsidRDefault="000B56C8" w:rsidP="000B56C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357" w:type="dxa"/>
          </w:tcPr>
          <w:p w14:paraId="33678381" w14:textId="44B15DA3" w:rsidR="000B56C8" w:rsidRPr="00336C70" w:rsidRDefault="000B56C8" w:rsidP="000B56C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966" w:type="dxa"/>
          </w:tcPr>
          <w:p w14:paraId="252CC5B4" w14:textId="4398E00F" w:rsidR="000B56C8" w:rsidRPr="00336C70" w:rsidRDefault="000B56C8" w:rsidP="000B56C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859" w:type="dxa"/>
          </w:tcPr>
          <w:p w14:paraId="41A95C10" w14:textId="77777777" w:rsidR="000B56C8" w:rsidRPr="00336C70" w:rsidRDefault="000B56C8" w:rsidP="000B56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EMINI</w:t>
            </w:r>
          </w:p>
        </w:tc>
      </w:tr>
      <w:tr w:rsidR="000B56C8" w:rsidRPr="00336C70" w14:paraId="57E7856D" w14:textId="77777777" w:rsidTr="000B56C8">
        <w:tc>
          <w:tcPr>
            <w:tcW w:w="1357" w:type="dxa"/>
            <w:hideMark/>
          </w:tcPr>
          <w:p w14:paraId="6DED22A6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966" w:type="dxa"/>
            <w:hideMark/>
          </w:tcPr>
          <w:p w14:paraId="3D572CB8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986" w:type="dxa"/>
            <w:hideMark/>
          </w:tcPr>
          <w:p w14:paraId="545B76C5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57" w:type="dxa"/>
          </w:tcPr>
          <w:p w14:paraId="53E83AEF" w14:textId="3FF3A38F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1966" w:type="dxa"/>
          </w:tcPr>
          <w:p w14:paraId="0F29B4B9" w14:textId="421262CD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859" w:type="dxa"/>
          </w:tcPr>
          <w:p w14:paraId="4E06E523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B56C8" w:rsidRPr="00336C70" w14:paraId="3281D59A" w14:textId="77777777" w:rsidTr="000B56C8">
        <w:tc>
          <w:tcPr>
            <w:tcW w:w="1357" w:type="dxa"/>
            <w:hideMark/>
          </w:tcPr>
          <w:p w14:paraId="67F68E85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966" w:type="dxa"/>
            <w:hideMark/>
          </w:tcPr>
          <w:p w14:paraId="78C6820B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986" w:type="dxa"/>
            <w:hideMark/>
          </w:tcPr>
          <w:p w14:paraId="7277D841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57" w:type="dxa"/>
          </w:tcPr>
          <w:p w14:paraId="7AB023FB" w14:textId="036D2A2D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1966" w:type="dxa"/>
          </w:tcPr>
          <w:p w14:paraId="52614374" w14:textId="7184054A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859" w:type="dxa"/>
          </w:tcPr>
          <w:p w14:paraId="786588F0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B56C8" w:rsidRPr="00336C70" w14:paraId="55FB1DD5" w14:textId="77777777" w:rsidTr="000B56C8">
        <w:tc>
          <w:tcPr>
            <w:tcW w:w="1357" w:type="dxa"/>
            <w:hideMark/>
          </w:tcPr>
          <w:p w14:paraId="39EC3755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966" w:type="dxa"/>
            <w:hideMark/>
          </w:tcPr>
          <w:p w14:paraId="36138F2C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986" w:type="dxa"/>
            <w:hideMark/>
          </w:tcPr>
          <w:p w14:paraId="276855EA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57" w:type="dxa"/>
          </w:tcPr>
          <w:p w14:paraId="68B4BE0F" w14:textId="5737C0E5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966" w:type="dxa"/>
          </w:tcPr>
          <w:p w14:paraId="78EC2D4C" w14:textId="634B7335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859" w:type="dxa"/>
          </w:tcPr>
          <w:p w14:paraId="1792B360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B56C8" w:rsidRPr="00336C70" w14:paraId="752229D9" w14:textId="77777777" w:rsidTr="000B56C8">
        <w:tc>
          <w:tcPr>
            <w:tcW w:w="1357" w:type="dxa"/>
            <w:hideMark/>
          </w:tcPr>
          <w:p w14:paraId="1DB45C02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966" w:type="dxa"/>
            <w:hideMark/>
          </w:tcPr>
          <w:p w14:paraId="2B3A7439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986" w:type="dxa"/>
            <w:hideMark/>
          </w:tcPr>
          <w:p w14:paraId="7C896AB9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57" w:type="dxa"/>
          </w:tcPr>
          <w:p w14:paraId="3ED02801" w14:textId="03903E98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R</w:t>
            </w:r>
          </w:p>
        </w:tc>
        <w:tc>
          <w:tcPr>
            <w:tcW w:w="1966" w:type="dxa"/>
          </w:tcPr>
          <w:p w14:paraId="529B7E50" w14:textId="48E82A6B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859" w:type="dxa"/>
          </w:tcPr>
          <w:p w14:paraId="324995A2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B56C8" w:rsidRPr="00336C70" w14:paraId="3C101F77" w14:textId="77777777" w:rsidTr="000B56C8">
        <w:tc>
          <w:tcPr>
            <w:tcW w:w="1357" w:type="dxa"/>
            <w:hideMark/>
          </w:tcPr>
          <w:p w14:paraId="3AAC6072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966" w:type="dxa"/>
            <w:hideMark/>
          </w:tcPr>
          <w:p w14:paraId="01FCBD93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986" w:type="dxa"/>
            <w:hideMark/>
          </w:tcPr>
          <w:p w14:paraId="580160CE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57" w:type="dxa"/>
          </w:tcPr>
          <w:p w14:paraId="47EBA5B7" w14:textId="3C0C8E4E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966" w:type="dxa"/>
          </w:tcPr>
          <w:p w14:paraId="36413705" w14:textId="48BC0CD8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859" w:type="dxa"/>
          </w:tcPr>
          <w:p w14:paraId="7EE896FA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B56C8" w:rsidRPr="00336C70" w14:paraId="627868E1" w14:textId="77777777" w:rsidTr="000B56C8">
        <w:tc>
          <w:tcPr>
            <w:tcW w:w="1357" w:type="dxa"/>
            <w:hideMark/>
          </w:tcPr>
          <w:p w14:paraId="5193F909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966" w:type="dxa"/>
            <w:hideMark/>
          </w:tcPr>
          <w:p w14:paraId="34C5C22F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986" w:type="dxa"/>
            <w:hideMark/>
          </w:tcPr>
          <w:p w14:paraId="21B75ED7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57" w:type="dxa"/>
          </w:tcPr>
          <w:p w14:paraId="12BE28D0" w14:textId="71459162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1/2/4</w:t>
            </w:r>
          </w:p>
        </w:tc>
        <w:tc>
          <w:tcPr>
            <w:tcW w:w="1966" w:type="dxa"/>
          </w:tcPr>
          <w:p w14:paraId="24306AB6" w14:textId="092B303E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859" w:type="dxa"/>
          </w:tcPr>
          <w:p w14:paraId="707A95F7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B56C8" w:rsidRPr="00336C70" w14:paraId="63C571F0" w14:textId="77777777" w:rsidTr="000B56C8">
        <w:tc>
          <w:tcPr>
            <w:tcW w:w="1357" w:type="dxa"/>
            <w:hideMark/>
          </w:tcPr>
          <w:p w14:paraId="405C6CAF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1966" w:type="dxa"/>
            <w:hideMark/>
          </w:tcPr>
          <w:p w14:paraId="34C25376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986" w:type="dxa"/>
            <w:hideMark/>
          </w:tcPr>
          <w:p w14:paraId="1E08A033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57" w:type="dxa"/>
          </w:tcPr>
          <w:p w14:paraId="4BF67F32" w14:textId="1DF3C6B2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/AKT/mTOR pathway</w:t>
            </w:r>
          </w:p>
        </w:tc>
        <w:tc>
          <w:tcPr>
            <w:tcW w:w="1966" w:type="dxa"/>
          </w:tcPr>
          <w:p w14:paraId="4A7A839F" w14:textId="0BA1454F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859" w:type="dxa"/>
          </w:tcPr>
          <w:p w14:paraId="59183829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0B56C8" w:rsidRPr="00336C70" w14:paraId="5A2BF4ED" w14:textId="77777777" w:rsidTr="000B56C8">
        <w:tc>
          <w:tcPr>
            <w:tcW w:w="1357" w:type="dxa"/>
            <w:hideMark/>
          </w:tcPr>
          <w:p w14:paraId="28B0E0F3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1966" w:type="dxa"/>
            <w:hideMark/>
          </w:tcPr>
          <w:p w14:paraId="24B29F2C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986" w:type="dxa"/>
            <w:hideMark/>
          </w:tcPr>
          <w:p w14:paraId="73912D1A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57" w:type="dxa"/>
          </w:tcPr>
          <w:p w14:paraId="237C41A6" w14:textId="44ECA3CB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/MAPK/ERK pathway</w:t>
            </w:r>
          </w:p>
        </w:tc>
        <w:tc>
          <w:tcPr>
            <w:tcW w:w="1966" w:type="dxa"/>
          </w:tcPr>
          <w:p w14:paraId="70EF32E0" w14:textId="45547026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tein translation/Proliferation/Cell Survival</w:t>
            </w:r>
          </w:p>
        </w:tc>
        <w:tc>
          <w:tcPr>
            <w:tcW w:w="859" w:type="dxa"/>
          </w:tcPr>
          <w:p w14:paraId="237FB6B6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B56C8" w:rsidRPr="00336C70" w14:paraId="4762E74E" w14:textId="77777777" w:rsidTr="000B56C8">
        <w:tc>
          <w:tcPr>
            <w:tcW w:w="1357" w:type="dxa"/>
            <w:hideMark/>
          </w:tcPr>
          <w:p w14:paraId="635FFC3E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2R</w:t>
            </w:r>
          </w:p>
        </w:tc>
        <w:tc>
          <w:tcPr>
            <w:tcW w:w="1966" w:type="dxa"/>
            <w:hideMark/>
          </w:tcPr>
          <w:p w14:paraId="745CAFAF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986" w:type="dxa"/>
            <w:hideMark/>
          </w:tcPr>
          <w:p w14:paraId="22CCD29F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57" w:type="dxa"/>
          </w:tcPr>
          <w:p w14:paraId="26B8F5F4" w14:textId="056672CD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2R</w:t>
            </w:r>
          </w:p>
        </w:tc>
        <w:tc>
          <w:tcPr>
            <w:tcW w:w="1966" w:type="dxa"/>
          </w:tcPr>
          <w:p w14:paraId="20C06377" w14:textId="59E2B7E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859" w:type="dxa"/>
          </w:tcPr>
          <w:p w14:paraId="0FB48D32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B56C8" w:rsidRPr="00336C70" w14:paraId="6979F00C" w14:textId="77777777" w:rsidTr="000B56C8">
        <w:tc>
          <w:tcPr>
            <w:tcW w:w="1357" w:type="dxa"/>
            <w:hideMark/>
          </w:tcPr>
          <w:p w14:paraId="385086A2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1966" w:type="dxa"/>
            <w:hideMark/>
          </w:tcPr>
          <w:p w14:paraId="0449D2E4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986" w:type="dxa"/>
            <w:hideMark/>
          </w:tcPr>
          <w:p w14:paraId="1F2C26BC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57" w:type="dxa"/>
          </w:tcPr>
          <w:p w14:paraId="7BD6ACB8" w14:textId="08C67942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1966" w:type="dxa"/>
          </w:tcPr>
          <w:p w14:paraId="75AD1869" w14:textId="7F34AC51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859" w:type="dxa"/>
          </w:tcPr>
          <w:p w14:paraId="0C8E60DE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B56C8" w:rsidRPr="00336C70" w14:paraId="430EE538" w14:textId="77777777" w:rsidTr="000B56C8">
        <w:tc>
          <w:tcPr>
            <w:tcW w:w="1357" w:type="dxa"/>
            <w:hideMark/>
          </w:tcPr>
          <w:p w14:paraId="05FAFE84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1966" w:type="dxa"/>
            <w:hideMark/>
          </w:tcPr>
          <w:p w14:paraId="0902AEA0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986" w:type="dxa"/>
            <w:hideMark/>
          </w:tcPr>
          <w:p w14:paraId="46F1EB18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357" w:type="dxa"/>
          </w:tcPr>
          <w:p w14:paraId="49D4CFAF" w14:textId="46510F5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BP1/3</w:t>
            </w:r>
          </w:p>
        </w:tc>
        <w:tc>
          <w:tcPr>
            <w:tcW w:w="1966" w:type="dxa"/>
          </w:tcPr>
          <w:p w14:paraId="04304FDC" w14:textId="0AD23ADF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859" w:type="dxa"/>
          </w:tcPr>
          <w:p w14:paraId="4C7451E2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B56C8" w:rsidRPr="00336C70" w14:paraId="18A26521" w14:textId="77777777" w:rsidTr="000B56C8">
        <w:tc>
          <w:tcPr>
            <w:tcW w:w="1357" w:type="dxa"/>
            <w:hideMark/>
          </w:tcPr>
          <w:p w14:paraId="2D7C71BB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966" w:type="dxa"/>
            <w:hideMark/>
          </w:tcPr>
          <w:p w14:paraId="1A23EB5A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986" w:type="dxa"/>
            <w:hideMark/>
          </w:tcPr>
          <w:p w14:paraId="6F089C0E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57" w:type="dxa"/>
          </w:tcPr>
          <w:p w14:paraId="3857C66A" w14:textId="5018BBD8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966" w:type="dxa"/>
          </w:tcPr>
          <w:p w14:paraId="1A6397C4" w14:textId="5FEB35EB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2</w:t>
            </w:r>
          </w:p>
        </w:tc>
        <w:tc>
          <w:tcPr>
            <w:tcW w:w="859" w:type="dxa"/>
          </w:tcPr>
          <w:p w14:paraId="79C20A13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B56C8" w:rsidRPr="00336C70" w14:paraId="0B3A64D5" w14:textId="77777777" w:rsidTr="000B56C8">
        <w:tc>
          <w:tcPr>
            <w:tcW w:w="1357" w:type="dxa"/>
            <w:hideMark/>
          </w:tcPr>
          <w:p w14:paraId="290E6CB8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IGFBP5</w:t>
            </w:r>
          </w:p>
        </w:tc>
        <w:tc>
          <w:tcPr>
            <w:tcW w:w="1966" w:type="dxa"/>
            <w:hideMark/>
          </w:tcPr>
          <w:p w14:paraId="296D9E7F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986" w:type="dxa"/>
            <w:hideMark/>
          </w:tcPr>
          <w:p w14:paraId="6D6624D5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357" w:type="dxa"/>
          </w:tcPr>
          <w:p w14:paraId="029FF026" w14:textId="200F6595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BP5</w:t>
            </w:r>
          </w:p>
        </w:tc>
        <w:tc>
          <w:tcPr>
            <w:tcW w:w="1966" w:type="dxa"/>
          </w:tcPr>
          <w:p w14:paraId="4CCCA384" w14:textId="12043C2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1</w:t>
            </w:r>
          </w:p>
        </w:tc>
        <w:tc>
          <w:tcPr>
            <w:tcW w:w="859" w:type="dxa"/>
          </w:tcPr>
          <w:p w14:paraId="61A9E442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17"/>
    </w:tbl>
    <w:p w14:paraId="5A3AFB05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3BCDF23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D602319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27"/>
        <w:gridCol w:w="1903"/>
        <w:gridCol w:w="1228"/>
        <w:gridCol w:w="1628"/>
        <w:gridCol w:w="1903"/>
        <w:gridCol w:w="1061"/>
      </w:tblGrid>
      <w:tr w:rsidR="000B56C8" w:rsidRPr="00336C70" w14:paraId="08BC9FF7" w14:textId="77777777" w:rsidTr="00670BF1">
        <w:trPr>
          <w:jc w:val="center"/>
        </w:trPr>
        <w:tc>
          <w:tcPr>
            <w:tcW w:w="0" w:type="auto"/>
            <w:gridSpan w:val="3"/>
          </w:tcPr>
          <w:p w14:paraId="2C2F4522" w14:textId="77777777" w:rsidR="000B56C8" w:rsidRPr="00336C70" w:rsidRDefault="000B56C8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18" w:name="_Hlk168238892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2C7BF508" w14:textId="77777777" w:rsidR="000B56C8" w:rsidRPr="00336C70" w:rsidRDefault="000B56C8" w:rsidP="00670BF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2A73F8EB" w14:textId="77777777" w:rsidR="000B56C8" w:rsidRPr="00336C70" w:rsidRDefault="000B56C8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E210E03" w14:textId="77777777" w:rsidR="000B56C8" w:rsidRPr="00336C70" w:rsidRDefault="000B56C8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0B56C8" w:rsidRPr="00336C70" w14:paraId="4E9C4D24" w14:textId="77777777" w:rsidTr="00670BF1">
        <w:trPr>
          <w:jc w:val="center"/>
        </w:trPr>
        <w:tc>
          <w:tcPr>
            <w:tcW w:w="0" w:type="auto"/>
            <w:hideMark/>
          </w:tcPr>
          <w:p w14:paraId="4751800D" w14:textId="77777777" w:rsidR="000B56C8" w:rsidRPr="00336C70" w:rsidRDefault="000B56C8" w:rsidP="000B56C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1CAA4AD7" w14:textId="77777777" w:rsidR="000B56C8" w:rsidRPr="00336C70" w:rsidRDefault="000B56C8" w:rsidP="000B56C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4C05E4F5" w14:textId="77777777" w:rsidR="000B56C8" w:rsidRPr="00336C70" w:rsidRDefault="000B56C8" w:rsidP="000B56C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192D7674" w14:textId="4A31AFC1" w:rsidR="000B56C8" w:rsidRPr="00336C70" w:rsidRDefault="000B56C8" w:rsidP="000B56C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002605C1" w14:textId="2D3BB587" w:rsidR="000B56C8" w:rsidRPr="00336C70" w:rsidRDefault="000B56C8" w:rsidP="000B56C8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4DB766C6" w14:textId="77777777" w:rsidR="000B56C8" w:rsidRPr="00336C70" w:rsidRDefault="000B56C8" w:rsidP="000B56C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0B56C8" w:rsidRPr="00336C70" w14:paraId="5DCD9B26" w14:textId="77777777" w:rsidTr="00670BF1">
        <w:trPr>
          <w:jc w:val="center"/>
        </w:trPr>
        <w:tc>
          <w:tcPr>
            <w:tcW w:w="0" w:type="auto"/>
            <w:hideMark/>
          </w:tcPr>
          <w:p w14:paraId="5D484328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  <w:hideMark/>
          </w:tcPr>
          <w:p w14:paraId="384530A5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167FEFC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DADE99B" w14:textId="02C40FBE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</w:tcPr>
          <w:p w14:paraId="33E7B3E7" w14:textId="325D7AA4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5AED8187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B56C8" w:rsidRPr="00336C70" w14:paraId="32FA4BA3" w14:textId="77777777" w:rsidTr="00670BF1">
        <w:trPr>
          <w:jc w:val="center"/>
        </w:trPr>
        <w:tc>
          <w:tcPr>
            <w:tcW w:w="0" w:type="auto"/>
            <w:hideMark/>
          </w:tcPr>
          <w:p w14:paraId="33C5DCE5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48B7F9BC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54F47225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0CBCEE8" w14:textId="17777EC8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65CD6F79" w14:textId="795F0C93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153A62F4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B56C8" w:rsidRPr="00336C70" w14:paraId="3CD38AE6" w14:textId="77777777" w:rsidTr="00670BF1">
        <w:trPr>
          <w:jc w:val="center"/>
        </w:trPr>
        <w:tc>
          <w:tcPr>
            <w:tcW w:w="0" w:type="auto"/>
            <w:hideMark/>
          </w:tcPr>
          <w:p w14:paraId="47346C47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412AC53F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20DDD97B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9ED041E" w14:textId="16AE9443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14C3FB32" w14:textId="70D020B9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3D88703A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B56C8" w:rsidRPr="00336C70" w14:paraId="0466EB89" w14:textId="77777777" w:rsidTr="00670BF1">
        <w:trPr>
          <w:jc w:val="center"/>
        </w:trPr>
        <w:tc>
          <w:tcPr>
            <w:tcW w:w="0" w:type="auto"/>
            <w:hideMark/>
          </w:tcPr>
          <w:p w14:paraId="1A8468FB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  <w:hideMark/>
          </w:tcPr>
          <w:p w14:paraId="64BC2D56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  <w:hideMark/>
          </w:tcPr>
          <w:p w14:paraId="22243960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2B9D863" w14:textId="1FF3BC7B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</w:tcPr>
          <w:p w14:paraId="0EAF36DE" w14:textId="64C63C75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</w:tcPr>
          <w:p w14:paraId="72D8A183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B56C8" w:rsidRPr="00336C70" w14:paraId="65C3E170" w14:textId="77777777" w:rsidTr="00670BF1">
        <w:trPr>
          <w:jc w:val="center"/>
        </w:trPr>
        <w:tc>
          <w:tcPr>
            <w:tcW w:w="0" w:type="auto"/>
            <w:hideMark/>
          </w:tcPr>
          <w:p w14:paraId="7B6688DC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  <w:hideMark/>
          </w:tcPr>
          <w:p w14:paraId="279D5290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597534DA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798789" w14:textId="35C8F5D5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DD1</w:t>
            </w:r>
          </w:p>
        </w:tc>
        <w:tc>
          <w:tcPr>
            <w:tcW w:w="0" w:type="auto"/>
          </w:tcPr>
          <w:p w14:paraId="51513B4E" w14:textId="798BB26F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345D0371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0B56C8" w:rsidRPr="00336C70" w14:paraId="68EAB8CB" w14:textId="77777777" w:rsidTr="00670BF1">
        <w:trPr>
          <w:jc w:val="center"/>
        </w:trPr>
        <w:tc>
          <w:tcPr>
            <w:tcW w:w="0" w:type="auto"/>
            <w:hideMark/>
          </w:tcPr>
          <w:p w14:paraId="26AC769B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ioenergy (↑AMP/ATP)</w:t>
            </w:r>
          </w:p>
        </w:tc>
        <w:tc>
          <w:tcPr>
            <w:tcW w:w="0" w:type="auto"/>
            <w:hideMark/>
          </w:tcPr>
          <w:p w14:paraId="414EE7E2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0B229F33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A420FB0" w14:textId="391553DC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ioenergy (↑AMP/ATP)</w:t>
            </w:r>
          </w:p>
        </w:tc>
        <w:tc>
          <w:tcPr>
            <w:tcW w:w="0" w:type="auto"/>
          </w:tcPr>
          <w:p w14:paraId="6360BA90" w14:textId="41E344A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10E2082C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0B56C8" w:rsidRPr="00336C70" w14:paraId="2A18937E" w14:textId="77777777" w:rsidTr="00670BF1">
        <w:trPr>
          <w:jc w:val="center"/>
        </w:trPr>
        <w:tc>
          <w:tcPr>
            <w:tcW w:w="0" w:type="auto"/>
            <w:hideMark/>
          </w:tcPr>
          <w:p w14:paraId="0FC03A10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5C802405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3AF2B41A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BF40C96" w14:textId="59C6D0E1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2C938061" w14:textId="5CDD72AA" w:rsidR="000B56C8" w:rsidRPr="00336C70" w:rsidRDefault="000B56C8" w:rsidP="000B56C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31B0D152" w14:textId="77777777" w:rsidR="000B56C8" w:rsidRPr="00336C70" w:rsidRDefault="000B56C8" w:rsidP="000B56C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0B56C8" w:rsidRPr="00336C70" w14:paraId="7B130395" w14:textId="77777777" w:rsidTr="00670BF1">
        <w:trPr>
          <w:trHeight w:val="296"/>
          <w:jc w:val="center"/>
        </w:trPr>
        <w:tc>
          <w:tcPr>
            <w:tcW w:w="0" w:type="auto"/>
            <w:hideMark/>
          </w:tcPr>
          <w:p w14:paraId="0BDF0AF0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notoxic stress</w:t>
            </w:r>
          </w:p>
        </w:tc>
        <w:tc>
          <w:tcPr>
            <w:tcW w:w="0" w:type="auto"/>
            <w:hideMark/>
          </w:tcPr>
          <w:p w14:paraId="06B35B94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  <w:hideMark/>
          </w:tcPr>
          <w:p w14:paraId="29CCEDB2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C79098" w14:textId="3684C8C3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notoxic stress</w:t>
            </w:r>
          </w:p>
        </w:tc>
        <w:tc>
          <w:tcPr>
            <w:tcW w:w="0" w:type="auto"/>
          </w:tcPr>
          <w:p w14:paraId="4402E345" w14:textId="452A00B6" w:rsidR="000B56C8" w:rsidRPr="00336C70" w:rsidRDefault="000B56C8" w:rsidP="000B56C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</w:tcPr>
          <w:p w14:paraId="3DD5B5EB" w14:textId="77777777" w:rsidR="000B56C8" w:rsidRPr="00336C70" w:rsidRDefault="000B56C8" w:rsidP="000B56C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0B56C8" w:rsidRPr="00336C70" w14:paraId="32497580" w14:textId="77777777" w:rsidTr="00670BF1">
        <w:trPr>
          <w:jc w:val="center"/>
        </w:trPr>
        <w:tc>
          <w:tcPr>
            <w:tcW w:w="0" w:type="auto"/>
            <w:hideMark/>
          </w:tcPr>
          <w:p w14:paraId="237D590D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  <w:hideMark/>
          </w:tcPr>
          <w:p w14:paraId="1ACE0D2F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6DDC8629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013B4AD" w14:textId="3E39019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53</w:t>
            </w:r>
          </w:p>
        </w:tc>
        <w:tc>
          <w:tcPr>
            <w:tcW w:w="0" w:type="auto"/>
          </w:tcPr>
          <w:p w14:paraId="4F072C56" w14:textId="2BFEC8B6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613CB0C3" w14:textId="77777777" w:rsidR="000B56C8" w:rsidRPr="00336C70" w:rsidRDefault="000B56C8" w:rsidP="000B56C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B56C8" w:rsidRPr="00336C70" w14:paraId="6093A55B" w14:textId="77777777" w:rsidTr="00670BF1">
        <w:trPr>
          <w:jc w:val="center"/>
        </w:trPr>
        <w:tc>
          <w:tcPr>
            <w:tcW w:w="0" w:type="auto"/>
            <w:hideMark/>
          </w:tcPr>
          <w:p w14:paraId="472D7AA7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estrins1,2</w:t>
            </w:r>
          </w:p>
        </w:tc>
        <w:tc>
          <w:tcPr>
            <w:tcW w:w="0" w:type="auto"/>
            <w:hideMark/>
          </w:tcPr>
          <w:p w14:paraId="36C739A0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13FA8A9E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DA47A8F" w14:textId="46F59780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estrins1,2</w:t>
            </w:r>
          </w:p>
        </w:tc>
        <w:tc>
          <w:tcPr>
            <w:tcW w:w="0" w:type="auto"/>
          </w:tcPr>
          <w:p w14:paraId="79FE8B66" w14:textId="65C2C338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3536C4E3" w14:textId="77777777" w:rsidR="000B56C8" w:rsidRPr="00336C70" w:rsidRDefault="000B56C8" w:rsidP="000B56C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0B56C8" w:rsidRPr="00336C70" w14:paraId="1759717A" w14:textId="77777777" w:rsidTr="00670BF1">
        <w:trPr>
          <w:jc w:val="center"/>
        </w:trPr>
        <w:tc>
          <w:tcPr>
            <w:tcW w:w="0" w:type="auto"/>
            <w:hideMark/>
          </w:tcPr>
          <w:p w14:paraId="1B3B6F8C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  <w:hideMark/>
          </w:tcPr>
          <w:p w14:paraId="52331F61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gA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gC</w:t>
            </w:r>
            <w:proofErr w:type="spellEnd"/>
          </w:p>
        </w:tc>
        <w:tc>
          <w:tcPr>
            <w:tcW w:w="0" w:type="auto"/>
            <w:hideMark/>
          </w:tcPr>
          <w:p w14:paraId="0E47BE0F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52F58D" w14:textId="463A99BD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</w:tcPr>
          <w:p w14:paraId="16A31398" w14:textId="219FF3AD" w:rsidR="000B56C8" w:rsidRPr="00336C70" w:rsidRDefault="000B56C8" w:rsidP="000B56C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gA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gC</w:t>
            </w:r>
            <w:proofErr w:type="spellEnd"/>
          </w:p>
        </w:tc>
        <w:tc>
          <w:tcPr>
            <w:tcW w:w="0" w:type="auto"/>
          </w:tcPr>
          <w:p w14:paraId="09335AF4" w14:textId="77777777" w:rsidR="000B56C8" w:rsidRPr="00336C70" w:rsidRDefault="000B56C8" w:rsidP="000B56C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B56C8" w:rsidRPr="00336C70" w14:paraId="6017E829" w14:textId="77777777" w:rsidTr="00670BF1">
        <w:trPr>
          <w:jc w:val="center"/>
        </w:trPr>
        <w:tc>
          <w:tcPr>
            <w:tcW w:w="0" w:type="auto"/>
            <w:hideMark/>
          </w:tcPr>
          <w:p w14:paraId="5D6301D4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gA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gC</w:t>
            </w:r>
            <w:proofErr w:type="spellEnd"/>
          </w:p>
        </w:tc>
        <w:tc>
          <w:tcPr>
            <w:tcW w:w="0" w:type="auto"/>
            <w:hideMark/>
          </w:tcPr>
          <w:p w14:paraId="3A49F7CF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42B49937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566A4BB" w14:textId="1054016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gA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/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gC</w:t>
            </w:r>
            <w:proofErr w:type="spellEnd"/>
          </w:p>
        </w:tc>
        <w:tc>
          <w:tcPr>
            <w:tcW w:w="0" w:type="auto"/>
          </w:tcPr>
          <w:p w14:paraId="6DCA53ED" w14:textId="372265FE" w:rsidR="000B56C8" w:rsidRPr="00336C70" w:rsidRDefault="000B56C8" w:rsidP="000B56C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06029B92" w14:textId="77777777" w:rsidR="000B56C8" w:rsidRPr="00336C70" w:rsidRDefault="000B56C8" w:rsidP="000B56C8">
            <w:pPr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0B56C8" w:rsidRPr="00336C70" w14:paraId="5DDC4168" w14:textId="77777777" w:rsidTr="00670BF1">
        <w:trPr>
          <w:jc w:val="center"/>
        </w:trPr>
        <w:tc>
          <w:tcPr>
            <w:tcW w:w="0" w:type="auto"/>
            <w:hideMark/>
          </w:tcPr>
          <w:p w14:paraId="10325B6B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76E9C846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01B50C4F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9A5F550" w14:textId="156B69E0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0EC0C3E7" w14:textId="54C97C95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</w:tcPr>
          <w:p w14:paraId="14282420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B56C8" w:rsidRPr="00336C70" w14:paraId="3DEA117C" w14:textId="77777777" w:rsidTr="00670BF1">
        <w:trPr>
          <w:jc w:val="center"/>
        </w:trPr>
        <w:tc>
          <w:tcPr>
            <w:tcW w:w="0" w:type="auto"/>
            <w:hideMark/>
          </w:tcPr>
          <w:p w14:paraId="65C61203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7AADF81E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7F14A0D7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56B4161" w14:textId="50BD4189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</w:tcPr>
          <w:p w14:paraId="0EB80806" w14:textId="0802EF8E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518833B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B56C8" w:rsidRPr="00336C70" w14:paraId="41B93DF2" w14:textId="77777777" w:rsidTr="00670BF1">
        <w:trPr>
          <w:jc w:val="center"/>
        </w:trPr>
        <w:tc>
          <w:tcPr>
            <w:tcW w:w="0" w:type="auto"/>
            <w:hideMark/>
          </w:tcPr>
          <w:p w14:paraId="57AD9823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39B26B9B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ell growth, survival &amp; proliferation</w:t>
            </w:r>
          </w:p>
        </w:tc>
        <w:tc>
          <w:tcPr>
            <w:tcW w:w="0" w:type="auto"/>
            <w:hideMark/>
          </w:tcPr>
          <w:p w14:paraId="0CD6DA93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8BF4E6" w14:textId="4598626F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793ED792" w14:textId="1A6F0111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ell growth, survival &amp; proliferation</w:t>
            </w:r>
          </w:p>
        </w:tc>
        <w:tc>
          <w:tcPr>
            <w:tcW w:w="0" w:type="auto"/>
          </w:tcPr>
          <w:p w14:paraId="7AE0E8D5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0B56C8" w:rsidRPr="00336C70" w14:paraId="0F402046" w14:textId="77777777" w:rsidTr="00670BF1">
        <w:trPr>
          <w:jc w:val="center"/>
        </w:trPr>
        <w:tc>
          <w:tcPr>
            <w:tcW w:w="0" w:type="auto"/>
            <w:hideMark/>
          </w:tcPr>
          <w:p w14:paraId="7A8A5429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27CBB4A3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4CDDA1EA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D995988" w14:textId="29D439FA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2F0CBA35" w14:textId="0139939D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16504A37" w14:textId="77777777" w:rsidR="000B56C8" w:rsidRPr="00336C70" w:rsidRDefault="000B56C8" w:rsidP="000B56C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18"/>
    </w:tbl>
    <w:p w14:paraId="2A22D9F9" w14:textId="77777777" w:rsidR="006756EB" w:rsidRPr="00336C70" w:rsidRDefault="006756EB" w:rsidP="006756EB"/>
    <w:p w14:paraId="27F37AC1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866"/>
        <w:gridCol w:w="1866"/>
        <w:gridCol w:w="1261"/>
        <w:gridCol w:w="1150"/>
        <w:gridCol w:w="1150"/>
        <w:gridCol w:w="1038"/>
      </w:tblGrid>
      <w:tr w:rsidR="000B56C8" w:rsidRPr="00336C70" w14:paraId="219AC985" w14:textId="77777777" w:rsidTr="000B56C8">
        <w:trPr>
          <w:jc w:val="center"/>
        </w:trPr>
        <w:tc>
          <w:tcPr>
            <w:tcW w:w="0" w:type="auto"/>
            <w:hideMark/>
          </w:tcPr>
          <w:p w14:paraId="42B90825" w14:textId="77777777" w:rsidR="000B56C8" w:rsidRPr="00336C70" w:rsidRDefault="000B56C8" w:rsidP="000B56C8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bookmarkStart w:id="19" w:name="_Hlk168238967"/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F7A3899" w14:textId="77777777" w:rsidR="000B56C8" w:rsidRPr="00336C70" w:rsidRDefault="000B56C8" w:rsidP="000B56C8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EDA3886" w14:textId="77777777" w:rsidR="000B56C8" w:rsidRPr="00336C70" w:rsidRDefault="000B56C8" w:rsidP="000B56C8">
            <w:pPr>
              <w:spacing w:after="160" w:line="259" w:lineRule="auto"/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150" w:type="dxa"/>
          </w:tcPr>
          <w:p w14:paraId="34B73895" w14:textId="46D56024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150" w:type="dxa"/>
          </w:tcPr>
          <w:p w14:paraId="7402860A" w14:textId="698A04C4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b/>
                <w:bCs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038" w:type="dxa"/>
          </w:tcPr>
          <w:p w14:paraId="1FDD2CA3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0B56C8" w:rsidRPr="00336C70" w14:paraId="69B79424" w14:textId="77777777" w:rsidTr="000B56C8">
        <w:trPr>
          <w:jc w:val="center"/>
        </w:trPr>
        <w:tc>
          <w:tcPr>
            <w:tcW w:w="0" w:type="auto"/>
            <w:hideMark/>
          </w:tcPr>
          <w:p w14:paraId="4A31B76E" w14:textId="77777777" w:rsidR="000B56C8" w:rsidRPr="00336C70" w:rsidRDefault="000B56C8" w:rsidP="000B56C8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0" w:type="auto"/>
            <w:hideMark/>
          </w:tcPr>
          <w:p w14:paraId="7056C5B5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0" w:type="auto"/>
            <w:hideMark/>
          </w:tcPr>
          <w:p w14:paraId="4BEBAD49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2B639F2A" w14:textId="021FE322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1150" w:type="dxa"/>
          </w:tcPr>
          <w:p w14:paraId="27DDD956" w14:textId="265D1C9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038" w:type="dxa"/>
          </w:tcPr>
          <w:p w14:paraId="04E7923C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0B56C8" w:rsidRPr="00336C70" w14:paraId="3D26D676" w14:textId="77777777" w:rsidTr="000B56C8">
        <w:trPr>
          <w:jc w:val="center"/>
        </w:trPr>
        <w:tc>
          <w:tcPr>
            <w:tcW w:w="0" w:type="auto"/>
            <w:hideMark/>
          </w:tcPr>
          <w:p w14:paraId="42BB1E6A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0" w:type="auto"/>
            <w:hideMark/>
          </w:tcPr>
          <w:p w14:paraId="1F8AB395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27182443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6433DC9A" w14:textId="78E2CF61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UVB</w:t>
            </w:r>
          </w:p>
        </w:tc>
        <w:tc>
          <w:tcPr>
            <w:tcW w:w="1150" w:type="dxa"/>
          </w:tcPr>
          <w:p w14:paraId="34A2FDFA" w14:textId="58EEA64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038" w:type="dxa"/>
          </w:tcPr>
          <w:p w14:paraId="6BF6273A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0B56C8" w:rsidRPr="00336C70" w14:paraId="3D5FB483" w14:textId="77777777" w:rsidTr="000B56C8">
        <w:trPr>
          <w:jc w:val="center"/>
        </w:trPr>
        <w:tc>
          <w:tcPr>
            <w:tcW w:w="0" w:type="auto"/>
            <w:hideMark/>
          </w:tcPr>
          <w:p w14:paraId="15FE5206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589D6BE5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0" w:type="auto"/>
            <w:hideMark/>
          </w:tcPr>
          <w:p w14:paraId="2A41277B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209453C1" w14:textId="566DC6C3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150" w:type="dxa"/>
          </w:tcPr>
          <w:p w14:paraId="755DE42F" w14:textId="595D262D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1038" w:type="dxa"/>
          </w:tcPr>
          <w:p w14:paraId="2E07CD72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0B56C8" w:rsidRPr="00336C70" w14:paraId="42B62857" w14:textId="77777777" w:rsidTr="000B56C8">
        <w:trPr>
          <w:jc w:val="center"/>
        </w:trPr>
        <w:tc>
          <w:tcPr>
            <w:tcW w:w="0" w:type="auto"/>
            <w:hideMark/>
          </w:tcPr>
          <w:p w14:paraId="1B9CE99F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0" w:type="auto"/>
            <w:hideMark/>
          </w:tcPr>
          <w:p w14:paraId="6DBB3F0B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436E715F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7F002465" w14:textId="234F0CF9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150" w:type="dxa"/>
          </w:tcPr>
          <w:p w14:paraId="4381438F" w14:textId="74E4C106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038" w:type="dxa"/>
          </w:tcPr>
          <w:p w14:paraId="51098B02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0B56C8" w:rsidRPr="00336C70" w14:paraId="3189B61C" w14:textId="77777777" w:rsidTr="000B56C8">
        <w:trPr>
          <w:jc w:val="center"/>
        </w:trPr>
        <w:tc>
          <w:tcPr>
            <w:tcW w:w="0" w:type="auto"/>
            <w:hideMark/>
          </w:tcPr>
          <w:p w14:paraId="61367017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0076FE12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6FFDB89A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739FD166" w14:textId="26A42C86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kt</w:t>
            </w:r>
          </w:p>
        </w:tc>
        <w:tc>
          <w:tcPr>
            <w:tcW w:w="1150" w:type="dxa"/>
          </w:tcPr>
          <w:p w14:paraId="5531192F" w14:textId="034CE7C0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038" w:type="dxa"/>
          </w:tcPr>
          <w:p w14:paraId="57A005E7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0B56C8" w:rsidRPr="00336C70" w14:paraId="421444E4" w14:textId="77777777" w:rsidTr="000B56C8">
        <w:trPr>
          <w:jc w:val="center"/>
        </w:trPr>
        <w:tc>
          <w:tcPr>
            <w:tcW w:w="0" w:type="auto"/>
            <w:hideMark/>
          </w:tcPr>
          <w:p w14:paraId="0B1C0D9E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4E4317C7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0" w:type="auto"/>
            <w:hideMark/>
          </w:tcPr>
          <w:p w14:paraId="7EF3FBAA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710AA8CF" w14:textId="586A9259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150" w:type="dxa"/>
          </w:tcPr>
          <w:p w14:paraId="40FAF75F" w14:textId="5DCE9FEC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038" w:type="dxa"/>
          </w:tcPr>
          <w:p w14:paraId="76F0E02F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0B56C8" w:rsidRPr="00336C70" w14:paraId="3494BE3F" w14:textId="77777777" w:rsidTr="000B56C8">
        <w:trPr>
          <w:jc w:val="center"/>
        </w:trPr>
        <w:tc>
          <w:tcPr>
            <w:tcW w:w="0" w:type="auto"/>
            <w:hideMark/>
          </w:tcPr>
          <w:p w14:paraId="1EA3AA82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07D1023D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0" w:type="auto"/>
            <w:hideMark/>
          </w:tcPr>
          <w:p w14:paraId="784F9CCC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213F389F" w14:textId="7A7F67C4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150" w:type="dxa"/>
          </w:tcPr>
          <w:p w14:paraId="116BDEA4" w14:textId="57BC7FFA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038" w:type="dxa"/>
          </w:tcPr>
          <w:p w14:paraId="7248F9DD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0B56C8" w:rsidRPr="00336C70" w14:paraId="4A99D66D" w14:textId="77777777" w:rsidTr="000B56C8">
        <w:trPr>
          <w:jc w:val="center"/>
        </w:trPr>
        <w:tc>
          <w:tcPr>
            <w:tcW w:w="0" w:type="auto"/>
          </w:tcPr>
          <w:p w14:paraId="49533F7E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19B79EFD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0" w:type="auto"/>
          </w:tcPr>
          <w:p w14:paraId="345B1E10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269D1099" w14:textId="41B11056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TOR</w:t>
            </w:r>
          </w:p>
        </w:tc>
        <w:tc>
          <w:tcPr>
            <w:tcW w:w="1150" w:type="dxa"/>
          </w:tcPr>
          <w:p w14:paraId="72928DAD" w14:textId="40CC7B40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038" w:type="dxa"/>
          </w:tcPr>
          <w:p w14:paraId="7B522CB7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B56C8" w:rsidRPr="00336C70" w14:paraId="07621484" w14:textId="77777777" w:rsidTr="000B56C8">
        <w:trPr>
          <w:jc w:val="center"/>
        </w:trPr>
        <w:tc>
          <w:tcPr>
            <w:tcW w:w="0" w:type="auto"/>
            <w:hideMark/>
          </w:tcPr>
          <w:p w14:paraId="0AC3E3C6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0" w:type="auto"/>
            <w:hideMark/>
          </w:tcPr>
          <w:p w14:paraId="1805E40C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0" w:type="auto"/>
            <w:hideMark/>
          </w:tcPr>
          <w:p w14:paraId="350A4DEB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675BF4A1" w14:textId="60CC6162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4E-BP1</w:t>
            </w:r>
          </w:p>
        </w:tc>
        <w:tc>
          <w:tcPr>
            <w:tcW w:w="1150" w:type="dxa"/>
          </w:tcPr>
          <w:p w14:paraId="4DC4B089" w14:textId="4FB195E4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038" w:type="dxa"/>
          </w:tcPr>
          <w:p w14:paraId="0DB54EC4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0B56C8" w:rsidRPr="00336C70" w14:paraId="14767616" w14:textId="77777777" w:rsidTr="000B56C8">
        <w:trPr>
          <w:jc w:val="center"/>
        </w:trPr>
        <w:tc>
          <w:tcPr>
            <w:tcW w:w="0" w:type="auto"/>
            <w:hideMark/>
          </w:tcPr>
          <w:p w14:paraId="58B9CC04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0" w:type="auto"/>
            <w:hideMark/>
          </w:tcPr>
          <w:p w14:paraId="6AD49AE7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0" w:type="auto"/>
            <w:hideMark/>
          </w:tcPr>
          <w:p w14:paraId="79478DDF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491A8AE3" w14:textId="50588ABD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70S6K</w:t>
            </w:r>
          </w:p>
        </w:tc>
        <w:tc>
          <w:tcPr>
            <w:tcW w:w="1150" w:type="dxa"/>
          </w:tcPr>
          <w:p w14:paraId="1A4F0F71" w14:textId="7F0ED5A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038" w:type="dxa"/>
          </w:tcPr>
          <w:p w14:paraId="661027E2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0B56C8" w:rsidRPr="00336C70" w14:paraId="4AF772B6" w14:textId="77777777" w:rsidTr="000B56C8">
        <w:trPr>
          <w:jc w:val="center"/>
        </w:trPr>
        <w:tc>
          <w:tcPr>
            <w:tcW w:w="0" w:type="auto"/>
            <w:hideMark/>
          </w:tcPr>
          <w:p w14:paraId="1F9CE0EB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0" w:type="auto"/>
            <w:hideMark/>
          </w:tcPr>
          <w:p w14:paraId="606D5051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rotein</w:t>
            </w:r>
          </w:p>
        </w:tc>
        <w:tc>
          <w:tcPr>
            <w:tcW w:w="0" w:type="auto"/>
            <w:hideMark/>
          </w:tcPr>
          <w:p w14:paraId="5CAF0F10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42E1B845" w14:textId="3B44C4BA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Translation complex</w:t>
            </w:r>
          </w:p>
        </w:tc>
        <w:tc>
          <w:tcPr>
            <w:tcW w:w="1150" w:type="dxa"/>
          </w:tcPr>
          <w:p w14:paraId="686718A3" w14:textId="0F68974D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rotein</w:t>
            </w:r>
          </w:p>
        </w:tc>
        <w:tc>
          <w:tcPr>
            <w:tcW w:w="1038" w:type="dxa"/>
          </w:tcPr>
          <w:p w14:paraId="562922CB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B56C8" w:rsidRPr="00336C70" w14:paraId="346D7914" w14:textId="77777777" w:rsidTr="000B56C8">
        <w:trPr>
          <w:jc w:val="center"/>
        </w:trPr>
        <w:tc>
          <w:tcPr>
            <w:tcW w:w="0" w:type="auto"/>
            <w:hideMark/>
          </w:tcPr>
          <w:p w14:paraId="11F89799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rotein</w:t>
            </w:r>
          </w:p>
        </w:tc>
        <w:tc>
          <w:tcPr>
            <w:tcW w:w="0" w:type="auto"/>
            <w:hideMark/>
          </w:tcPr>
          <w:p w14:paraId="08DC8D25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RNA</w:t>
            </w:r>
          </w:p>
        </w:tc>
        <w:tc>
          <w:tcPr>
            <w:tcW w:w="0" w:type="auto"/>
            <w:hideMark/>
          </w:tcPr>
          <w:p w14:paraId="101F7FA3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237056B9" w14:textId="3A811C32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protein</w:t>
            </w:r>
          </w:p>
        </w:tc>
        <w:tc>
          <w:tcPr>
            <w:tcW w:w="1150" w:type="dxa"/>
          </w:tcPr>
          <w:p w14:paraId="27BBCE20" w14:textId="06237EFD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RNA</w:t>
            </w:r>
          </w:p>
        </w:tc>
        <w:tc>
          <w:tcPr>
            <w:tcW w:w="1038" w:type="dxa"/>
          </w:tcPr>
          <w:p w14:paraId="6ADF7013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0B56C8" w:rsidRPr="00336C70" w14:paraId="1E63D64F" w14:textId="77777777" w:rsidTr="000B56C8">
        <w:trPr>
          <w:jc w:val="center"/>
        </w:trPr>
        <w:tc>
          <w:tcPr>
            <w:tcW w:w="0" w:type="auto"/>
            <w:hideMark/>
          </w:tcPr>
          <w:p w14:paraId="66CABDD8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lastRenderedPageBreak/>
              <w:t>c-</w:t>
            </w:r>
            <w:proofErr w:type="gram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RNA</w:t>
            </w:r>
          </w:p>
        </w:tc>
        <w:tc>
          <w:tcPr>
            <w:tcW w:w="0" w:type="auto"/>
            <w:hideMark/>
          </w:tcPr>
          <w:p w14:paraId="0AE1EF8C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0" w:type="auto"/>
            <w:hideMark/>
          </w:tcPr>
          <w:p w14:paraId="18AF8CCD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21B95E21" w14:textId="057D37FD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-</w:t>
            </w:r>
            <w:proofErr w:type="gram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os</w:t>
            </w:r>
            <w:proofErr w:type="gramEnd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mRNA</w:t>
            </w:r>
          </w:p>
        </w:tc>
        <w:tc>
          <w:tcPr>
            <w:tcW w:w="1150" w:type="dxa"/>
          </w:tcPr>
          <w:p w14:paraId="5F5CE0AB" w14:textId="49F71CCB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REB</w:t>
            </w:r>
          </w:p>
        </w:tc>
        <w:tc>
          <w:tcPr>
            <w:tcW w:w="1038" w:type="dxa"/>
          </w:tcPr>
          <w:p w14:paraId="0923E14F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0B56C8" w:rsidRPr="00336C70" w14:paraId="325A883F" w14:textId="77777777" w:rsidTr="000B56C8">
        <w:trPr>
          <w:jc w:val="center"/>
        </w:trPr>
        <w:tc>
          <w:tcPr>
            <w:tcW w:w="0" w:type="auto"/>
            <w:hideMark/>
          </w:tcPr>
          <w:p w14:paraId="77216146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A</w:t>
            </w:r>
          </w:p>
        </w:tc>
        <w:tc>
          <w:tcPr>
            <w:tcW w:w="0" w:type="auto"/>
            <w:hideMark/>
          </w:tcPr>
          <w:p w14:paraId="569DACB2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RNA stability</w:t>
            </w:r>
          </w:p>
        </w:tc>
        <w:tc>
          <w:tcPr>
            <w:tcW w:w="0" w:type="auto"/>
            <w:hideMark/>
          </w:tcPr>
          <w:p w14:paraId="79F702A6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50" w:type="dxa"/>
          </w:tcPr>
          <w:p w14:paraId="142DA048" w14:textId="28186333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A</w:t>
            </w:r>
          </w:p>
        </w:tc>
        <w:tc>
          <w:tcPr>
            <w:tcW w:w="1150" w:type="dxa"/>
          </w:tcPr>
          <w:p w14:paraId="356A94F1" w14:textId="54FC0EA4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RNA stability</w:t>
            </w:r>
          </w:p>
        </w:tc>
        <w:tc>
          <w:tcPr>
            <w:tcW w:w="1038" w:type="dxa"/>
          </w:tcPr>
          <w:p w14:paraId="54E0B086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0B56C8" w:rsidRPr="00336C70" w14:paraId="09FAA8F7" w14:textId="77777777" w:rsidTr="000B56C8">
        <w:trPr>
          <w:jc w:val="center"/>
        </w:trPr>
        <w:tc>
          <w:tcPr>
            <w:tcW w:w="0" w:type="auto"/>
            <w:hideMark/>
          </w:tcPr>
          <w:p w14:paraId="56299727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0" w:type="auto"/>
            <w:hideMark/>
          </w:tcPr>
          <w:p w14:paraId="14988AD6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0" w:type="auto"/>
            <w:hideMark/>
          </w:tcPr>
          <w:p w14:paraId="3B12FB26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6239BE9D" w14:textId="471ADD50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1150" w:type="dxa"/>
          </w:tcPr>
          <w:p w14:paraId="5C5276C2" w14:textId="2DDDE23D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038" w:type="dxa"/>
          </w:tcPr>
          <w:p w14:paraId="62A2D5A1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0B56C8" w:rsidRPr="00336C70" w14:paraId="4D150B1A" w14:textId="77777777" w:rsidTr="000B56C8">
        <w:trPr>
          <w:jc w:val="center"/>
        </w:trPr>
        <w:tc>
          <w:tcPr>
            <w:tcW w:w="0" w:type="auto"/>
            <w:hideMark/>
          </w:tcPr>
          <w:p w14:paraId="7030C5CC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  <w:proofErr w:type="spellEnd"/>
          </w:p>
        </w:tc>
        <w:tc>
          <w:tcPr>
            <w:tcW w:w="0" w:type="auto"/>
            <w:hideMark/>
          </w:tcPr>
          <w:p w14:paraId="1A211A8C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03043505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5372B138" w14:textId="26BD4A73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  <w:proofErr w:type="spellEnd"/>
          </w:p>
        </w:tc>
        <w:tc>
          <w:tcPr>
            <w:tcW w:w="1150" w:type="dxa"/>
          </w:tcPr>
          <w:p w14:paraId="72059838" w14:textId="4A54D262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038" w:type="dxa"/>
          </w:tcPr>
          <w:p w14:paraId="5BAD9C3F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B56C8" w:rsidRPr="00336C70" w14:paraId="3EE91679" w14:textId="77777777" w:rsidTr="000B56C8">
        <w:trPr>
          <w:jc w:val="center"/>
        </w:trPr>
        <w:tc>
          <w:tcPr>
            <w:tcW w:w="0" w:type="auto"/>
          </w:tcPr>
          <w:p w14:paraId="3B57D36A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  <w:proofErr w:type="spellEnd"/>
          </w:p>
        </w:tc>
        <w:tc>
          <w:tcPr>
            <w:tcW w:w="0" w:type="auto"/>
          </w:tcPr>
          <w:p w14:paraId="335663B9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0" w:type="auto"/>
          </w:tcPr>
          <w:p w14:paraId="143C7E5C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50" w:type="dxa"/>
          </w:tcPr>
          <w:p w14:paraId="6FC85434" w14:textId="35259B91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+AA</w:t>
            </w:r>
            <w:proofErr w:type="spellEnd"/>
          </w:p>
        </w:tc>
        <w:tc>
          <w:tcPr>
            <w:tcW w:w="1150" w:type="dxa"/>
          </w:tcPr>
          <w:p w14:paraId="73534559" w14:textId="3AFD17DE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I3-K</w:t>
            </w:r>
          </w:p>
        </w:tc>
        <w:tc>
          <w:tcPr>
            <w:tcW w:w="1038" w:type="dxa"/>
          </w:tcPr>
          <w:p w14:paraId="5C986E47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0B56C8" w:rsidRPr="00336C70" w14:paraId="5C4EBB6C" w14:textId="77777777" w:rsidTr="000B56C8">
        <w:trPr>
          <w:jc w:val="center"/>
        </w:trPr>
        <w:tc>
          <w:tcPr>
            <w:tcW w:w="0" w:type="auto"/>
            <w:hideMark/>
          </w:tcPr>
          <w:p w14:paraId="0F0FE56B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0" w:type="auto"/>
            <w:hideMark/>
          </w:tcPr>
          <w:p w14:paraId="6FE0FBF5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252EC7CA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Activation</w:t>
            </w:r>
          </w:p>
        </w:tc>
        <w:tc>
          <w:tcPr>
            <w:tcW w:w="1150" w:type="dxa"/>
          </w:tcPr>
          <w:p w14:paraId="0EB34583" w14:textId="27120191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Qu</w:t>
            </w:r>
          </w:p>
        </w:tc>
        <w:tc>
          <w:tcPr>
            <w:tcW w:w="1150" w:type="dxa"/>
          </w:tcPr>
          <w:p w14:paraId="0E7E5DC0" w14:textId="4CFE83DA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p38</w:t>
            </w:r>
          </w:p>
        </w:tc>
        <w:tc>
          <w:tcPr>
            <w:tcW w:w="1038" w:type="dxa"/>
          </w:tcPr>
          <w:p w14:paraId="20DF5A34" w14:textId="77777777" w:rsidR="000B56C8" w:rsidRPr="00336C70" w:rsidRDefault="000B56C8" w:rsidP="000B56C8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 xml:space="preserve"> </w:t>
            </w:r>
          </w:p>
        </w:tc>
      </w:tr>
      <w:bookmarkEnd w:id="19"/>
    </w:tbl>
    <w:p w14:paraId="5379179E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C19731" w14:textId="73F7B707" w:rsidR="006756EB" w:rsidRPr="00336C70" w:rsidRDefault="006756EB" w:rsidP="006A51CE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95"/>
        <w:gridCol w:w="1702"/>
        <w:gridCol w:w="1295"/>
        <w:gridCol w:w="1795"/>
        <w:gridCol w:w="1702"/>
        <w:gridCol w:w="1061"/>
      </w:tblGrid>
      <w:tr w:rsidR="005A5B94" w:rsidRPr="00336C70" w14:paraId="0F5D0E25" w14:textId="77777777" w:rsidTr="005A5B94">
        <w:trPr>
          <w:jc w:val="center"/>
        </w:trPr>
        <w:tc>
          <w:tcPr>
            <w:tcW w:w="4863" w:type="dxa"/>
            <w:gridSpan w:val="3"/>
          </w:tcPr>
          <w:p w14:paraId="05D1F1F8" w14:textId="77777777" w:rsidR="005A5B94" w:rsidRPr="00336C70" w:rsidRDefault="005A5B94" w:rsidP="00670BF1">
            <w:pPr>
              <w:jc w:val="center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bookmarkStart w:id="20" w:name="_Hlk168238977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ound Truth</w:t>
            </w:r>
          </w:p>
        </w:tc>
        <w:tc>
          <w:tcPr>
            <w:tcW w:w="1172" w:type="dxa"/>
          </w:tcPr>
          <w:p w14:paraId="623C6F4A" w14:textId="77777777" w:rsidR="005A5B94" w:rsidRPr="00336C70" w:rsidRDefault="005A5B94" w:rsidP="00670BF1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  <w:tc>
          <w:tcPr>
            <w:tcW w:w="1239" w:type="dxa"/>
          </w:tcPr>
          <w:p w14:paraId="43864C90" w14:textId="77777777" w:rsidR="005A5B94" w:rsidRPr="00336C70" w:rsidRDefault="005A5B94" w:rsidP="00670BF1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38" w:type="dxa"/>
          </w:tcPr>
          <w:p w14:paraId="1234129F" w14:textId="77777777" w:rsidR="005A5B94" w:rsidRPr="00336C70" w:rsidRDefault="005A5B94" w:rsidP="00670BF1">
            <w:pPr>
              <w:jc w:val="both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A5B94" w:rsidRPr="00336C70" w14:paraId="04A30D15" w14:textId="77777777" w:rsidTr="005A5B94">
        <w:trPr>
          <w:jc w:val="center"/>
        </w:trPr>
        <w:tc>
          <w:tcPr>
            <w:tcW w:w="1658" w:type="dxa"/>
            <w:hideMark/>
          </w:tcPr>
          <w:p w14:paraId="7FF44D6C" w14:textId="77777777" w:rsidR="005A5B94" w:rsidRPr="00336C70" w:rsidRDefault="005A5B94" w:rsidP="005A5B94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977" w:type="dxa"/>
            <w:hideMark/>
          </w:tcPr>
          <w:p w14:paraId="5A4B19F9" w14:textId="77777777" w:rsidR="005A5B94" w:rsidRPr="00336C70" w:rsidRDefault="005A5B94" w:rsidP="005A5B94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228" w:type="dxa"/>
            <w:hideMark/>
          </w:tcPr>
          <w:p w14:paraId="0E305B79" w14:textId="77777777" w:rsidR="005A5B94" w:rsidRPr="00336C70" w:rsidRDefault="005A5B94" w:rsidP="005A5B94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lationship</w:t>
            </w:r>
          </w:p>
        </w:tc>
        <w:tc>
          <w:tcPr>
            <w:tcW w:w="1172" w:type="dxa"/>
          </w:tcPr>
          <w:p w14:paraId="7031E7A7" w14:textId="7D5885F5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tarter (gene1)</w:t>
            </w:r>
          </w:p>
        </w:tc>
        <w:tc>
          <w:tcPr>
            <w:tcW w:w="1239" w:type="dxa"/>
          </w:tcPr>
          <w:p w14:paraId="4590E26F" w14:textId="5A8187B6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eceptor (gene2)</w:t>
            </w:r>
          </w:p>
        </w:tc>
        <w:tc>
          <w:tcPr>
            <w:tcW w:w="1038" w:type="dxa"/>
          </w:tcPr>
          <w:p w14:paraId="624BA466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5A5B94" w:rsidRPr="00336C70" w14:paraId="0340E982" w14:textId="77777777" w:rsidTr="005A5B94">
        <w:trPr>
          <w:jc w:val="center"/>
        </w:trPr>
        <w:tc>
          <w:tcPr>
            <w:tcW w:w="1658" w:type="dxa"/>
            <w:hideMark/>
          </w:tcPr>
          <w:p w14:paraId="7E3980F1" w14:textId="77777777" w:rsidR="005A5B94" w:rsidRPr="00336C70" w:rsidRDefault="005A5B94" w:rsidP="005A5B94">
            <w:pPr>
              <w:spacing w:after="160" w:line="259" w:lineRule="auto"/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7-β estradiol</w:t>
            </w:r>
          </w:p>
        </w:tc>
        <w:tc>
          <w:tcPr>
            <w:tcW w:w="1977" w:type="dxa"/>
            <w:hideMark/>
          </w:tcPr>
          <w:p w14:paraId="7F14A518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228" w:type="dxa"/>
            <w:hideMark/>
          </w:tcPr>
          <w:p w14:paraId="560E7A2F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04724FA5" w14:textId="56D6A983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17-β estradiol</w:t>
            </w:r>
          </w:p>
        </w:tc>
        <w:tc>
          <w:tcPr>
            <w:tcW w:w="1239" w:type="dxa"/>
          </w:tcPr>
          <w:p w14:paraId="30661601" w14:textId="089B4C3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038" w:type="dxa"/>
          </w:tcPr>
          <w:p w14:paraId="5766EC85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5A5B94" w:rsidRPr="00336C70" w14:paraId="319F8309" w14:textId="77777777" w:rsidTr="005A5B94">
        <w:trPr>
          <w:jc w:val="center"/>
        </w:trPr>
        <w:tc>
          <w:tcPr>
            <w:tcW w:w="1658" w:type="dxa"/>
            <w:hideMark/>
          </w:tcPr>
          <w:p w14:paraId="6C4AE2C3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R</w:t>
            </w:r>
          </w:p>
        </w:tc>
        <w:tc>
          <w:tcPr>
            <w:tcW w:w="1977" w:type="dxa"/>
            <w:hideMark/>
          </w:tcPr>
          <w:p w14:paraId="0FEA3813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228" w:type="dxa"/>
            <w:hideMark/>
          </w:tcPr>
          <w:p w14:paraId="2775E43B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70C16F2B" w14:textId="296DFFFB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GFR</w:t>
            </w:r>
          </w:p>
        </w:tc>
        <w:tc>
          <w:tcPr>
            <w:tcW w:w="1239" w:type="dxa"/>
          </w:tcPr>
          <w:p w14:paraId="47D2A641" w14:textId="758262CF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038" w:type="dxa"/>
          </w:tcPr>
          <w:p w14:paraId="7740D929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5A5B94" w:rsidRPr="00336C70" w14:paraId="201559F3" w14:textId="77777777" w:rsidTr="005A5B94">
        <w:trPr>
          <w:jc w:val="center"/>
        </w:trPr>
        <w:tc>
          <w:tcPr>
            <w:tcW w:w="1658" w:type="dxa"/>
            <w:hideMark/>
          </w:tcPr>
          <w:p w14:paraId="4F72B55A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977" w:type="dxa"/>
            <w:hideMark/>
          </w:tcPr>
          <w:p w14:paraId="7EA429AA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228" w:type="dxa"/>
            <w:hideMark/>
          </w:tcPr>
          <w:p w14:paraId="7ADF5524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64D245FB" w14:textId="24F8D688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B2</w:t>
            </w:r>
          </w:p>
        </w:tc>
        <w:tc>
          <w:tcPr>
            <w:tcW w:w="1239" w:type="dxa"/>
          </w:tcPr>
          <w:p w14:paraId="71D38A6B" w14:textId="48F8BDB6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038" w:type="dxa"/>
          </w:tcPr>
          <w:p w14:paraId="5B721BB6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5A5B94" w:rsidRPr="00336C70" w14:paraId="493B5152" w14:textId="77777777" w:rsidTr="005A5B94">
        <w:trPr>
          <w:jc w:val="center"/>
        </w:trPr>
        <w:tc>
          <w:tcPr>
            <w:tcW w:w="1658" w:type="dxa"/>
            <w:hideMark/>
          </w:tcPr>
          <w:p w14:paraId="6E28852F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977" w:type="dxa"/>
            <w:hideMark/>
          </w:tcPr>
          <w:p w14:paraId="238A47F9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228" w:type="dxa"/>
            <w:hideMark/>
          </w:tcPr>
          <w:p w14:paraId="0AF7E484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63065340" w14:textId="5D5CC5E2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SOS</w:t>
            </w:r>
          </w:p>
        </w:tc>
        <w:tc>
          <w:tcPr>
            <w:tcW w:w="1239" w:type="dxa"/>
          </w:tcPr>
          <w:p w14:paraId="04B49A0B" w14:textId="34162F22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038" w:type="dxa"/>
          </w:tcPr>
          <w:p w14:paraId="1F8638AB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5A5B94" w:rsidRPr="00336C70" w14:paraId="3A00EF83" w14:textId="77777777" w:rsidTr="005A5B94">
        <w:trPr>
          <w:jc w:val="center"/>
        </w:trPr>
        <w:tc>
          <w:tcPr>
            <w:tcW w:w="1658" w:type="dxa"/>
            <w:hideMark/>
          </w:tcPr>
          <w:p w14:paraId="03AB9A39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977" w:type="dxa"/>
            <w:hideMark/>
          </w:tcPr>
          <w:p w14:paraId="6948319B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228" w:type="dxa"/>
            <w:hideMark/>
          </w:tcPr>
          <w:p w14:paraId="11A3EA4B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585FF0B3" w14:textId="6FD70F2A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S</w:t>
            </w:r>
          </w:p>
        </w:tc>
        <w:tc>
          <w:tcPr>
            <w:tcW w:w="1239" w:type="dxa"/>
          </w:tcPr>
          <w:p w14:paraId="73A1D85E" w14:textId="10737D31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038" w:type="dxa"/>
          </w:tcPr>
          <w:p w14:paraId="22F68A15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</w:tr>
      <w:tr w:rsidR="005A5B94" w:rsidRPr="00336C70" w14:paraId="259BE36E" w14:textId="77777777" w:rsidTr="005A5B94">
        <w:trPr>
          <w:jc w:val="center"/>
        </w:trPr>
        <w:tc>
          <w:tcPr>
            <w:tcW w:w="1658" w:type="dxa"/>
            <w:hideMark/>
          </w:tcPr>
          <w:p w14:paraId="50F14B95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977" w:type="dxa"/>
            <w:hideMark/>
          </w:tcPr>
          <w:p w14:paraId="53ED688C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228" w:type="dxa"/>
            <w:hideMark/>
          </w:tcPr>
          <w:p w14:paraId="55D09F65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3F7FCC0B" w14:textId="39968789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RAF</w:t>
            </w:r>
          </w:p>
        </w:tc>
        <w:tc>
          <w:tcPr>
            <w:tcW w:w="1239" w:type="dxa"/>
          </w:tcPr>
          <w:p w14:paraId="24C3A07C" w14:textId="79779184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038" w:type="dxa"/>
          </w:tcPr>
          <w:p w14:paraId="7FF06A64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5A5B94" w:rsidRPr="00336C70" w14:paraId="0DD6EF30" w14:textId="77777777" w:rsidTr="005A5B94">
        <w:trPr>
          <w:jc w:val="center"/>
        </w:trPr>
        <w:tc>
          <w:tcPr>
            <w:tcW w:w="1658" w:type="dxa"/>
            <w:hideMark/>
          </w:tcPr>
          <w:p w14:paraId="6870AB28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977" w:type="dxa"/>
            <w:hideMark/>
          </w:tcPr>
          <w:p w14:paraId="45630036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228" w:type="dxa"/>
            <w:hideMark/>
          </w:tcPr>
          <w:p w14:paraId="020BF9ED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207FB890" w14:textId="28CA0392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MEK</w:t>
            </w:r>
          </w:p>
        </w:tc>
        <w:tc>
          <w:tcPr>
            <w:tcW w:w="1239" w:type="dxa"/>
          </w:tcPr>
          <w:p w14:paraId="5ED84062" w14:textId="04FF44A4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038" w:type="dxa"/>
          </w:tcPr>
          <w:p w14:paraId="292AD8CD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A5B94" w:rsidRPr="00336C70" w14:paraId="38BBCD4A" w14:textId="77777777" w:rsidTr="005A5B94">
        <w:trPr>
          <w:jc w:val="center"/>
        </w:trPr>
        <w:tc>
          <w:tcPr>
            <w:tcW w:w="1658" w:type="dxa"/>
            <w:hideMark/>
          </w:tcPr>
          <w:p w14:paraId="09A2AC87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977" w:type="dxa"/>
            <w:hideMark/>
          </w:tcPr>
          <w:p w14:paraId="40C17156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228" w:type="dxa"/>
            <w:hideMark/>
          </w:tcPr>
          <w:p w14:paraId="5825D638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3E98045A" w14:textId="1CA4A6B1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239" w:type="dxa"/>
          </w:tcPr>
          <w:p w14:paraId="68EBBAA6" w14:textId="34E7BE99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038" w:type="dxa"/>
          </w:tcPr>
          <w:p w14:paraId="366456DC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5A5B94" w:rsidRPr="00336C70" w14:paraId="6EB45CE3" w14:textId="77777777" w:rsidTr="005A5B94">
        <w:trPr>
          <w:jc w:val="center"/>
        </w:trPr>
        <w:tc>
          <w:tcPr>
            <w:tcW w:w="1658" w:type="dxa"/>
            <w:hideMark/>
          </w:tcPr>
          <w:p w14:paraId="17BF6D52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977" w:type="dxa"/>
            <w:hideMark/>
          </w:tcPr>
          <w:p w14:paraId="25D1A9AC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228" w:type="dxa"/>
            <w:hideMark/>
          </w:tcPr>
          <w:p w14:paraId="7766FEE0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454CDDF2" w14:textId="3987C63B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239" w:type="dxa"/>
          </w:tcPr>
          <w:p w14:paraId="30EB6F72" w14:textId="4949DD2B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038" w:type="dxa"/>
          </w:tcPr>
          <w:p w14:paraId="531F3CC8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A5B94" w:rsidRPr="00336C70" w14:paraId="3B646913" w14:textId="77777777" w:rsidTr="005A5B94">
        <w:trPr>
          <w:jc w:val="center"/>
        </w:trPr>
        <w:tc>
          <w:tcPr>
            <w:tcW w:w="1658" w:type="dxa"/>
            <w:hideMark/>
          </w:tcPr>
          <w:p w14:paraId="185C7012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977" w:type="dxa"/>
            <w:hideMark/>
          </w:tcPr>
          <w:p w14:paraId="2D4422E7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228" w:type="dxa"/>
            <w:hideMark/>
          </w:tcPr>
          <w:p w14:paraId="29FBD2E2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3CD5EF36" w14:textId="31B68B3F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oactivator</w:t>
            </w:r>
          </w:p>
        </w:tc>
        <w:tc>
          <w:tcPr>
            <w:tcW w:w="1239" w:type="dxa"/>
          </w:tcPr>
          <w:p w14:paraId="7646AC8D" w14:textId="3FFF5AF9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038" w:type="dxa"/>
          </w:tcPr>
          <w:p w14:paraId="1056976F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A5B94" w:rsidRPr="00336C70" w14:paraId="0F204F88" w14:textId="77777777" w:rsidTr="005A5B94">
        <w:trPr>
          <w:jc w:val="center"/>
        </w:trPr>
        <w:tc>
          <w:tcPr>
            <w:tcW w:w="1658" w:type="dxa"/>
            <w:hideMark/>
          </w:tcPr>
          <w:p w14:paraId="161FD067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977" w:type="dxa"/>
            <w:hideMark/>
          </w:tcPr>
          <w:p w14:paraId="5D8AB25E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228" w:type="dxa"/>
            <w:hideMark/>
          </w:tcPr>
          <w:p w14:paraId="2CE9ADC5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1BBC2E71" w14:textId="569782A5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239" w:type="dxa"/>
          </w:tcPr>
          <w:p w14:paraId="1D4E70A8" w14:textId="659D14C5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038" w:type="dxa"/>
          </w:tcPr>
          <w:p w14:paraId="65449B12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5A5B94" w:rsidRPr="00336C70" w14:paraId="4D65FC06" w14:textId="77777777" w:rsidTr="005A5B94">
        <w:trPr>
          <w:jc w:val="center"/>
        </w:trPr>
        <w:tc>
          <w:tcPr>
            <w:tcW w:w="1658" w:type="dxa"/>
            <w:hideMark/>
          </w:tcPr>
          <w:p w14:paraId="6597CABA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977" w:type="dxa"/>
            <w:hideMark/>
          </w:tcPr>
          <w:p w14:paraId="0B4935DD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ll growth/DNA synthesis</w:t>
            </w:r>
          </w:p>
        </w:tc>
        <w:tc>
          <w:tcPr>
            <w:tcW w:w="1228" w:type="dxa"/>
            <w:hideMark/>
          </w:tcPr>
          <w:p w14:paraId="12A40F2B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3AE69AB8" w14:textId="71854980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β-ERβ homodimer</w:t>
            </w:r>
          </w:p>
        </w:tc>
        <w:tc>
          <w:tcPr>
            <w:tcW w:w="1239" w:type="dxa"/>
          </w:tcPr>
          <w:p w14:paraId="3BCA643A" w14:textId="2161A3D2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Cell growth/DNA synthesis</w:t>
            </w:r>
          </w:p>
        </w:tc>
        <w:tc>
          <w:tcPr>
            <w:tcW w:w="1038" w:type="dxa"/>
          </w:tcPr>
          <w:p w14:paraId="5E73E7AD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A5B94" w:rsidRPr="00336C70" w14:paraId="6A909132" w14:textId="77777777" w:rsidTr="005A5B94">
        <w:trPr>
          <w:jc w:val="center"/>
        </w:trPr>
        <w:tc>
          <w:tcPr>
            <w:tcW w:w="1658" w:type="dxa"/>
            <w:hideMark/>
          </w:tcPr>
          <w:p w14:paraId="5C8245E0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ulvestrant</w:t>
            </w:r>
            <w:proofErr w:type="spellEnd"/>
          </w:p>
        </w:tc>
        <w:tc>
          <w:tcPr>
            <w:tcW w:w="1977" w:type="dxa"/>
            <w:hideMark/>
          </w:tcPr>
          <w:p w14:paraId="0CBF7819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228" w:type="dxa"/>
            <w:hideMark/>
          </w:tcPr>
          <w:p w14:paraId="286F02C4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72" w:type="dxa"/>
          </w:tcPr>
          <w:p w14:paraId="45C9EF12" w14:textId="7235B840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Fulvestrant</w:t>
            </w:r>
            <w:proofErr w:type="spellEnd"/>
          </w:p>
        </w:tc>
        <w:tc>
          <w:tcPr>
            <w:tcW w:w="1239" w:type="dxa"/>
          </w:tcPr>
          <w:p w14:paraId="6EE56585" w14:textId="66FF66B3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</w:t>
            </w:r>
          </w:p>
        </w:tc>
        <w:tc>
          <w:tcPr>
            <w:tcW w:w="1038" w:type="dxa"/>
          </w:tcPr>
          <w:p w14:paraId="7174934D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A5B94" w:rsidRPr="00336C70" w14:paraId="05873130" w14:textId="77777777" w:rsidTr="005A5B94">
        <w:trPr>
          <w:jc w:val="center"/>
        </w:trPr>
        <w:tc>
          <w:tcPr>
            <w:tcW w:w="1658" w:type="dxa"/>
            <w:hideMark/>
          </w:tcPr>
          <w:p w14:paraId="471F1004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SP90</w:t>
            </w:r>
          </w:p>
        </w:tc>
        <w:tc>
          <w:tcPr>
            <w:tcW w:w="1977" w:type="dxa"/>
            <w:hideMark/>
          </w:tcPr>
          <w:p w14:paraId="0DB65607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 (inactive)</w:t>
            </w:r>
          </w:p>
        </w:tc>
        <w:tc>
          <w:tcPr>
            <w:tcW w:w="1228" w:type="dxa"/>
            <w:hideMark/>
          </w:tcPr>
          <w:p w14:paraId="270F0597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  <w:tc>
          <w:tcPr>
            <w:tcW w:w="1172" w:type="dxa"/>
          </w:tcPr>
          <w:p w14:paraId="06562A6E" w14:textId="6F13D1B8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HSP90</w:t>
            </w:r>
          </w:p>
        </w:tc>
        <w:tc>
          <w:tcPr>
            <w:tcW w:w="1239" w:type="dxa"/>
          </w:tcPr>
          <w:p w14:paraId="32A676C2" w14:textId="666160E0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α/β (inactive)</w:t>
            </w:r>
          </w:p>
        </w:tc>
        <w:tc>
          <w:tcPr>
            <w:tcW w:w="1038" w:type="dxa"/>
          </w:tcPr>
          <w:p w14:paraId="3726BE2E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A5B94" w:rsidRPr="00336C70" w14:paraId="0633B5F0" w14:textId="77777777" w:rsidTr="005A5B94">
        <w:trPr>
          <w:jc w:val="center"/>
        </w:trPr>
        <w:tc>
          <w:tcPr>
            <w:tcW w:w="1658" w:type="dxa"/>
            <w:hideMark/>
          </w:tcPr>
          <w:p w14:paraId="2E76B656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977" w:type="dxa"/>
            <w:hideMark/>
          </w:tcPr>
          <w:p w14:paraId="1B3DC80D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228" w:type="dxa"/>
            <w:hideMark/>
          </w:tcPr>
          <w:p w14:paraId="2C306727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57F20122" w14:textId="4675BFA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239" w:type="dxa"/>
          </w:tcPr>
          <w:p w14:paraId="7A225781" w14:textId="55E10332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GRIP1</w:t>
            </w:r>
          </w:p>
        </w:tc>
        <w:tc>
          <w:tcPr>
            <w:tcW w:w="1038" w:type="dxa"/>
          </w:tcPr>
          <w:p w14:paraId="1283EE1F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Inhibition</w:t>
            </w:r>
          </w:p>
        </w:tc>
      </w:tr>
      <w:tr w:rsidR="005A5B94" w:rsidRPr="00336C70" w14:paraId="0B5DA721" w14:textId="77777777" w:rsidTr="005A5B94">
        <w:trPr>
          <w:jc w:val="center"/>
        </w:trPr>
        <w:tc>
          <w:tcPr>
            <w:tcW w:w="1658" w:type="dxa"/>
            <w:hideMark/>
          </w:tcPr>
          <w:p w14:paraId="08D7788E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977" w:type="dxa"/>
            <w:hideMark/>
          </w:tcPr>
          <w:p w14:paraId="4D38942F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228" w:type="dxa"/>
            <w:hideMark/>
          </w:tcPr>
          <w:p w14:paraId="0E99BC8C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Activation</w:t>
            </w:r>
          </w:p>
        </w:tc>
        <w:tc>
          <w:tcPr>
            <w:tcW w:w="1172" w:type="dxa"/>
          </w:tcPr>
          <w:p w14:paraId="3AE308CC" w14:textId="404C4C12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K</w:t>
            </w:r>
          </w:p>
        </w:tc>
        <w:tc>
          <w:tcPr>
            <w:tcW w:w="1239" w:type="dxa"/>
          </w:tcPr>
          <w:p w14:paraId="32D54DF5" w14:textId="41ACACFF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  <w:t>ERE</w:t>
            </w:r>
          </w:p>
        </w:tc>
        <w:tc>
          <w:tcPr>
            <w:tcW w:w="1038" w:type="dxa"/>
          </w:tcPr>
          <w:p w14:paraId="3C1C6D4C" w14:textId="77777777" w:rsidR="005A5B94" w:rsidRPr="00336C70" w:rsidRDefault="005A5B94" w:rsidP="005A5B94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</w:p>
        </w:tc>
      </w:tr>
      <w:tr w:rsidR="006A51CE" w:rsidRPr="00336C70" w14:paraId="61B69A24" w14:textId="77777777" w:rsidTr="00670BF1">
        <w:trPr>
          <w:jc w:val="center"/>
        </w:trPr>
        <w:tc>
          <w:tcPr>
            <w:tcW w:w="0" w:type="auto"/>
            <w:gridSpan w:val="3"/>
          </w:tcPr>
          <w:p w14:paraId="14E9DBE3" w14:textId="77777777" w:rsidR="006A51CE" w:rsidRPr="00336C70" w:rsidRDefault="006A51CE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1" w:name="_Hlk168238998"/>
            <w:bookmarkEnd w:id="20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6AA547B0" w14:textId="77777777" w:rsidR="006A51CE" w:rsidRPr="00336C70" w:rsidRDefault="006A51CE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1BC1BED" w14:textId="77777777" w:rsidR="006A51CE" w:rsidRPr="00336C70" w:rsidRDefault="006A51CE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8885002" w14:textId="77777777" w:rsidR="006A51CE" w:rsidRPr="00336C70" w:rsidRDefault="006A51CE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A51CE" w:rsidRPr="00336C70" w14:paraId="5293ED12" w14:textId="77777777" w:rsidTr="00670BF1">
        <w:trPr>
          <w:jc w:val="center"/>
        </w:trPr>
        <w:tc>
          <w:tcPr>
            <w:tcW w:w="0" w:type="auto"/>
            <w:hideMark/>
          </w:tcPr>
          <w:p w14:paraId="35443B42" w14:textId="77777777" w:rsidR="006A51CE" w:rsidRPr="00336C70" w:rsidRDefault="006A51CE" w:rsidP="006A51C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15A22733" w14:textId="77777777" w:rsidR="006A51CE" w:rsidRPr="00336C70" w:rsidRDefault="006A51CE" w:rsidP="006A51C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08C6894D" w14:textId="77777777" w:rsidR="006A51CE" w:rsidRPr="00336C70" w:rsidRDefault="006A51CE" w:rsidP="006A51C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438E042C" w14:textId="053F05F4" w:rsidR="006A51CE" w:rsidRPr="00336C70" w:rsidRDefault="006A51CE" w:rsidP="006A51C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A42E47A" w14:textId="2D9C81AA" w:rsidR="006A51CE" w:rsidRPr="00336C70" w:rsidRDefault="006A51CE" w:rsidP="006A51CE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3343E3A7" w14:textId="77777777" w:rsidR="006A51CE" w:rsidRPr="00336C70" w:rsidRDefault="006A51CE" w:rsidP="006A51CE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A51CE" w:rsidRPr="00336C70" w14:paraId="0AF94C24" w14:textId="77777777" w:rsidTr="00670BF1">
        <w:trPr>
          <w:jc w:val="center"/>
        </w:trPr>
        <w:tc>
          <w:tcPr>
            <w:tcW w:w="0" w:type="auto"/>
            <w:hideMark/>
          </w:tcPr>
          <w:p w14:paraId="0FFAB052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BX1, EMX2, CBX2, LHX9</w:t>
            </w:r>
          </w:p>
        </w:tc>
        <w:tc>
          <w:tcPr>
            <w:tcW w:w="0" w:type="auto"/>
            <w:hideMark/>
          </w:tcPr>
          <w:p w14:paraId="1F4AF908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1A406713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3BEFC1A" w14:textId="41359E20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BX1, EMX2, CBX2, LHX9</w:t>
            </w:r>
          </w:p>
        </w:tc>
        <w:tc>
          <w:tcPr>
            <w:tcW w:w="0" w:type="auto"/>
          </w:tcPr>
          <w:p w14:paraId="40DA2DC3" w14:textId="3BBBAF45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0D1A7426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A51CE" w:rsidRPr="00336C70" w14:paraId="764DA022" w14:textId="77777777" w:rsidTr="00670BF1">
        <w:trPr>
          <w:jc w:val="center"/>
        </w:trPr>
        <w:tc>
          <w:tcPr>
            <w:tcW w:w="0" w:type="auto"/>
            <w:hideMark/>
          </w:tcPr>
          <w:p w14:paraId="18EAACEA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WT1, NR5A1</w:t>
            </w:r>
          </w:p>
        </w:tc>
        <w:tc>
          <w:tcPr>
            <w:tcW w:w="0" w:type="auto"/>
            <w:hideMark/>
          </w:tcPr>
          <w:p w14:paraId="7DF84A72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394CF585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873BDC4" w14:textId="6C624068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WT1, NR5A1</w:t>
            </w:r>
          </w:p>
        </w:tc>
        <w:tc>
          <w:tcPr>
            <w:tcW w:w="0" w:type="auto"/>
          </w:tcPr>
          <w:p w14:paraId="6B43E8DC" w14:textId="129BB2F4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274925E7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A51CE" w:rsidRPr="00336C70" w14:paraId="7B49D470" w14:textId="77777777" w:rsidTr="00670BF1">
        <w:trPr>
          <w:jc w:val="center"/>
        </w:trPr>
        <w:tc>
          <w:tcPr>
            <w:tcW w:w="0" w:type="auto"/>
            <w:hideMark/>
          </w:tcPr>
          <w:p w14:paraId="1B053F26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335465F4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WNT4</w:t>
            </w:r>
          </w:p>
        </w:tc>
        <w:tc>
          <w:tcPr>
            <w:tcW w:w="0" w:type="auto"/>
            <w:hideMark/>
          </w:tcPr>
          <w:p w14:paraId="47D8109D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702421C" w14:textId="293EE07E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3CAEF54D" w14:textId="18D4EB9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WNT4</w:t>
            </w:r>
          </w:p>
        </w:tc>
        <w:tc>
          <w:tcPr>
            <w:tcW w:w="0" w:type="auto"/>
          </w:tcPr>
          <w:p w14:paraId="1F056F9B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A51CE" w:rsidRPr="00336C70" w14:paraId="4CED336B" w14:textId="77777777" w:rsidTr="00670BF1">
        <w:trPr>
          <w:jc w:val="center"/>
        </w:trPr>
        <w:tc>
          <w:tcPr>
            <w:tcW w:w="0" w:type="auto"/>
            <w:hideMark/>
          </w:tcPr>
          <w:p w14:paraId="5A67D0DC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WNT4/RSPO1</w:t>
            </w:r>
          </w:p>
        </w:tc>
        <w:tc>
          <w:tcPr>
            <w:tcW w:w="0" w:type="auto"/>
            <w:hideMark/>
          </w:tcPr>
          <w:p w14:paraId="5BC471A5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1A48AC19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0FEF6CC" w14:textId="3C490796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WNT4/RSPO1</w:t>
            </w:r>
          </w:p>
        </w:tc>
        <w:tc>
          <w:tcPr>
            <w:tcW w:w="0" w:type="auto"/>
          </w:tcPr>
          <w:p w14:paraId="004EE766" w14:textId="2A61FA29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6E0FEE1F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A51CE" w:rsidRPr="00336C70" w14:paraId="5511F857" w14:textId="77777777" w:rsidTr="00670BF1">
        <w:trPr>
          <w:trHeight w:val="404"/>
          <w:jc w:val="center"/>
        </w:trPr>
        <w:tc>
          <w:tcPr>
            <w:tcW w:w="0" w:type="auto"/>
            <w:hideMark/>
          </w:tcPr>
          <w:p w14:paraId="42DA7A58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52946014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2136BE80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C37092B" w14:textId="63A4A09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76679A33" w14:textId="64291212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7F937FB9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A51CE" w:rsidRPr="00336C70" w14:paraId="0D62D766" w14:textId="77777777" w:rsidTr="00670BF1">
        <w:trPr>
          <w:jc w:val="center"/>
        </w:trPr>
        <w:tc>
          <w:tcPr>
            <w:tcW w:w="0" w:type="auto"/>
            <w:hideMark/>
          </w:tcPr>
          <w:p w14:paraId="2D70F6E0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61BBBDF9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7A73E80C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B9A1875" w14:textId="27F7A08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71A92355" w14:textId="6CD80BE6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00BD6420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A51CE" w:rsidRPr="00336C70" w14:paraId="470D3EC5" w14:textId="77777777" w:rsidTr="00670BF1">
        <w:trPr>
          <w:jc w:val="center"/>
        </w:trPr>
        <w:tc>
          <w:tcPr>
            <w:tcW w:w="0" w:type="auto"/>
            <w:hideMark/>
          </w:tcPr>
          <w:p w14:paraId="23EE0C25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7E54A1BB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Ovary)</w:t>
            </w:r>
          </w:p>
        </w:tc>
        <w:tc>
          <w:tcPr>
            <w:tcW w:w="0" w:type="auto"/>
            <w:hideMark/>
          </w:tcPr>
          <w:p w14:paraId="0FCD8F47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BFE5282" w14:textId="2F92DC1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46B03C83" w14:textId="4405DEBA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Ovary)</w:t>
            </w:r>
          </w:p>
        </w:tc>
        <w:tc>
          <w:tcPr>
            <w:tcW w:w="0" w:type="auto"/>
          </w:tcPr>
          <w:p w14:paraId="720E4E05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A51CE" w:rsidRPr="00336C70" w14:paraId="67FC6516" w14:textId="77777777" w:rsidTr="00670BF1">
        <w:trPr>
          <w:jc w:val="center"/>
        </w:trPr>
        <w:tc>
          <w:tcPr>
            <w:tcW w:w="0" w:type="auto"/>
            <w:hideMark/>
          </w:tcPr>
          <w:p w14:paraId="622DE255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1550BDC2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  <w:hideMark/>
          </w:tcPr>
          <w:p w14:paraId="558C7E03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9CB1E52" w14:textId="303E5F7C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5056F279" w14:textId="6DDB6534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</w:tcPr>
          <w:p w14:paraId="32A0FF1F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A51CE" w:rsidRPr="00336C70" w14:paraId="64FA03C9" w14:textId="77777777" w:rsidTr="00670BF1">
        <w:trPr>
          <w:jc w:val="center"/>
        </w:trPr>
        <w:tc>
          <w:tcPr>
            <w:tcW w:w="0" w:type="auto"/>
            <w:hideMark/>
          </w:tcPr>
          <w:p w14:paraId="58BEFD1E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  <w:hideMark/>
          </w:tcPr>
          <w:p w14:paraId="320158F7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78BED93D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CA0ED60" w14:textId="1BE449DE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RY</w:t>
            </w:r>
          </w:p>
        </w:tc>
        <w:tc>
          <w:tcPr>
            <w:tcW w:w="0" w:type="auto"/>
          </w:tcPr>
          <w:p w14:paraId="54BF4B39" w14:textId="1FF287FE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49B5B142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A51CE" w:rsidRPr="00336C70" w14:paraId="2F6974D9" w14:textId="77777777" w:rsidTr="00670BF1">
        <w:trPr>
          <w:jc w:val="center"/>
        </w:trPr>
        <w:tc>
          <w:tcPr>
            <w:tcW w:w="0" w:type="auto"/>
            <w:hideMark/>
          </w:tcPr>
          <w:p w14:paraId="66702270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76E61C85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  <w:hideMark/>
          </w:tcPr>
          <w:p w14:paraId="74E1017D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7031D41" w14:textId="625B6525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4D8648C3" w14:textId="3ABE5254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</w:tcPr>
          <w:p w14:paraId="33A24E50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A51CE" w:rsidRPr="00336C70" w14:paraId="3B99D0A0" w14:textId="77777777" w:rsidTr="00670BF1">
        <w:trPr>
          <w:jc w:val="center"/>
        </w:trPr>
        <w:tc>
          <w:tcPr>
            <w:tcW w:w="0" w:type="auto"/>
            <w:hideMark/>
          </w:tcPr>
          <w:p w14:paraId="7BB46632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52C1834D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64D6F39E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54CDBA7" w14:textId="32693111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109354B0" w14:textId="088C16C5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7F248E32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A51CE" w:rsidRPr="00336C70" w14:paraId="3152354D" w14:textId="77777777" w:rsidTr="00670BF1">
        <w:trPr>
          <w:jc w:val="center"/>
        </w:trPr>
        <w:tc>
          <w:tcPr>
            <w:tcW w:w="0" w:type="auto"/>
            <w:hideMark/>
          </w:tcPr>
          <w:p w14:paraId="16E5579B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MH</w:t>
            </w:r>
          </w:p>
        </w:tc>
        <w:tc>
          <w:tcPr>
            <w:tcW w:w="0" w:type="auto"/>
            <w:hideMark/>
          </w:tcPr>
          <w:p w14:paraId="775E81BD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  <w:hideMark/>
          </w:tcPr>
          <w:p w14:paraId="7FA424D8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72675F8" w14:textId="4BDC9E3C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H</w:t>
            </w:r>
          </w:p>
        </w:tc>
        <w:tc>
          <w:tcPr>
            <w:tcW w:w="0" w:type="auto"/>
          </w:tcPr>
          <w:p w14:paraId="79887C8A" w14:textId="02F37252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</w:tcPr>
          <w:p w14:paraId="041EA4FC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A51CE" w:rsidRPr="00336C70" w14:paraId="67015D34" w14:textId="77777777" w:rsidTr="00670BF1">
        <w:trPr>
          <w:jc w:val="center"/>
        </w:trPr>
        <w:tc>
          <w:tcPr>
            <w:tcW w:w="0" w:type="auto"/>
            <w:hideMark/>
          </w:tcPr>
          <w:p w14:paraId="39D39946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  <w:hideMark/>
          </w:tcPr>
          <w:p w14:paraId="05ABE528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  <w:hideMark/>
          </w:tcPr>
          <w:p w14:paraId="2E82D107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B99B46F" w14:textId="429192AE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HH</w:t>
            </w:r>
          </w:p>
        </w:tc>
        <w:tc>
          <w:tcPr>
            <w:tcW w:w="0" w:type="auto"/>
          </w:tcPr>
          <w:p w14:paraId="02ABFDB0" w14:textId="6A6AFFE9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</w:tcPr>
          <w:p w14:paraId="1B300A0E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A51CE" w:rsidRPr="00336C70" w14:paraId="4AC34B5D" w14:textId="77777777" w:rsidTr="00670BF1">
        <w:trPr>
          <w:jc w:val="center"/>
        </w:trPr>
        <w:tc>
          <w:tcPr>
            <w:tcW w:w="0" w:type="auto"/>
            <w:hideMark/>
          </w:tcPr>
          <w:p w14:paraId="3A6176DF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  <w:hideMark/>
          </w:tcPr>
          <w:p w14:paraId="481A20D4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Testis)</w:t>
            </w:r>
          </w:p>
        </w:tc>
        <w:tc>
          <w:tcPr>
            <w:tcW w:w="0" w:type="auto"/>
            <w:hideMark/>
          </w:tcPr>
          <w:p w14:paraId="2D6A3A5C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F4DB0FD" w14:textId="623DF60B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R5A1</w:t>
            </w:r>
          </w:p>
        </w:tc>
        <w:tc>
          <w:tcPr>
            <w:tcW w:w="0" w:type="auto"/>
          </w:tcPr>
          <w:p w14:paraId="428BC462" w14:textId="7E14DDD5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eroidogenesis (Testis)</w:t>
            </w:r>
          </w:p>
        </w:tc>
        <w:tc>
          <w:tcPr>
            <w:tcW w:w="0" w:type="auto"/>
          </w:tcPr>
          <w:p w14:paraId="06F9C1B7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A51CE" w:rsidRPr="00336C70" w14:paraId="446B1289" w14:textId="77777777" w:rsidTr="00670BF1">
        <w:trPr>
          <w:jc w:val="center"/>
        </w:trPr>
        <w:tc>
          <w:tcPr>
            <w:tcW w:w="0" w:type="auto"/>
            <w:hideMark/>
          </w:tcPr>
          <w:p w14:paraId="412F125D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  <w:hideMark/>
          </w:tcPr>
          <w:p w14:paraId="45E062FC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4C423849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762116" w14:textId="018F2C6B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nital ridge</w:t>
            </w:r>
          </w:p>
        </w:tc>
        <w:tc>
          <w:tcPr>
            <w:tcW w:w="0" w:type="auto"/>
          </w:tcPr>
          <w:p w14:paraId="05E0174C" w14:textId="794C8085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00EA6AF9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A51CE" w:rsidRPr="00336C70" w14:paraId="0E7A2963" w14:textId="77777777" w:rsidTr="00670BF1">
        <w:trPr>
          <w:jc w:val="center"/>
        </w:trPr>
        <w:tc>
          <w:tcPr>
            <w:tcW w:w="0" w:type="auto"/>
            <w:hideMark/>
          </w:tcPr>
          <w:p w14:paraId="5AB2EE3B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1D6A2CD2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  <w:hideMark/>
          </w:tcPr>
          <w:p w14:paraId="0D463089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8C0ACBE" w14:textId="0F5DC8B0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72AFDEF8" w14:textId="4E1698E4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</w:t>
            </w:r>
          </w:p>
        </w:tc>
        <w:tc>
          <w:tcPr>
            <w:tcW w:w="0" w:type="auto"/>
          </w:tcPr>
          <w:p w14:paraId="6009CA26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A51CE" w:rsidRPr="00336C70" w14:paraId="38B7ADCB" w14:textId="77777777" w:rsidTr="00670BF1">
        <w:trPr>
          <w:jc w:val="center"/>
        </w:trPr>
        <w:tc>
          <w:tcPr>
            <w:tcW w:w="0" w:type="auto"/>
            <w:hideMark/>
          </w:tcPr>
          <w:p w14:paraId="7F926658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  <w:hideMark/>
          </w:tcPr>
          <w:p w14:paraId="2E6D44B1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 (Testis)</w:t>
            </w:r>
          </w:p>
        </w:tc>
        <w:tc>
          <w:tcPr>
            <w:tcW w:w="0" w:type="auto"/>
            <w:hideMark/>
          </w:tcPr>
          <w:p w14:paraId="30F1048E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94895A7" w14:textId="5AFC26F9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L2</w:t>
            </w:r>
          </w:p>
        </w:tc>
        <w:tc>
          <w:tcPr>
            <w:tcW w:w="0" w:type="auto"/>
          </w:tcPr>
          <w:p w14:paraId="60A1E7E1" w14:textId="641EC48B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OX9 (Testis)</w:t>
            </w:r>
          </w:p>
        </w:tc>
        <w:tc>
          <w:tcPr>
            <w:tcW w:w="0" w:type="auto"/>
          </w:tcPr>
          <w:p w14:paraId="3E499621" w14:textId="77777777" w:rsidR="006A51CE" w:rsidRPr="00336C70" w:rsidRDefault="006A51CE" w:rsidP="006A51CE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21"/>
    </w:tbl>
    <w:p w14:paraId="79931FA2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1C31705B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326CB4A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  <w:r w:rsidRPr="00336C70">
        <w:rPr>
          <w:rFonts w:ascii="Times New Roman" w:hAnsi="Times New Roman" w:cs="Times New Roman"/>
          <w:i/>
          <w:iCs/>
          <w:sz w:val="24"/>
          <w:szCs w:val="24"/>
        </w:rPr>
        <w:t>.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371"/>
        <w:gridCol w:w="1500"/>
        <w:gridCol w:w="1752"/>
        <w:gridCol w:w="1292"/>
        <w:gridCol w:w="1264"/>
        <w:gridCol w:w="1110"/>
      </w:tblGrid>
      <w:tr w:rsidR="005D4444" w:rsidRPr="00336C70" w14:paraId="44770D57" w14:textId="77777777" w:rsidTr="005D4444">
        <w:trPr>
          <w:jc w:val="center"/>
        </w:trPr>
        <w:tc>
          <w:tcPr>
            <w:tcW w:w="1371" w:type="dxa"/>
            <w:hideMark/>
          </w:tcPr>
          <w:p w14:paraId="725193B2" w14:textId="77777777" w:rsidR="005D4444" w:rsidRPr="00336C70" w:rsidRDefault="005D4444" w:rsidP="005D4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2" w:name="_Hlk168239016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00" w:type="dxa"/>
            <w:hideMark/>
          </w:tcPr>
          <w:p w14:paraId="3E9C0E3F" w14:textId="77777777" w:rsidR="005D4444" w:rsidRPr="00336C70" w:rsidRDefault="005D4444" w:rsidP="005D4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752" w:type="dxa"/>
            <w:hideMark/>
          </w:tcPr>
          <w:p w14:paraId="03DB6706" w14:textId="77777777" w:rsidR="005D4444" w:rsidRPr="00336C70" w:rsidRDefault="005D4444" w:rsidP="005D4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292" w:type="dxa"/>
          </w:tcPr>
          <w:p w14:paraId="130C0662" w14:textId="23C82D24" w:rsidR="005D4444" w:rsidRPr="00336C70" w:rsidRDefault="005D4444" w:rsidP="005D4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264" w:type="dxa"/>
          </w:tcPr>
          <w:p w14:paraId="4F5D8FBA" w14:textId="192CB245" w:rsidR="005D4444" w:rsidRPr="00336C70" w:rsidRDefault="005D4444" w:rsidP="005D4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10" w:type="dxa"/>
          </w:tcPr>
          <w:p w14:paraId="535FC044" w14:textId="77777777" w:rsidR="005D4444" w:rsidRPr="00336C70" w:rsidRDefault="005D4444" w:rsidP="005D444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5D4444" w:rsidRPr="00336C70" w14:paraId="6107CF9B" w14:textId="77777777" w:rsidTr="005D4444">
        <w:trPr>
          <w:jc w:val="center"/>
        </w:trPr>
        <w:tc>
          <w:tcPr>
            <w:tcW w:w="1371" w:type="dxa"/>
            <w:hideMark/>
          </w:tcPr>
          <w:p w14:paraId="2647A763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500" w:type="dxa"/>
            <w:hideMark/>
          </w:tcPr>
          <w:p w14:paraId="25ED4035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↑ IL-10, TARC, MDC (CCL22), CCL5</w:t>
            </w:r>
          </w:p>
        </w:tc>
        <w:tc>
          <w:tcPr>
            <w:tcW w:w="1752" w:type="dxa"/>
            <w:hideMark/>
          </w:tcPr>
          <w:p w14:paraId="19C4F06C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3348176F" w14:textId="741E54E2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264" w:type="dxa"/>
          </w:tcPr>
          <w:p w14:paraId="6FB7B9A4" w14:textId="2A5A6DEE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↑ IL-10, TARC, MDC (CCL22), CCL5</w:t>
            </w:r>
          </w:p>
        </w:tc>
        <w:tc>
          <w:tcPr>
            <w:tcW w:w="1110" w:type="dxa"/>
          </w:tcPr>
          <w:p w14:paraId="7659AAE2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D4444" w:rsidRPr="00336C70" w14:paraId="4F248916" w14:textId="77777777" w:rsidTr="005D4444">
        <w:trPr>
          <w:jc w:val="center"/>
        </w:trPr>
        <w:tc>
          <w:tcPr>
            <w:tcW w:w="1371" w:type="dxa"/>
            <w:hideMark/>
          </w:tcPr>
          <w:p w14:paraId="03B4467A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500" w:type="dxa"/>
            <w:hideMark/>
          </w:tcPr>
          <w:p w14:paraId="36006FA4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752" w:type="dxa"/>
            <w:hideMark/>
          </w:tcPr>
          <w:p w14:paraId="49C7BEB2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0EEB7D85" w14:textId="05C04509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RS cell</w:t>
            </w:r>
          </w:p>
        </w:tc>
        <w:tc>
          <w:tcPr>
            <w:tcW w:w="1264" w:type="dxa"/>
          </w:tcPr>
          <w:p w14:paraId="7B3B1C66" w14:textId="78BC057E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110" w:type="dxa"/>
          </w:tcPr>
          <w:p w14:paraId="25BD6107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D4444" w:rsidRPr="00336C70" w14:paraId="468FB577" w14:textId="77777777" w:rsidTr="005D4444">
        <w:trPr>
          <w:jc w:val="center"/>
        </w:trPr>
        <w:tc>
          <w:tcPr>
            <w:tcW w:w="1371" w:type="dxa"/>
            <w:hideMark/>
          </w:tcPr>
          <w:p w14:paraId="47ABE908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500" w:type="dxa"/>
            <w:hideMark/>
          </w:tcPr>
          <w:p w14:paraId="2917C228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752" w:type="dxa"/>
            <w:hideMark/>
          </w:tcPr>
          <w:p w14:paraId="0F8041BD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4666B4E5" w14:textId="06F6D893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1-L</w:t>
            </w:r>
          </w:p>
        </w:tc>
        <w:tc>
          <w:tcPr>
            <w:tcW w:w="1264" w:type="dxa"/>
          </w:tcPr>
          <w:p w14:paraId="6D3688BC" w14:textId="7BE650F3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110" w:type="dxa"/>
          </w:tcPr>
          <w:p w14:paraId="60288271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D4444" w:rsidRPr="00336C70" w14:paraId="5E9E81E1" w14:textId="77777777" w:rsidTr="005D4444">
        <w:trPr>
          <w:jc w:val="center"/>
        </w:trPr>
        <w:tc>
          <w:tcPr>
            <w:tcW w:w="1371" w:type="dxa"/>
            <w:hideMark/>
          </w:tcPr>
          <w:p w14:paraId="12317505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L-10, TARC, MDC (CCL22), CCL5</w:t>
            </w:r>
          </w:p>
        </w:tc>
        <w:tc>
          <w:tcPr>
            <w:tcW w:w="1500" w:type="dxa"/>
            <w:hideMark/>
          </w:tcPr>
          <w:p w14:paraId="0E62EBAE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752" w:type="dxa"/>
            <w:hideMark/>
          </w:tcPr>
          <w:p w14:paraId="03F821CB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61352955" w14:textId="4DBC7875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L-10, TARC, MDC (CCL22), CCL5</w:t>
            </w:r>
          </w:p>
        </w:tc>
        <w:tc>
          <w:tcPr>
            <w:tcW w:w="1264" w:type="dxa"/>
          </w:tcPr>
          <w:p w14:paraId="4F7F91BF" w14:textId="2C955B6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110" w:type="dxa"/>
          </w:tcPr>
          <w:p w14:paraId="6C072D7E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4444" w:rsidRPr="00336C70" w14:paraId="099FC3AC" w14:textId="77777777" w:rsidTr="005D4444">
        <w:trPr>
          <w:jc w:val="center"/>
        </w:trPr>
        <w:tc>
          <w:tcPr>
            <w:tcW w:w="1371" w:type="dxa"/>
            <w:hideMark/>
          </w:tcPr>
          <w:p w14:paraId="01E98E47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500" w:type="dxa"/>
            <w:hideMark/>
          </w:tcPr>
          <w:p w14:paraId="7803DEBB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752" w:type="dxa"/>
            <w:hideMark/>
          </w:tcPr>
          <w:p w14:paraId="47849AD4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4534A157" w14:textId="4E65132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h2</w:t>
            </w:r>
          </w:p>
        </w:tc>
        <w:tc>
          <w:tcPr>
            <w:tcW w:w="1264" w:type="dxa"/>
          </w:tcPr>
          <w:p w14:paraId="0F1E56C8" w14:textId="1175AA1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110" w:type="dxa"/>
          </w:tcPr>
          <w:p w14:paraId="19F3F7C6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D4444" w:rsidRPr="00336C70" w14:paraId="399DDFE6" w14:textId="77777777" w:rsidTr="005D4444">
        <w:trPr>
          <w:jc w:val="center"/>
        </w:trPr>
        <w:tc>
          <w:tcPr>
            <w:tcW w:w="1371" w:type="dxa"/>
            <w:hideMark/>
          </w:tcPr>
          <w:p w14:paraId="5122632B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lectin 1, IL-10</w:t>
            </w:r>
          </w:p>
        </w:tc>
        <w:tc>
          <w:tcPr>
            <w:tcW w:w="1500" w:type="dxa"/>
            <w:hideMark/>
          </w:tcPr>
          <w:p w14:paraId="2F433F9D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752" w:type="dxa"/>
            <w:hideMark/>
          </w:tcPr>
          <w:p w14:paraId="41EC3F74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1F4B21AE" w14:textId="40E2573D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lectin 1, IL-10</w:t>
            </w:r>
          </w:p>
        </w:tc>
        <w:tc>
          <w:tcPr>
            <w:tcW w:w="1264" w:type="dxa"/>
          </w:tcPr>
          <w:p w14:paraId="2057D034" w14:textId="463999E6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110" w:type="dxa"/>
          </w:tcPr>
          <w:p w14:paraId="63DB1303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D4444" w:rsidRPr="00336C70" w14:paraId="40CAFA6C" w14:textId="77777777" w:rsidTr="005D4444">
        <w:trPr>
          <w:jc w:val="center"/>
        </w:trPr>
        <w:tc>
          <w:tcPr>
            <w:tcW w:w="1371" w:type="dxa"/>
            <w:hideMark/>
          </w:tcPr>
          <w:p w14:paraId="78A36001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SF-1</w:t>
            </w:r>
          </w:p>
        </w:tc>
        <w:tc>
          <w:tcPr>
            <w:tcW w:w="1500" w:type="dxa"/>
            <w:hideMark/>
          </w:tcPr>
          <w:p w14:paraId="2EA70452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752" w:type="dxa"/>
            <w:hideMark/>
          </w:tcPr>
          <w:p w14:paraId="585D7E4D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92" w:type="dxa"/>
          </w:tcPr>
          <w:p w14:paraId="15C338E0" w14:textId="2AD1E51F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SF-1</w:t>
            </w:r>
          </w:p>
        </w:tc>
        <w:tc>
          <w:tcPr>
            <w:tcW w:w="1264" w:type="dxa"/>
          </w:tcPr>
          <w:p w14:paraId="7D69A83D" w14:textId="7768FB08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+ TAM</w:t>
            </w:r>
          </w:p>
        </w:tc>
        <w:tc>
          <w:tcPr>
            <w:tcW w:w="1110" w:type="dxa"/>
          </w:tcPr>
          <w:p w14:paraId="59681535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4444" w:rsidRPr="00336C70" w14:paraId="6DAF9539" w14:textId="77777777" w:rsidTr="005D4444">
        <w:trPr>
          <w:jc w:val="center"/>
        </w:trPr>
        <w:tc>
          <w:tcPr>
            <w:tcW w:w="1371" w:type="dxa"/>
            <w:hideMark/>
          </w:tcPr>
          <w:p w14:paraId="45F5C68B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500" w:type="dxa"/>
            <w:hideMark/>
          </w:tcPr>
          <w:p w14:paraId="00CE9D03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752" w:type="dxa"/>
            <w:hideMark/>
          </w:tcPr>
          <w:p w14:paraId="116A3FC1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341C836A" w14:textId="0FD5BCF6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264" w:type="dxa"/>
          </w:tcPr>
          <w:p w14:paraId="44EA569B" w14:textId="55E33F5F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110" w:type="dxa"/>
          </w:tcPr>
          <w:p w14:paraId="6D095960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D4444" w:rsidRPr="00336C70" w14:paraId="4A16B596" w14:textId="77777777" w:rsidTr="005D4444">
        <w:trPr>
          <w:jc w:val="center"/>
        </w:trPr>
        <w:tc>
          <w:tcPr>
            <w:tcW w:w="1371" w:type="dxa"/>
            <w:hideMark/>
          </w:tcPr>
          <w:p w14:paraId="03FC8CF8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500" w:type="dxa"/>
            <w:hideMark/>
          </w:tcPr>
          <w:p w14:paraId="0AB8B0E2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752" w:type="dxa"/>
            <w:hideMark/>
          </w:tcPr>
          <w:p w14:paraId="6A6676B6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77E50F30" w14:textId="330476C0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264" w:type="dxa"/>
          </w:tcPr>
          <w:p w14:paraId="298493EF" w14:textId="0A108051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110" w:type="dxa"/>
          </w:tcPr>
          <w:p w14:paraId="5E2BF617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D4444" w:rsidRPr="00336C70" w14:paraId="390BF1BD" w14:textId="77777777" w:rsidTr="005D4444">
        <w:trPr>
          <w:jc w:val="center"/>
        </w:trPr>
        <w:tc>
          <w:tcPr>
            <w:tcW w:w="1371" w:type="dxa"/>
            <w:hideMark/>
          </w:tcPr>
          <w:p w14:paraId="6441194D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500" w:type="dxa"/>
            <w:hideMark/>
          </w:tcPr>
          <w:p w14:paraId="307488B3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h1</w:t>
            </w:r>
          </w:p>
        </w:tc>
        <w:tc>
          <w:tcPr>
            <w:tcW w:w="1752" w:type="dxa"/>
            <w:hideMark/>
          </w:tcPr>
          <w:p w14:paraId="01ACF9D2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63F8A901" w14:textId="3837100C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264" w:type="dxa"/>
          </w:tcPr>
          <w:p w14:paraId="557882A7" w14:textId="336F7753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h1</w:t>
            </w:r>
          </w:p>
        </w:tc>
        <w:tc>
          <w:tcPr>
            <w:tcW w:w="1110" w:type="dxa"/>
          </w:tcPr>
          <w:p w14:paraId="0B3911BE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D4444" w:rsidRPr="00336C70" w14:paraId="7291B9F4" w14:textId="77777777" w:rsidTr="005D4444">
        <w:trPr>
          <w:jc w:val="center"/>
        </w:trPr>
        <w:tc>
          <w:tcPr>
            <w:tcW w:w="1371" w:type="dxa"/>
            <w:hideMark/>
          </w:tcPr>
          <w:p w14:paraId="1A45A86B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γ</w:t>
            </w:r>
            <w:proofErr w:type="spellEnd"/>
          </w:p>
        </w:tc>
        <w:tc>
          <w:tcPr>
            <w:tcW w:w="1500" w:type="dxa"/>
            <w:hideMark/>
          </w:tcPr>
          <w:p w14:paraId="7D5AD2A8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752" w:type="dxa"/>
            <w:hideMark/>
          </w:tcPr>
          <w:p w14:paraId="2050634E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46FE6CF2" w14:textId="27C9364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γ</w:t>
            </w:r>
            <w:proofErr w:type="spellEnd"/>
          </w:p>
        </w:tc>
        <w:tc>
          <w:tcPr>
            <w:tcW w:w="1264" w:type="dxa"/>
          </w:tcPr>
          <w:p w14:paraId="29A64FF0" w14:textId="022EF1E0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110" w:type="dxa"/>
          </w:tcPr>
          <w:p w14:paraId="6C5583B9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4444" w:rsidRPr="00336C70" w14:paraId="6746FE96" w14:textId="77777777" w:rsidTr="005D4444">
        <w:trPr>
          <w:jc w:val="center"/>
        </w:trPr>
        <w:tc>
          <w:tcPr>
            <w:tcW w:w="1371" w:type="dxa"/>
            <w:hideMark/>
          </w:tcPr>
          <w:p w14:paraId="5B97C6AA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500" w:type="dxa"/>
            <w:hideMark/>
          </w:tcPr>
          <w:p w14:paraId="68AD5FDE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752" w:type="dxa"/>
            <w:hideMark/>
          </w:tcPr>
          <w:p w14:paraId="5E43A801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64911ED4" w14:textId="047B054A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eg</w:t>
            </w:r>
          </w:p>
        </w:tc>
        <w:tc>
          <w:tcPr>
            <w:tcW w:w="1264" w:type="dxa"/>
          </w:tcPr>
          <w:p w14:paraId="2E589D82" w14:textId="0F16B22C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1+ T</w:t>
            </w:r>
          </w:p>
        </w:tc>
        <w:tc>
          <w:tcPr>
            <w:tcW w:w="1110" w:type="dxa"/>
          </w:tcPr>
          <w:p w14:paraId="189F4CAF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D4444" w:rsidRPr="00336C70" w14:paraId="36DA5963" w14:textId="77777777" w:rsidTr="005D4444">
        <w:trPr>
          <w:jc w:val="center"/>
        </w:trPr>
        <w:tc>
          <w:tcPr>
            <w:tcW w:w="1371" w:type="dxa"/>
          </w:tcPr>
          <w:p w14:paraId="29A1AAE4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500" w:type="dxa"/>
          </w:tcPr>
          <w:p w14:paraId="3A25C3F8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752" w:type="dxa"/>
          </w:tcPr>
          <w:p w14:paraId="55DBE473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6FD7E412" w14:textId="372AF9C8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264" w:type="dxa"/>
          </w:tcPr>
          <w:p w14:paraId="48556DA4" w14:textId="23D1C2D0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CL</w:t>
            </w:r>
          </w:p>
        </w:tc>
        <w:tc>
          <w:tcPr>
            <w:tcW w:w="1110" w:type="dxa"/>
          </w:tcPr>
          <w:p w14:paraId="105C0406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4444" w:rsidRPr="00336C70" w14:paraId="1AFCA070" w14:textId="77777777" w:rsidTr="005D4444">
        <w:trPr>
          <w:jc w:val="center"/>
        </w:trPr>
        <w:tc>
          <w:tcPr>
            <w:tcW w:w="1371" w:type="dxa"/>
          </w:tcPr>
          <w:p w14:paraId="71A3ED33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500" w:type="dxa"/>
          </w:tcPr>
          <w:p w14:paraId="38CFAD3F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h1</w:t>
            </w:r>
          </w:p>
        </w:tc>
        <w:tc>
          <w:tcPr>
            <w:tcW w:w="1752" w:type="dxa"/>
          </w:tcPr>
          <w:p w14:paraId="12361D23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92" w:type="dxa"/>
          </w:tcPr>
          <w:p w14:paraId="410873A0" w14:textId="3C3F2A0A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 Galaectin1 IL-10</w:t>
            </w:r>
          </w:p>
        </w:tc>
        <w:tc>
          <w:tcPr>
            <w:tcW w:w="1264" w:type="dxa"/>
          </w:tcPr>
          <w:p w14:paraId="7C488588" w14:textId="55BDC749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h1</w:t>
            </w:r>
          </w:p>
        </w:tc>
        <w:tc>
          <w:tcPr>
            <w:tcW w:w="1110" w:type="dxa"/>
          </w:tcPr>
          <w:p w14:paraId="0537AC65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2"/>
    </w:tbl>
    <w:p w14:paraId="21FF0135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666"/>
        <w:gridCol w:w="1295"/>
        <w:gridCol w:w="1499"/>
        <w:gridCol w:w="1666"/>
        <w:gridCol w:w="1061"/>
      </w:tblGrid>
      <w:tr w:rsidR="005D4444" w:rsidRPr="00336C70" w14:paraId="716B79D3" w14:textId="77777777" w:rsidTr="00670BF1">
        <w:trPr>
          <w:jc w:val="center"/>
        </w:trPr>
        <w:tc>
          <w:tcPr>
            <w:tcW w:w="0" w:type="auto"/>
            <w:gridSpan w:val="3"/>
          </w:tcPr>
          <w:p w14:paraId="4EDE0A92" w14:textId="77777777" w:rsidR="005D4444" w:rsidRPr="00336C70" w:rsidRDefault="005D4444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3" w:name="_Hlk168239042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37486559" w14:textId="77777777" w:rsidR="005D4444" w:rsidRPr="00336C70" w:rsidRDefault="005D4444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6F64C6CB" w14:textId="77777777" w:rsidR="005D4444" w:rsidRPr="00336C70" w:rsidRDefault="005D4444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82B542F" w14:textId="77777777" w:rsidR="005D4444" w:rsidRPr="00336C70" w:rsidRDefault="005D4444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5D4444" w:rsidRPr="00336C70" w14:paraId="7CEB03EB" w14:textId="77777777" w:rsidTr="00670BF1">
        <w:trPr>
          <w:jc w:val="center"/>
        </w:trPr>
        <w:tc>
          <w:tcPr>
            <w:tcW w:w="0" w:type="auto"/>
            <w:hideMark/>
          </w:tcPr>
          <w:p w14:paraId="432D8984" w14:textId="77777777" w:rsidR="005D4444" w:rsidRPr="00336C70" w:rsidRDefault="005D4444" w:rsidP="005D4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50167B1" w14:textId="77777777" w:rsidR="005D4444" w:rsidRPr="00336C70" w:rsidRDefault="005D4444" w:rsidP="005D4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61F3C9DD" w14:textId="77777777" w:rsidR="005D4444" w:rsidRPr="00336C70" w:rsidRDefault="005D4444" w:rsidP="005D4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609417F2" w14:textId="74323A3C" w:rsidR="005D4444" w:rsidRPr="00336C70" w:rsidRDefault="005D4444" w:rsidP="005D4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C679800" w14:textId="49030426" w:rsidR="005D4444" w:rsidRPr="00336C70" w:rsidRDefault="005D4444" w:rsidP="005D4444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D3EFFDC" w14:textId="77777777" w:rsidR="005D4444" w:rsidRPr="00336C70" w:rsidRDefault="005D4444" w:rsidP="005D4444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5D4444" w:rsidRPr="00336C70" w14:paraId="2BC3C211" w14:textId="77777777" w:rsidTr="00670BF1">
        <w:trPr>
          <w:jc w:val="center"/>
        </w:trPr>
        <w:tc>
          <w:tcPr>
            <w:tcW w:w="0" w:type="auto"/>
            <w:hideMark/>
          </w:tcPr>
          <w:p w14:paraId="5F025C22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  <w:hideMark/>
          </w:tcPr>
          <w:p w14:paraId="789577AA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  <w:hideMark/>
          </w:tcPr>
          <w:p w14:paraId="191CA381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B95152" w14:textId="395D9F8E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</w:tcPr>
          <w:p w14:paraId="32719F3E" w14:textId="51A71742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</w:tcPr>
          <w:p w14:paraId="4BF6C917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D4444" w:rsidRPr="00336C70" w14:paraId="5FB50080" w14:textId="77777777" w:rsidTr="00670BF1">
        <w:trPr>
          <w:jc w:val="center"/>
        </w:trPr>
        <w:tc>
          <w:tcPr>
            <w:tcW w:w="0" w:type="auto"/>
            <w:hideMark/>
          </w:tcPr>
          <w:p w14:paraId="0FF8D681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  <w:hideMark/>
          </w:tcPr>
          <w:p w14:paraId="5849BB8C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  <w:hideMark/>
          </w:tcPr>
          <w:p w14:paraId="1FACDBE7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57CF1ED" w14:textId="77719003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ompound</w:t>
            </w:r>
          </w:p>
        </w:tc>
        <w:tc>
          <w:tcPr>
            <w:tcW w:w="0" w:type="auto"/>
          </w:tcPr>
          <w:p w14:paraId="6559F619" w14:textId="5AAEBB20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</w:tcPr>
          <w:p w14:paraId="47431797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D4444" w:rsidRPr="00336C70" w14:paraId="25188E09" w14:textId="77777777" w:rsidTr="00670BF1">
        <w:trPr>
          <w:jc w:val="center"/>
        </w:trPr>
        <w:tc>
          <w:tcPr>
            <w:tcW w:w="0" w:type="auto"/>
            <w:hideMark/>
          </w:tcPr>
          <w:p w14:paraId="3DE106B1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  <w:hideMark/>
          </w:tcPr>
          <w:p w14:paraId="7CCA861E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  <w:hideMark/>
          </w:tcPr>
          <w:p w14:paraId="00883A98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3C78EB" w14:textId="7C4D9429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</w:tcPr>
          <w:p w14:paraId="7BF77C7A" w14:textId="140951E6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</w:tcPr>
          <w:p w14:paraId="606F46FE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4444" w:rsidRPr="00336C70" w14:paraId="6899CD67" w14:textId="77777777" w:rsidTr="00670BF1">
        <w:trPr>
          <w:jc w:val="center"/>
        </w:trPr>
        <w:tc>
          <w:tcPr>
            <w:tcW w:w="0" w:type="auto"/>
            <w:hideMark/>
          </w:tcPr>
          <w:p w14:paraId="3A0DAB96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  <w:hideMark/>
          </w:tcPr>
          <w:p w14:paraId="397C7BCD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  <w:hideMark/>
          </w:tcPr>
          <w:p w14:paraId="77A626EF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C309942" w14:textId="06CFDB29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Cδ</w:t>
            </w:r>
            <w:proofErr w:type="spellEnd"/>
          </w:p>
        </w:tc>
        <w:tc>
          <w:tcPr>
            <w:tcW w:w="0" w:type="auto"/>
          </w:tcPr>
          <w:p w14:paraId="2F744B53" w14:textId="6EC8E5FC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</w:tcPr>
          <w:p w14:paraId="1B7A7A88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D4444" w:rsidRPr="00336C70" w14:paraId="5DD500A4" w14:textId="77777777" w:rsidTr="00670BF1">
        <w:trPr>
          <w:jc w:val="center"/>
        </w:trPr>
        <w:tc>
          <w:tcPr>
            <w:tcW w:w="0" w:type="auto"/>
            <w:hideMark/>
          </w:tcPr>
          <w:p w14:paraId="6F69E16D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  <w:hideMark/>
          </w:tcPr>
          <w:p w14:paraId="4BF9F9D9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  <w:hideMark/>
          </w:tcPr>
          <w:p w14:paraId="4FF2DF5C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36FAAFC" w14:textId="2B315454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M</w:t>
            </w:r>
          </w:p>
        </w:tc>
        <w:tc>
          <w:tcPr>
            <w:tcW w:w="0" w:type="auto"/>
          </w:tcPr>
          <w:p w14:paraId="5DFF41DD" w14:textId="3989464F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</w:tcPr>
          <w:p w14:paraId="248E9D98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D4444" w:rsidRPr="00336C70" w14:paraId="71F6F606" w14:textId="77777777" w:rsidTr="00670BF1">
        <w:trPr>
          <w:jc w:val="center"/>
        </w:trPr>
        <w:tc>
          <w:tcPr>
            <w:tcW w:w="0" w:type="auto"/>
            <w:hideMark/>
          </w:tcPr>
          <w:p w14:paraId="4F868C23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  <w:hideMark/>
          </w:tcPr>
          <w:p w14:paraId="77BAFE84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  <w:hideMark/>
          </w:tcPr>
          <w:p w14:paraId="5BC30C0E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4B269E6" w14:textId="625B28CD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53 (ser15)</w:t>
            </w:r>
          </w:p>
        </w:tc>
        <w:tc>
          <w:tcPr>
            <w:tcW w:w="0" w:type="auto"/>
          </w:tcPr>
          <w:p w14:paraId="2B957D37" w14:textId="5390143F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</w:tcPr>
          <w:p w14:paraId="20F16699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D4444" w:rsidRPr="00336C70" w14:paraId="159E4722" w14:textId="77777777" w:rsidTr="00670BF1">
        <w:trPr>
          <w:jc w:val="center"/>
        </w:trPr>
        <w:tc>
          <w:tcPr>
            <w:tcW w:w="0" w:type="auto"/>
            <w:hideMark/>
          </w:tcPr>
          <w:p w14:paraId="2A4928BC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  <w:hideMark/>
          </w:tcPr>
          <w:p w14:paraId="53AC8525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  <w:hideMark/>
          </w:tcPr>
          <w:p w14:paraId="1C7CB5E9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75B5A79" w14:textId="285504EB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AG-1</w:t>
            </w:r>
          </w:p>
        </w:tc>
        <w:tc>
          <w:tcPr>
            <w:tcW w:w="0" w:type="auto"/>
          </w:tcPr>
          <w:p w14:paraId="06AAC1F5" w14:textId="60AA60F1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</w:tcPr>
          <w:p w14:paraId="5FDF79FE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D4444" w:rsidRPr="00336C70" w14:paraId="76B1C361" w14:textId="77777777" w:rsidTr="00670BF1">
        <w:trPr>
          <w:jc w:val="center"/>
        </w:trPr>
        <w:tc>
          <w:tcPr>
            <w:tcW w:w="0" w:type="auto"/>
            <w:hideMark/>
          </w:tcPr>
          <w:p w14:paraId="741B9480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  <w:hideMark/>
          </w:tcPr>
          <w:p w14:paraId="611CF8B2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2F7DAACB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30DF754" w14:textId="1439CF32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21</w:t>
            </w:r>
          </w:p>
        </w:tc>
        <w:tc>
          <w:tcPr>
            <w:tcW w:w="0" w:type="auto"/>
          </w:tcPr>
          <w:p w14:paraId="49D6133A" w14:textId="70CC9B30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34AC7D60" w14:textId="77777777" w:rsidR="005D4444" w:rsidRPr="00336C70" w:rsidRDefault="005D4444" w:rsidP="005D4444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23"/>
    </w:tbl>
    <w:p w14:paraId="1CA1689C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44E1093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10"/>
        <w:gridCol w:w="2054"/>
        <w:gridCol w:w="1228"/>
        <w:gridCol w:w="1410"/>
        <w:gridCol w:w="2054"/>
        <w:gridCol w:w="1061"/>
      </w:tblGrid>
      <w:tr w:rsidR="00633EB6" w:rsidRPr="00336C70" w14:paraId="1FB6F9A8" w14:textId="77777777" w:rsidTr="00670BF1">
        <w:trPr>
          <w:jc w:val="center"/>
        </w:trPr>
        <w:tc>
          <w:tcPr>
            <w:tcW w:w="0" w:type="auto"/>
            <w:gridSpan w:val="3"/>
          </w:tcPr>
          <w:p w14:paraId="61DEA507" w14:textId="77777777" w:rsidR="00633EB6" w:rsidRPr="00336C70" w:rsidRDefault="00633EB6" w:rsidP="00670BF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bookmarkStart w:id="24" w:name="_Hlk168239053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356DDE47" w14:textId="77777777" w:rsidR="00633EB6" w:rsidRPr="00336C70" w:rsidRDefault="00633EB6" w:rsidP="00670BF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0" w:type="auto"/>
          </w:tcPr>
          <w:p w14:paraId="52F51060" w14:textId="77777777" w:rsidR="00633EB6" w:rsidRPr="00336C70" w:rsidRDefault="00633EB6" w:rsidP="00670BF1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1E8210C3" w14:textId="77777777" w:rsidR="00633EB6" w:rsidRPr="00336C70" w:rsidRDefault="00633EB6" w:rsidP="00670BF1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33EB6" w:rsidRPr="00336C70" w14:paraId="3F98C127" w14:textId="77777777" w:rsidTr="00670BF1">
        <w:trPr>
          <w:jc w:val="center"/>
        </w:trPr>
        <w:tc>
          <w:tcPr>
            <w:tcW w:w="0" w:type="auto"/>
            <w:hideMark/>
          </w:tcPr>
          <w:p w14:paraId="49945E33" w14:textId="77777777" w:rsidR="00633EB6" w:rsidRPr="00336C70" w:rsidRDefault="00633EB6" w:rsidP="00B75BF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5BEE9EE5" w14:textId="77777777" w:rsidR="00633EB6" w:rsidRPr="00336C70" w:rsidRDefault="00633EB6" w:rsidP="00B75BF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6C52A542" w14:textId="77777777" w:rsidR="00633EB6" w:rsidRPr="00336C70" w:rsidRDefault="00633EB6" w:rsidP="00B75BF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99ACEA9" w14:textId="3BD78745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02F702A3" w14:textId="35473FFC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592CE781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EMINI</w:t>
            </w:r>
          </w:p>
        </w:tc>
      </w:tr>
      <w:tr w:rsidR="00633EB6" w:rsidRPr="00336C70" w14:paraId="4A6B086B" w14:textId="77777777" w:rsidTr="00670BF1">
        <w:trPr>
          <w:jc w:val="center"/>
        </w:trPr>
        <w:tc>
          <w:tcPr>
            <w:tcW w:w="0" w:type="auto"/>
            <w:hideMark/>
          </w:tcPr>
          <w:p w14:paraId="6236D407" w14:textId="77777777" w:rsidR="00633EB6" w:rsidRPr="00336C70" w:rsidRDefault="00633EB6" w:rsidP="00B75BF3">
            <w:pPr>
              <w:spacing w:after="160" w:line="259" w:lineRule="auto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lcama</w:t>
            </w:r>
            <w:proofErr w:type="spellEnd"/>
          </w:p>
        </w:tc>
        <w:tc>
          <w:tcPr>
            <w:tcW w:w="0" w:type="auto"/>
            <w:hideMark/>
          </w:tcPr>
          <w:p w14:paraId="6C70E8BB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b</w:t>
            </w:r>
            <w:proofErr w:type="spellEnd"/>
          </w:p>
        </w:tc>
        <w:tc>
          <w:tcPr>
            <w:tcW w:w="0" w:type="auto"/>
            <w:hideMark/>
          </w:tcPr>
          <w:p w14:paraId="429D461E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697D43A" w14:textId="6C072CC0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lcama</w:t>
            </w:r>
            <w:proofErr w:type="spellEnd"/>
          </w:p>
        </w:tc>
        <w:tc>
          <w:tcPr>
            <w:tcW w:w="0" w:type="auto"/>
          </w:tcPr>
          <w:p w14:paraId="29B57B0E" w14:textId="1CAE2B7E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b</w:t>
            </w:r>
            <w:proofErr w:type="spellEnd"/>
          </w:p>
        </w:tc>
        <w:tc>
          <w:tcPr>
            <w:tcW w:w="0" w:type="auto"/>
          </w:tcPr>
          <w:p w14:paraId="323E9497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33EB6" w:rsidRPr="00336C70" w14:paraId="3A0BC8F3" w14:textId="77777777" w:rsidTr="00670BF1">
        <w:trPr>
          <w:jc w:val="center"/>
        </w:trPr>
        <w:tc>
          <w:tcPr>
            <w:tcW w:w="0" w:type="auto"/>
            <w:hideMark/>
          </w:tcPr>
          <w:p w14:paraId="072EC924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1</w:t>
            </w:r>
          </w:p>
        </w:tc>
        <w:tc>
          <w:tcPr>
            <w:tcW w:w="0" w:type="auto"/>
            <w:hideMark/>
          </w:tcPr>
          <w:p w14:paraId="28E71C82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453D6411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F34CCE5" w14:textId="5723564A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1</w:t>
            </w:r>
          </w:p>
        </w:tc>
        <w:tc>
          <w:tcPr>
            <w:tcW w:w="0" w:type="auto"/>
          </w:tcPr>
          <w:p w14:paraId="07A55C8A" w14:textId="2CCE1456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6DDBCA76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33EB6" w:rsidRPr="00336C70" w14:paraId="70D5C65B" w14:textId="77777777" w:rsidTr="00670BF1">
        <w:trPr>
          <w:jc w:val="center"/>
        </w:trPr>
        <w:tc>
          <w:tcPr>
            <w:tcW w:w="0" w:type="auto"/>
            <w:hideMark/>
          </w:tcPr>
          <w:p w14:paraId="7128F721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4B9D998F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hand2</w:t>
            </w:r>
          </w:p>
        </w:tc>
        <w:tc>
          <w:tcPr>
            <w:tcW w:w="0" w:type="auto"/>
            <w:hideMark/>
          </w:tcPr>
          <w:p w14:paraId="7818E46E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E0035DC" w14:textId="018E27E4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191F3A53" w14:textId="318F68A3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hand2</w:t>
            </w:r>
          </w:p>
        </w:tc>
        <w:tc>
          <w:tcPr>
            <w:tcW w:w="0" w:type="auto"/>
          </w:tcPr>
          <w:p w14:paraId="5E0D504D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33EB6" w:rsidRPr="00336C70" w14:paraId="6BF5E30E" w14:textId="77777777" w:rsidTr="00670BF1">
        <w:trPr>
          <w:jc w:val="center"/>
        </w:trPr>
        <w:tc>
          <w:tcPr>
            <w:tcW w:w="0" w:type="auto"/>
            <w:hideMark/>
          </w:tcPr>
          <w:p w14:paraId="542797EE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0DFC5D81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dlx3b</w:t>
            </w:r>
          </w:p>
        </w:tc>
        <w:tc>
          <w:tcPr>
            <w:tcW w:w="0" w:type="auto"/>
            <w:hideMark/>
          </w:tcPr>
          <w:p w14:paraId="259BE1C0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8304BF4" w14:textId="5D03B19E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1FDEBB3D" w14:textId="71C1D6B5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dlx3b</w:t>
            </w:r>
          </w:p>
        </w:tc>
        <w:tc>
          <w:tcPr>
            <w:tcW w:w="0" w:type="auto"/>
          </w:tcPr>
          <w:p w14:paraId="3EC1E6B5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33EB6" w:rsidRPr="00336C70" w14:paraId="094B4B79" w14:textId="77777777" w:rsidTr="00670BF1">
        <w:trPr>
          <w:jc w:val="center"/>
        </w:trPr>
        <w:tc>
          <w:tcPr>
            <w:tcW w:w="0" w:type="auto"/>
            <w:hideMark/>
          </w:tcPr>
          <w:p w14:paraId="53148B91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563B20B3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dlx5a</w:t>
            </w:r>
          </w:p>
        </w:tc>
        <w:tc>
          <w:tcPr>
            <w:tcW w:w="0" w:type="auto"/>
            <w:hideMark/>
          </w:tcPr>
          <w:p w14:paraId="356269DD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842046" w14:textId="024BE03D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36D6E0DE" w14:textId="23194C92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dlx5a</w:t>
            </w:r>
          </w:p>
        </w:tc>
        <w:tc>
          <w:tcPr>
            <w:tcW w:w="0" w:type="auto"/>
          </w:tcPr>
          <w:p w14:paraId="6C7D6A67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633EB6" w:rsidRPr="00336C70" w14:paraId="175D710F" w14:textId="77777777" w:rsidTr="00670BF1">
        <w:trPr>
          <w:jc w:val="center"/>
        </w:trPr>
        <w:tc>
          <w:tcPr>
            <w:tcW w:w="0" w:type="auto"/>
            <w:hideMark/>
          </w:tcPr>
          <w:p w14:paraId="289B2571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62F83AA3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dlx6a</w:t>
            </w:r>
          </w:p>
        </w:tc>
        <w:tc>
          <w:tcPr>
            <w:tcW w:w="0" w:type="auto"/>
            <w:hideMark/>
          </w:tcPr>
          <w:p w14:paraId="67EE7034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15377CC" w14:textId="0BA366F8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3A279F15" w14:textId="43CC4485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dlx6a</w:t>
            </w:r>
          </w:p>
        </w:tc>
        <w:tc>
          <w:tcPr>
            <w:tcW w:w="0" w:type="auto"/>
          </w:tcPr>
          <w:p w14:paraId="1D0EB788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33EB6" w:rsidRPr="00336C70" w14:paraId="64ECDFF4" w14:textId="77777777" w:rsidTr="00670BF1">
        <w:trPr>
          <w:jc w:val="center"/>
        </w:trPr>
        <w:tc>
          <w:tcPr>
            <w:tcW w:w="0" w:type="auto"/>
            <w:hideMark/>
          </w:tcPr>
          <w:p w14:paraId="76C70A56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4CE486CB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NC differentiation</w:t>
            </w:r>
          </w:p>
        </w:tc>
        <w:tc>
          <w:tcPr>
            <w:tcW w:w="0" w:type="auto"/>
            <w:hideMark/>
          </w:tcPr>
          <w:p w14:paraId="7613F5D4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6CACF48" w14:textId="196EDA23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5D7EF45E" w14:textId="4CB32E88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NC differentiation</w:t>
            </w:r>
          </w:p>
        </w:tc>
        <w:tc>
          <w:tcPr>
            <w:tcW w:w="0" w:type="auto"/>
          </w:tcPr>
          <w:p w14:paraId="6A7193AF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33EB6" w:rsidRPr="00336C70" w14:paraId="77F40011" w14:textId="77777777" w:rsidTr="00670BF1">
        <w:trPr>
          <w:jc w:val="center"/>
        </w:trPr>
        <w:tc>
          <w:tcPr>
            <w:tcW w:w="0" w:type="auto"/>
            <w:hideMark/>
          </w:tcPr>
          <w:p w14:paraId="6E5886BA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55358DC6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 xml:space="preserve">cartilage </w:t>
            </w: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ventralization</w:t>
            </w:r>
            <w:proofErr w:type="spellEnd"/>
          </w:p>
        </w:tc>
        <w:tc>
          <w:tcPr>
            <w:tcW w:w="0" w:type="auto"/>
            <w:hideMark/>
          </w:tcPr>
          <w:p w14:paraId="028CB6AE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B48EB34" w14:textId="110CEBA1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67741A5C" w14:textId="3179748A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 xml:space="preserve">cartilage </w:t>
            </w: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ventralization</w:t>
            </w:r>
            <w:proofErr w:type="spellEnd"/>
          </w:p>
        </w:tc>
        <w:tc>
          <w:tcPr>
            <w:tcW w:w="0" w:type="auto"/>
          </w:tcPr>
          <w:p w14:paraId="6C241E8D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i/>
                <w:i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33EB6" w:rsidRPr="00336C70" w14:paraId="202904FC" w14:textId="77777777" w:rsidTr="00670BF1">
        <w:trPr>
          <w:jc w:val="center"/>
        </w:trPr>
        <w:tc>
          <w:tcPr>
            <w:tcW w:w="0" w:type="auto"/>
            <w:hideMark/>
          </w:tcPr>
          <w:p w14:paraId="66B396CB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  <w:hideMark/>
          </w:tcPr>
          <w:p w14:paraId="12ACC516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jaw joint formation</w:t>
            </w:r>
          </w:p>
        </w:tc>
        <w:tc>
          <w:tcPr>
            <w:tcW w:w="0" w:type="auto"/>
            <w:hideMark/>
          </w:tcPr>
          <w:p w14:paraId="0911A095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4A2177" w14:textId="7F368374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Ednra</w:t>
            </w:r>
            <w:proofErr w:type="spellEnd"/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/b</w:t>
            </w:r>
          </w:p>
        </w:tc>
        <w:tc>
          <w:tcPr>
            <w:tcW w:w="0" w:type="auto"/>
          </w:tcPr>
          <w:p w14:paraId="2AF28196" w14:textId="54C07BE3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jaw joint formation</w:t>
            </w:r>
          </w:p>
        </w:tc>
        <w:tc>
          <w:tcPr>
            <w:tcW w:w="0" w:type="auto"/>
          </w:tcPr>
          <w:p w14:paraId="3462298A" w14:textId="77777777" w:rsidR="00633EB6" w:rsidRPr="00336C70" w:rsidRDefault="00633EB6" w:rsidP="00B75BF3">
            <w:pPr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24"/>
    </w:tbl>
    <w:p w14:paraId="60B1052C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165A64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262" w:type="dxa"/>
        <w:jc w:val="center"/>
        <w:tblLook w:val="04A0" w:firstRow="1" w:lastRow="0" w:firstColumn="1" w:lastColumn="0" w:noHBand="0" w:noVBand="1"/>
      </w:tblPr>
      <w:tblGrid>
        <w:gridCol w:w="1548"/>
        <w:gridCol w:w="1405"/>
        <w:gridCol w:w="1295"/>
        <w:gridCol w:w="1548"/>
        <w:gridCol w:w="1405"/>
        <w:gridCol w:w="1061"/>
      </w:tblGrid>
      <w:tr w:rsidR="006B0367" w:rsidRPr="00336C70" w14:paraId="4F530172" w14:textId="77777777" w:rsidTr="006B0367">
        <w:trPr>
          <w:trHeight w:val="249"/>
          <w:jc w:val="center"/>
        </w:trPr>
        <w:tc>
          <w:tcPr>
            <w:tcW w:w="0" w:type="auto"/>
            <w:gridSpan w:val="3"/>
          </w:tcPr>
          <w:p w14:paraId="04968ADE" w14:textId="77777777" w:rsidR="006B0367" w:rsidRPr="00336C70" w:rsidRDefault="006B036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5" w:name="_Hlk168239065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1E5A26A4" w14:textId="77777777" w:rsidR="006B0367" w:rsidRPr="00336C70" w:rsidRDefault="006B036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38919B4" w14:textId="77777777" w:rsidR="006B0367" w:rsidRPr="00336C70" w:rsidRDefault="006B036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DABC3BD" w14:textId="77777777" w:rsidR="006B0367" w:rsidRPr="00336C70" w:rsidRDefault="006B0367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B0367" w:rsidRPr="00336C70" w14:paraId="625611AD" w14:textId="77777777" w:rsidTr="006B0367">
        <w:trPr>
          <w:trHeight w:val="249"/>
          <w:jc w:val="center"/>
        </w:trPr>
        <w:tc>
          <w:tcPr>
            <w:tcW w:w="0" w:type="auto"/>
            <w:hideMark/>
          </w:tcPr>
          <w:p w14:paraId="3E6B4A02" w14:textId="77777777" w:rsidR="006B0367" w:rsidRPr="00336C70" w:rsidRDefault="006B0367" w:rsidP="006B036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502FAA1" w14:textId="77777777" w:rsidR="006B0367" w:rsidRPr="00336C70" w:rsidRDefault="006B0367" w:rsidP="006B036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4E55CC67" w14:textId="77777777" w:rsidR="006B0367" w:rsidRPr="00336C70" w:rsidRDefault="006B0367" w:rsidP="006B036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4C8F640F" w14:textId="3E385920" w:rsidR="006B0367" w:rsidRPr="00336C70" w:rsidRDefault="006B0367" w:rsidP="006B036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3FE68B8" w14:textId="67B6B2E5" w:rsidR="006B0367" w:rsidRPr="00336C70" w:rsidRDefault="006B0367" w:rsidP="006B036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42042972" w14:textId="77777777" w:rsidR="006B0367" w:rsidRPr="00336C70" w:rsidRDefault="006B0367" w:rsidP="006B036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B0367" w:rsidRPr="00336C70" w14:paraId="5733BC90" w14:textId="77777777" w:rsidTr="006B0367">
        <w:trPr>
          <w:trHeight w:val="249"/>
          <w:jc w:val="center"/>
        </w:trPr>
        <w:tc>
          <w:tcPr>
            <w:tcW w:w="0" w:type="auto"/>
            <w:hideMark/>
          </w:tcPr>
          <w:p w14:paraId="1AF0FC9B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PARα/RXR</w:t>
            </w:r>
          </w:p>
        </w:tc>
        <w:tc>
          <w:tcPr>
            <w:tcW w:w="0" w:type="auto"/>
            <w:hideMark/>
          </w:tcPr>
          <w:p w14:paraId="2A178939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63F80B0C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DCCC62B" w14:textId="1CC41F2C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PARα/RXR</w:t>
            </w:r>
          </w:p>
        </w:tc>
        <w:tc>
          <w:tcPr>
            <w:tcW w:w="0" w:type="auto"/>
          </w:tcPr>
          <w:p w14:paraId="73DB2E4B" w14:textId="509DB0FA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3A8BE8CF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B0367" w:rsidRPr="00336C70" w14:paraId="68313071" w14:textId="77777777" w:rsidTr="006B0367">
        <w:trPr>
          <w:trHeight w:val="249"/>
          <w:jc w:val="center"/>
        </w:trPr>
        <w:tc>
          <w:tcPr>
            <w:tcW w:w="0" w:type="auto"/>
            <w:hideMark/>
          </w:tcPr>
          <w:p w14:paraId="76D5C1F1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017E2E65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  <w:hideMark/>
          </w:tcPr>
          <w:p w14:paraId="60C68546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AF3AB31" w14:textId="7D2BAC9F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30FB5729" w14:textId="465BBD60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</w:tcPr>
          <w:p w14:paraId="354B8A00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B0367" w:rsidRPr="00336C70" w14:paraId="7F16A999" w14:textId="77777777" w:rsidTr="006B0367">
        <w:trPr>
          <w:trHeight w:val="263"/>
          <w:jc w:val="center"/>
        </w:trPr>
        <w:tc>
          <w:tcPr>
            <w:tcW w:w="0" w:type="auto"/>
            <w:hideMark/>
          </w:tcPr>
          <w:p w14:paraId="421C51B1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vation</w:t>
            </w:r>
          </w:p>
        </w:tc>
        <w:tc>
          <w:tcPr>
            <w:tcW w:w="0" w:type="auto"/>
            <w:hideMark/>
          </w:tcPr>
          <w:p w14:paraId="5376C9B1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  <w:hideMark/>
          </w:tcPr>
          <w:p w14:paraId="0F2475B4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C42B2C" w14:textId="787D268F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vation</w:t>
            </w:r>
          </w:p>
        </w:tc>
        <w:tc>
          <w:tcPr>
            <w:tcW w:w="0" w:type="auto"/>
          </w:tcPr>
          <w:p w14:paraId="74B8F3F9" w14:textId="68F4FB79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</w:tcPr>
          <w:p w14:paraId="7674921D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B0367" w:rsidRPr="00336C70" w14:paraId="27484F0D" w14:textId="77777777" w:rsidTr="006B0367">
        <w:trPr>
          <w:trHeight w:val="249"/>
          <w:jc w:val="center"/>
        </w:trPr>
        <w:tc>
          <w:tcPr>
            <w:tcW w:w="0" w:type="auto"/>
            <w:hideMark/>
          </w:tcPr>
          <w:p w14:paraId="237554BC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67407767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  <w:hideMark/>
          </w:tcPr>
          <w:p w14:paraId="2F3192B8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  <w:tc>
          <w:tcPr>
            <w:tcW w:w="0" w:type="auto"/>
          </w:tcPr>
          <w:p w14:paraId="1BD670B1" w14:textId="1AC6953B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0CADF398" w14:textId="72C98B89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</w:tcPr>
          <w:p w14:paraId="0866D807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B0367" w:rsidRPr="00336C70" w14:paraId="052A129B" w14:textId="77777777" w:rsidTr="006B0367">
        <w:trPr>
          <w:trHeight w:val="249"/>
          <w:jc w:val="center"/>
        </w:trPr>
        <w:tc>
          <w:tcPr>
            <w:tcW w:w="0" w:type="auto"/>
            <w:hideMark/>
          </w:tcPr>
          <w:p w14:paraId="1C0D7094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etogenic diet</w:t>
            </w:r>
          </w:p>
        </w:tc>
        <w:tc>
          <w:tcPr>
            <w:tcW w:w="0" w:type="auto"/>
            <w:hideMark/>
          </w:tcPr>
          <w:p w14:paraId="4AA4A2D9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  <w:hideMark/>
          </w:tcPr>
          <w:p w14:paraId="29084ACE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E2A90DC" w14:textId="38FB027A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etogenic diet</w:t>
            </w:r>
          </w:p>
        </w:tc>
        <w:tc>
          <w:tcPr>
            <w:tcW w:w="0" w:type="auto"/>
          </w:tcPr>
          <w:p w14:paraId="02042177" w14:textId="1F5BE9D0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orpor</w:t>
            </w:r>
          </w:p>
        </w:tc>
        <w:tc>
          <w:tcPr>
            <w:tcW w:w="0" w:type="auto"/>
          </w:tcPr>
          <w:p w14:paraId="73848807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B0367" w:rsidRPr="00336C70" w14:paraId="46032C12" w14:textId="77777777" w:rsidTr="006B0367">
        <w:trPr>
          <w:trHeight w:val="249"/>
          <w:jc w:val="center"/>
        </w:trPr>
        <w:tc>
          <w:tcPr>
            <w:tcW w:w="0" w:type="auto"/>
            <w:hideMark/>
          </w:tcPr>
          <w:p w14:paraId="3A186EB8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  <w:hideMark/>
          </w:tcPr>
          <w:p w14:paraId="565C5B57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  <w:hideMark/>
          </w:tcPr>
          <w:p w14:paraId="3028F1EC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DD5B1FE" w14:textId="4E4D050C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</w:tcPr>
          <w:p w14:paraId="7A1A2D25" w14:textId="2CE74034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</w:tcPr>
          <w:p w14:paraId="5942D668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B0367" w:rsidRPr="00336C70" w14:paraId="0842890A" w14:textId="77777777" w:rsidTr="006B0367">
        <w:trPr>
          <w:trHeight w:val="249"/>
          <w:jc w:val="center"/>
        </w:trPr>
        <w:tc>
          <w:tcPr>
            <w:tcW w:w="0" w:type="auto"/>
            <w:hideMark/>
          </w:tcPr>
          <w:p w14:paraId="02BE7E31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  <w:hideMark/>
          </w:tcPr>
          <w:p w14:paraId="60FBD47F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  <w:hideMark/>
          </w:tcPr>
          <w:p w14:paraId="3813FCE8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DA28EB" w14:textId="3AACCFD1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gf21</w:t>
            </w:r>
          </w:p>
        </w:tc>
        <w:tc>
          <w:tcPr>
            <w:tcW w:w="0" w:type="auto"/>
          </w:tcPr>
          <w:p w14:paraId="5960BB00" w14:textId="12AD6151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FA</w:t>
            </w:r>
          </w:p>
        </w:tc>
        <w:tc>
          <w:tcPr>
            <w:tcW w:w="0" w:type="auto"/>
          </w:tcPr>
          <w:p w14:paraId="6EF2E41C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B0367" w:rsidRPr="00336C70" w14:paraId="108EC4E3" w14:textId="77777777" w:rsidTr="006B0367">
        <w:trPr>
          <w:trHeight w:val="249"/>
          <w:jc w:val="center"/>
        </w:trPr>
        <w:tc>
          <w:tcPr>
            <w:tcW w:w="0" w:type="auto"/>
            <w:hideMark/>
          </w:tcPr>
          <w:p w14:paraId="7B8FE96B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  <w:hideMark/>
          </w:tcPr>
          <w:p w14:paraId="5AFAB531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  <w:hideMark/>
          </w:tcPr>
          <w:p w14:paraId="5F05F470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  <w:tc>
          <w:tcPr>
            <w:tcW w:w="0" w:type="auto"/>
          </w:tcPr>
          <w:p w14:paraId="027F4C26" w14:textId="2C80B90C" w:rsidR="006B0367" w:rsidRPr="00336C70" w:rsidRDefault="006B0367" w:rsidP="006B0367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GFR1c? βKlotho?</w:t>
            </w:r>
          </w:p>
        </w:tc>
        <w:tc>
          <w:tcPr>
            <w:tcW w:w="0" w:type="auto"/>
          </w:tcPr>
          <w:p w14:paraId="68991103" w14:textId="1CDC2343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ipolysis</w:t>
            </w:r>
          </w:p>
        </w:tc>
        <w:tc>
          <w:tcPr>
            <w:tcW w:w="0" w:type="auto"/>
          </w:tcPr>
          <w:p w14:paraId="532E9DAC" w14:textId="77777777" w:rsidR="006B0367" w:rsidRPr="00336C70" w:rsidRDefault="006B0367" w:rsidP="006B036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25"/>
    </w:tbl>
    <w:p w14:paraId="5023FA67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EAAE7B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39"/>
        <w:gridCol w:w="1461"/>
        <w:gridCol w:w="1295"/>
        <w:gridCol w:w="1539"/>
        <w:gridCol w:w="1461"/>
        <w:gridCol w:w="1061"/>
      </w:tblGrid>
      <w:tr w:rsidR="00CF126B" w:rsidRPr="00336C70" w14:paraId="5B7A7DC2" w14:textId="77777777" w:rsidTr="00CF126B">
        <w:trPr>
          <w:jc w:val="center"/>
        </w:trPr>
        <w:tc>
          <w:tcPr>
            <w:tcW w:w="4264" w:type="dxa"/>
            <w:gridSpan w:val="3"/>
          </w:tcPr>
          <w:p w14:paraId="02349621" w14:textId="77777777" w:rsidR="00CF126B" w:rsidRPr="00336C70" w:rsidRDefault="00CF126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528" w:type="dxa"/>
          </w:tcPr>
          <w:p w14:paraId="367023C4" w14:textId="77777777" w:rsidR="00CF126B" w:rsidRPr="00336C70" w:rsidRDefault="00CF126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450" w:type="dxa"/>
          </w:tcPr>
          <w:p w14:paraId="0718DD64" w14:textId="77777777" w:rsidR="00CF126B" w:rsidRPr="00336C70" w:rsidRDefault="00CF126B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054" w:type="dxa"/>
          </w:tcPr>
          <w:p w14:paraId="5FF1FEDF" w14:textId="77777777" w:rsidR="00CF126B" w:rsidRPr="00336C70" w:rsidRDefault="00CF126B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CF126B" w:rsidRPr="00336C70" w14:paraId="4B5646F9" w14:textId="77777777" w:rsidTr="00CF126B">
        <w:trPr>
          <w:jc w:val="center"/>
        </w:trPr>
        <w:tc>
          <w:tcPr>
            <w:tcW w:w="1528" w:type="dxa"/>
            <w:hideMark/>
          </w:tcPr>
          <w:p w14:paraId="0537680D" w14:textId="77777777" w:rsidR="00CF126B" w:rsidRPr="00336C70" w:rsidRDefault="00CF126B" w:rsidP="00CF12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450" w:type="dxa"/>
            <w:hideMark/>
          </w:tcPr>
          <w:p w14:paraId="399F75C4" w14:textId="77777777" w:rsidR="00CF126B" w:rsidRPr="00336C70" w:rsidRDefault="00CF126B" w:rsidP="00CF12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86" w:type="dxa"/>
            <w:hideMark/>
          </w:tcPr>
          <w:p w14:paraId="3575BF23" w14:textId="77777777" w:rsidR="00CF126B" w:rsidRPr="00336C70" w:rsidRDefault="00CF126B" w:rsidP="00CF12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528" w:type="dxa"/>
          </w:tcPr>
          <w:p w14:paraId="013280E1" w14:textId="0F1AAD49" w:rsidR="00CF126B" w:rsidRPr="00336C70" w:rsidRDefault="00CF126B" w:rsidP="00CF12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450" w:type="dxa"/>
          </w:tcPr>
          <w:p w14:paraId="0986DF14" w14:textId="144A43F6" w:rsidR="00CF126B" w:rsidRPr="00336C70" w:rsidRDefault="00CF126B" w:rsidP="00CF12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54" w:type="dxa"/>
          </w:tcPr>
          <w:p w14:paraId="1628C39B" w14:textId="77777777" w:rsidR="00CF126B" w:rsidRPr="00336C70" w:rsidRDefault="00CF126B" w:rsidP="00CF12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CF126B" w:rsidRPr="00336C70" w14:paraId="2499FCF5" w14:textId="77777777" w:rsidTr="00CF126B">
        <w:trPr>
          <w:jc w:val="center"/>
        </w:trPr>
        <w:tc>
          <w:tcPr>
            <w:tcW w:w="1528" w:type="dxa"/>
            <w:hideMark/>
          </w:tcPr>
          <w:p w14:paraId="47EDAC0A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yruvate + glyceraldehyde 3-phosphate</w:t>
            </w:r>
          </w:p>
        </w:tc>
        <w:tc>
          <w:tcPr>
            <w:tcW w:w="1450" w:type="dxa"/>
            <w:hideMark/>
          </w:tcPr>
          <w:p w14:paraId="03EDDB3F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286" w:type="dxa"/>
            <w:hideMark/>
          </w:tcPr>
          <w:p w14:paraId="5700AAAB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28" w:type="dxa"/>
          </w:tcPr>
          <w:p w14:paraId="4FA05775" w14:textId="163FFC0C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yruvate + glyceraldehyde 3-phosphate</w:t>
            </w:r>
          </w:p>
        </w:tc>
        <w:tc>
          <w:tcPr>
            <w:tcW w:w="1450" w:type="dxa"/>
          </w:tcPr>
          <w:p w14:paraId="55480E93" w14:textId="53D55FC4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054" w:type="dxa"/>
          </w:tcPr>
          <w:p w14:paraId="48640CE5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511B080A" w14:textId="77777777" w:rsidTr="00CF126B">
        <w:trPr>
          <w:jc w:val="center"/>
        </w:trPr>
        <w:tc>
          <w:tcPr>
            <w:tcW w:w="1528" w:type="dxa"/>
            <w:hideMark/>
          </w:tcPr>
          <w:p w14:paraId="428A0A69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450" w:type="dxa"/>
            <w:hideMark/>
          </w:tcPr>
          <w:p w14:paraId="44BE3BF4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286" w:type="dxa"/>
            <w:hideMark/>
          </w:tcPr>
          <w:p w14:paraId="510EE95D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28" w:type="dxa"/>
          </w:tcPr>
          <w:p w14:paraId="441B79F0" w14:textId="7A90EC21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P</w:t>
            </w:r>
          </w:p>
        </w:tc>
        <w:tc>
          <w:tcPr>
            <w:tcW w:w="1450" w:type="dxa"/>
          </w:tcPr>
          <w:p w14:paraId="6D21CE44" w14:textId="654E84CB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054" w:type="dxa"/>
          </w:tcPr>
          <w:p w14:paraId="44F2FDFD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0CC0F844" w14:textId="77777777" w:rsidTr="00CF126B">
        <w:trPr>
          <w:jc w:val="center"/>
        </w:trPr>
        <w:tc>
          <w:tcPr>
            <w:tcW w:w="1528" w:type="dxa"/>
            <w:hideMark/>
          </w:tcPr>
          <w:p w14:paraId="15105601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450" w:type="dxa"/>
            <w:hideMark/>
          </w:tcPr>
          <w:p w14:paraId="2EC02D32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286" w:type="dxa"/>
            <w:hideMark/>
          </w:tcPr>
          <w:p w14:paraId="1D929FEC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28" w:type="dxa"/>
          </w:tcPr>
          <w:p w14:paraId="1D0DE286" w14:textId="64D11A0D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MB-PP</w:t>
            </w:r>
          </w:p>
        </w:tc>
        <w:tc>
          <w:tcPr>
            <w:tcW w:w="1450" w:type="dxa"/>
          </w:tcPr>
          <w:p w14:paraId="38B7F497" w14:textId="109FC6AF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054" w:type="dxa"/>
          </w:tcPr>
          <w:p w14:paraId="042F0A65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466E9F2E" w14:textId="77777777" w:rsidTr="00CF126B">
        <w:trPr>
          <w:jc w:val="center"/>
        </w:trPr>
        <w:tc>
          <w:tcPr>
            <w:tcW w:w="1528" w:type="dxa"/>
            <w:hideMark/>
          </w:tcPr>
          <w:p w14:paraId="6200FE20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450" w:type="dxa"/>
            <w:hideMark/>
          </w:tcPr>
          <w:p w14:paraId="5B21FF05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286" w:type="dxa"/>
            <w:hideMark/>
          </w:tcPr>
          <w:p w14:paraId="42414426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28" w:type="dxa"/>
          </w:tcPr>
          <w:p w14:paraId="5CE03DC5" w14:textId="5C95F174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450" w:type="dxa"/>
          </w:tcPr>
          <w:p w14:paraId="21AE91D9" w14:textId="2626D064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54" w:type="dxa"/>
          </w:tcPr>
          <w:p w14:paraId="411DFF29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6D4C1FB9" w14:textId="77777777" w:rsidTr="00CF126B">
        <w:trPr>
          <w:jc w:val="center"/>
        </w:trPr>
        <w:tc>
          <w:tcPr>
            <w:tcW w:w="1528" w:type="dxa"/>
            <w:hideMark/>
          </w:tcPr>
          <w:p w14:paraId="1CDD841A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450" w:type="dxa"/>
            <w:hideMark/>
          </w:tcPr>
          <w:p w14:paraId="79218B7F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286" w:type="dxa"/>
            <w:hideMark/>
          </w:tcPr>
          <w:p w14:paraId="16F16DDE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28" w:type="dxa"/>
          </w:tcPr>
          <w:p w14:paraId="47109253" w14:textId="5FC9EAA4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450" w:type="dxa"/>
          </w:tcPr>
          <w:p w14:paraId="61CA483A" w14:textId="636D6AB2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054" w:type="dxa"/>
          </w:tcPr>
          <w:p w14:paraId="2841BD40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126B" w:rsidRPr="00336C70" w14:paraId="6D933F53" w14:textId="77777777" w:rsidTr="00CF126B">
        <w:trPr>
          <w:jc w:val="center"/>
        </w:trPr>
        <w:tc>
          <w:tcPr>
            <w:tcW w:w="1528" w:type="dxa"/>
            <w:hideMark/>
          </w:tcPr>
          <w:p w14:paraId="1C69FE36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3-hydroxy-3-methylglutaryl-CoA</w:t>
            </w:r>
          </w:p>
        </w:tc>
        <w:tc>
          <w:tcPr>
            <w:tcW w:w="1450" w:type="dxa"/>
            <w:hideMark/>
          </w:tcPr>
          <w:p w14:paraId="294A16CA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286" w:type="dxa"/>
            <w:hideMark/>
          </w:tcPr>
          <w:p w14:paraId="1A590D90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28" w:type="dxa"/>
          </w:tcPr>
          <w:p w14:paraId="656A2068" w14:textId="4821E52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1450" w:type="dxa"/>
          </w:tcPr>
          <w:p w14:paraId="336A207B" w14:textId="5760D452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054" w:type="dxa"/>
          </w:tcPr>
          <w:p w14:paraId="096CDB57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F126B" w:rsidRPr="00336C70" w14:paraId="0E8A5975" w14:textId="77777777" w:rsidTr="00CF126B">
        <w:trPr>
          <w:jc w:val="center"/>
        </w:trPr>
        <w:tc>
          <w:tcPr>
            <w:tcW w:w="1528" w:type="dxa"/>
            <w:hideMark/>
          </w:tcPr>
          <w:p w14:paraId="44F15288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450" w:type="dxa"/>
            <w:hideMark/>
          </w:tcPr>
          <w:p w14:paraId="78F7FD26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286" w:type="dxa"/>
            <w:hideMark/>
          </w:tcPr>
          <w:p w14:paraId="5CB7A186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28" w:type="dxa"/>
          </w:tcPr>
          <w:p w14:paraId="0BBC824D" w14:textId="731430DF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valonate</w:t>
            </w:r>
          </w:p>
        </w:tc>
        <w:tc>
          <w:tcPr>
            <w:tcW w:w="1450" w:type="dxa"/>
          </w:tcPr>
          <w:p w14:paraId="59DF77AC" w14:textId="6FDE8D01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054" w:type="dxa"/>
          </w:tcPr>
          <w:p w14:paraId="6CFEE80F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F126B" w:rsidRPr="00336C70" w14:paraId="5A2266D4" w14:textId="77777777" w:rsidTr="00CF126B">
        <w:trPr>
          <w:jc w:val="center"/>
        </w:trPr>
        <w:tc>
          <w:tcPr>
            <w:tcW w:w="1528" w:type="dxa"/>
            <w:hideMark/>
          </w:tcPr>
          <w:p w14:paraId="6C969EB0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450" w:type="dxa"/>
            <w:hideMark/>
          </w:tcPr>
          <w:p w14:paraId="6952C730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286" w:type="dxa"/>
            <w:hideMark/>
          </w:tcPr>
          <w:p w14:paraId="27B06304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28" w:type="dxa"/>
          </w:tcPr>
          <w:p w14:paraId="34D35D7B" w14:textId="38E1B551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PP</w:t>
            </w:r>
          </w:p>
        </w:tc>
        <w:tc>
          <w:tcPr>
            <w:tcW w:w="1450" w:type="dxa"/>
          </w:tcPr>
          <w:p w14:paraId="2BB60709" w14:textId="00A21C18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MAPP</w:t>
            </w:r>
          </w:p>
        </w:tc>
        <w:tc>
          <w:tcPr>
            <w:tcW w:w="1054" w:type="dxa"/>
          </w:tcPr>
          <w:p w14:paraId="0138A576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126B" w:rsidRPr="00336C70" w14:paraId="646E7B75" w14:textId="77777777" w:rsidTr="00CF126B">
        <w:trPr>
          <w:jc w:val="center"/>
        </w:trPr>
        <w:tc>
          <w:tcPr>
            <w:tcW w:w="1528" w:type="dxa"/>
            <w:hideMark/>
          </w:tcPr>
          <w:p w14:paraId="74CFCAF9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450" w:type="dxa"/>
            <w:hideMark/>
          </w:tcPr>
          <w:p w14:paraId="62AAAB3D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286" w:type="dxa"/>
            <w:hideMark/>
          </w:tcPr>
          <w:p w14:paraId="48783BDF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28" w:type="dxa"/>
          </w:tcPr>
          <w:p w14:paraId="479DA564" w14:textId="6BFCD631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MAPP + IPP</w:t>
            </w:r>
          </w:p>
        </w:tc>
        <w:tc>
          <w:tcPr>
            <w:tcW w:w="1450" w:type="dxa"/>
          </w:tcPr>
          <w:p w14:paraId="05DEBCD5" w14:textId="5DB1F7BB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54" w:type="dxa"/>
          </w:tcPr>
          <w:p w14:paraId="4CFEE024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F126B" w:rsidRPr="00336C70" w14:paraId="0378C7DD" w14:textId="77777777" w:rsidTr="00CF126B">
        <w:trPr>
          <w:jc w:val="center"/>
        </w:trPr>
        <w:tc>
          <w:tcPr>
            <w:tcW w:w="1528" w:type="dxa"/>
            <w:hideMark/>
          </w:tcPr>
          <w:p w14:paraId="7D831CE1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450" w:type="dxa"/>
            <w:hideMark/>
          </w:tcPr>
          <w:p w14:paraId="29F7DABA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holesterol</w:t>
            </w:r>
          </w:p>
        </w:tc>
        <w:tc>
          <w:tcPr>
            <w:tcW w:w="1286" w:type="dxa"/>
            <w:hideMark/>
          </w:tcPr>
          <w:p w14:paraId="248ED622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28" w:type="dxa"/>
          </w:tcPr>
          <w:p w14:paraId="16B9918C" w14:textId="498954B4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450" w:type="dxa"/>
          </w:tcPr>
          <w:p w14:paraId="68116E5D" w14:textId="2BAB1BA5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holesterol</w:t>
            </w:r>
          </w:p>
        </w:tc>
        <w:tc>
          <w:tcPr>
            <w:tcW w:w="1054" w:type="dxa"/>
          </w:tcPr>
          <w:p w14:paraId="7FC3E310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400E1D2A" w14:textId="77777777" w:rsidTr="00CF126B">
        <w:trPr>
          <w:jc w:val="center"/>
        </w:trPr>
        <w:tc>
          <w:tcPr>
            <w:tcW w:w="1528" w:type="dxa"/>
            <w:hideMark/>
          </w:tcPr>
          <w:p w14:paraId="4B980981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450" w:type="dxa"/>
            <w:hideMark/>
          </w:tcPr>
          <w:p w14:paraId="22B177C0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286" w:type="dxa"/>
            <w:hideMark/>
          </w:tcPr>
          <w:p w14:paraId="0D4BCB15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528" w:type="dxa"/>
          </w:tcPr>
          <w:p w14:paraId="2FBA9F4D" w14:textId="4A4402D9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450" w:type="dxa"/>
          </w:tcPr>
          <w:p w14:paraId="257E0911" w14:textId="3B6979A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soprenoids</w:t>
            </w:r>
          </w:p>
        </w:tc>
        <w:tc>
          <w:tcPr>
            <w:tcW w:w="1054" w:type="dxa"/>
          </w:tcPr>
          <w:p w14:paraId="6F2E9E93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0696C75E" w14:textId="77777777" w:rsidTr="00CF126B">
        <w:trPr>
          <w:jc w:val="center"/>
        </w:trPr>
        <w:tc>
          <w:tcPr>
            <w:tcW w:w="1528" w:type="dxa"/>
            <w:hideMark/>
          </w:tcPr>
          <w:p w14:paraId="7881B104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ino bisphosphonates</w:t>
            </w:r>
          </w:p>
        </w:tc>
        <w:tc>
          <w:tcPr>
            <w:tcW w:w="1450" w:type="dxa"/>
            <w:hideMark/>
          </w:tcPr>
          <w:p w14:paraId="2270E1B6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286" w:type="dxa"/>
            <w:hideMark/>
          </w:tcPr>
          <w:p w14:paraId="5F8FD550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528" w:type="dxa"/>
          </w:tcPr>
          <w:p w14:paraId="2BF741DE" w14:textId="63FC9A3D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ino bisphosphonates</w:t>
            </w:r>
          </w:p>
        </w:tc>
        <w:tc>
          <w:tcPr>
            <w:tcW w:w="1450" w:type="dxa"/>
          </w:tcPr>
          <w:p w14:paraId="47A6B964" w14:textId="1E9095F6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PP</w:t>
            </w:r>
          </w:p>
        </w:tc>
        <w:tc>
          <w:tcPr>
            <w:tcW w:w="1054" w:type="dxa"/>
          </w:tcPr>
          <w:p w14:paraId="6222FFB4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51747E88" w14:textId="77777777" w:rsidTr="00CF126B">
        <w:trPr>
          <w:jc w:val="center"/>
        </w:trPr>
        <w:tc>
          <w:tcPr>
            <w:tcW w:w="1528" w:type="dxa"/>
            <w:hideMark/>
          </w:tcPr>
          <w:p w14:paraId="616B1C6A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ins</w:t>
            </w:r>
          </w:p>
        </w:tc>
        <w:tc>
          <w:tcPr>
            <w:tcW w:w="1450" w:type="dxa"/>
            <w:hideMark/>
          </w:tcPr>
          <w:p w14:paraId="652E0258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1286" w:type="dxa"/>
            <w:hideMark/>
          </w:tcPr>
          <w:p w14:paraId="311CE321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528" w:type="dxa"/>
          </w:tcPr>
          <w:p w14:paraId="3C4237D0" w14:textId="2BD5CBEB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ins</w:t>
            </w:r>
          </w:p>
        </w:tc>
        <w:tc>
          <w:tcPr>
            <w:tcW w:w="1450" w:type="dxa"/>
          </w:tcPr>
          <w:p w14:paraId="536403B3" w14:textId="54C9996B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3-hydroxy-3-methylglutaryl-CoA</w:t>
            </w:r>
          </w:p>
        </w:tc>
        <w:tc>
          <w:tcPr>
            <w:tcW w:w="1054" w:type="dxa"/>
          </w:tcPr>
          <w:p w14:paraId="3EEEBB66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09DBE50" w14:textId="74D2726F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79"/>
        <w:gridCol w:w="1518"/>
        <w:gridCol w:w="1295"/>
        <w:gridCol w:w="1979"/>
        <w:gridCol w:w="1518"/>
        <w:gridCol w:w="1061"/>
      </w:tblGrid>
      <w:tr w:rsidR="00CF126B" w:rsidRPr="00336C70" w14:paraId="5D021681" w14:textId="77777777" w:rsidTr="00670BF1">
        <w:trPr>
          <w:jc w:val="center"/>
        </w:trPr>
        <w:tc>
          <w:tcPr>
            <w:tcW w:w="0" w:type="auto"/>
            <w:hideMark/>
          </w:tcPr>
          <w:p w14:paraId="5E9ABBEE" w14:textId="77777777" w:rsidR="00CF126B" w:rsidRPr="00336C70" w:rsidRDefault="00CF126B" w:rsidP="00CF12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6" w:name="_Hlk168239100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7128947E" w14:textId="77777777" w:rsidR="00CF126B" w:rsidRPr="00336C70" w:rsidRDefault="00CF126B" w:rsidP="00CF12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CD5895B" w14:textId="77777777" w:rsidR="00CF126B" w:rsidRPr="00336C70" w:rsidRDefault="00CF126B" w:rsidP="00CF12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67032AF8" w14:textId="7DCE22BB" w:rsidR="00CF126B" w:rsidRPr="00336C70" w:rsidRDefault="00CF126B" w:rsidP="00CF12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7F944DCC" w14:textId="645CCA0C" w:rsidR="00CF126B" w:rsidRPr="00336C70" w:rsidRDefault="00CF126B" w:rsidP="00CF126B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777985EA" w14:textId="77777777" w:rsidR="00CF126B" w:rsidRPr="00336C70" w:rsidRDefault="00CF126B" w:rsidP="00CF126B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CF126B" w:rsidRPr="00336C70" w14:paraId="5A02087B" w14:textId="77777777" w:rsidTr="00670BF1">
        <w:trPr>
          <w:jc w:val="center"/>
        </w:trPr>
        <w:tc>
          <w:tcPr>
            <w:tcW w:w="0" w:type="auto"/>
            <w:hideMark/>
          </w:tcPr>
          <w:p w14:paraId="34262F53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  <w:hideMark/>
          </w:tcPr>
          <w:p w14:paraId="37F26289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68BB045F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9A3B236" w14:textId="2431CE39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s</w:t>
            </w:r>
          </w:p>
        </w:tc>
        <w:tc>
          <w:tcPr>
            <w:tcW w:w="0" w:type="auto"/>
          </w:tcPr>
          <w:p w14:paraId="47F8AB91" w14:textId="7BF677D2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29DAAD5F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60378941" w14:textId="77777777" w:rsidTr="00670BF1">
        <w:trPr>
          <w:jc w:val="center"/>
        </w:trPr>
        <w:tc>
          <w:tcPr>
            <w:tcW w:w="0" w:type="auto"/>
            <w:hideMark/>
          </w:tcPr>
          <w:p w14:paraId="1B0C2C8E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  <w:hideMark/>
          </w:tcPr>
          <w:p w14:paraId="3D15FD35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0F9FA7E2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F84378" w14:textId="2505F6A9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ino acids</w:t>
            </w:r>
          </w:p>
        </w:tc>
        <w:tc>
          <w:tcPr>
            <w:tcW w:w="0" w:type="auto"/>
          </w:tcPr>
          <w:p w14:paraId="21413F8B" w14:textId="22FD04D8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5F2F6F2B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7FB3FE75" w14:textId="77777777" w:rsidTr="00670BF1">
        <w:trPr>
          <w:jc w:val="center"/>
        </w:trPr>
        <w:tc>
          <w:tcPr>
            <w:tcW w:w="0" w:type="auto"/>
            <w:hideMark/>
          </w:tcPr>
          <w:p w14:paraId="4D9965D1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P/AMP</w:t>
            </w:r>
          </w:p>
        </w:tc>
        <w:tc>
          <w:tcPr>
            <w:tcW w:w="0" w:type="auto"/>
            <w:hideMark/>
          </w:tcPr>
          <w:p w14:paraId="10E3EFA6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136D7C4A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45D336" w14:textId="6EFF8090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P/AMP</w:t>
            </w:r>
          </w:p>
        </w:tc>
        <w:tc>
          <w:tcPr>
            <w:tcW w:w="0" w:type="auto"/>
          </w:tcPr>
          <w:p w14:paraId="13C49E87" w14:textId="5AF3FDBC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790267B2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21016EA3" w14:textId="77777777" w:rsidTr="00670BF1">
        <w:trPr>
          <w:jc w:val="center"/>
        </w:trPr>
        <w:tc>
          <w:tcPr>
            <w:tcW w:w="0" w:type="auto"/>
            <w:hideMark/>
          </w:tcPr>
          <w:p w14:paraId="3735BDEC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  <w:hideMark/>
          </w:tcPr>
          <w:p w14:paraId="23C3E479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2D20B25A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66E99B" w14:textId="617F3D9F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ypoxia</w:t>
            </w:r>
          </w:p>
        </w:tc>
        <w:tc>
          <w:tcPr>
            <w:tcW w:w="0" w:type="auto"/>
          </w:tcPr>
          <w:p w14:paraId="391CC104" w14:textId="6CA6BA7D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1F258AE6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5FC1EF7C" w14:textId="77777777" w:rsidTr="00670BF1">
        <w:trPr>
          <w:jc w:val="center"/>
        </w:trPr>
        <w:tc>
          <w:tcPr>
            <w:tcW w:w="0" w:type="auto"/>
            <w:hideMark/>
          </w:tcPr>
          <w:p w14:paraId="4EFE168A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resses</w:t>
            </w:r>
          </w:p>
        </w:tc>
        <w:tc>
          <w:tcPr>
            <w:tcW w:w="0" w:type="auto"/>
            <w:hideMark/>
          </w:tcPr>
          <w:p w14:paraId="04B3963C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78973710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C2854A6" w14:textId="56AA5D29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resses</w:t>
            </w:r>
          </w:p>
        </w:tc>
        <w:tc>
          <w:tcPr>
            <w:tcW w:w="0" w:type="auto"/>
          </w:tcPr>
          <w:p w14:paraId="12445D9E" w14:textId="7BC43FB6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63C82CCB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3F4EA707" w14:textId="77777777" w:rsidTr="00670BF1">
        <w:trPr>
          <w:jc w:val="center"/>
        </w:trPr>
        <w:tc>
          <w:tcPr>
            <w:tcW w:w="0" w:type="auto"/>
            <w:hideMark/>
          </w:tcPr>
          <w:p w14:paraId="2E0D44E2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4E186DF7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1A3F6ABC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DEE6526" w14:textId="021BF2F5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0DAB14C9" w14:textId="2B6C4D36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</w:tcPr>
          <w:p w14:paraId="77491C69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7F956F35" w14:textId="77777777" w:rsidTr="00670BF1">
        <w:trPr>
          <w:jc w:val="center"/>
        </w:trPr>
        <w:tc>
          <w:tcPr>
            <w:tcW w:w="0" w:type="auto"/>
            <w:hideMark/>
          </w:tcPr>
          <w:p w14:paraId="476A83F8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5C55A56C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  <w:hideMark/>
          </w:tcPr>
          <w:p w14:paraId="5CB80264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A408E39" w14:textId="09B22AA0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</w:tcPr>
          <w:p w14:paraId="399CD6A8" w14:textId="1319E676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</w:tcPr>
          <w:p w14:paraId="50E3BC7A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64DFC69D" w14:textId="77777777" w:rsidTr="00670BF1">
        <w:trPr>
          <w:jc w:val="center"/>
        </w:trPr>
        <w:tc>
          <w:tcPr>
            <w:tcW w:w="0" w:type="auto"/>
            <w:hideMark/>
          </w:tcPr>
          <w:p w14:paraId="22D8353F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  <w:hideMark/>
          </w:tcPr>
          <w:p w14:paraId="5B7F886D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  <w:hideMark/>
          </w:tcPr>
          <w:p w14:paraId="46A1B5EF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4CD60B9" w14:textId="336DE821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</w:tcPr>
          <w:p w14:paraId="16047D50" w14:textId="2F813E69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</w:tcPr>
          <w:p w14:paraId="45483350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CF126B" w:rsidRPr="00336C70" w14:paraId="39B520B6" w14:textId="77777777" w:rsidTr="00670BF1">
        <w:trPr>
          <w:jc w:val="center"/>
        </w:trPr>
        <w:tc>
          <w:tcPr>
            <w:tcW w:w="0" w:type="auto"/>
            <w:hideMark/>
          </w:tcPr>
          <w:p w14:paraId="77D3511E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  <w:hideMark/>
          </w:tcPr>
          <w:p w14:paraId="00DBF52C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  <w:hideMark/>
          </w:tcPr>
          <w:p w14:paraId="11594379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87E2C10" w14:textId="0C43FBFE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or</w:t>
            </w:r>
            <w:proofErr w:type="spellEnd"/>
          </w:p>
        </w:tc>
        <w:tc>
          <w:tcPr>
            <w:tcW w:w="0" w:type="auto"/>
          </w:tcPr>
          <w:p w14:paraId="0B6D1C26" w14:textId="1D88F26C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</w:tcPr>
          <w:p w14:paraId="73DD8DB8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126B" w:rsidRPr="00336C70" w14:paraId="1515D12F" w14:textId="77777777" w:rsidTr="00670BF1">
        <w:trPr>
          <w:jc w:val="center"/>
        </w:trPr>
        <w:tc>
          <w:tcPr>
            <w:tcW w:w="0" w:type="auto"/>
            <w:hideMark/>
          </w:tcPr>
          <w:p w14:paraId="74B4C02E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  <w:hideMark/>
          </w:tcPr>
          <w:p w14:paraId="553D8B49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  <w:hideMark/>
          </w:tcPr>
          <w:p w14:paraId="351562FC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08333DE" w14:textId="1A6A50E0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</w:tcPr>
          <w:p w14:paraId="146988B8" w14:textId="7BAD543F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</w:tcPr>
          <w:p w14:paraId="2FAEAFBF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F126B" w:rsidRPr="00336C70" w14:paraId="48EEF1FC" w14:textId="77777777" w:rsidTr="00670BF1">
        <w:trPr>
          <w:jc w:val="center"/>
        </w:trPr>
        <w:tc>
          <w:tcPr>
            <w:tcW w:w="0" w:type="auto"/>
            <w:hideMark/>
          </w:tcPr>
          <w:p w14:paraId="0106A70F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  <w:hideMark/>
          </w:tcPr>
          <w:p w14:paraId="774399A7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tabolism</w:t>
            </w:r>
          </w:p>
        </w:tc>
        <w:tc>
          <w:tcPr>
            <w:tcW w:w="0" w:type="auto"/>
            <w:hideMark/>
          </w:tcPr>
          <w:p w14:paraId="776A8624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CA8FCCD" w14:textId="0703CF11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6K1</w:t>
            </w:r>
          </w:p>
        </w:tc>
        <w:tc>
          <w:tcPr>
            <w:tcW w:w="0" w:type="auto"/>
          </w:tcPr>
          <w:p w14:paraId="09F729B4" w14:textId="75C06380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tabolism</w:t>
            </w:r>
          </w:p>
        </w:tc>
        <w:tc>
          <w:tcPr>
            <w:tcW w:w="0" w:type="auto"/>
          </w:tcPr>
          <w:p w14:paraId="6A07A113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F126B" w:rsidRPr="00336C70" w14:paraId="49B7F7AB" w14:textId="77777777" w:rsidTr="00670BF1">
        <w:trPr>
          <w:jc w:val="center"/>
        </w:trPr>
        <w:tc>
          <w:tcPr>
            <w:tcW w:w="0" w:type="auto"/>
            <w:hideMark/>
          </w:tcPr>
          <w:p w14:paraId="11C61E1A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  <w:hideMark/>
          </w:tcPr>
          <w:p w14:paraId="787D7ED8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</w:t>
            </w:r>
          </w:p>
        </w:tc>
        <w:tc>
          <w:tcPr>
            <w:tcW w:w="0" w:type="auto"/>
            <w:hideMark/>
          </w:tcPr>
          <w:p w14:paraId="0178158A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6DF065A" w14:textId="70B623FA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</w:tcPr>
          <w:p w14:paraId="6503A5E0" w14:textId="0BA687CC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</w:t>
            </w:r>
          </w:p>
        </w:tc>
        <w:tc>
          <w:tcPr>
            <w:tcW w:w="0" w:type="auto"/>
          </w:tcPr>
          <w:p w14:paraId="57FF7F6E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126B" w:rsidRPr="00336C70" w14:paraId="1C2BD23F" w14:textId="77777777" w:rsidTr="00670BF1">
        <w:trPr>
          <w:jc w:val="center"/>
        </w:trPr>
        <w:tc>
          <w:tcPr>
            <w:tcW w:w="0" w:type="auto"/>
            <w:hideMark/>
          </w:tcPr>
          <w:p w14:paraId="31A5400D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  <w:hideMark/>
          </w:tcPr>
          <w:p w14:paraId="2B96FFE6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 Stress</w:t>
            </w:r>
          </w:p>
        </w:tc>
        <w:tc>
          <w:tcPr>
            <w:tcW w:w="0" w:type="auto"/>
            <w:hideMark/>
          </w:tcPr>
          <w:p w14:paraId="5AE3F7D7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6A7D269" w14:textId="3487930E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4E-BP</w:t>
            </w:r>
          </w:p>
        </w:tc>
        <w:tc>
          <w:tcPr>
            <w:tcW w:w="0" w:type="auto"/>
          </w:tcPr>
          <w:p w14:paraId="1F400826" w14:textId="2A868AA4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 Stress</w:t>
            </w:r>
          </w:p>
        </w:tc>
        <w:tc>
          <w:tcPr>
            <w:tcW w:w="0" w:type="auto"/>
          </w:tcPr>
          <w:p w14:paraId="768552F9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F126B" w:rsidRPr="00336C70" w14:paraId="7B733A5A" w14:textId="77777777" w:rsidTr="00670BF1">
        <w:trPr>
          <w:jc w:val="center"/>
        </w:trPr>
        <w:tc>
          <w:tcPr>
            <w:tcW w:w="0" w:type="auto"/>
            <w:hideMark/>
          </w:tcPr>
          <w:p w14:paraId="582D8D3B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  <w:hideMark/>
          </w:tcPr>
          <w:p w14:paraId="6690022C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3DB047D9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C11EF5" w14:textId="32B8756F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</w:tcPr>
          <w:p w14:paraId="41CD6FA6" w14:textId="697DEB8E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01411A8F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F126B" w:rsidRPr="00336C70" w14:paraId="260C434B" w14:textId="77777777" w:rsidTr="00670BF1">
        <w:trPr>
          <w:jc w:val="center"/>
        </w:trPr>
        <w:tc>
          <w:tcPr>
            <w:tcW w:w="0" w:type="auto"/>
            <w:hideMark/>
          </w:tcPr>
          <w:p w14:paraId="0E928516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TGF β, P53,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estrins</w:t>
            </w:r>
            <w:proofErr w:type="spellEnd"/>
          </w:p>
        </w:tc>
        <w:tc>
          <w:tcPr>
            <w:tcW w:w="0" w:type="auto"/>
            <w:hideMark/>
          </w:tcPr>
          <w:p w14:paraId="2608502C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  <w:hideMark/>
          </w:tcPr>
          <w:p w14:paraId="27F85DC9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E32AB87" w14:textId="275B208C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TGF β, P53,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estrins</w:t>
            </w:r>
            <w:proofErr w:type="spellEnd"/>
          </w:p>
        </w:tc>
        <w:tc>
          <w:tcPr>
            <w:tcW w:w="0" w:type="auto"/>
          </w:tcPr>
          <w:p w14:paraId="78EB4D21" w14:textId="05A6304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Tsc1/Tsc2</w:t>
            </w:r>
          </w:p>
        </w:tc>
        <w:tc>
          <w:tcPr>
            <w:tcW w:w="0" w:type="auto"/>
          </w:tcPr>
          <w:p w14:paraId="75FAEB30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CF126B" w:rsidRPr="00336C70" w14:paraId="561DF735" w14:textId="77777777" w:rsidTr="00670BF1">
        <w:trPr>
          <w:jc w:val="center"/>
        </w:trPr>
        <w:tc>
          <w:tcPr>
            <w:tcW w:w="0" w:type="auto"/>
            <w:hideMark/>
          </w:tcPr>
          <w:p w14:paraId="3F7E6552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  <w:hideMark/>
          </w:tcPr>
          <w:p w14:paraId="6F01C2CB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319AD4F1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E7EA4F" w14:textId="5396C1DF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sulin signaling pathway</w:t>
            </w:r>
          </w:p>
        </w:tc>
        <w:tc>
          <w:tcPr>
            <w:tcW w:w="0" w:type="auto"/>
          </w:tcPr>
          <w:p w14:paraId="2B149A7D" w14:textId="4A022AEC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</w:tcPr>
          <w:p w14:paraId="50777351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CF126B" w:rsidRPr="00336C70" w14:paraId="25B10874" w14:textId="77777777" w:rsidTr="00670BF1">
        <w:trPr>
          <w:jc w:val="center"/>
        </w:trPr>
        <w:tc>
          <w:tcPr>
            <w:tcW w:w="0" w:type="auto"/>
            <w:hideMark/>
          </w:tcPr>
          <w:p w14:paraId="56A189EA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TGF β, P53,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estrins</w:t>
            </w:r>
            <w:proofErr w:type="spellEnd"/>
          </w:p>
        </w:tc>
        <w:tc>
          <w:tcPr>
            <w:tcW w:w="0" w:type="auto"/>
            <w:hideMark/>
          </w:tcPr>
          <w:p w14:paraId="0E34B1CC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  <w:hideMark/>
          </w:tcPr>
          <w:p w14:paraId="1695A625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613946A" w14:textId="2E7D2E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, TGF β, P53,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estrins</w:t>
            </w:r>
            <w:proofErr w:type="spellEnd"/>
          </w:p>
        </w:tc>
        <w:tc>
          <w:tcPr>
            <w:tcW w:w="0" w:type="auto"/>
          </w:tcPr>
          <w:p w14:paraId="3831581C" w14:textId="3C7782DD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Rheb</w:t>
            </w:r>
            <w:proofErr w:type="spellEnd"/>
          </w:p>
        </w:tc>
        <w:tc>
          <w:tcPr>
            <w:tcW w:w="0" w:type="auto"/>
          </w:tcPr>
          <w:p w14:paraId="580E0D73" w14:textId="77777777" w:rsidR="00CF126B" w:rsidRPr="00336C70" w:rsidRDefault="00CF126B" w:rsidP="00CF126B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26"/>
    </w:tbl>
    <w:p w14:paraId="139E2136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756EB" w:rsidRPr="00336C70" w14:paraId="63FA4083" w14:textId="77777777" w:rsidTr="00670BF1">
        <w:tc>
          <w:tcPr>
            <w:tcW w:w="0" w:type="auto"/>
            <w:hideMark/>
          </w:tcPr>
          <w:p w14:paraId="346CCAA4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4CA6CDFE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36397000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548A8AF6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6201ECD6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7EE7B60A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1A3F97D8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14B0F6D7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756EB" w:rsidRPr="00336C70" w14:paraId="2E48150E" w14:textId="77777777" w:rsidTr="00670BF1">
        <w:tc>
          <w:tcPr>
            <w:tcW w:w="0" w:type="auto"/>
            <w:hideMark/>
          </w:tcPr>
          <w:p w14:paraId="1289DA74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4D8E4717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0</w:t>
            </w:r>
          </w:p>
        </w:tc>
        <w:tc>
          <w:tcPr>
            <w:tcW w:w="0" w:type="auto"/>
            <w:hideMark/>
          </w:tcPr>
          <w:p w14:paraId="664A2AF9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465F88B2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5A0BE044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14A7751C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714286</w:t>
            </w:r>
          </w:p>
        </w:tc>
        <w:tc>
          <w:tcPr>
            <w:tcW w:w="0" w:type="auto"/>
            <w:hideMark/>
          </w:tcPr>
          <w:p w14:paraId="774475EE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588235</w:t>
            </w:r>
          </w:p>
        </w:tc>
        <w:tc>
          <w:tcPr>
            <w:tcW w:w="0" w:type="auto"/>
            <w:hideMark/>
          </w:tcPr>
          <w:p w14:paraId="186D2599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645161</w:t>
            </w:r>
          </w:p>
        </w:tc>
      </w:tr>
      <w:tr w:rsidR="006756EB" w:rsidRPr="00336C70" w14:paraId="55450104" w14:textId="77777777" w:rsidTr="00670BF1">
        <w:tc>
          <w:tcPr>
            <w:tcW w:w="0" w:type="auto"/>
            <w:hideMark/>
          </w:tcPr>
          <w:p w14:paraId="1E5C95F3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60F15947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9</w:t>
            </w:r>
          </w:p>
        </w:tc>
        <w:tc>
          <w:tcPr>
            <w:tcW w:w="0" w:type="auto"/>
            <w:hideMark/>
          </w:tcPr>
          <w:p w14:paraId="25FAD601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2F0BCB5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08842527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509201E3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692308</w:t>
            </w:r>
          </w:p>
        </w:tc>
        <w:tc>
          <w:tcPr>
            <w:tcW w:w="0" w:type="auto"/>
            <w:hideMark/>
          </w:tcPr>
          <w:p w14:paraId="0C5F4E90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529412</w:t>
            </w:r>
          </w:p>
        </w:tc>
        <w:tc>
          <w:tcPr>
            <w:tcW w:w="0" w:type="auto"/>
            <w:hideMark/>
          </w:tcPr>
          <w:p w14:paraId="3F55AFC5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600000</w:t>
            </w:r>
          </w:p>
        </w:tc>
      </w:tr>
      <w:tr w:rsidR="006756EB" w:rsidRPr="00336C70" w14:paraId="719B3229" w14:textId="77777777" w:rsidTr="00670BF1">
        <w:tc>
          <w:tcPr>
            <w:tcW w:w="0" w:type="auto"/>
            <w:hideMark/>
          </w:tcPr>
          <w:p w14:paraId="5344D83C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13285136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7</w:t>
            </w:r>
          </w:p>
        </w:tc>
        <w:tc>
          <w:tcPr>
            <w:tcW w:w="0" w:type="auto"/>
            <w:hideMark/>
          </w:tcPr>
          <w:p w14:paraId="0CC04F2D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48AA1A8F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40C9B60B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15599286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583333</w:t>
            </w:r>
          </w:p>
        </w:tc>
        <w:tc>
          <w:tcPr>
            <w:tcW w:w="0" w:type="auto"/>
            <w:hideMark/>
          </w:tcPr>
          <w:p w14:paraId="2856DFF2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411765</w:t>
            </w:r>
          </w:p>
        </w:tc>
        <w:tc>
          <w:tcPr>
            <w:tcW w:w="0" w:type="auto"/>
            <w:hideMark/>
          </w:tcPr>
          <w:p w14:paraId="27DA0269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482759</w:t>
            </w:r>
          </w:p>
        </w:tc>
      </w:tr>
      <w:tr w:rsidR="006756EB" w:rsidRPr="00336C70" w14:paraId="18F92953" w14:textId="77777777" w:rsidTr="00670BF1">
        <w:tc>
          <w:tcPr>
            <w:tcW w:w="0" w:type="auto"/>
            <w:hideMark/>
          </w:tcPr>
          <w:p w14:paraId="69E03BB0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5A5EC53F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8</w:t>
            </w:r>
          </w:p>
        </w:tc>
        <w:tc>
          <w:tcPr>
            <w:tcW w:w="0" w:type="auto"/>
            <w:hideMark/>
          </w:tcPr>
          <w:p w14:paraId="00C1FAD3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</w:t>
            </w:r>
          </w:p>
        </w:tc>
        <w:tc>
          <w:tcPr>
            <w:tcW w:w="0" w:type="auto"/>
            <w:hideMark/>
          </w:tcPr>
          <w:p w14:paraId="2CC02A93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5</w:t>
            </w:r>
          </w:p>
        </w:tc>
        <w:tc>
          <w:tcPr>
            <w:tcW w:w="0" w:type="auto"/>
            <w:hideMark/>
          </w:tcPr>
          <w:p w14:paraId="632E0C8A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7</w:t>
            </w:r>
          </w:p>
        </w:tc>
        <w:tc>
          <w:tcPr>
            <w:tcW w:w="0" w:type="auto"/>
            <w:hideMark/>
          </w:tcPr>
          <w:p w14:paraId="78A3E5E1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42B6E5DE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470588</w:t>
            </w:r>
          </w:p>
        </w:tc>
        <w:tc>
          <w:tcPr>
            <w:tcW w:w="0" w:type="auto"/>
            <w:hideMark/>
          </w:tcPr>
          <w:p w14:paraId="7D9D5CAC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551724</w:t>
            </w:r>
          </w:p>
        </w:tc>
      </w:tr>
    </w:tbl>
    <w:p w14:paraId="29B30BED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54DD5478" w14:textId="77777777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336C70">
        <w:rPr>
          <w:rFonts w:ascii="Times New Roman" w:hAnsi="Times New Roman" w:cs="Times New Roman"/>
          <w:i/>
          <w:iCs/>
          <w:sz w:val="24"/>
          <w:szCs w:val="24"/>
        </w:rPr>
        <w:t>31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11"/>
        <w:gridCol w:w="1820"/>
        <w:gridCol w:w="1228"/>
        <w:gridCol w:w="1710"/>
        <w:gridCol w:w="1820"/>
        <w:gridCol w:w="1061"/>
      </w:tblGrid>
      <w:tr w:rsidR="009452D1" w:rsidRPr="00336C70" w14:paraId="321B4835" w14:textId="77777777" w:rsidTr="00670BF1">
        <w:trPr>
          <w:jc w:val="center"/>
        </w:trPr>
        <w:tc>
          <w:tcPr>
            <w:tcW w:w="0" w:type="auto"/>
            <w:hideMark/>
          </w:tcPr>
          <w:p w14:paraId="49FE6379" w14:textId="77777777" w:rsidR="009452D1" w:rsidRPr="00336C70" w:rsidRDefault="009452D1" w:rsidP="009452D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27" w:name="_Hlk168239112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F3AF7AB" w14:textId="77777777" w:rsidR="009452D1" w:rsidRPr="00336C70" w:rsidRDefault="009452D1" w:rsidP="009452D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543C2560" w14:textId="77777777" w:rsidR="009452D1" w:rsidRPr="00336C70" w:rsidRDefault="009452D1" w:rsidP="009452D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2272ADF1" w14:textId="7EC6E70C" w:rsidR="009452D1" w:rsidRPr="00336C70" w:rsidRDefault="009452D1" w:rsidP="009452D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487B6C4" w14:textId="5D8C608A" w:rsidR="009452D1" w:rsidRPr="00336C70" w:rsidRDefault="009452D1" w:rsidP="009452D1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057B4A3C" w14:textId="77777777" w:rsidR="009452D1" w:rsidRPr="00336C70" w:rsidRDefault="009452D1" w:rsidP="009452D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9452D1" w:rsidRPr="00336C70" w14:paraId="0C15124E" w14:textId="77777777" w:rsidTr="00670BF1">
        <w:trPr>
          <w:jc w:val="center"/>
        </w:trPr>
        <w:tc>
          <w:tcPr>
            <w:tcW w:w="0" w:type="auto"/>
            <w:hideMark/>
          </w:tcPr>
          <w:p w14:paraId="5BADF424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I3K</w:t>
            </w:r>
          </w:p>
        </w:tc>
        <w:tc>
          <w:tcPr>
            <w:tcW w:w="0" w:type="auto"/>
            <w:hideMark/>
          </w:tcPr>
          <w:p w14:paraId="3B7BEF95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1CA2ED30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721DE9" w14:textId="2AC2FC1E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01F23476" w14:textId="0A826830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43D34AEA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9452D1" w:rsidRPr="00336C70" w14:paraId="74F4763C" w14:textId="77777777" w:rsidTr="00670BF1">
        <w:trPr>
          <w:jc w:val="center"/>
        </w:trPr>
        <w:tc>
          <w:tcPr>
            <w:tcW w:w="0" w:type="auto"/>
            <w:hideMark/>
          </w:tcPr>
          <w:p w14:paraId="1F6BEFFD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0AE2727D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2C4ED404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728768A" w14:textId="02E67046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16588B37" w14:textId="5909D098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</w:tcPr>
          <w:p w14:paraId="5DE172DA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9452D1" w:rsidRPr="00336C70" w14:paraId="2ABF79F8" w14:textId="77777777" w:rsidTr="00670BF1">
        <w:trPr>
          <w:jc w:val="center"/>
        </w:trPr>
        <w:tc>
          <w:tcPr>
            <w:tcW w:w="0" w:type="auto"/>
            <w:hideMark/>
          </w:tcPr>
          <w:p w14:paraId="6168DC5F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0EDB1D07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06F55A55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D97189E" w14:textId="1C49CEA9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</w:tcPr>
          <w:p w14:paraId="78981F8A" w14:textId="0529E350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7EFEEF89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9452D1" w:rsidRPr="00336C70" w14:paraId="46C1433C" w14:textId="77777777" w:rsidTr="00670BF1">
        <w:trPr>
          <w:jc w:val="center"/>
        </w:trPr>
        <w:tc>
          <w:tcPr>
            <w:tcW w:w="0" w:type="auto"/>
            <w:hideMark/>
          </w:tcPr>
          <w:p w14:paraId="0EB6E72E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19CF7926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47676B70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5919036" w14:textId="74604E8D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1C56505F" w14:textId="3334BB6B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</w:tcPr>
          <w:p w14:paraId="3655FD71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52D1" w:rsidRPr="00336C70" w14:paraId="3EA008E1" w14:textId="77777777" w:rsidTr="00670BF1">
        <w:trPr>
          <w:jc w:val="center"/>
        </w:trPr>
        <w:tc>
          <w:tcPr>
            <w:tcW w:w="0" w:type="auto"/>
            <w:hideMark/>
          </w:tcPr>
          <w:p w14:paraId="7F3D3CA5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6B4C7CB3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  <w:hideMark/>
          </w:tcPr>
          <w:p w14:paraId="7058DB7B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E8F2A6" w14:textId="619A5379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</w:tcPr>
          <w:p w14:paraId="52B1929C" w14:textId="7881403D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is</w:t>
            </w:r>
          </w:p>
        </w:tc>
        <w:tc>
          <w:tcPr>
            <w:tcW w:w="0" w:type="auto"/>
          </w:tcPr>
          <w:p w14:paraId="01524F61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452D1" w:rsidRPr="00336C70" w14:paraId="61A580B1" w14:textId="77777777" w:rsidTr="00670BF1">
        <w:trPr>
          <w:jc w:val="center"/>
        </w:trPr>
        <w:tc>
          <w:tcPr>
            <w:tcW w:w="0" w:type="auto"/>
            <w:hideMark/>
          </w:tcPr>
          <w:p w14:paraId="1C816307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ak/Bax</w:t>
            </w:r>
          </w:p>
        </w:tc>
        <w:tc>
          <w:tcPr>
            <w:tcW w:w="0" w:type="auto"/>
            <w:hideMark/>
          </w:tcPr>
          <w:p w14:paraId="2AC0BB5E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itochondrion</w:t>
            </w:r>
          </w:p>
        </w:tc>
        <w:tc>
          <w:tcPr>
            <w:tcW w:w="0" w:type="auto"/>
            <w:hideMark/>
          </w:tcPr>
          <w:p w14:paraId="3EE0C4FD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FF1EE75" w14:textId="06360A28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ak/Bax</w:t>
            </w:r>
          </w:p>
        </w:tc>
        <w:tc>
          <w:tcPr>
            <w:tcW w:w="0" w:type="auto"/>
          </w:tcPr>
          <w:p w14:paraId="0F55E276" w14:textId="7172D526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itochondrion</w:t>
            </w:r>
          </w:p>
        </w:tc>
        <w:tc>
          <w:tcPr>
            <w:tcW w:w="0" w:type="auto"/>
          </w:tcPr>
          <w:p w14:paraId="6CDD882E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452D1" w:rsidRPr="00336C70" w14:paraId="0B0095B0" w14:textId="77777777" w:rsidTr="00670BF1">
        <w:trPr>
          <w:jc w:val="center"/>
        </w:trPr>
        <w:tc>
          <w:tcPr>
            <w:tcW w:w="0" w:type="auto"/>
            <w:hideMark/>
          </w:tcPr>
          <w:p w14:paraId="2546E95C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2C7326D8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58A5FDB1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302453E" w14:textId="5D68024C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</w:tcPr>
          <w:p w14:paraId="3927427A" w14:textId="2BBBB5D4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</w:tcPr>
          <w:p w14:paraId="322E0BFA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452D1" w:rsidRPr="00336C70" w14:paraId="141B42ED" w14:textId="77777777" w:rsidTr="00670BF1">
        <w:trPr>
          <w:jc w:val="center"/>
        </w:trPr>
        <w:tc>
          <w:tcPr>
            <w:tcW w:w="0" w:type="auto"/>
            <w:hideMark/>
          </w:tcPr>
          <w:p w14:paraId="307B249B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  <w:hideMark/>
          </w:tcPr>
          <w:p w14:paraId="7F381377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254FAF2C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CFFF708" w14:textId="0D1BC5CA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2</w:t>
            </w:r>
          </w:p>
        </w:tc>
        <w:tc>
          <w:tcPr>
            <w:tcW w:w="0" w:type="auto"/>
          </w:tcPr>
          <w:p w14:paraId="02B4FC20" w14:textId="21FDC168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743901CF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52D1" w:rsidRPr="00336C70" w14:paraId="764E2673" w14:textId="77777777" w:rsidTr="00670BF1">
        <w:trPr>
          <w:jc w:val="center"/>
        </w:trPr>
        <w:tc>
          <w:tcPr>
            <w:tcW w:w="0" w:type="auto"/>
            <w:hideMark/>
          </w:tcPr>
          <w:p w14:paraId="74E34221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-X(L)</w:t>
            </w:r>
          </w:p>
        </w:tc>
        <w:tc>
          <w:tcPr>
            <w:tcW w:w="0" w:type="auto"/>
            <w:hideMark/>
          </w:tcPr>
          <w:p w14:paraId="4D6CE97E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  <w:hideMark/>
          </w:tcPr>
          <w:p w14:paraId="66466A34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6652827" w14:textId="2E1AC195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-X(L)</w:t>
            </w:r>
          </w:p>
        </w:tc>
        <w:tc>
          <w:tcPr>
            <w:tcW w:w="0" w:type="auto"/>
          </w:tcPr>
          <w:p w14:paraId="61C24326" w14:textId="53812EF2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optosome complex</w:t>
            </w:r>
          </w:p>
        </w:tc>
        <w:tc>
          <w:tcPr>
            <w:tcW w:w="0" w:type="auto"/>
          </w:tcPr>
          <w:p w14:paraId="7496E09E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9452D1" w:rsidRPr="00336C70" w14:paraId="5C0932A8" w14:textId="77777777" w:rsidTr="00670BF1">
        <w:trPr>
          <w:jc w:val="center"/>
        </w:trPr>
        <w:tc>
          <w:tcPr>
            <w:tcW w:w="0" w:type="auto"/>
            <w:hideMark/>
          </w:tcPr>
          <w:p w14:paraId="2F25FB38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APs</w:t>
            </w:r>
          </w:p>
        </w:tc>
        <w:tc>
          <w:tcPr>
            <w:tcW w:w="0" w:type="auto"/>
            <w:hideMark/>
          </w:tcPr>
          <w:p w14:paraId="5F236D7B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  <w:hideMark/>
          </w:tcPr>
          <w:p w14:paraId="6D2BF53A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A6BA157" w14:textId="06DACE7D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APs</w:t>
            </w:r>
          </w:p>
        </w:tc>
        <w:tc>
          <w:tcPr>
            <w:tcW w:w="0" w:type="auto"/>
          </w:tcPr>
          <w:p w14:paraId="1E195668" w14:textId="3E11A72A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xecutioner caspases-3, 6, 7</w:t>
            </w:r>
          </w:p>
        </w:tc>
        <w:tc>
          <w:tcPr>
            <w:tcW w:w="0" w:type="auto"/>
          </w:tcPr>
          <w:p w14:paraId="4D14986A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9452D1" w:rsidRPr="00336C70" w14:paraId="0B31E0B0" w14:textId="77777777" w:rsidTr="00670BF1">
        <w:trPr>
          <w:jc w:val="center"/>
        </w:trPr>
        <w:tc>
          <w:tcPr>
            <w:tcW w:w="0" w:type="auto"/>
            <w:hideMark/>
          </w:tcPr>
          <w:p w14:paraId="67E92E52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77A2F114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-X(L)</w:t>
            </w:r>
          </w:p>
        </w:tc>
        <w:tc>
          <w:tcPr>
            <w:tcW w:w="0" w:type="auto"/>
            <w:hideMark/>
          </w:tcPr>
          <w:p w14:paraId="41077EAE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793C123" w14:textId="22E420B3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5A653314" w14:textId="0A1C7202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cl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-X(L)</w:t>
            </w:r>
          </w:p>
        </w:tc>
        <w:tc>
          <w:tcPr>
            <w:tcW w:w="0" w:type="auto"/>
          </w:tcPr>
          <w:p w14:paraId="77657E86" w14:textId="77777777" w:rsidR="009452D1" w:rsidRPr="00336C70" w:rsidRDefault="009452D1" w:rsidP="009452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</w:t>
            </w:r>
          </w:p>
        </w:tc>
      </w:tr>
      <w:bookmarkEnd w:id="27"/>
    </w:tbl>
    <w:p w14:paraId="67BC52A7" w14:textId="5D458D34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8"/>
        <w:gridCol w:w="1749"/>
        <w:gridCol w:w="1295"/>
        <w:gridCol w:w="1748"/>
        <w:gridCol w:w="1749"/>
        <w:gridCol w:w="1061"/>
      </w:tblGrid>
      <w:tr w:rsidR="00694C0C" w:rsidRPr="00336C70" w14:paraId="325C363B" w14:textId="77777777" w:rsidTr="00670BF1">
        <w:trPr>
          <w:jc w:val="center"/>
        </w:trPr>
        <w:tc>
          <w:tcPr>
            <w:tcW w:w="0" w:type="auto"/>
            <w:hideMark/>
          </w:tcPr>
          <w:p w14:paraId="3EBBBAEB" w14:textId="77777777" w:rsidR="00694C0C" w:rsidRPr="00336C70" w:rsidRDefault="00694C0C" w:rsidP="00694C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28" w:name="_Hlk168239125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2FE9294" w14:textId="77777777" w:rsidR="00694C0C" w:rsidRPr="00336C70" w:rsidRDefault="00694C0C" w:rsidP="00694C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B49FD00" w14:textId="77777777" w:rsidR="00694C0C" w:rsidRPr="00336C70" w:rsidRDefault="00694C0C" w:rsidP="00694C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207BBC8C" w14:textId="0B9233B8" w:rsidR="00694C0C" w:rsidRPr="00336C70" w:rsidRDefault="00694C0C" w:rsidP="00694C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45FD0EA4" w14:textId="0686C958" w:rsidR="00694C0C" w:rsidRPr="00336C70" w:rsidRDefault="00694C0C" w:rsidP="00694C0C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182783DF" w14:textId="77777777" w:rsidR="00694C0C" w:rsidRPr="00336C70" w:rsidRDefault="00694C0C" w:rsidP="00694C0C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94C0C" w:rsidRPr="00336C70" w14:paraId="399F28F7" w14:textId="77777777" w:rsidTr="00670BF1">
        <w:trPr>
          <w:jc w:val="center"/>
        </w:trPr>
        <w:tc>
          <w:tcPr>
            <w:tcW w:w="0" w:type="auto"/>
            <w:hideMark/>
          </w:tcPr>
          <w:p w14:paraId="169945E9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  <w:hideMark/>
          </w:tcPr>
          <w:p w14:paraId="111BB245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  <w:hideMark/>
          </w:tcPr>
          <w:p w14:paraId="6E92C480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F894EA0" w14:textId="630056A2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</w:tcPr>
          <w:p w14:paraId="219A07CD" w14:textId="1FC0B6FE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</w:tcPr>
          <w:p w14:paraId="2D29F560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C0C" w:rsidRPr="00336C70" w14:paraId="5CF4C7E5" w14:textId="77777777" w:rsidTr="00670BF1">
        <w:trPr>
          <w:jc w:val="center"/>
        </w:trPr>
        <w:tc>
          <w:tcPr>
            <w:tcW w:w="0" w:type="auto"/>
            <w:hideMark/>
          </w:tcPr>
          <w:p w14:paraId="29F35217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  <w:hideMark/>
          </w:tcPr>
          <w:p w14:paraId="76A10555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  <w:hideMark/>
          </w:tcPr>
          <w:p w14:paraId="1A568AF0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1CD2D0" w14:textId="054D4803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AK1</w:t>
            </w:r>
          </w:p>
        </w:tc>
        <w:tc>
          <w:tcPr>
            <w:tcW w:w="0" w:type="auto"/>
          </w:tcPr>
          <w:p w14:paraId="3DD01CD3" w14:textId="5085B7D1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</w:tcPr>
          <w:p w14:paraId="73EEAB62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C0C" w:rsidRPr="00336C70" w14:paraId="73A9048B" w14:textId="77777777" w:rsidTr="00670BF1">
        <w:trPr>
          <w:jc w:val="center"/>
        </w:trPr>
        <w:tc>
          <w:tcPr>
            <w:tcW w:w="0" w:type="auto"/>
            <w:hideMark/>
          </w:tcPr>
          <w:p w14:paraId="35A57475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  <w:hideMark/>
          </w:tcPr>
          <w:p w14:paraId="2771854C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49137173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9F43580" w14:textId="01A7163E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YK2</w:t>
            </w:r>
          </w:p>
        </w:tc>
        <w:tc>
          <w:tcPr>
            <w:tcW w:w="0" w:type="auto"/>
          </w:tcPr>
          <w:p w14:paraId="78B5387A" w14:textId="453B140C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5B449D60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C0C" w:rsidRPr="00336C70" w14:paraId="3A3F260A" w14:textId="77777777" w:rsidTr="00670BF1">
        <w:trPr>
          <w:jc w:val="center"/>
        </w:trPr>
        <w:tc>
          <w:tcPr>
            <w:tcW w:w="0" w:type="auto"/>
            <w:hideMark/>
          </w:tcPr>
          <w:p w14:paraId="36204F98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RNA</w:t>
            </w:r>
          </w:p>
        </w:tc>
        <w:tc>
          <w:tcPr>
            <w:tcW w:w="0" w:type="auto"/>
            <w:hideMark/>
          </w:tcPr>
          <w:p w14:paraId="109A40E1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  <w:hideMark/>
          </w:tcPr>
          <w:p w14:paraId="08B7B63B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D6BBA5" w14:textId="007519B5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RNA</w:t>
            </w:r>
          </w:p>
        </w:tc>
        <w:tc>
          <w:tcPr>
            <w:tcW w:w="0" w:type="auto"/>
          </w:tcPr>
          <w:p w14:paraId="6AE963FC" w14:textId="5A4A59D4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</w:tcPr>
          <w:p w14:paraId="16AD997C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4C0C" w:rsidRPr="00336C70" w14:paraId="5AF69169" w14:textId="77777777" w:rsidTr="00670BF1">
        <w:trPr>
          <w:jc w:val="center"/>
        </w:trPr>
        <w:tc>
          <w:tcPr>
            <w:tcW w:w="0" w:type="auto"/>
            <w:hideMark/>
          </w:tcPr>
          <w:p w14:paraId="23A33137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  <w:hideMark/>
          </w:tcPr>
          <w:p w14:paraId="46A3CDD1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  <w:hideMark/>
          </w:tcPr>
          <w:p w14:paraId="151BA5AB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0AF4352" w14:textId="48A57D70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IG-I</w:t>
            </w:r>
          </w:p>
        </w:tc>
        <w:tc>
          <w:tcPr>
            <w:tcW w:w="0" w:type="auto"/>
          </w:tcPr>
          <w:p w14:paraId="3EB69574" w14:textId="537F9EDB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</w:tcPr>
          <w:p w14:paraId="7D9055DC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C0C" w:rsidRPr="00336C70" w14:paraId="13728D01" w14:textId="77777777" w:rsidTr="00670BF1">
        <w:trPr>
          <w:jc w:val="center"/>
        </w:trPr>
        <w:tc>
          <w:tcPr>
            <w:tcW w:w="0" w:type="auto"/>
            <w:hideMark/>
          </w:tcPr>
          <w:p w14:paraId="4035411C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  <w:hideMark/>
          </w:tcPr>
          <w:p w14:paraId="560FB273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  <w:hideMark/>
          </w:tcPr>
          <w:p w14:paraId="333DD978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6CC9573" w14:textId="6A478F3A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VS</w:t>
            </w:r>
          </w:p>
        </w:tc>
        <w:tc>
          <w:tcPr>
            <w:tcW w:w="0" w:type="auto"/>
          </w:tcPr>
          <w:p w14:paraId="518E5A35" w14:textId="1D8316D6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</w:tcPr>
          <w:p w14:paraId="5D277FA4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4C0C" w:rsidRPr="00336C70" w14:paraId="30A533E4" w14:textId="77777777" w:rsidTr="00670BF1">
        <w:trPr>
          <w:jc w:val="center"/>
        </w:trPr>
        <w:tc>
          <w:tcPr>
            <w:tcW w:w="0" w:type="auto"/>
            <w:hideMark/>
          </w:tcPr>
          <w:p w14:paraId="2C9813F7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  <w:hideMark/>
          </w:tcPr>
          <w:p w14:paraId="6142B1D6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56AD470B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08B44D7" w14:textId="7C81CFDB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</w:tcPr>
          <w:p w14:paraId="09DCCFC4" w14:textId="5298E74F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771B35A4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C0C" w:rsidRPr="00336C70" w14:paraId="72EA558A" w14:textId="77777777" w:rsidTr="00670BF1">
        <w:trPr>
          <w:jc w:val="center"/>
        </w:trPr>
        <w:tc>
          <w:tcPr>
            <w:tcW w:w="0" w:type="auto"/>
            <w:hideMark/>
          </w:tcPr>
          <w:p w14:paraId="4CC47C9B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28ED2ACA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2D8F511D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E27952E" w14:textId="31DD79CC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7F930922" w14:textId="18966586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</w:tcPr>
          <w:p w14:paraId="46D24E45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C0C" w:rsidRPr="00336C70" w14:paraId="080F1376" w14:textId="77777777" w:rsidTr="00670BF1">
        <w:trPr>
          <w:jc w:val="center"/>
        </w:trPr>
        <w:tc>
          <w:tcPr>
            <w:tcW w:w="0" w:type="auto"/>
            <w:hideMark/>
          </w:tcPr>
          <w:p w14:paraId="22E07FE7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  <w:hideMark/>
          </w:tcPr>
          <w:p w14:paraId="199782A2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647B3FCA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74B1866" w14:textId="5CC1740F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MO</w:t>
            </w:r>
          </w:p>
        </w:tc>
        <w:tc>
          <w:tcPr>
            <w:tcW w:w="0" w:type="auto"/>
          </w:tcPr>
          <w:p w14:paraId="46F3F019" w14:textId="625314B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174ED044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C0C" w:rsidRPr="00336C70" w14:paraId="5695D36F" w14:textId="77777777" w:rsidTr="00670BF1">
        <w:trPr>
          <w:jc w:val="center"/>
        </w:trPr>
        <w:tc>
          <w:tcPr>
            <w:tcW w:w="0" w:type="auto"/>
            <w:hideMark/>
          </w:tcPr>
          <w:p w14:paraId="456A3C15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178FBD89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0066E453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651F66F" w14:textId="684E1B43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1167AF3C" w14:textId="0D6D52A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51BA4768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C0C" w:rsidRPr="00336C70" w14:paraId="0D712CFB" w14:textId="77777777" w:rsidTr="00670BF1">
        <w:trPr>
          <w:jc w:val="center"/>
        </w:trPr>
        <w:tc>
          <w:tcPr>
            <w:tcW w:w="0" w:type="auto"/>
            <w:hideMark/>
          </w:tcPr>
          <w:p w14:paraId="4CDD23C3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5AB1D2E5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  <w:hideMark/>
          </w:tcPr>
          <w:p w14:paraId="72F479F9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7F83D0B" w14:textId="002CAC55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794AA4F0" w14:textId="4CDBECE1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</w:tcPr>
          <w:p w14:paraId="3FA67224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4C0C" w:rsidRPr="00336C70" w14:paraId="10E12A95" w14:textId="77777777" w:rsidTr="00670BF1">
        <w:trPr>
          <w:jc w:val="center"/>
        </w:trPr>
        <w:tc>
          <w:tcPr>
            <w:tcW w:w="0" w:type="auto"/>
            <w:hideMark/>
          </w:tcPr>
          <w:p w14:paraId="49D75427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  <w:hideMark/>
          </w:tcPr>
          <w:p w14:paraId="64C43422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  <w:hideMark/>
          </w:tcPr>
          <w:p w14:paraId="5610DFA1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060172D" w14:textId="2C1B4FD4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κB</w:t>
            </w:r>
            <w:proofErr w:type="spellEnd"/>
          </w:p>
        </w:tc>
        <w:tc>
          <w:tcPr>
            <w:tcW w:w="0" w:type="auto"/>
          </w:tcPr>
          <w:p w14:paraId="61660491" w14:textId="535F09F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</w:tcPr>
          <w:p w14:paraId="21CA2C1C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C0C" w:rsidRPr="00336C70" w14:paraId="2BDD1244" w14:textId="77777777" w:rsidTr="00670BF1">
        <w:trPr>
          <w:jc w:val="center"/>
        </w:trPr>
        <w:tc>
          <w:tcPr>
            <w:tcW w:w="0" w:type="auto"/>
            <w:hideMark/>
          </w:tcPr>
          <w:p w14:paraId="292B567E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  <w:hideMark/>
          </w:tcPr>
          <w:p w14:paraId="7EA1FABC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271CEBC5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8DA695" w14:textId="3B6A948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-β</w:t>
            </w:r>
          </w:p>
        </w:tc>
        <w:tc>
          <w:tcPr>
            <w:tcW w:w="0" w:type="auto"/>
          </w:tcPr>
          <w:p w14:paraId="243C5695" w14:textId="208A9C02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39D24B4D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C0C" w:rsidRPr="00336C70" w14:paraId="00C863D3" w14:textId="77777777" w:rsidTr="00670BF1">
        <w:trPr>
          <w:jc w:val="center"/>
        </w:trPr>
        <w:tc>
          <w:tcPr>
            <w:tcW w:w="0" w:type="auto"/>
            <w:hideMark/>
          </w:tcPr>
          <w:p w14:paraId="5B127F09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6FA06F48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78DA1663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199D045" w14:textId="25D36CC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64D7CE17" w14:textId="2C018719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460A3F31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4C0C" w:rsidRPr="00336C70" w14:paraId="76D595C8" w14:textId="77777777" w:rsidTr="00670BF1">
        <w:trPr>
          <w:jc w:val="center"/>
        </w:trPr>
        <w:tc>
          <w:tcPr>
            <w:tcW w:w="0" w:type="auto"/>
            <w:hideMark/>
          </w:tcPr>
          <w:p w14:paraId="22AA350D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  <w:hideMark/>
          </w:tcPr>
          <w:p w14:paraId="76C1EB51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086D8597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CAAB729" w14:textId="49BA338A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</w:tcPr>
          <w:p w14:paraId="6C41A0C5" w14:textId="5B037871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2CC18F97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94C0C" w:rsidRPr="00336C70" w14:paraId="50DD808F" w14:textId="77777777" w:rsidTr="00670BF1">
        <w:trPr>
          <w:jc w:val="center"/>
        </w:trPr>
        <w:tc>
          <w:tcPr>
            <w:tcW w:w="0" w:type="auto"/>
            <w:hideMark/>
          </w:tcPr>
          <w:p w14:paraId="7AE00E51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  <w:hideMark/>
          </w:tcPr>
          <w:p w14:paraId="00923297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  <w:hideMark/>
          </w:tcPr>
          <w:p w14:paraId="03AB7365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376A76F" w14:textId="2F307A9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</w:tcPr>
          <w:p w14:paraId="5A022612" w14:textId="18CCD464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receptor</w:t>
            </w:r>
          </w:p>
        </w:tc>
        <w:tc>
          <w:tcPr>
            <w:tcW w:w="0" w:type="auto"/>
          </w:tcPr>
          <w:p w14:paraId="1F7B6BD7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C0C" w:rsidRPr="00336C70" w14:paraId="0B59720E" w14:textId="77777777" w:rsidTr="00670BF1">
        <w:trPr>
          <w:jc w:val="center"/>
        </w:trPr>
        <w:tc>
          <w:tcPr>
            <w:tcW w:w="0" w:type="auto"/>
            <w:hideMark/>
          </w:tcPr>
          <w:p w14:paraId="5C99C6BD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  <w:hideMark/>
          </w:tcPr>
          <w:p w14:paraId="126A23DE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  <w:hideMark/>
          </w:tcPr>
          <w:p w14:paraId="0CEEC202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E958FB5" w14:textId="6DCFB46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KKα</w:t>
            </w:r>
          </w:p>
        </w:tc>
        <w:tc>
          <w:tcPr>
            <w:tcW w:w="0" w:type="auto"/>
          </w:tcPr>
          <w:p w14:paraId="0AB6E973" w14:textId="05873392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</w:tcPr>
          <w:p w14:paraId="26269A53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94C0C" w:rsidRPr="00336C70" w14:paraId="0131554A" w14:textId="77777777" w:rsidTr="00670BF1">
        <w:trPr>
          <w:jc w:val="center"/>
        </w:trPr>
        <w:tc>
          <w:tcPr>
            <w:tcW w:w="0" w:type="auto"/>
            <w:hideMark/>
          </w:tcPr>
          <w:p w14:paraId="0179494C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  <w:hideMark/>
          </w:tcPr>
          <w:p w14:paraId="24FDA3A8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317C1C9B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622A9C" w14:textId="4B3A625C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AR</w:t>
            </w:r>
          </w:p>
        </w:tc>
        <w:tc>
          <w:tcPr>
            <w:tcW w:w="0" w:type="auto"/>
          </w:tcPr>
          <w:p w14:paraId="2E0958A9" w14:textId="19DC4B46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379B0D25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694C0C" w:rsidRPr="00336C70" w14:paraId="39AA54A2" w14:textId="77777777" w:rsidTr="00670BF1">
        <w:trPr>
          <w:jc w:val="center"/>
        </w:trPr>
        <w:tc>
          <w:tcPr>
            <w:tcW w:w="0" w:type="auto"/>
            <w:hideMark/>
          </w:tcPr>
          <w:p w14:paraId="5CA19ACC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  <w:hideMark/>
          </w:tcPr>
          <w:p w14:paraId="3EBC76AD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  <w:hideMark/>
          </w:tcPr>
          <w:p w14:paraId="5F21A5BC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8E003CD" w14:textId="4E677708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ytokine (e.g., IL6)</w:t>
            </w:r>
          </w:p>
        </w:tc>
        <w:tc>
          <w:tcPr>
            <w:tcW w:w="0" w:type="auto"/>
          </w:tcPr>
          <w:p w14:paraId="34FE9588" w14:textId="43259966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T1 (P)</w:t>
            </w:r>
          </w:p>
        </w:tc>
        <w:tc>
          <w:tcPr>
            <w:tcW w:w="0" w:type="auto"/>
          </w:tcPr>
          <w:p w14:paraId="25BB55E1" w14:textId="77777777" w:rsidR="00694C0C" w:rsidRPr="00336C70" w:rsidRDefault="00694C0C" w:rsidP="00694C0C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28"/>
    </w:tbl>
    <w:p w14:paraId="0A043B5B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026"/>
        <w:gridCol w:w="1567"/>
        <w:gridCol w:w="1187"/>
        <w:gridCol w:w="2027"/>
        <w:gridCol w:w="1567"/>
        <w:gridCol w:w="976"/>
      </w:tblGrid>
      <w:tr w:rsidR="00205FC7" w:rsidRPr="00336C70" w14:paraId="11151A5D" w14:textId="77777777" w:rsidTr="00670BF1">
        <w:trPr>
          <w:jc w:val="center"/>
        </w:trPr>
        <w:tc>
          <w:tcPr>
            <w:tcW w:w="0" w:type="auto"/>
            <w:hideMark/>
          </w:tcPr>
          <w:p w14:paraId="5F65C4B5" w14:textId="77777777" w:rsidR="00205FC7" w:rsidRPr="00336C70" w:rsidRDefault="00205FC7" w:rsidP="00205F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bookmarkStart w:id="29" w:name="_Hlk168239137"/>
            <w:r w:rsidRPr="00336C7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tarter (gene1)</w:t>
            </w:r>
          </w:p>
        </w:tc>
        <w:tc>
          <w:tcPr>
            <w:tcW w:w="0" w:type="auto"/>
            <w:hideMark/>
          </w:tcPr>
          <w:p w14:paraId="5E384BDD" w14:textId="77777777" w:rsidR="00205FC7" w:rsidRPr="00336C70" w:rsidRDefault="00205FC7" w:rsidP="00205F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Receptor (gene2)</w:t>
            </w:r>
          </w:p>
        </w:tc>
        <w:tc>
          <w:tcPr>
            <w:tcW w:w="0" w:type="auto"/>
            <w:hideMark/>
          </w:tcPr>
          <w:p w14:paraId="30C33DA5" w14:textId="77777777" w:rsidR="00205FC7" w:rsidRPr="00336C70" w:rsidRDefault="00205FC7" w:rsidP="00205F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Relationship</w:t>
            </w:r>
          </w:p>
        </w:tc>
        <w:tc>
          <w:tcPr>
            <w:tcW w:w="0" w:type="auto"/>
          </w:tcPr>
          <w:p w14:paraId="4D20AD0C" w14:textId="2780577D" w:rsidR="00205FC7" w:rsidRPr="00336C70" w:rsidRDefault="00205FC7" w:rsidP="00205F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Starter (gene1)</w:t>
            </w:r>
          </w:p>
        </w:tc>
        <w:tc>
          <w:tcPr>
            <w:tcW w:w="0" w:type="auto"/>
          </w:tcPr>
          <w:p w14:paraId="799B717C" w14:textId="504E5435" w:rsidR="00205FC7" w:rsidRPr="00336C70" w:rsidRDefault="00205FC7" w:rsidP="00205FC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18"/>
                <w:szCs w:val="18"/>
              </w:rPr>
              <w:t>Receptor (gene2)</w:t>
            </w:r>
          </w:p>
        </w:tc>
        <w:tc>
          <w:tcPr>
            <w:tcW w:w="0" w:type="auto"/>
          </w:tcPr>
          <w:p w14:paraId="5B5D90DD" w14:textId="77777777" w:rsidR="00205FC7" w:rsidRPr="00336C70" w:rsidRDefault="00205FC7" w:rsidP="00205FC7">
            <w:pPr>
              <w:jc w:val="center"/>
              <w:rPr>
                <w:rFonts w:ascii="Times New Roman" w:hAnsi="Times New Roman" w:cs="Times New Roman"/>
                <w:b/>
                <w:bCs/>
                <w:sz w:val="18"/>
                <w:szCs w:val="18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205FC7" w:rsidRPr="00336C70" w14:paraId="6A60BA23" w14:textId="77777777" w:rsidTr="00670BF1">
        <w:trPr>
          <w:jc w:val="center"/>
        </w:trPr>
        <w:tc>
          <w:tcPr>
            <w:tcW w:w="0" w:type="auto"/>
            <w:hideMark/>
          </w:tcPr>
          <w:p w14:paraId="71A121B2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  <w:hideMark/>
          </w:tcPr>
          <w:p w14:paraId="4D96A78B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SCT2 (SLC1A5)</w:t>
            </w:r>
          </w:p>
        </w:tc>
        <w:tc>
          <w:tcPr>
            <w:tcW w:w="0" w:type="auto"/>
            <w:hideMark/>
          </w:tcPr>
          <w:p w14:paraId="27A65F55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4A3FF92" w14:textId="19071D88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</w:tcPr>
          <w:p w14:paraId="129046A7" w14:textId="6DB8C444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SCT2 (SLC1A5)</w:t>
            </w:r>
          </w:p>
        </w:tc>
        <w:tc>
          <w:tcPr>
            <w:tcW w:w="0" w:type="auto"/>
          </w:tcPr>
          <w:p w14:paraId="43F33A80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594DDBBB" w14:textId="77777777" w:rsidTr="00670BF1">
        <w:trPr>
          <w:jc w:val="center"/>
        </w:trPr>
        <w:tc>
          <w:tcPr>
            <w:tcW w:w="0" w:type="auto"/>
            <w:hideMark/>
          </w:tcPr>
          <w:p w14:paraId="1BD1AE01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SCT2 (SLC1A5)</w:t>
            </w:r>
          </w:p>
        </w:tc>
        <w:tc>
          <w:tcPr>
            <w:tcW w:w="0" w:type="auto"/>
            <w:hideMark/>
          </w:tcPr>
          <w:p w14:paraId="560D154F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  <w:hideMark/>
          </w:tcPr>
          <w:p w14:paraId="4EF75356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144E9B4" w14:textId="2AEA136A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SCT2 (SLC1A5)</w:t>
            </w:r>
          </w:p>
        </w:tc>
        <w:tc>
          <w:tcPr>
            <w:tcW w:w="0" w:type="auto"/>
          </w:tcPr>
          <w:p w14:paraId="4BC6619A" w14:textId="64A49D23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</w:tcPr>
          <w:p w14:paraId="149B282A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4294ABCD" w14:textId="77777777" w:rsidTr="00670BF1">
        <w:trPr>
          <w:jc w:val="center"/>
        </w:trPr>
        <w:tc>
          <w:tcPr>
            <w:tcW w:w="0" w:type="auto"/>
            <w:hideMark/>
          </w:tcPr>
          <w:p w14:paraId="1AF36BB4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  <w:hideMark/>
          </w:tcPr>
          <w:p w14:paraId="077798E8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LAT1 (SLC7A5)</w:t>
            </w:r>
          </w:p>
        </w:tc>
        <w:tc>
          <w:tcPr>
            <w:tcW w:w="0" w:type="auto"/>
            <w:hideMark/>
          </w:tcPr>
          <w:p w14:paraId="1231BED2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9723D28" w14:textId="5089D4F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</w:tcPr>
          <w:p w14:paraId="4EA0EA38" w14:textId="0C4AF568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LAT1 (SLC7A5)</w:t>
            </w:r>
          </w:p>
        </w:tc>
        <w:tc>
          <w:tcPr>
            <w:tcW w:w="0" w:type="auto"/>
          </w:tcPr>
          <w:p w14:paraId="0E463326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7661BC0B" w14:textId="77777777" w:rsidTr="00670BF1">
        <w:trPr>
          <w:jc w:val="center"/>
        </w:trPr>
        <w:tc>
          <w:tcPr>
            <w:tcW w:w="0" w:type="auto"/>
            <w:hideMark/>
          </w:tcPr>
          <w:p w14:paraId="5C8FB13C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LAT1 (SLC7A5)</w:t>
            </w:r>
          </w:p>
        </w:tc>
        <w:tc>
          <w:tcPr>
            <w:tcW w:w="0" w:type="auto"/>
            <w:hideMark/>
          </w:tcPr>
          <w:p w14:paraId="0F8F3BDE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  <w:hideMark/>
          </w:tcPr>
          <w:p w14:paraId="04F86ACD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925E1F6" w14:textId="6E4AEA8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LAT1 (SLC7A5)</w:t>
            </w:r>
          </w:p>
        </w:tc>
        <w:tc>
          <w:tcPr>
            <w:tcW w:w="0" w:type="auto"/>
          </w:tcPr>
          <w:p w14:paraId="4D5A69A4" w14:textId="609B815C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</w:tcPr>
          <w:p w14:paraId="2093992A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05266354" w14:textId="77777777" w:rsidTr="00670BF1">
        <w:trPr>
          <w:jc w:val="center"/>
        </w:trPr>
        <w:tc>
          <w:tcPr>
            <w:tcW w:w="0" w:type="auto"/>
            <w:hideMark/>
          </w:tcPr>
          <w:p w14:paraId="1E77E1F1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  <w:hideMark/>
          </w:tcPr>
          <w:p w14:paraId="78239C69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utamate</w:t>
            </w:r>
          </w:p>
        </w:tc>
        <w:tc>
          <w:tcPr>
            <w:tcW w:w="0" w:type="auto"/>
            <w:hideMark/>
          </w:tcPr>
          <w:p w14:paraId="09345B63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8A2A687" w14:textId="508A6DA8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</w:tcPr>
          <w:p w14:paraId="52DB6069" w14:textId="5F69DB6A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utamate</w:t>
            </w:r>
          </w:p>
        </w:tc>
        <w:tc>
          <w:tcPr>
            <w:tcW w:w="0" w:type="auto"/>
          </w:tcPr>
          <w:p w14:paraId="450E6E0B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5FED088C" w14:textId="77777777" w:rsidTr="00670BF1">
        <w:trPr>
          <w:jc w:val="center"/>
        </w:trPr>
        <w:tc>
          <w:tcPr>
            <w:tcW w:w="0" w:type="auto"/>
            <w:hideMark/>
          </w:tcPr>
          <w:p w14:paraId="2CBD3408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utamate</w:t>
            </w:r>
          </w:p>
        </w:tc>
        <w:tc>
          <w:tcPr>
            <w:tcW w:w="0" w:type="auto"/>
            <w:hideMark/>
          </w:tcPr>
          <w:p w14:paraId="7181D851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α-KG</w:t>
            </w:r>
          </w:p>
        </w:tc>
        <w:tc>
          <w:tcPr>
            <w:tcW w:w="0" w:type="auto"/>
            <w:hideMark/>
          </w:tcPr>
          <w:p w14:paraId="1D548B39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F6DBD7B" w14:textId="30CAE9A6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utamate</w:t>
            </w:r>
          </w:p>
        </w:tc>
        <w:tc>
          <w:tcPr>
            <w:tcW w:w="0" w:type="auto"/>
          </w:tcPr>
          <w:p w14:paraId="400B053B" w14:textId="03743A3E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α-KG</w:t>
            </w:r>
          </w:p>
        </w:tc>
        <w:tc>
          <w:tcPr>
            <w:tcW w:w="0" w:type="auto"/>
          </w:tcPr>
          <w:p w14:paraId="01D47158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207CF7A1" w14:textId="77777777" w:rsidTr="00670BF1">
        <w:trPr>
          <w:jc w:val="center"/>
        </w:trPr>
        <w:tc>
          <w:tcPr>
            <w:tcW w:w="0" w:type="auto"/>
            <w:hideMark/>
          </w:tcPr>
          <w:p w14:paraId="236DC026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α-KG</w:t>
            </w:r>
          </w:p>
        </w:tc>
        <w:tc>
          <w:tcPr>
            <w:tcW w:w="0" w:type="auto"/>
            <w:hideMark/>
          </w:tcPr>
          <w:p w14:paraId="44712AC0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  <w:hideMark/>
          </w:tcPr>
          <w:p w14:paraId="4481E363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45FD2C6C" w14:textId="7F05B65C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α-KG</w:t>
            </w:r>
          </w:p>
        </w:tc>
        <w:tc>
          <w:tcPr>
            <w:tcW w:w="0" w:type="auto"/>
          </w:tcPr>
          <w:p w14:paraId="1C9E14D0" w14:textId="2B926B3C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</w:tcPr>
          <w:p w14:paraId="7791206A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2ABBFCCC" w14:textId="77777777" w:rsidTr="00670BF1">
        <w:trPr>
          <w:jc w:val="center"/>
        </w:trPr>
        <w:tc>
          <w:tcPr>
            <w:tcW w:w="0" w:type="auto"/>
            <w:hideMark/>
          </w:tcPr>
          <w:p w14:paraId="7534A391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  <w:hideMark/>
          </w:tcPr>
          <w:p w14:paraId="7F73E7D6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Malate</w:t>
            </w:r>
          </w:p>
        </w:tc>
        <w:tc>
          <w:tcPr>
            <w:tcW w:w="0" w:type="auto"/>
            <w:hideMark/>
          </w:tcPr>
          <w:p w14:paraId="1C91E7D1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4770622" w14:textId="51165DDD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</w:tcPr>
          <w:p w14:paraId="05330B97" w14:textId="5FFD4114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Malate</w:t>
            </w:r>
          </w:p>
        </w:tc>
        <w:tc>
          <w:tcPr>
            <w:tcW w:w="0" w:type="auto"/>
          </w:tcPr>
          <w:p w14:paraId="12504D0A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05FC7" w:rsidRPr="00336C70" w14:paraId="7F4DF355" w14:textId="77777777" w:rsidTr="00670BF1">
        <w:trPr>
          <w:jc w:val="center"/>
        </w:trPr>
        <w:tc>
          <w:tcPr>
            <w:tcW w:w="0" w:type="auto"/>
            <w:hideMark/>
          </w:tcPr>
          <w:p w14:paraId="08DDF33B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  <w:hideMark/>
          </w:tcPr>
          <w:p w14:paraId="45C8DF19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Fumarate</w:t>
            </w:r>
          </w:p>
        </w:tc>
        <w:tc>
          <w:tcPr>
            <w:tcW w:w="0" w:type="auto"/>
            <w:hideMark/>
          </w:tcPr>
          <w:p w14:paraId="4623928E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5DBA2E92" w14:textId="201A18C4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</w:tcPr>
          <w:p w14:paraId="4A9980D6" w14:textId="1C863663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Fumarate</w:t>
            </w:r>
          </w:p>
        </w:tc>
        <w:tc>
          <w:tcPr>
            <w:tcW w:w="0" w:type="auto"/>
          </w:tcPr>
          <w:p w14:paraId="7DF07DDC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1EDFA945" w14:textId="77777777" w:rsidTr="00670BF1">
        <w:trPr>
          <w:jc w:val="center"/>
        </w:trPr>
        <w:tc>
          <w:tcPr>
            <w:tcW w:w="0" w:type="auto"/>
            <w:hideMark/>
          </w:tcPr>
          <w:p w14:paraId="6C7CEEB9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lastRenderedPageBreak/>
              <w:t>TCA</w:t>
            </w:r>
          </w:p>
        </w:tc>
        <w:tc>
          <w:tcPr>
            <w:tcW w:w="0" w:type="auto"/>
            <w:hideMark/>
          </w:tcPr>
          <w:p w14:paraId="0FDF3050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Succinate</w:t>
            </w:r>
          </w:p>
        </w:tc>
        <w:tc>
          <w:tcPr>
            <w:tcW w:w="0" w:type="auto"/>
            <w:hideMark/>
          </w:tcPr>
          <w:p w14:paraId="004D1F58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29B821E0" w14:textId="53C09D09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</w:tcPr>
          <w:p w14:paraId="17F85CFB" w14:textId="25236202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Succinate</w:t>
            </w:r>
          </w:p>
        </w:tc>
        <w:tc>
          <w:tcPr>
            <w:tcW w:w="0" w:type="auto"/>
          </w:tcPr>
          <w:p w14:paraId="2E13B970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4320DB4A" w14:textId="77777777" w:rsidTr="00670BF1">
        <w:trPr>
          <w:jc w:val="center"/>
        </w:trPr>
        <w:tc>
          <w:tcPr>
            <w:tcW w:w="0" w:type="auto"/>
            <w:hideMark/>
          </w:tcPr>
          <w:p w14:paraId="056D7A30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  <w:hideMark/>
          </w:tcPr>
          <w:p w14:paraId="53F526CE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Citrate</w:t>
            </w:r>
          </w:p>
        </w:tc>
        <w:tc>
          <w:tcPr>
            <w:tcW w:w="0" w:type="auto"/>
            <w:hideMark/>
          </w:tcPr>
          <w:p w14:paraId="7EDE7C7B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85A7E1C" w14:textId="5973AD28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TCA</w:t>
            </w:r>
          </w:p>
        </w:tc>
        <w:tc>
          <w:tcPr>
            <w:tcW w:w="0" w:type="auto"/>
          </w:tcPr>
          <w:p w14:paraId="02A4C2BB" w14:textId="45C6CDD8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Citrate</w:t>
            </w:r>
          </w:p>
        </w:tc>
        <w:tc>
          <w:tcPr>
            <w:tcW w:w="0" w:type="auto"/>
          </w:tcPr>
          <w:p w14:paraId="05CF2926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205FC7" w:rsidRPr="00336C70" w14:paraId="7A8F2D58" w14:textId="77777777" w:rsidTr="00670BF1">
        <w:trPr>
          <w:jc w:val="center"/>
        </w:trPr>
        <w:tc>
          <w:tcPr>
            <w:tcW w:w="0" w:type="auto"/>
            <w:hideMark/>
          </w:tcPr>
          <w:p w14:paraId="5E89753B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Citrate</w:t>
            </w:r>
          </w:p>
        </w:tc>
        <w:tc>
          <w:tcPr>
            <w:tcW w:w="0" w:type="auto"/>
            <w:hideMark/>
          </w:tcPr>
          <w:p w14:paraId="5A633FFC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CoA</w:t>
            </w:r>
          </w:p>
        </w:tc>
        <w:tc>
          <w:tcPr>
            <w:tcW w:w="0" w:type="auto"/>
            <w:hideMark/>
          </w:tcPr>
          <w:p w14:paraId="2C9A8170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3E6465D4" w14:textId="312F21EB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Citrate</w:t>
            </w:r>
          </w:p>
        </w:tc>
        <w:tc>
          <w:tcPr>
            <w:tcW w:w="0" w:type="auto"/>
          </w:tcPr>
          <w:p w14:paraId="2CA33C13" w14:textId="230AE659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CoA</w:t>
            </w:r>
          </w:p>
        </w:tc>
        <w:tc>
          <w:tcPr>
            <w:tcW w:w="0" w:type="auto"/>
          </w:tcPr>
          <w:p w14:paraId="0D447860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05FC7" w:rsidRPr="00336C70" w14:paraId="5BE4B345" w14:textId="77777777" w:rsidTr="00670BF1">
        <w:trPr>
          <w:jc w:val="center"/>
        </w:trPr>
        <w:tc>
          <w:tcPr>
            <w:tcW w:w="0" w:type="auto"/>
            <w:hideMark/>
          </w:tcPr>
          <w:p w14:paraId="61CB8413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OT2/GPT2</w:t>
            </w:r>
          </w:p>
        </w:tc>
        <w:tc>
          <w:tcPr>
            <w:tcW w:w="0" w:type="auto"/>
            <w:hideMark/>
          </w:tcPr>
          <w:p w14:paraId="5796B786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utamate</w:t>
            </w:r>
          </w:p>
        </w:tc>
        <w:tc>
          <w:tcPr>
            <w:tcW w:w="0" w:type="auto"/>
            <w:hideMark/>
          </w:tcPr>
          <w:p w14:paraId="4C0B7BBA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6F96658F" w14:textId="7CCC156A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OT2/GPT2</w:t>
            </w:r>
          </w:p>
        </w:tc>
        <w:tc>
          <w:tcPr>
            <w:tcW w:w="0" w:type="auto"/>
          </w:tcPr>
          <w:p w14:paraId="77C31ABA" w14:textId="13009712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utamate</w:t>
            </w:r>
          </w:p>
        </w:tc>
        <w:tc>
          <w:tcPr>
            <w:tcW w:w="0" w:type="auto"/>
          </w:tcPr>
          <w:p w14:paraId="12E55479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05FC7" w:rsidRPr="00336C70" w14:paraId="4D6B7538" w14:textId="77777777" w:rsidTr="00670BF1">
        <w:trPr>
          <w:jc w:val="center"/>
        </w:trPr>
        <w:tc>
          <w:tcPr>
            <w:tcW w:w="0" w:type="auto"/>
            <w:hideMark/>
          </w:tcPr>
          <w:p w14:paraId="6FBE35A8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DH1</w:t>
            </w:r>
          </w:p>
        </w:tc>
        <w:tc>
          <w:tcPr>
            <w:tcW w:w="0" w:type="auto"/>
            <w:hideMark/>
          </w:tcPr>
          <w:p w14:paraId="6F1D6BD5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utamate</w:t>
            </w:r>
          </w:p>
        </w:tc>
        <w:tc>
          <w:tcPr>
            <w:tcW w:w="0" w:type="auto"/>
            <w:hideMark/>
          </w:tcPr>
          <w:p w14:paraId="56BEC9AE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704C096D" w14:textId="3F0E0D5B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DH1</w:t>
            </w:r>
          </w:p>
        </w:tc>
        <w:tc>
          <w:tcPr>
            <w:tcW w:w="0" w:type="auto"/>
          </w:tcPr>
          <w:p w14:paraId="3012860C" w14:textId="19232C62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utamate</w:t>
            </w:r>
          </w:p>
        </w:tc>
        <w:tc>
          <w:tcPr>
            <w:tcW w:w="0" w:type="auto"/>
          </w:tcPr>
          <w:p w14:paraId="51AD401E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205FC7" w:rsidRPr="00336C70" w14:paraId="0CC1EA49" w14:textId="77777777" w:rsidTr="00670BF1">
        <w:trPr>
          <w:jc w:val="center"/>
        </w:trPr>
        <w:tc>
          <w:tcPr>
            <w:tcW w:w="0" w:type="auto"/>
            <w:hideMark/>
          </w:tcPr>
          <w:p w14:paraId="2E7CC255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0" w:type="auto"/>
            <w:hideMark/>
          </w:tcPr>
          <w:p w14:paraId="0337FA52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Myc</w:t>
            </w:r>
            <w:proofErr w:type="spellEnd"/>
          </w:p>
        </w:tc>
        <w:tc>
          <w:tcPr>
            <w:tcW w:w="0" w:type="auto"/>
            <w:hideMark/>
          </w:tcPr>
          <w:p w14:paraId="158ABB30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063BD80A" w14:textId="756A7AA6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0" w:type="auto"/>
          </w:tcPr>
          <w:p w14:paraId="40DBB992" w14:textId="67AF2F7D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Myc</w:t>
            </w:r>
            <w:proofErr w:type="spellEnd"/>
          </w:p>
        </w:tc>
        <w:tc>
          <w:tcPr>
            <w:tcW w:w="0" w:type="auto"/>
          </w:tcPr>
          <w:p w14:paraId="486AE9E2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1A0AC0D6" w14:textId="77777777" w:rsidTr="00670BF1">
        <w:trPr>
          <w:jc w:val="center"/>
        </w:trPr>
        <w:tc>
          <w:tcPr>
            <w:tcW w:w="0" w:type="auto"/>
            <w:hideMark/>
          </w:tcPr>
          <w:p w14:paraId="0645A2C7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Myc</w:t>
            </w:r>
            <w:proofErr w:type="spellEnd"/>
          </w:p>
        </w:tc>
        <w:tc>
          <w:tcPr>
            <w:tcW w:w="0" w:type="auto"/>
            <w:hideMark/>
          </w:tcPr>
          <w:p w14:paraId="38825EDF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0" w:type="auto"/>
            <w:hideMark/>
          </w:tcPr>
          <w:p w14:paraId="7C7E5BC9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  <w:tc>
          <w:tcPr>
            <w:tcW w:w="0" w:type="auto"/>
          </w:tcPr>
          <w:p w14:paraId="169438DD" w14:textId="78AF6598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Myc</w:t>
            </w:r>
            <w:proofErr w:type="spellEnd"/>
          </w:p>
        </w:tc>
        <w:tc>
          <w:tcPr>
            <w:tcW w:w="0" w:type="auto"/>
          </w:tcPr>
          <w:p w14:paraId="4F564017" w14:textId="7BD9787E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mTOR</w:t>
            </w:r>
          </w:p>
        </w:tc>
        <w:tc>
          <w:tcPr>
            <w:tcW w:w="0" w:type="auto"/>
          </w:tcPr>
          <w:p w14:paraId="3AE588F9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3D33B7F9" w14:textId="77777777" w:rsidTr="00670BF1">
        <w:trPr>
          <w:jc w:val="center"/>
        </w:trPr>
        <w:tc>
          <w:tcPr>
            <w:tcW w:w="0" w:type="auto"/>
            <w:hideMark/>
          </w:tcPr>
          <w:p w14:paraId="29948FDC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BCH</w:t>
            </w:r>
          </w:p>
        </w:tc>
        <w:tc>
          <w:tcPr>
            <w:tcW w:w="0" w:type="auto"/>
            <w:hideMark/>
          </w:tcPr>
          <w:p w14:paraId="435FB4A7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LAT1 (SLC7A5)</w:t>
            </w:r>
          </w:p>
        </w:tc>
        <w:tc>
          <w:tcPr>
            <w:tcW w:w="0" w:type="auto"/>
            <w:hideMark/>
          </w:tcPr>
          <w:p w14:paraId="49A23A51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FA4127C" w14:textId="04563FA4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BCH</w:t>
            </w:r>
          </w:p>
        </w:tc>
        <w:tc>
          <w:tcPr>
            <w:tcW w:w="0" w:type="auto"/>
          </w:tcPr>
          <w:p w14:paraId="04660FD1" w14:textId="14BA5422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LAT1 (SLC7A5)</w:t>
            </w:r>
          </w:p>
        </w:tc>
        <w:tc>
          <w:tcPr>
            <w:tcW w:w="0" w:type="auto"/>
          </w:tcPr>
          <w:p w14:paraId="5A7986A3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042C5A90" w14:textId="77777777" w:rsidTr="00670BF1">
        <w:trPr>
          <w:jc w:val="center"/>
        </w:trPr>
        <w:tc>
          <w:tcPr>
            <w:tcW w:w="0" w:type="auto"/>
            <w:hideMark/>
          </w:tcPr>
          <w:p w14:paraId="04259425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DON Azaserine Acivicin</w:t>
            </w:r>
          </w:p>
        </w:tc>
        <w:tc>
          <w:tcPr>
            <w:tcW w:w="0" w:type="auto"/>
            <w:hideMark/>
          </w:tcPr>
          <w:p w14:paraId="30B0FAE7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  <w:hideMark/>
          </w:tcPr>
          <w:p w14:paraId="109630E2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6CDE1415" w14:textId="4B3A542C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DON Azaserine Acivicin</w:t>
            </w:r>
          </w:p>
        </w:tc>
        <w:tc>
          <w:tcPr>
            <w:tcW w:w="0" w:type="auto"/>
          </w:tcPr>
          <w:p w14:paraId="1EB55C7F" w14:textId="22ACBBFD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n</w:t>
            </w:r>
          </w:p>
        </w:tc>
        <w:tc>
          <w:tcPr>
            <w:tcW w:w="0" w:type="auto"/>
          </w:tcPr>
          <w:p w14:paraId="2EAA3926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1C7B3CE0" w14:textId="77777777" w:rsidTr="00670BF1">
        <w:trPr>
          <w:jc w:val="center"/>
        </w:trPr>
        <w:tc>
          <w:tcPr>
            <w:tcW w:w="0" w:type="auto"/>
            <w:hideMark/>
          </w:tcPr>
          <w:p w14:paraId="349AF91D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PNA</w:t>
            </w:r>
          </w:p>
        </w:tc>
        <w:tc>
          <w:tcPr>
            <w:tcW w:w="0" w:type="auto"/>
            <w:hideMark/>
          </w:tcPr>
          <w:p w14:paraId="3853AD38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SCT2 (SLC1A5)</w:t>
            </w:r>
          </w:p>
        </w:tc>
        <w:tc>
          <w:tcPr>
            <w:tcW w:w="0" w:type="auto"/>
            <w:hideMark/>
          </w:tcPr>
          <w:p w14:paraId="7D291575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C291AB9" w14:textId="45FE922D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PNA</w:t>
            </w:r>
          </w:p>
        </w:tc>
        <w:tc>
          <w:tcPr>
            <w:tcW w:w="0" w:type="auto"/>
          </w:tcPr>
          <w:p w14:paraId="3FF2F05E" w14:textId="523AB4D8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SCT2 (SLC1A5)</w:t>
            </w:r>
          </w:p>
        </w:tc>
        <w:tc>
          <w:tcPr>
            <w:tcW w:w="0" w:type="auto"/>
          </w:tcPr>
          <w:p w14:paraId="65FC12B9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</w:tr>
      <w:tr w:rsidR="00205FC7" w:rsidRPr="00336C70" w14:paraId="48C1DDE3" w14:textId="77777777" w:rsidTr="00670BF1">
        <w:trPr>
          <w:jc w:val="center"/>
        </w:trPr>
        <w:tc>
          <w:tcPr>
            <w:tcW w:w="0" w:type="auto"/>
            <w:hideMark/>
          </w:tcPr>
          <w:p w14:paraId="3EDB0FA7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BPTES/CB-839</w:t>
            </w:r>
          </w:p>
        </w:tc>
        <w:tc>
          <w:tcPr>
            <w:tcW w:w="0" w:type="auto"/>
            <w:hideMark/>
          </w:tcPr>
          <w:p w14:paraId="74F44EEF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S</w:t>
            </w:r>
          </w:p>
        </w:tc>
        <w:tc>
          <w:tcPr>
            <w:tcW w:w="0" w:type="auto"/>
            <w:hideMark/>
          </w:tcPr>
          <w:p w14:paraId="5B851BC9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1C87DCB1" w14:textId="63E85356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BPTES/CB-839</w:t>
            </w:r>
          </w:p>
        </w:tc>
        <w:tc>
          <w:tcPr>
            <w:tcW w:w="0" w:type="auto"/>
          </w:tcPr>
          <w:p w14:paraId="232A30A5" w14:textId="29E582C4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S</w:t>
            </w:r>
          </w:p>
        </w:tc>
        <w:tc>
          <w:tcPr>
            <w:tcW w:w="0" w:type="auto"/>
          </w:tcPr>
          <w:p w14:paraId="2498E237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3AE0ED44" w14:textId="77777777" w:rsidTr="00670BF1">
        <w:trPr>
          <w:jc w:val="center"/>
        </w:trPr>
        <w:tc>
          <w:tcPr>
            <w:tcW w:w="0" w:type="auto"/>
            <w:hideMark/>
          </w:tcPr>
          <w:p w14:paraId="506A33AB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Compound 968</w:t>
            </w:r>
          </w:p>
        </w:tc>
        <w:tc>
          <w:tcPr>
            <w:tcW w:w="0" w:type="auto"/>
            <w:hideMark/>
          </w:tcPr>
          <w:p w14:paraId="154CF7AC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S</w:t>
            </w:r>
          </w:p>
        </w:tc>
        <w:tc>
          <w:tcPr>
            <w:tcW w:w="0" w:type="auto"/>
            <w:hideMark/>
          </w:tcPr>
          <w:p w14:paraId="44C63F13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046EA196" w14:textId="64D66F25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Compound 968</w:t>
            </w:r>
          </w:p>
        </w:tc>
        <w:tc>
          <w:tcPr>
            <w:tcW w:w="0" w:type="auto"/>
          </w:tcPr>
          <w:p w14:paraId="23399744" w14:textId="7B0B7D31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LS</w:t>
            </w:r>
          </w:p>
        </w:tc>
        <w:tc>
          <w:tcPr>
            <w:tcW w:w="0" w:type="auto"/>
          </w:tcPr>
          <w:p w14:paraId="736CBFC7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05FC7" w:rsidRPr="00336C70" w14:paraId="40A7428D" w14:textId="77777777" w:rsidTr="00670BF1">
        <w:trPr>
          <w:trHeight w:val="296"/>
          <w:jc w:val="center"/>
        </w:trPr>
        <w:tc>
          <w:tcPr>
            <w:tcW w:w="0" w:type="auto"/>
            <w:hideMark/>
          </w:tcPr>
          <w:p w14:paraId="61FB28DC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Purpurin/R162</w:t>
            </w:r>
          </w:p>
        </w:tc>
        <w:tc>
          <w:tcPr>
            <w:tcW w:w="0" w:type="auto"/>
            <w:hideMark/>
          </w:tcPr>
          <w:p w14:paraId="7B5B73FC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DH1</w:t>
            </w:r>
          </w:p>
        </w:tc>
        <w:tc>
          <w:tcPr>
            <w:tcW w:w="0" w:type="auto"/>
            <w:hideMark/>
          </w:tcPr>
          <w:p w14:paraId="7E7D723F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2D94C3B6" w14:textId="51E5E87D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Purpurin/R162</w:t>
            </w:r>
          </w:p>
        </w:tc>
        <w:tc>
          <w:tcPr>
            <w:tcW w:w="0" w:type="auto"/>
          </w:tcPr>
          <w:p w14:paraId="3F24FB74" w14:textId="7C14F30D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DH1</w:t>
            </w:r>
          </w:p>
        </w:tc>
        <w:tc>
          <w:tcPr>
            <w:tcW w:w="0" w:type="auto"/>
          </w:tcPr>
          <w:p w14:paraId="08CF5EEB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</w:p>
        </w:tc>
      </w:tr>
      <w:tr w:rsidR="00205FC7" w:rsidRPr="00336C70" w14:paraId="3E6FAFDA" w14:textId="77777777" w:rsidTr="00670BF1">
        <w:trPr>
          <w:jc w:val="center"/>
        </w:trPr>
        <w:tc>
          <w:tcPr>
            <w:tcW w:w="0" w:type="auto"/>
            <w:hideMark/>
          </w:tcPr>
          <w:p w14:paraId="6BB0F9DB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EGCG</w:t>
            </w:r>
          </w:p>
        </w:tc>
        <w:tc>
          <w:tcPr>
            <w:tcW w:w="0" w:type="auto"/>
            <w:hideMark/>
          </w:tcPr>
          <w:p w14:paraId="7F6E3034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DH1</w:t>
            </w:r>
          </w:p>
        </w:tc>
        <w:tc>
          <w:tcPr>
            <w:tcW w:w="0" w:type="auto"/>
            <w:hideMark/>
          </w:tcPr>
          <w:p w14:paraId="413C3F97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3F6051B5" w14:textId="4ABD434A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EGCG</w:t>
            </w:r>
          </w:p>
        </w:tc>
        <w:tc>
          <w:tcPr>
            <w:tcW w:w="0" w:type="auto"/>
          </w:tcPr>
          <w:p w14:paraId="6D2B5C07" w14:textId="695FB549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DH1</w:t>
            </w:r>
          </w:p>
        </w:tc>
        <w:tc>
          <w:tcPr>
            <w:tcW w:w="0" w:type="auto"/>
          </w:tcPr>
          <w:p w14:paraId="33765920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tr w:rsidR="00205FC7" w:rsidRPr="00336C70" w14:paraId="2C773223" w14:textId="77777777" w:rsidTr="00670BF1">
        <w:trPr>
          <w:jc w:val="center"/>
        </w:trPr>
        <w:tc>
          <w:tcPr>
            <w:tcW w:w="0" w:type="auto"/>
            <w:hideMark/>
          </w:tcPr>
          <w:p w14:paraId="5DBA03A7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OA</w:t>
            </w:r>
          </w:p>
        </w:tc>
        <w:tc>
          <w:tcPr>
            <w:tcW w:w="0" w:type="auto"/>
            <w:hideMark/>
          </w:tcPr>
          <w:p w14:paraId="442B061E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OT2/GPT2</w:t>
            </w:r>
          </w:p>
        </w:tc>
        <w:tc>
          <w:tcPr>
            <w:tcW w:w="0" w:type="auto"/>
            <w:hideMark/>
          </w:tcPr>
          <w:p w14:paraId="41968EAE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Inhibition</w:t>
            </w:r>
          </w:p>
        </w:tc>
        <w:tc>
          <w:tcPr>
            <w:tcW w:w="0" w:type="auto"/>
          </w:tcPr>
          <w:p w14:paraId="47EC84A0" w14:textId="6FC81D4F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OA</w:t>
            </w:r>
          </w:p>
        </w:tc>
        <w:tc>
          <w:tcPr>
            <w:tcW w:w="0" w:type="auto"/>
          </w:tcPr>
          <w:p w14:paraId="57A8B8AD" w14:textId="44A113C6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GOT2/GPT2</w:t>
            </w:r>
          </w:p>
        </w:tc>
        <w:tc>
          <w:tcPr>
            <w:tcW w:w="0" w:type="auto"/>
          </w:tcPr>
          <w:p w14:paraId="7EC1BAC8" w14:textId="77777777" w:rsidR="00205FC7" w:rsidRPr="00336C70" w:rsidRDefault="00205FC7" w:rsidP="00205FC7">
            <w:pPr>
              <w:rPr>
                <w:rFonts w:ascii="Times New Roman" w:eastAsia="Times New Roman" w:hAnsi="Times New Roman" w:cs="Times New Roman"/>
                <w:sz w:val="18"/>
                <w:szCs w:val="18"/>
              </w:rPr>
            </w:pPr>
            <w:r w:rsidRPr="00336C70">
              <w:rPr>
                <w:rFonts w:ascii="Times New Roman" w:eastAsia="Times New Roman" w:hAnsi="Times New Roman" w:cs="Times New Roman"/>
                <w:sz w:val="18"/>
                <w:szCs w:val="18"/>
              </w:rPr>
              <w:t>Activation</w:t>
            </w:r>
          </w:p>
        </w:tc>
      </w:tr>
      <w:bookmarkEnd w:id="29"/>
    </w:tbl>
    <w:p w14:paraId="73CB30F1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56280F6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616"/>
        <w:gridCol w:w="1737"/>
        <w:gridCol w:w="1329"/>
        <w:gridCol w:w="1616"/>
        <w:gridCol w:w="1737"/>
        <w:gridCol w:w="1145"/>
      </w:tblGrid>
      <w:tr w:rsidR="00205FC7" w:rsidRPr="00336C70" w14:paraId="71EFE4AB" w14:textId="77777777" w:rsidTr="00670BF1">
        <w:trPr>
          <w:jc w:val="center"/>
        </w:trPr>
        <w:tc>
          <w:tcPr>
            <w:tcW w:w="0" w:type="auto"/>
            <w:hideMark/>
          </w:tcPr>
          <w:p w14:paraId="7EFA24C5" w14:textId="77777777" w:rsidR="00205FC7" w:rsidRPr="00336C70" w:rsidRDefault="00205FC7" w:rsidP="00205FC7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bookmarkStart w:id="30" w:name="_Hlk168239148"/>
            <w:r w:rsidRPr="00336C70">
              <w:rPr>
                <w:rFonts w:ascii="Times New Roman" w:hAnsi="Times New Roman" w:cs="Times New Roman"/>
              </w:rPr>
              <w:t>Starter (gene1)</w:t>
            </w:r>
          </w:p>
        </w:tc>
        <w:tc>
          <w:tcPr>
            <w:tcW w:w="0" w:type="auto"/>
            <w:hideMark/>
          </w:tcPr>
          <w:p w14:paraId="5D619DBD" w14:textId="77777777" w:rsidR="00205FC7" w:rsidRPr="00336C70" w:rsidRDefault="00205FC7" w:rsidP="00205FC7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Receptor (gene2)</w:t>
            </w:r>
          </w:p>
        </w:tc>
        <w:tc>
          <w:tcPr>
            <w:tcW w:w="0" w:type="auto"/>
            <w:hideMark/>
          </w:tcPr>
          <w:p w14:paraId="04ED4563" w14:textId="77777777" w:rsidR="00205FC7" w:rsidRPr="00336C70" w:rsidRDefault="00205FC7" w:rsidP="00205FC7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Relationship</w:t>
            </w:r>
          </w:p>
        </w:tc>
        <w:tc>
          <w:tcPr>
            <w:tcW w:w="0" w:type="auto"/>
          </w:tcPr>
          <w:p w14:paraId="1D8BA5C2" w14:textId="2D835236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Starter (gene1)</w:t>
            </w:r>
          </w:p>
        </w:tc>
        <w:tc>
          <w:tcPr>
            <w:tcW w:w="0" w:type="auto"/>
          </w:tcPr>
          <w:p w14:paraId="1162BF33" w14:textId="6659E065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Receptor (gene2)</w:t>
            </w:r>
          </w:p>
        </w:tc>
        <w:tc>
          <w:tcPr>
            <w:tcW w:w="1145" w:type="dxa"/>
          </w:tcPr>
          <w:p w14:paraId="144DB217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205FC7" w:rsidRPr="00336C70" w14:paraId="6C680BC3" w14:textId="77777777" w:rsidTr="00670BF1">
        <w:trPr>
          <w:jc w:val="center"/>
        </w:trPr>
        <w:tc>
          <w:tcPr>
            <w:tcW w:w="0" w:type="auto"/>
            <w:hideMark/>
          </w:tcPr>
          <w:p w14:paraId="1B24627E" w14:textId="77777777" w:rsidR="00205FC7" w:rsidRPr="00336C70" w:rsidRDefault="00205FC7" w:rsidP="00205FC7">
            <w:pPr>
              <w:spacing w:after="160" w:line="259" w:lineRule="auto"/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Growth signals</w:t>
            </w:r>
          </w:p>
        </w:tc>
        <w:tc>
          <w:tcPr>
            <w:tcW w:w="0" w:type="auto"/>
            <w:hideMark/>
          </w:tcPr>
          <w:p w14:paraId="5DE344AD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0" w:type="auto"/>
            <w:hideMark/>
          </w:tcPr>
          <w:p w14:paraId="72CE96EF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7A8132DA" w14:textId="7792864D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Growth signals</w:t>
            </w:r>
          </w:p>
        </w:tc>
        <w:tc>
          <w:tcPr>
            <w:tcW w:w="0" w:type="auto"/>
          </w:tcPr>
          <w:p w14:paraId="4988C1EA" w14:textId="1F78D346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1145" w:type="dxa"/>
          </w:tcPr>
          <w:p w14:paraId="1E841D6E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Activation</w:t>
            </w:r>
          </w:p>
        </w:tc>
      </w:tr>
      <w:tr w:rsidR="00205FC7" w:rsidRPr="00336C70" w14:paraId="64D882FF" w14:textId="77777777" w:rsidTr="00670BF1">
        <w:trPr>
          <w:jc w:val="center"/>
        </w:trPr>
        <w:tc>
          <w:tcPr>
            <w:tcW w:w="0" w:type="auto"/>
            <w:hideMark/>
          </w:tcPr>
          <w:p w14:paraId="6E98253C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0" w:type="auto"/>
            <w:hideMark/>
          </w:tcPr>
          <w:p w14:paraId="5DD95021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74E3DA07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643028CA" w14:textId="3C4C3AD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D-cyclins</w:t>
            </w:r>
          </w:p>
        </w:tc>
        <w:tc>
          <w:tcPr>
            <w:tcW w:w="0" w:type="auto"/>
          </w:tcPr>
          <w:p w14:paraId="2699BD1A" w14:textId="0D9425AE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1145" w:type="dxa"/>
          </w:tcPr>
          <w:p w14:paraId="72F8619D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05FC7" w:rsidRPr="00336C70" w14:paraId="64AAA04E" w14:textId="77777777" w:rsidTr="00670BF1">
        <w:trPr>
          <w:jc w:val="center"/>
        </w:trPr>
        <w:tc>
          <w:tcPr>
            <w:tcW w:w="0" w:type="auto"/>
            <w:hideMark/>
          </w:tcPr>
          <w:p w14:paraId="61264AD9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15125B59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0" w:type="auto"/>
            <w:hideMark/>
          </w:tcPr>
          <w:p w14:paraId="7C472A1D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512790FF" w14:textId="5C4637FD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</w:tcPr>
          <w:p w14:paraId="75F26737" w14:textId="5AD24031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1145" w:type="dxa"/>
          </w:tcPr>
          <w:p w14:paraId="6F6EAE5A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Activation</w:t>
            </w:r>
          </w:p>
        </w:tc>
      </w:tr>
      <w:tr w:rsidR="00205FC7" w:rsidRPr="00336C70" w14:paraId="4E7BBE29" w14:textId="77777777" w:rsidTr="00670BF1">
        <w:trPr>
          <w:jc w:val="center"/>
        </w:trPr>
        <w:tc>
          <w:tcPr>
            <w:tcW w:w="0" w:type="auto"/>
            <w:hideMark/>
          </w:tcPr>
          <w:p w14:paraId="00D4BF62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0" w:type="auto"/>
            <w:hideMark/>
          </w:tcPr>
          <w:p w14:paraId="7CBECD6B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0" w:type="auto"/>
            <w:hideMark/>
          </w:tcPr>
          <w:p w14:paraId="3EDB7244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03BB6B68" w14:textId="3D2BC32D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RB</w:t>
            </w:r>
          </w:p>
        </w:tc>
        <w:tc>
          <w:tcPr>
            <w:tcW w:w="0" w:type="auto"/>
          </w:tcPr>
          <w:p w14:paraId="481419F2" w14:textId="52EB6AD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1145" w:type="dxa"/>
          </w:tcPr>
          <w:p w14:paraId="46343659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205FC7" w:rsidRPr="00336C70" w14:paraId="69148021" w14:textId="77777777" w:rsidTr="00670BF1">
        <w:trPr>
          <w:jc w:val="center"/>
        </w:trPr>
        <w:tc>
          <w:tcPr>
            <w:tcW w:w="0" w:type="auto"/>
            <w:hideMark/>
          </w:tcPr>
          <w:p w14:paraId="7C3B0B19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0" w:type="auto"/>
            <w:hideMark/>
          </w:tcPr>
          <w:p w14:paraId="0025C6FB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ell cycle</w:t>
            </w:r>
          </w:p>
        </w:tc>
        <w:tc>
          <w:tcPr>
            <w:tcW w:w="0" w:type="auto"/>
            <w:hideMark/>
          </w:tcPr>
          <w:p w14:paraId="444F3944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2E54B461" w14:textId="2AA14BE8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E2F</w:t>
            </w:r>
          </w:p>
        </w:tc>
        <w:tc>
          <w:tcPr>
            <w:tcW w:w="0" w:type="auto"/>
          </w:tcPr>
          <w:p w14:paraId="0298CAD4" w14:textId="09D5997D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ell cycle</w:t>
            </w:r>
          </w:p>
        </w:tc>
        <w:tc>
          <w:tcPr>
            <w:tcW w:w="1145" w:type="dxa"/>
          </w:tcPr>
          <w:p w14:paraId="3AA9D579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Inhibition</w:t>
            </w:r>
          </w:p>
        </w:tc>
      </w:tr>
      <w:tr w:rsidR="00205FC7" w:rsidRPr="00336C70" w14:paraId="687ACB09" w14:textId="77777777" w:rsidTr="00670BF1">
        <w:trPr>
          <w:jc w:val="center"/>
        </w:trPr>
        <w:tc>
          <w:tcPr>
            <w:tcW w:w="0" w:type="auto"/>
            <w:hideMark/>
          </w:tcPr>
          <w:p w14:paraId="52846AC6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Damage signals</w:t>
            </w:r>
          </w:p>
        </w:tc>
        <w:tc>
          <w:tcPr>
            <w:tcW w:w="0" w:type="auto"/>
            <w:hideMark/>
          </w:tcPr>
          <w:p w14:paraId="3D010047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0" w:type="auto"/>
            <w:hideMark/>
          </w:tcPr>
          <w:p w14:paraId="6A746F2B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0FD9BA7D" w14:textId="30645AFA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Damage signals</w:t>
            </w:r>
          </w:p>
        </w:tc>
        <w:tc>
          <w:tcPr>
            <w:tcW w:w="0" w:type="auto"/>
          </w:tcPr>
          <w:p w14:paraId="2ED3F62C" w14:textId="2C90215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1145" w:type="dxa"/>
          </w:tcPr>
          <w:p w14:paraId="1497C8A2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Inhibition</w:t>
            </w:r>
          </w:p>
        </w:tc>
      </w:tr>
      <w:tr w:rsidR="00205FC7" w:rsidRPr="00336C70" w14:paraId="703650A8" w14:textId="77777777" w:rsidTr="00670BF1">
        <w:trPr>
          <w:jc w:val="center"/>
        </w:trPr>
        <w:tc>
          <w:tcPr>
            <w:tcW w:w="0" w:type="auto"/>
            <w:hideMark/>
          </w:tcPr>
          <w:p w14:paraId="49CC0F41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0" w:type="auto"/>
            <w:hideMark/>
          </w:tcPr>
          <w:p w14:paraId="34721B89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0" w:type="auto"/>
            <w:hideMark/>
          </w:tcPr>
          <w:p w14:paraId="18973854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Activation</w:t>
            </w:r>
          </w:p>
        </w:tc>
        <w:tc>
          <w:tcPr>
            <w:tcW w:w="0" w:type="auto"/>
          </w:tcPr>
          <w:p w14:paraId="7C58B505" w14:textId="305BCB8A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p53</w:t>
            </w:r>
          </w:p>
        </w:tc>
        <w:tc>
          <w:tcPr>
            <w:tcW w:w="0" w:type="auto"/>
          </w:tcPr>
          <w:p w14:paraId="72257E18" w14:textId="4C9C4B2B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1145" w:type="dxa"/>
          </w:tcPr>
          <w:p w14:paraId="23635389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Inhibition</w:t>
            </w:r>
          </w:p>
        </w:tc>
      </w:tr>
      <w:tr w:rsidR="00205FC7" w:rsidRPr="00336C70" w14:paraId="6479344F" w14:textId="77777777" w:rsidTr="00670BF1">
        <w:trPr>
          <w:jc w:val="center"/>
        </w:trPr>
        <w:tc>
          <w:tcPr>
            <w:tcW w:w="0" w:type="auto"/>
            <w:hideMark/>
          </w:tcPr>
          <w:p w14:paraId="6EC14147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N2s p16</w:t>
            </w:r>
          </w:p>
        </w:tc>
        <w:tc>
          <w:tcPr>
            <w:tcW w:w="0" w:type="auto"/>
            <w:hideMark/>
          </w:tcPr>
          <w:p w14:paraId="06F23190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14642307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60A0827B" w14:textId="4D1C4541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N2s p16</w:t>
            </w:r>
          </w:p>
        </w:tc>
        <w:tc>
          <w:tcPr>
            <w:tcW w:w="0" w:type="auto"/>
          </w:tcPr>
          <w:p w14:paraId="08BA98B5" w14:textId="33478BA6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1145" w:type="dxa"/>
          </w:tcPr>
          <w:p w14:paraId="7980FA11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Inhibition</w:t>
            </w:r>
          </w:p>
        </w:tc>
      </w:tr>
      <w:tr w:rsidR="00205FC7" w:rsidRPr="00336C70" w14:paraId="12FC7EB5" w14:textId="77777777" w:rsidTr="00670BF1">
        <w:trPr>
          <w:jc w:val="center"/>
        </w:trPr>
        <w:tc>
          <w:tcPr>
            <w:tcW w:w="0" w:type="auto"/>
            <w:hideMark/>
          </w:tcPr>
          <w:p w14:paraId="18D8AD31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0" w:type="auto"/>
            <w:hideMark/>
          </w:tcPr>
          <w:p w14:paraId="4B78F942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0" w:type="auto"/>
            <w:hideMark/>
          </w:tcPr>
          <w:p w14:paraId="7AFF2540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Inhibition</w:t>
            </w:r>
          </w:p>
        </w:tc>
        <w:tc>
          <w:tcPr>
            <w:tcW w:w="0" w:type="auto"/>
          </w:tcPr>
          <w:p w14:paraId="29450502" w14:textId="58A74F36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N1s p21</w:t>
            </w:r>
          </w:p>
        </w:tc>
        <w:tc>
          <w:tcPr>
            <w:tcW w:w="0" w:type="auto"/>
          </w:tcPr>
          <w:p w14:paraId="57DDE1D6" w14:textId="2018C3B4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CDKs 4/6</w:t>
            </w:r>
          </w:p>
        </w:tc>
        <w:tc>
          <w:tcPr>
            <w:tcW w:w="1145" w:type="dxa"/>
          </w:tcPr>
          <w:p w14:paraId="762DACD9" w14:textId="77777777" w:rsidR="00205FC7" w:rsidRPr="00336C70" w:rsidRDefault="00205FC7" w:rsidP="00205FC7">
            <w:pPr>
              <w:jc w:val="both"/>
              <w:rPr>
                <w:rFonts w:ascii="Times New Roman" w:hAnsi="Times New Roman" w:cs="Times New Roman"/>
              </w:rPr>
            </w:pPr>
            <w:r w:rsidRPr="00336C70">
              <w:rPr>
                <w:rFonts w:ascii="Times New Roman" w:hAnsi="Times New Roman" w:cs="Times New Roman"/>
              </w:rPr>
              <w:t>Inhibition</w:t>
            </w:r>
          </w:p>
        </w:tc>
      </w:tr>
      <w:bookmarkEnd w:id="30"/>
    </w:tbl>
    <w:p w14:paraId="7B95A9EF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AD70040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560"/>
        <w:gridCol w:w="1937"/>
        <w:gridCol w:w="1295"/>
        <w:gridCol w:w="1560"/>
        <w:gridCol w:w="1937"/>
        <w:gridCol w:w="1061"/>
      </w:tblGrid>
      <w:tr w:rsidR="004A2737" w:rsidRPr="00336C70" w14:paraId="3CAF1759" w14:textId="77777777" w:rsidTr="00670BF1">
        <w:trPr>
          <w:jc w:val="center"/>
        </w:trPr>
        <w:tc>
          <w:tcPr>
            <w:tcW w:w="0" w:type="auto"/>
            <w:gridSpan w:val="3"/>
          </w:tcPr>
          <w:p w14:paraId="45316780" w14:textId="77777777" w:rsidR="004A2737" w:rsidRPr="00336C70" w:rsidRDefault="004A273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1" w:name="_Hlk168239159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 Truth </w:t>
            </w:r>
          </w:p>
        </w:tc>
        <w:tc>
          <w:tcPr>
            <w:tcW w:w="0" w:type="auto"/>
          </w:tcPr>
          <w:p w14:paraId="135C6196" w14:textId="77777777" w:rsidR="004A2737" w:rsidRPr="00336C70" w:rsidRDefault="004A2737" w:rsidP="00670BF1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5A1860ED" w14:textId="77777777" w:rsidR="004A2737" w:rsidRPr="00336C70" w:rsidRDefault="004A2737" w:rsidP="00670BF1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744B4F18" w14:textId="77777777" w:rsidR="004A2737" w:rsidRPr="00336C70" w:rsidRDefault="004A2737" w:rsidP="00670BF1">
            <w:pPr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A2737" w:rsidRPr="00336C70" w14:paraId="7B18E66C" w14:textId="77777777" w:rsidTr="00670BF1">
        <w:trPr>
          <w:jc w:val="center"/>
        </w:trPr>
        <w:tc>
          <w:tcPr>
            <w:tcW w:w="0" w:type="auto"/>
            <w:hideMark/>
          </w:tcPr>
          <w:p w14:paraId="241F8F98" w14:textId="77777777" w:rsidR="004A2737" w:rsidRPr="00336C70" w:rsidRDefault="004A2737" w:rsidP="004A27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69D48106" w14:textId="77777777" w:rsidR="004A2737" w:rsidRPr="00336C70" w:rsidRDefault="004A2737" w:rsidP="004A27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866B5F9" w14:textId="77777777" w:rsidR="004A2737" w:rsidRPr="00336C70" w:rsidRDefault="004A2737" w:rsidP="004A27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375FCF6C" w14:textId="7D06D670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71A54463" w14:textId="41040AE3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6C3D8837" w14:textId="77777777" w:rsidR="004A2737" w:rsidRPr="00336C70" w:rsidRDefault="004A2737" w:rsidP="004A2737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4A2737" w:rsidRPr="00336C70" w14:paraId="33916FBD" w14:textId="77777777" w:rsidTr="00670BF1">
        <w:trPr>
          <w:jc w:val="center"/>
        </w:trPr>
        <w:tc>
          <w:tcPr>
            <w:tcW w:w="0" w:type="auto"/>
            <w:hideMark/>
          </w:tcPr>
          <w:p w14:paraId="054CAAE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ocardial Damage</w:t>
            </w:r>
          </w:p>
        </w:tc>
        <w:tc>
          <w:tcPr>
            <w:tcW w:w="0" w:type="auto"/>
            <w:hideMark/>
          </w:tcPr>
          <w:p w14:paraId="6946434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  <w:hideMark/>
          </w:tcPr>
          <w:p w14:paraId="4790CED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95B0CB5" w14:textId="6F6A0D71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yocardial Damage</w:t>
            </w:r>
          </w:p>
        </w:tc>
        <w:tc>
          <w:tcPr>
            <w:tcW w:w="0" w:type="auto"/>
          </w:tcPr>
          <w:p w14:paraId="55033AFE" w14:textId="5EC67D5D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77FB07CC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1A42DEEA" w14:textId="77777777" w:rsidTr="00670BF1">
        <w:trPr>
          <w:jc w:val="center"/>
        </w:trPr>
        <w:tc>
          <w:tcPr>
            <w:tcW w:w="0" w:type="auto"/>
            <w:hideMark/>
          </w:tcPr>
          <w:p w14:paraId="6D786F9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  <w:hideMark/>
          </w:tcPr>
          <w:p w14:paraId="405EBE9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  <w:hideMark/>
          </w:tcPr>
          <w:p w14:paraId="0DC277B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8770DDA" w14:textId="250D935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0A5B5FC1" w14:textId="151C0C7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</w:tcPr>
          <w:p w14:paraId="6E7536D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2D53AF6E" w14:textId="77777777" w:rsidTr="00670BF1">
        <w:trPr>
          <w:jc w:val="center"/>
        </w:trPr>
        <w:tc>
          <w:tcPr>
            <w:tcW w:w="0" w:type="auto"/>
          </w:tcPr>
          <w:p w14:paraId="126E774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32E3729B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5AB06F8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DB3C2B2" w14:textId="26CF9A8F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3440FE08" w14:textId="2B3D8CB8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3C5E4ACE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4DB05A52" w14:textId="77777777" w:rsidTr="00670BF1">
        <w:trPr>
          <w:jc w:val="center"/>
        </w:trPr>
        <w:tc>
          <w:tcPr>
            <w:tcW w:w="0" w:type="auto"/>
            <w:hideMark/>
          </w:tcPr>
          <w:p w14:paraId="7E7DDBD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  <w:hideMark/>
          </w:tcPr>
          <w:p w14:paraId="3D67888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  <w:hideMark/>
          </w:tcPr>
          <w:p w14:paraId="47ED1FD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EEA9C65" w14:textId="4ED28729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</w:tcPr>
          <w:p w14:paraId="397EB81E" w14:textId="4FC81FCB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</w:tcPr>
          <w:p w14:paraId="4D6A204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4766D9F8" w14:textId="77777777" w:rsidTr="00670BF1">
        <w:trPr>
          <w:jc w:val="center"/>
        </w:trPr>
        <w:tc>
          <w:tcPr>
            <w:tcW w:w="0" w:type="auto"/>
            <w:hideMark/>
          </w:tcPr>
          <w:p w14:paraId="0185EAC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  <w:hideMark/>
          </w:tcPr>
          <w:p w14:paraId="098BEEB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5850CA7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E73946D" w14:textId="68CF432A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2311F84F" w14:textId="174ABF03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036FB8F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A2737" w:rsidRPr="00336C70" w14:paraId="78654EF9" w14:textId="77777777" w:rsidTr="00670BF1">
        <w:trPr>
          <w:jc w:val="center"/>
        </w:trPr>
        <w:tc>
          <w:tcPr>
            <w:tcW w:w="0" w:type="auto"/>
            <w:hideMark/>
          </w:tcPr>
          <w:p w14:paraId="4FC4CC3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4BDA707B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  <w:hideMark/>
          </w:tcPr>
          <w:p w14:paraId="161A021E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ECFEDCB" w14:textId="298E945B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09E28E18" w14:textId="32192CFA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5371E03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43F2AC3B" w14:textId="77777777" w:rsidTr="00670BF1">
        <w:trPr>
          <w:jc w:val="center"/>
        </w:trPr>
        <w:tc>
          <w:tcPr>
            <w:tcW w:w="0" w:type="auto"/>
            <w:hideMark/>
          </w:tcPr>
          <w:p w14:paraId="6193914E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  <w:hideMark/>
          </w:tcPr>
          <w:p w14:paraId="753A381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0" w:type="auto"/>
            <w:hideMark/>
          </w:tcPr>
          <w:p w14:paraId="5586097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2260F0C" w14:textId="34251A3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 II</w:t>
            </w:r>
          </w:p>
        </w:tc>
        <w:tc>
          <w:tcPr>
            <w:tcW w:w="0" w:type="auto"/>
          </w:tcPr>
          <w:p w14:paraId="591BF9A7" w14:textId="4A855DA6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0" w:type="auto"/>
          </w:tcPr>
          <w:p w14:paraId="214561A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16CC4188" w14:textId="77777777" w:rsidTr="00670BF1">
        <w:trPr>
          <w:jc w:val="center"/>
        </w:trPr>
        <w:tc>
          <w:tcPr>
            <w:tcW w:w="0" w:type="auto"/>
            <w:hideMark/>
          </w:tcPr>
          <w:p w14:paraId="4FC6381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  <w:hideMark/>
          </w:tcPr>
          <w:p w14:paraId="0261957C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  <w:hideMark/>
          </w:tcPr>
          <w:p w14:paraId="74B0571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C09EB2B" w14:textId="6B6BE380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</w:tcPr>
          <w:p w14:paraId="138FAB10" w14:textId="25039D03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</w:t>
            </w:r>
          </w:p>
        </w:tc>
        <w:tc>
          <w:tcPr>
            <w:tcW w:w="0" w:type="auto"/>
          </w:tcPr>
          <w:p w14:paraId="09A2418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733662F1" w14:textId="77777777" w:rsidTr="00670BF1">
        <w:trPr>
          <w:jc w:val="center"/>
        </w:trPr>
        <w:tc>
          <w:tcPr>
            <w:tcW w:w="0" w:type="auto"/>
            <w:hideMark/>
          </w:tcPr>
          <w:p w14:paraId="34FAADF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  <w:hideMark/>
          </w:tcPr>
          <w:p w14:paraId="0FF1838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  <w:hideMark/>
          </w:tcPr>
          <w:p w14:paraId="3F4E8F0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3D0FA78" w14:textId="446E6FC1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</w:tcPr>
          <w:p w14:paraId="4325B705" w14:textId="42E4BC0D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18EB041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466CD447" w14:textId="77777777" w:rsidTr="00670BF1">
        <w:trPr>
          <w:jc w:val="center"/>
        </w:trPr>
        <w:tc>
          <w:tcPr>
            <w:tcW w:w="0" w:type="auto"/>
            <w:hideMark/>
          </w:tcPr>
          <w:p w14:paraId="087EA61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  <w:hideMark/>
          </w:tcPr>
          <w:p w14:paraId="7DB5D76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  <w:hideMark/>
          </w:tcPr>
          <w:p w14:paraId="4414921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435148E" w14:textId="4953A7D0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63627F20" w14:textId="71B16700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XR-α</w:t>
            </w:r>
          </w:p>
        </w:tc>
        <w:tc>
          <w:tcPr>
            <w:tcW w:w="0" w:type="auto"/>
          </w:tcPr>
          <w:p w14:paraId="54B3CBE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648B76ED" w14:textId="77777777" w:rsidTr="00670BF1">
        <w:trPr>
          <w:jc w:val="center"/>
        </w:trPr>
        <w:tc>
          <w:tcPr>
            <w:tcW w:w="0" w:type="auto"/>
            <w:hideMark/>
          </w:tcPr>
          <w:p w14:paraId="5818874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PFD</w:t>
            </w:r>
          </w:p>
        </w:tc>
        <w:tc>
          <w:tcPr>
            <w:tcW w:w="0" w:type="auto"/>
            <w:hideMark/>
          </w:tcPr>
          <w:p w14:paraId="40098BD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 of Cardiac fibrosis</w:t>
            </w:r>
          </w:p>
        </w:tc>
        <w:tc>
          <w:tcPr>
            <w:tcW w:w="0" w:type="auto"/>
            <w:hideMark/>
          </w:tcPr>
          <w:p w14:paraId="4945F4DE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CFD2F9" w14:textId="3DC95C38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0EDD6AA2" w14:textId="65EB4270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 of Cardiac fibrosis</w:t>
            </w:r>
          </w:p>
        </w:tc>
        <w:tc>
          <w:tcPr>
            <w:tcW w:w="0" w:type="auto"/>
          </w:tcPr>
          <w:p w14:paraId="5F5089F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A2737" w:rsidRPr="00336C70" w14:paraId="170E2C5B" w14:textId="77777777" w:rsidTr="00670BF1">
        <w:trPr>
          <w:jc w:val="center"/>
        </w:trPr>
        <w:tc>
          <w:tcPr>
            <w:tcW w:w="0" w:type="auto"/>
            <w:hideMark/>
          </w:tcPr>
          <w:p w14:paraId="555E4E2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  <w:hideMark/>
          </w:tcPr>
          <w:p w14:paraId="1DE8B87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03F84FB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818088F" w14:textId="52108E4C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7D0D3C4C" w14:textId="246584BF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7FCF347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412B77AD" w14:textId="77777777" w:rsidTr="00670BF1">
        <w:trPr>
          <w:jc w:val="center"/>
        </w:trPr>
        <w:tc>
          <w:tcPr>
            <w:tcW w:w="0" w:type="auto"/>
            <w:hideMark/>
          </w:tcPr>
          <w:p w14:paraId="15C8610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  <w:hideMark/>
          </w:tcPr>
          <w:p w14:paraId="433DEA7B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  <w:hideMark/>
          </w:tcPr>
          <w:p w14:paraId="3959545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3055769" w14:textId="2087BB4D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6EF72DC2" w14:textId="51C03C42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1BA36AC8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773CE002" w14:textId="77777777" w:rsidTr="00670BF1">
        <w:trPr>
          <w:jc w:val="center"/>
        </w:trPr>
        <w:tc>
          <w:tcPr>
            <w:tcW w:w="0" w:type="auto"/>
            <w:hideMark/>
          </w:tcPr>
          <w:p w14:paraId="3B9AED7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  <w:hideMark/>
          </w:tcPr>
          <w:p w14:paraId="4194718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  <w:hideMark/>
          </w:tcPr>
          <w:p w14:paraId="76D4219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Activation</w:t>
            </w:r>
          </w:p>
        </w:tc>
        <w:tc>
          <w:tcPr>
            <w:tcW w:w="0" w:type="auto"/>
          </w:tcPr>
          <w:p w14:paraId="43192D4A" w14:textId="32E5E688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37EB59E8" w14:textId="2C0737EE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5AE4F3F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Inhibition</w:t>
            </w:r>
          </w:p>
        </w:tc>
      </w:tr>
      <w:tr w:rsidR="004A2737" w:rsidRPr="00336C70" w14:paraId="6D6945AD" w14:textId="77777777" w:rsidTr="00670BF1">
        <w:trPr>
          <w:jc w:val="center"/>
        </w:trPr>
        <w:tc>
          <w:tcPr>
            <w:tcW w:w="0" w:type="auto"/>
          </w:tcPr>
          <w:p w14:paraId="756AA56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1759852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60558C9E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D0081BC" w14:textId="18C73600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/p38 MAPK</w:t>
            </w:r>
          </w:p>
        </w:tc>
        <w:tc>
          <w:tcPr>
            <w:tcW w:w="0" w:type="auto"/>
          </w:tcPr>
          <w:p w14:paraId="277DD833" w14:textId="2261C952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21DBDA4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1A3B2F96" w14:textId="77777777" w:rsidTr="00670BF1">
        <w:trPr>
          <w:jc w:val="center"/>
        </w:trPr>
        <w:tc>
          <w:tcPr>
            <w:tcW w:w="0" w:type="auto"/>
          </w:tcPr>
          <w:p w14:paraId="7AA2FF6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5A2CC82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0306F01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C344744" w14:textId="55317F55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2</w:t>
            </w:r>
          </w:p>
        </w:tc>
        <w:tc>
          <w:tcPr>
            <w:tcW w:w="0" w:type="auto"/>
          </w:tcPr>
          <w:p w14:paraId="3C9ED10D" w14:textId="70FB46A2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33C6A5EE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02A24233" w14:textId="77777777" w:rsidTr="00670BF1">
        <w:trPr>
          <w:jc w:val="center"/>
        </w:trPr>
        <w:tc>
          <w:tcPr>
            <w:tcW w:w="0" w:type="auto"/>
          </w:tcPr>
          <w:p w14:paraId="6B9D464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0B9E529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53D305E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1965EB6" w14:textId="6E1C59DF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(1-7)</w:t>
            </w:r>
          </w:p>
        </w:tc>
        <w:tc>
          <w:tcPr>
            <w:tcW w:w="0" w:type="auto"/>
          </w:tcPr>
          <w:p w14:paraId="60BC4641" w14:textId="246C768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S</w:t>
            </w:r>
          </w:p>
        </w:tc>
        <w:tc>
          <w:tcPr>
            <w:tcW w:w="0" w:type="auto"/>
          </w:tcPr>
          <w:p w14:paraId="31E0192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37F5504F" w14:textId="77777777" w:rsidTr="00670BF1">
        <w:trPr>
          <w:jc w:val="center"/>
        </w:trPr>
        <w:tc>
          <w:tcPr>
            <w:tcW w:w="0" w:type="auto"/>
          </w:tcPr>
          <w:p w14:paraId="25D25C3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1227B07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17A904CC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A29B17E" w14:textId="11F961BD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FD</w:t>
            </w:r>
          </w:p>
        </w:tc>
        <w:tc>
          <w:tcPr>
            <w:tcW w:w="0" w:type="auto"/>
          </w:tcPr>
          <w:p w14:paraId="3C8B0F22" w14:textId="27274A2E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rdiac fibrosis</w:t>
            </w:r>
          </w:p>
        </w:tc>
        <w:tc>
          <w:tcPr>
            <w:tcW w:w="0" w:type="auto"/>
          </w:tcPr>
          <w:p w14:paraId="3DD0557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31"/>
    </w:tbl>
    <w:p w14:paraId="5916B30D" w14:textId="77777777" w:rsidR="006756EB" w:rsidRPr="00336C70" w:rsidRDefault="006756EB" w:rsidP="006756EB">
      <w:pPr>
        <w:jc w:val="both"/>
      </w:pPr>
    </w:p>
    <w:p w14:paraId="56DFD715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B3F7E40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955"/>
        <w:gridCol w:w="1295"/>
        <w:gridCol w:w="1499"/>
        <w:gridCol w:w="1955"/>
        <w:gridCol w:w="1061"/>
      </w:tblGrid>
      <w:tr w:rsidR="004A2737" w:rsidRPr="00336C70" w14:paraId="4050D769" w14:textId="77777777" w:rsidTr="00670BF1">
        <w:trPr>
          <w:jc w:val="center"/>
        </w:trPr>
        <w:tc>
          <w:tcPr>
            <w:tcW w:w="0" w:type="auto"/>
            <w:gridSpan w:val="3"/>
          </w:tcPr>
          <w:p w14:paraId="6DDB25B4" w14:textId="77777777" w:rsidR="004A2737" w:rsidRPr="00336C70" w:rsidRDefault="004A273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0" w:type="auto"/>
          </w:tcPr>
          <w:p w14:paraId="0B425D09" w14:textId="77777777" w:rsidR="004A2737" w:rsidRPr="00336C70" w:rsidRDefault="004A2737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0BF7D274" w14:textId="77777777" w:rsidR="004A2737" w:rsidRPr="00336C70" w:rsidRDefault="004A2737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0" w:type="auto"/>
          </w:tcPr>
          <w:p w14:paraId="3D5157C0" w14:textId="77777777" w:rsidR="004A2737" w:rsidRPr="00336C70" w:rsidRDefault="004A2737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4A2737" w:rsidRPr="00336C70" w14:paraId="755380CE" w14:textId="77777777" w:rsidTr="00670BF1">
        <w:trPr>
          <w:jc w:val="center"/>
        </w:trPr>
        <w:tc>
          <w:tcPr>
            <w:tcW w:w="0" w:type="auto"/>
            <w:hideMark/>
          </w:tcPr>
          <w:p w14:paraId="7864A464" w14:textId="77777777" w:rsidR="004A2737" w:rsidRPr="00336C70" w:rsidRDefault="004A2737" w:rsidP="004A27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8039AF2" w14:textId="77777777" w:rsidR="004A2737" w:rsidRPr="00336C70" w:rsidRDefault="004A2737" w:rsidP="004A27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4D5C1140" w14:textId="77777777" w:rsidR="004A2737" w:rsidRPr="00336C70" w:rsidRDefault="004A2737" w:rsidP="004A27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600EAE32" w14:textId="297FFBB7" w:rsidR="004A2737" w:rsidRPr="00336C70" w:rsidRDefault="004A2737" w:rsidP="004A27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E3DAE39" w14:textId="4599CE1F" w:rsidR="004A2737" w:rsidRPr="00336C70" w:rsidRDefault="004A2737" w:rsidP="004A27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0F51966E" w14:textId="77777777" w:rsidR="004A2737" w:rsidRPr="00336C70" w:rsidRDefault="004A2737" w:rsidP="004A273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4A2737" w:rsidRPr="00336C70" w14:paraId="3F6C2F82" w14:textId="77777777" w:rsidTr="00670BF1">
        <w:trPr>
          <w:jc w:val="center"/>
        </w:trPr>
        <w:tc>
          <w:tcPr>
            <w:tcW w:w="0" w:type="auto"/>
            <w:hideMark/>
          </w:tcPr>
          <w:p w14:paraId="1F81652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yx</w:t>
            </w:r>
          </w:p>
        </w:tc>
        <w:tc>
          <w:tcPr>
            <w:tcW w:w="0" w:type="auto"/>
            <w:hideMark/>
          </w:tcPr>
          <w:p w14:paraId="421389C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  <w:hideMark/>
          </w:tcPr>
          <w:p w14:paraId="029958A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FEA0150" w14:textId="6F7D4856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yx</w:t>
            </w:r>
          </w:p>
        </w:tc>
        <w:tc>
          <w:tcPr>
            <w:tcW w:w="0" w:type="auto"/>
          </w:tcPr>
          <w:p w14:paraId="5F413853" w14:textId="0A106DED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</w:tcPr>
          <w:p w14:paraId="641AA5F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2E8574B5" w14:textId="77777777" w:rsidTr="00670BF1">
        <w:trPr>
          <w:trHeight w:val="269"/>
          <w:jc w:val="center"/>
        </w:trPr>
        <w:tc>
          <w:tcPr>
            <w:tcW w:w="0" w:type="auto"/>
            <w:hideMark/>
          </w:tcPr>
          <w:p w14:paraId="3467707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  <w:hideMark/>
          </w:tcPr>
          <w:p w14:paraId="7F52175C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  <w:hideMark/>
          </w:tcPr>
          <w:p w14:paraId="0B5722FB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8E5A2B8" w14:textId="7BF9228C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</w:tcPr>
          <w:p w14:paraId="0CA034C7" w14:textId="253C6E8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</w:tcPr>
          <w:p w14:paraId="7915782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103AC7D8" w14:textId="77777777" w:rsidTr="00670BF1">
        <w:trPr>
          <w:jc w:val="center"/>
        </w:trPr>
        <w:tc>
          <w:tcPr>
            <w:tcW w:w="0" w:type="auto"/>
            <w:hideMark/>
          </w:tcPr>
          <w:p w14:paraId="50DB1B1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  <w:hideMark/>
          </w:tcPr>
          <w:p w14:paraId="00AC462A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6C0C5AD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0538E1" w14:textId="4932848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IRT1</w:t>
            </w:r>
          </w:p>
        </w:tc>
        <w:tc>
          <w:tcPr>
            <w:tcW w:w="0" w:type="auto"/>
          </w:tcPr>
          <w:p w14:paraId="3063E83B" w14:textId="1CC7949E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</w:tcPr>
          <w:p w14:paraId="03D0E6C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626D6C27" w14:textId="77777777" w:rsidTr="00670BF1">
        <w:trPr>
          <w:jc w:val="center"/>
        </w:trPr>
        <w:tc>
          <w:tcPr>
            <w:tcW w:w="0" w:type="auto"/>
            <w:hideMark/>
          </w:tcPr>
          <w:p w14:paraId="3A1167E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48CB3D1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  <w:hideMark/>
          </w:tcPr>
          <w:p w14:paraId="37F2C42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75B626E" w14:textId="3A491ACC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</w:tcPr>
          <w:p w14:paraId="07DC0F80" w14:textId="2195E1EC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</w:tcPr>
          <w:p w14:paraId="204B469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7B07E15A" w14:textId="77777777" w:rsidTr="00670BF1">
        <w:trPr>
          <w:jc w:val="center"/>
        </w:trPr>
        <w:tc>
          <w:tcPr>
            <w:tcW w:w="0" w:type="auto"/>
            <w:hideMark/>
          </w:tcPr>
          <w:p w14:paraId="1ADB0D8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  <w:hideMark/>
          </w:tcPr>
          <w:p w14:paraId="60A3D4F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  <w:hideMark/>
          </w:tcPr>
          <w:p w14:paraId="082D82B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4FC5370" w14:textId="0E08DE19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</w:tcPr>
          <w:p w14:paraId="6F19C8ED" w14:textId="15960419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</w:tcPr>
          <w:p w14:paraId="4B3E12C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A2737" w:rsidRPr="00336C70" w14:paraId="57FC043A" w14:textId="77777777" w:rsidTr="00670BF1">
        <w:trPr>
          <w:jc w:val="center"/>
        </w:trPr>
        <w:tc>
          <w:tcPr>
            <w:tcW w:w="0" w:type="auto"/>
            <w:hideMark/>
          </w:tcPr>
          <w:p w14:paraId="785D3FB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-actin</w:t>
            </w:r>
          </w:p>
        </w:tc>
        <w:tc>
          <w:tcPr>
            <w:tcW w:w="0" w:type="auto"/>
            <w:hideMark/>
          </w:tcPr>
          <w:p w14:paraId="2C63343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b3d</w:t>
            </w:r>
          </w:p>
        </w:tc>
        <w:tc>
          <w:tcPr>
            <w:tcW w:w="0" w:type="auto"/>
            <w:hideMark/>
          </w:tcPr>
          <w:p w14:paraId="74D6F3E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556C6AB" w14:textId="0F6EBD0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-actin</w:t>
            </w:r>
          </w:p>
        </w:tc>
        <w:tc>
          <w:tcPr>
            <w:tcW w:w="0" w:type="auto"/>
          </w:tcPr>
          <w:p w14:paraId="1D107659" w14:textId="2655ED2A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b3d</w:t>
            </w:r>
          </w:p>
        </w:tc>
        <w:tc>
          <w:tcPr>
            <w:tcW w:w="0" w:type="auto"/>
          </w:tcPr>
          <w:p w14:paraId="1B99014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3BC63EE7" w14:textId="77777777" w:rsidTr="00670BF1">
        <w:trPr>
          <w:jc w:val="center"/>
        </w:trPr>
        <w:tc>
          <w:tcPr>
            <w:tcW w:w="0" w:type="auto"/>
            <w:hideMark/>
          </w:tcPr>
          <w:p w14:paraId="7A3AFF9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446BE12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  <w:hideMark/>
          </w:tcPr>
          <w:p w14:paraId="79A96FE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436EFD8" w14:textId="2246F589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</w:tcPr>
          <w:p w14:paraId="7A9C2647" w14:textId="7FB269D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</w:tcPr>
          <w:p w14:paraId="537578E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A2737" w:rsidRPr="00336C70" w14:paraId="45BBE278" w14:textId="77777777" w:rsidTr="00670BF1">
        <w:trPr>
          <w:jc w:val="center"/>
        </w:trPr>
        <w:tc>
          <w:tcPr>
            <w:tcW w:w="0" w:type="auto"/>
            <w:hideMark/>
          </w:tcPr>
          <w:p w14:paraId="3F67EA2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  <w:hideMark/>
          </w:tcPr>
          <w:p w14:paraId="108DAF0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  <w:hideMark/>
          </w:tcPr>
          <w:p w14:paraId="2680A4D8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040AB44" w14:textId="6E339A7D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ggin</w:t>
            </w:r>
          </w:p>
        </w:tc>
        <w:tc>
          <w:tcPr>
            <w:tcW w:w="0" w:type="auto"/>
          </w:tcPr>
          <w:p w14:paraId="3BF71D68" w14:textId="2F2D8298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</w:tcPr>
          <w:p w14:paraId="122FE01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1020800C" w14:textId="77777777" w:rsidTr="00670BF1">
        <w:trPr>
          <w:jc w:val="center"/>
        </w:trPr>
        <w:tc>
          <w:tcPr>
            <w:tcW w:w="0" w:type="auto"/>
            <w:hideMark/>
          </w:tcPr>
          <w:p w14:paraId="53EBDC6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  <w:hideMark/>
          </w:tcPr>
          <w:p w14:paraId="1A7327D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  <w:hideMark/>
          </w:tcPr>
          <w:p w14:paraId="4ECC6DCC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39D0D45" w14:textId="6361F732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MP4</w:t>
            </w:r>
          </w:p>
        </w:tc>
        <w:tc>
          <w:tcPr>
            <w:tcW w:w="0" w:type="auto"/>
          </w:tcPr>
          <w:p w14:paraId="0B12C199" w14:textId="4055292F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</w:tcPr>
          <w:p w14:paraId="6999C08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A2737" w:rsidRPr="00336C70" w14:paraId="29E75F15" w14:textId="77777777" w:rsidTr="00670BF1">
        <w:trPr>
          <w:jc w:val="center"/>
        </w:trPr>
        <w:tc>
          <w:tcPr>
            <w:tcW w:w="0" w:type="auto"/>
            <w:hideMark/>
          </w:tcPr>
          <w:p w14:paraId="49DD009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  <w:hideMark/>
          </w:tcPr>
          <w:p w14:paraId="3E6C451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  <w:hideMark/>
          </w:tcPr>
          <w:p w14:paraId="5AA48CC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5BA8CCE" w14:textId="1E19B8C2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Smad1</w:t>
            </w:r>
          </w:p>
        </w:tc>
        <w:tc>
          <w:tcPr>
            <w:tcW w:w="0" w:type="auto"/>
          </w:tcPr>
          <w:p w14:paraId="10B8B01A" w14:textId="14BF1EA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</w:tcPr>
          <w:p w14:paraId="1848934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4E2C525A" w14:textId="77777777" w:rsidTr="00670BF1">
        <w:trPr>
          <w:jc w:val="center"/>
        </w:trPr>
        <w:tc>
          <w:tcPr>
            <w:tcW w:w="0" w:type="auto"/>
            <w:hideMark/>
          </w:tcPr>
          <w:p w14:paraId="2C37843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  <w:hideMark/>
          </w:tcPr>
          <w:p w14:paraId="68D7244A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  <w:hideMark/>
          </w:tcPr>
          <w:p w14:paraId="2098189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F3BC9D" w14:textId="47FEA53D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A</w:t>
            </w:r>
          </w:p>
        </w:tc>
        <w:tc>
          <w:tcPr>
            <w:tcW w:w="0" w:type="auto"/>
          </w:tcPr>
          <w:p w14:paraId="72977427" w14:textId="556813BA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ural differentiation</w:t>
            </w:r>
          </w:p>
        </w:tc>
        <w:tc>
          <w:tcPr>
            <w:tcW w:w="0" w:type="auto"/>
          </w:tcPr>
          <w:p w14:paraId="374FE0F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</w:tbl>
    <w:p w14:paraId="5E3DD832" w14:textId="55281DC9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16"/>
        <w:gridCol w:w="1781"/>
        <w:gridCol w:w="1295"/>
        <w:gridCol w:w="1716"/>
        <w:gridCol w:w="1781"/>
        <w:gridCol w:w="1061"/>
      </w:tblGrid>
      <w:tr w:rsidR="004A2737" w:rsidRPr="00336C70" w14:paraId="045C47C6" w14:textId="77777777" w:rsidTr="00670BF1">
        <w:trPr>
          <w:jc w:val="center"/>
        </w:trPr>
        <w:tc>
          <w:tcPr>
            <w:tcW w:w="0" w:type="auto"/>
            <w:hideMark/>
          </w:tcPr>
          <w:p w14:paraId="059BF1E0" w14:textId="77777777" w:rsidR="004A2737" w:rsidRPr="00336C70" w:rsidRDefault="004A2737" w:rsidP="004A27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2" w:name="_Hlk168239186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A9ACD94" w14:textId="77777777" w:rsidR="004A2737" w:rsidRPr="00336C70" w:rsidRDefault="004A2737" w:rsidP="004A27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FCD913D" w14:textId="77777777" w:rsidR="004A2737" w:rsidRPr="00336C70" w:rsidRDefault="004A2737" w:rsidP="004A27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7C49AF44" w14:textId="57BAA7BA" w:rsidR="004A2737" w:rsidRPr="00336C70" w:rsidRDefault="004A2737" w:rsidP="004A27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1D5C94D" w14:textId="5023F48D" w:rsidR="004A2737" w:rsidRPr="00336C70" w:rsidRDefault="004A2737" w:rsidP="004A273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719863B7" w14:textId="77777777" w:rsidR="004A2737" w:rsidRPr="00336C70" w:rsidRDefault="004A2737" w:rsidP="004A273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4A2737" w:rsidRPr="00336C70" w14:paraId="1D498C41" w14:textId="77777777" w:rsidTr="00670BF1">
        <w:trPr>
          <w:jc w:val="center"/>
        </w:trPr>
        <w:tc>
          <w:tcPr>
            <w:tcW w:w="0" w:type="auto"/>
            <w:hideMark/>
          </w:tcPr>
          <w:p w14:paraId="633A39B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4BC40F1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  <w:hideMark/>
          </w:tcPr>
          <w:p w14:paraId="3B83023A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F938FF" w14:textId="0746E09F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130C64E2" w14:textId="10507F78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</w:tcPr>
          <w:p w14:paraId="5D86E83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2B0E85A6" w14:textId="77777777" w:rsidTr="00670BF1">
        <w:trPr>
          <w:jc w:val="center"/>
        </w:trPr>
        <w:tc>
          <w:tcPr>
            <w:tcW w:w="0" w:type="auto"/>
            <w:hideMark/>
          </w:tcPr>
          <w:p w14:paraId="29964E9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  <w:hideMark/>
          </w:tcPr>
          <w:p w14:paraId="0651BA7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  <w:hideMark/>
          </w:tcPr>
          <w:p w14:paraId="086A54C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241F91A" w14:textId="02B83C1C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3oxs</w:t>
            </w:r>
          </w:p>
        </w:tc>
        <w:tc>
          <w:tcPr>
            <w:tcW w:w="0" w:type="auto"/>
          </w:tcPr>
          <w:p w14:paraId="67FE52DA" w14:textId="5CF50215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</w:tcPr>
          <w:p w14:paraId="22BD718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1AED0F3A" w14:textId="77777777" w:rsidTr="00670BF1">
        <w:trPr>
          <w:jc w:val="center"/>
        </w:trPr>
        <w:tc>
          <w:tcPr>
            <w:tcW w:w="0" w:type="auto"/>
            <w:hideMark/>
          </w:tcPr>
          <w:p w14:paraId="6729EC0C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  <w:hideMark/>
          </w:tcPr>
          <w:p w14:paraId="4E5171C8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  <w:hideMark/>
          </w:tcPr>
          <w:p w14:paraId="2586F54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57D572D" w14:textId="2D983725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</w:t>
            </w:r>
          </w:p>
        </w:tc>
        <w:tc>
          <w:tcPr>
            <w:tcW w:w="0" w:type="auto"/>
          </w:tcPr>
          <w:p w14:paraId="748628C5" w14:textId="60728C61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</w:tcPr>
          <w:p w14:paraId="59D6FC1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5F088608" w14:textId="77777777" w:rsidTr="00670BF1">
        <w:trPr>
          <w:jc w:val="center"/>
        </w:trPr>
        <w:tc>
          <w:tcPr>
            <w:tcW w:w="0" w:type="auto"/>
            <w:hideMark/>
          </w:tcPr>
          <w:p w14:paraId="136DE27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  <w:hideMark/>
          </w:tcPr>
          <w:p w14:paraId="799694A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  <w:hideMark/>
          </w:tcPr>
          <w:p w14:paraId="20D189D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1A18F04" w14:textId="483F430D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ID1</w:t>
            </w:r>
          </w:p>
        </w:tc>
        <w:tc>
          <w:tcPr>
            <w:tcW w:w="0" w:type="auto"/>
          </w:tcPr>
          <w:p w14:paraId="4DF84FBD" w14:textId="0F2083A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</w:tcPr>
          <w:p w14:paraId="4A17E3D8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7F36A0B0" w14:textId="77777777" w:rsidTr="00670BF1">
        <w:trPr>
          <w:jc w:val="center"/>
        </w:trPr>
        <w:tc>
          <w:tcPr>
            <w:tcW w:w="0" w:type="auto"/>
            <w:hideMark/>
          </w:tcPr>
          <w:p w14:paraId="650AC4DC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  <w:hideMark/>
          </w:tcPr>
          <w:p w14:paraId="692F119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  <w:hideMark/>
          </w:tcPr>
          <w:p w14:paraId="4DC3071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DF364B4" w14:textId="1DFFD528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CFSLY/GID1</w:t>
            </w:r>
          </w:p>
        </w:tc>
        <w:tc>
          <w:tcPr>
            <w:tcW w:w="0" w:type="auto"/>
          </w:tcPr>
          <w:p w14:paraId="0D6B3073" w14:textId="1411DAFC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</w:tcPr>
          <w:p w14:paraId="642E643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5AEA3D6A" w14:textId="77777777" w:rsidTr="00670BF1">
        <w:trPr>
          <w:jc w:val="center"/>
        </w:trPr>
        <w:tc>
          <w:tcPr>
            <w:tcW w:w="0" w:type="auto"/>
            <w:hideMark/>
          </w:tcPr>
          <w:p w14:paraId="6DBF8D4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  <w:hideMark/>
          </w:tcPr>
          <w:p w14:paraId="689AC04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  <w:hideMark/>
          </w:tcPr>
          <w:p w14:paraId="13CEDFD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26D6372" w14:textId="0E9EACE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ELLA</w:t>
            </w:r>
          </w:p>
        </w:tc>
        <w:tc>
          <w:tcPr>
            <w:tcW w:w="0" w:type="auto"/>
          </w:tcPr>
          <w:p w14:paraId="398CABF6" w14:textId="785B662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</w:tcPr>
          <w:p w14:paraId="64ADC1E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09071FCA" w14:textId="77777777" w:rsidTr="00670BF1">
        <w:trPr>
          <w:jc w:val="center"/>
        </w:trPr>
        <w:tc>
          <w:tcPr>
            <w:tcW w:w="0" w:type="auto"/>
            <w:hideMark/>
          </w:tcPr>
          <w:p w14:paraId="6742E83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  <w:hideMark/>
          </w:tcPr>
          <w:p w14:paraId="0CD29418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  <w:hideMark/>
          </w:tcPr>
          <w:p w14:paraId="05880C9A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F58260B" w14:textId="3CE164D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MYB</w:t>
            </w:r>
          </w:p>
        </w:tc>
        <w:tc>
          <w:tcPr>
            <w:tcW w:w="0" w:type="auto"/>
          </w:tcPr>
          <w:p w14:paraId="03B85362" w14:textId="7C4356AD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</w:tcPr>
          <w:p w14:paraId="516392D8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0211E050" w14:textId="77777777" w:rsidTr="00670BF1">
        <w:trPr>
          <w:jc w:val="center"/>
        </w:trPr>
        <w:tc>
          <w:tcPr>
            <w:tcW w:w="0" w:type="auto"/>
            <w:hideMark/>
          </w:tcPr>
          <w:p w14:paraId="715B35D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  <w:hideMark/>
          </w:tcPr>
          <w:p w14:paraId="532E42F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  <w:hideMark/>
          </w:tcPr>
          <w:p w14:paraId="30CAE18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239F66A" w14:textId="2F72D245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</w:tcPr>
          <w:p w14:paraId="34AF3792" w14:textId="62F961A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</w:tcPr>
          <w:p w14:paraId="40F3A7A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11FEF38F" w14:textId="77777777" w:rsidTr="00670BF1">
        <w:trPr>
          <w:jc w:val="center"/>
        </w:trPr>
        <w:tc>
          <w:tcPr>
            <w:tcW w:w="0" w:type="auto"/>
            <w:hideMark/>
          </w:tcPr>
          <w:p w14:paraId="02D70A7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  <w:hideMark/>
          </w:tcPr>
          <w:p w14:paraId="0EB97A4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  <w:hideMark/>
          </w:tcPr>
          <w:p w14:paraId="7C95011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B57482E" w14:textId="4BD9EFE0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XP2</w:t>
            </w:r>
          </w:p>
        </w:tc>
        <w:tc>
          <w:tcPr>
            <w:tcW w:w="0" w:type="auto"/>
          </w:tcPr>
          <w:p w14:paraId="5E78F456" w14:textId="25B97AC1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</w:tcPr>
          <w:p w14:paraId="6142692C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3C8BDB05" w14:textId="77777777" w:rsidTr="00670BF1">
        <w:trPr>
          <w:jc w:val="center"/>
        </w:trPr>
        <w:tc>
          <w:tcPr>
            <w:tcW w:w="0" w:type="auto"/>
            <w:hideMark/>
          </w:tcPr>
          <w:p w14:paraId="7CD25EE8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2D8FDFB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  <w:hideMark/>
          </w:tcPr>
          <w:p w14:paraId="03857B6C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2DC83D9" w14:textId="3E43ABDA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50BAFCB7" w14:textId="2B734AE6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</w:tcPr>
          <w:p w14:paraId="307DCD0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4E54B508" w14:textId="77777777" w:rsidTr="00670BF1">
        <w:trPr>
          <w:jc w:val="center"/>
        </w:trPr>
        <w:tc>
          <w:tcPr>
            <w:tcW w:w="0" w:type="auto"/>
            <w:hideMark/>
          </w:tcPr>
          <w:p w14:paraId="5C5E28CE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  <w:hideMark/>
          </w:tcPr>
          <w:p w14:paraId="2350467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  <w:hideMark/>
          </w:tcPr>
          <w:p w14:paraId="59AB548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CD7E74A" w14:textId="6EAB073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A2</w:t>
            </w:r>
          </w:p>
        </w:tc>
        <w:tc>
          <w:tcPr>
            <w:tcW w:w="0" w:type="auto"/>
          </w:tcPr>
          <w:p w14:paraId="21D0C698" w14:textId="32403F3E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</w:tcPr>
          <w:p w14:paraId="615F7E5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05CDACA0" w14:textId="77777777" w:rsidTr="00670BF1">
        <w:trPr>
          <w:jc w:val="center"/>
        </w:trPr>
        <w:tc>
          <w:tcPr>
            <w:tcW w:w="0" w:type="auto"/>
            <w:hideMark/>
          </w:tcPr>
          <w:p w14:paraId="22B1E1AE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  <w:hideMark/>
          </w:tcPr>
          <w:p w14:paraId="1D2B87A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  <w:hideMark/>
          </w:tcPr>
          <w:p w14:paraId="2A0021C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21BCE44" w14:textId="1DA6612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A</w:t>
            </w:r>
          </w:p>
        </w:tc>
        <w:tc>
          <w:tcPr>
            <w:tcW w:w="0" w:type="auto"/>
          </w:tcPr>
          <w:p w14:paraId="5FC4E8C8" w14:textId="2EC5E7FA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</w:tcPr>
          <w:p w14:paraId="202337F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5EC4D7A6" w14:textId="77777777" w:rsidTr="00670BF1">
        <w:trPr>
          <w:jc w:val="center"/>
        </w:trPr>
        <w:tc>
          <w:tcPr>
            <w:tcW w:w="0" w:type="auto"/>
            <w:hideMark/>
          </w:tcPr>
          <w:p w14:paraId="3E6417C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  <w:hideMark/>
          </w:tcPr>
          <w:p w14:paraId="20F0C06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  <w:hideMark/>
          </w:tcPr>
          <w:p w14:paraId="4F119318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044E698" w14:textId="1E524113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YR/PYL/RCAR</w:t>
            </w:r>
          </w:p>
        </w:tc>
        <w:tc>
          <w:tcPr>
            <w:tcW w:w="0" w:type="auto"/>
          </w:tcPr>
          <w:p w14:paraId="1E4F3E1F" w14:textId="4843271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</w:tcPr>
          <w:p w14:paraId="610EEA20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294FE2BA" w14:textId="77777777" w:rsidTr="00670BF1">
        <w:trPr>
          <w:jc w:val="center"/>
        </w:trPr>
        <w:tc>
          <w:tcPr>
            <w:tcW w:w="0" w:type="auto"/>
            <w:hideMark/>
          </w:tcPr>
          <w:p w14:paraId="4091DC1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  <w:hideMark/>
          </w:tcPr>
          <w:p w14:paraId="36B6121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  <w:hideMark/>
          </w:tcPr>
          <w:p w14:paraId="01E0AFC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3C3702F" w14:textId="35A3F96D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P2Cs</w:t>
            </w:r>
          </w:p>
        </w:tc>
        <w:tc>
          <w:tcPr>
            <w:tcW w:w="0" w:type="auto"/>
          </w:tcPr>
          <w:p w14:paraId="1BB3723A" w14:textId="3D50ADD8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</w:tcPr>
          <w:p w14:paraId="4E31D98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008887FA" w14:textId="77777777" w:rsidTr="00670BF1">
        <w:trPr>
          <w:jc w:val="center"/>
        </w:trPr>
        <w:tc>
          <w:tcPr>
            <w:tcW w:w="0" w:type="auto"/>
            <w:hideMark/>
          </w:tcPr>
          <w:p w14:paraId="78B9B22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  <w:hideMark/>
          </w:tcPr>
          <w:p w14:paraId="06F3EE3E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  <w:hideMark/>
          </w:tcPr>
          <w:p w14:paraId="5707680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22E0A5D" w14:textId="7562F256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nRK2s</w:t>
            </w:r>
          </w:p>
        </w:tc>
        <w:tc>
          <w:tcPr>
            <w:tcW w:w="0" w:type="auto"/>
          </w:tcPr>
          <w:p w14:paraId="4B50725E" w14:textId="6FF7CF6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</w:tcPr>
          <w:p w14:paraId="68405F28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7B23E1DA" w14:textId="77777777" w:rsidTr="00670BF1">
        <w:trPr>
          <w:jc w:val="center"/>
        </w:trPr>
        <w:tc>
          <w:tcPr>
            <w:tcW w:w="0" w:type="auto"/>
            <w:hideMark/>
          </w:tcPr>
          <w:p w14:paraId="10D5438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  <w:hideMark/>
          </w:tcPr>
          <w:p w14:paraId="608C9DB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  <w:hideMark/>
          </w:tcPr>
          <w:p w14:paraId="0D8B244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DFB68CC" w14:textId="10DC1CCD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Fs</w:t>
            </w:r>
          </w:p>
        </w:tc>
        <w:tc>
          <w:tcPr>
            <w:tcW w:w="0" w:type="auto"/>
          </w:tcPr>
          <w:p w14:paraId="20F02C02" w14:textId="0F84BDDD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</w:tcPr>
          <w:p w14:paraId="38D510A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67A796C6" w14:textId="77777777" w:rsidTr="00670BF1">
        <w:trPr>
          <w:jc w:val="center"/>
        </w:trPr>
        <w:tc>
          <w:tcPr>
            <w:tcW w:w="0" w:type="auto"/>
            <w:hideMark/>
          </w:tcPr>
          <w:p w14:paraId="2A9C4FF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  <w:hideMark/>
          </w:tcPr>
          <w:p w14:paraId="49B4CCF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  <w:hideMark/>
          </w:tcPr>
          <w:p w14:paraId="3827DA7A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BF53D61" w14:textId="7A70D2AE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</w:tcPr>
          <w:p w14:paraId="3A40A1E2" w14:textId="5FC288A2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</w:tcPr>
          <w:p w14:paraId="5C8F277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3A4C3CA6" w14:textId="77777777" w:rsidTr="00670BF1">
        <w:trPr>
          <w:jc w:val="center"/>
        </w:trPr>
        <w:tc>
          <w:tcPr>
            <w:tcW w:w="0" w:type="auto"/>
            <w:hideMark/>
          </w:tcPr>
          <w:p w14:paraId="235027E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  <w:hideMark/>
          </w:tcPr>
          <w:p w14:paraId="5516EFE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  <w:hideMark/>
          </w:tcPr>
          <w:p w14:paraId="6BFE52D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6BD382F" w14:textId="441DB6B8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BI3</w:t>
            </w:r>
          </w:p>
        </w:tc>
        <w:tc>
          <w:tcPr>
            <w:tcW w:w="0" w:type="auto"/>
          </w:tcPr>
          <w:p w14:paraId="74212588" w14:textId="42F77FF8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</w:tcPr>
          <w:p w14:paraId="36A9D708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5C61DD22" w14:textId="77777777" w:rsidTr="00670BF1">
        <w:trPr>
          <w:jc w:val="center"/>
        </w:trPr>
        <w:tc>
          <w:tcPr>
            <w:tcW w:w="0" w:type="auto"/>
            <w:hideMark/>
          </w:tcPr>
          <w:p w14:paraId="19BF886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63E0473B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  <w:hideMark/>
          </w:tcPr>
          <w:p w14:paraId="2E1999A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7282868" w14:textId="75CF7CE9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4AA2F2F9" w14:textId="46C0A2E1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</w:tcPr>
          <w:p w14:paraId="6850287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3AD448BC" w14:textId="77777777" w:rsidTr="00670BF1">
        <w:trPr>
          <w:jc w:val="center"/>
        </w:trPr>
        <w:tc>
          <w:tcPr>
            <w:tcW w:w="0" w:type="auto"/>
            <w:hideMark/>
          </w:tcPr>
          <w:p w14:paraId="316D47A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YUCCAs</w:t>
            </w:r>
          </w:p>
        </w:tc>
        <w:tc>
          <w:tcPr>
            <w:tcW w:w="0" w:type="auto"/>
            <w:hideMark/>
          </w:tcPr>
          <w:p w14:paraId="4861C30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  <w:hideMark/>
          </w:tcPr>
          <w:p w14:paraId="6982DD3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C6CAD37" w14:textId="0547D725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YUCCAs</w:t>
            </w:r>
          </w:p>
        </w:tc>
        <w:tc>
          <w:tcPr>
            <w:tcW w:w="0" w:type="auto"/>
          </w:tcPr>
          <w:p w14:paraId="503DFFF4" w14:textId="3B501EC3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</w:tcPr>
          <w:p w14:paraId="75911FD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17DCEA7F" w14:textId="77777777" w:rsidTr="00670BF1">
        <w:trPr>
          <w:jc w:val="center"/>
        </w:trPr>
        <w:tc>
          <w:tcPr>
            <w:tcW w:w="0" w:type="auto"/>
            <w:hideMark/>
          </w:tcPr>
          <w:p w14:paraId="7CF7388C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  <w:hideMark/>
          </w:tcPr>
          <w:p w14:paraId="3341546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  <w:hideMark/>
          </w:tcPr>
          <w:p w14:paraId="6C501C3B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857E656" w14:textId="531D51E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</w:tcPr>
          <w:p w14:paraId="3F2C6874" w14:textId="26DB6C33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</w:tcPr>
          <w:p w14:paraId="25B0039B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6BA93092" w14:textId="77777777" w:rsidTr="00670BF1">
        <w:trPr>
          <w:jc w:val="center"/>
        </w:trPr>
        <w:tc>
          <w:tcPr>
            <w:tcW w:w="0" w:type="auto"/>
            <w:hideMark/>
          </w:tcPr>
          <w:p w14:paraId="111CD67E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  <w:hideMark/>
          </w:tcPr>
          <w:p w14:paraId="1A5D56C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  <w:hideMark/>
          </w:tcPr>
          <w:p w14:paraId="09D6A9D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B3E9AFD" w14:textId="4AD2A83C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IR1/AFB</w:t>
            </w:r>
          </w:p>
        </w:tc>
        <w:tc>
          <w:tcPr>
            <w:tcW w:w="0" w:type="auto"/>
          </w:tcPr>
          <w:p w14:paraId="7BCC9560" w14:textId="4C722D23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</w:tcPr>
          <w:p w14:paraId="728B904A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1A060ADF" w14:textId="77777777" w:rsidTr="00670BF1">
        <w:trPr>
          <w:jc w:val="center"/>
        </w:trPr>
        <w:tc>
          <w:tcPr>
            <w:tcW w:w="0" w:type="auto"/>
            <w:hideMark/>
          </w:tcPr>
          <w:p w14:paraId="54B934C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  <w:hideMark/>
          </w:tcPr>
          <w:p w14:paraId="602A3A6A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  <w:hideMark/>
          </w:tcPr>
          <w:p w14:paraId="4F0FCDF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C5D9EA7" w14:textId="060EB026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CFTIR1</w:t>
            </w:r>
          </w:p>
        </w:tc>
        <w:tc>
          <w:tcPr>
            <w:tcW w:w="0" w:type="auto"/>
          </w:tcPr>
          <w:p w14:paraId="1E9C344D" w14:textId="130BF60D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</w:tcPr>
          <w:p w14:paraId="698F3A5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355DDCF3" w14:textId="77777777" w:rsidTr="00670BF1">
        <w:trPr>
          <w:jc w:val="center"/>
        </w:trPr>
        <w:tc>
          <w:tcPr>
            <w:tcW w:w="0" w:type="auto"/>
            <w:hideMark/>
          </w:tcPr>
          <w:p w14:paraId="74DBBE2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  <w:hideMark/>
          </w:tcPr>
          <w:p w14:paraId="2D1B3118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  <w:hideMark/>
          </w:tcPr>
          <w:p w14:paraId="0737257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9A5CFA0" w14:textId="6EB0EE56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X/IAA</w:t>
            </w:r>
          </w:p>
        </w:tc>
        <w:tc>
          <w:tcPr>
            <w:tcW w:w="0" w:type="auto"/>
          </w:tcPr>
          <w:p w14:paraId="191B1534" w14:textId="14B4436B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</w:tcPr>
          <w:p w14:paraId="3F092AD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2162406B" w14:textId="77777777" w:rsidTr="00670BF1">
        <w:trPr>
          <w:jc w:val="center"/>
        </w:trPr>
        <w:tc>
          <w:tcPr>
            <w:tcW w:w="0" w:type="auto"/>
            <w:hideMark/>
          </w:tcPr>
          <w:p w14:paraId="6CF2377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  <w:hideMark/>
          </w:tcPr>
          <w:p w14:paraId="234673E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  <w:hideMark/>
          </w:tcPr>
          <w:p w14:paraId="60D903B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0705010" w14:textId="628B222E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RFs</w:t>
            </w:r>
          </w:p>
        </w:tc>
        <w:tc>
          <w:tcPr>
            <w:tcW w:w="0" w:type="auto"/>
          </w:tcPr>
          <w:p w14:paraId="6FBC1B59" w14:textId="592C591A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</w:tcPr>
          <w:p w14:paraId="1E72259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24DA1540" w14:textId="77777777" w:rsidTr="00670BF1">
        <w:trPr>
          <w:jc w:val="center"/>
        </w:trPr>
        <w:tc>
          <w:tcPr>
            <w:tcW w:w="0" w:type="auto"/>
            <w:hideMark/>
          </w:tcPr>
          <w:p w14:paraId="514E02A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  <w:hideMark/>
          </w:tcPr>
          <w:p w14:paraId="38C8292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  <w:hideMark/>
          </w:tcPr>
          <w:p w14:paraId="71DF229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83E0260" w14:textId="18AE7C6C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</w:tcPr>
          <w:p w14:paraId="1DEDCD5B" w14:textId="7669DA8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rmination</w:t>
            </w:r>
          </w:p>
        </w:tc>
        <w:tc>
          <w:tcPr>
            <w:tcW w:w="0" w:type="auto"/>
          </w:tcPr>
          <w:p w14:paraId="46EBE38A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54460968" w14:textId="77777777" w:rsidTr="00670BF1">
        <w:trPr>
          <w:jc w:val="center"/>
        </w:trPr>
        <w:tc>
          <w:tcPr>
            <w:tcW w:w="0" w:type="auto"/>
            <w:hideMark/>
          </w:tcPr>
          <w:p w14:paraId="5D6DF76A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  <w:hideMark/>
          </w:tcPr>
          <w:p w14:paraId="5EB97C1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  <w:hideMark/>
          </w:tcPr>
          <w:p w14:paraId="0CD97ADC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4B05DE" w14:textId="18A2A351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AA1</w:t>
            </w:r>
          </w:p>
        </w:tc>
        <w:tc>
          <w:tcPr>
            <w:tcW w:w="0" w:type="auto"/>
          </w:tcPr>
          <w:p w14:paraId="6F2CD51C" w14:textId="2A2D46A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ypocotyl elongation</w:t>
            </w:r>
          </w:p>
        </w:tc>
        <w:tc>
          <w:tcPr>
            <w:tcW w:w="0" w:type="auto"/>
          </w:tcPr>
          <w:p w14:paraId="25F88D9B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70081A94" w14:textId="77777777" w:rsidTr="00670BF1">
        <w:trPr>
          <w:jc w:val="center"/>
        </w:trPr>
        <w:tc>
          <w:tcPr>
            <w:tcW w:w="0" w:type="auto"/>
            <w:hideMark/>
          </w:tcPr>
          <w:p w14:paraId="1DE3D0A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  <w:hideMark/>
          </w:tcPr>
          <w:p w14:paraId="47C8191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  <w:hideMark/>
          </w:tcPr>
          <w:p w14:paraId="627673D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546268A" w14:textId="57C7AC2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PN2</w:t>
            </w:r>
          </w:p>
        </w:tc>
        <w:tc>
          <w:tcPr>
            <w:tcW w:w="0" w:type="auto"/>
          </w:tcPr>
          <w:p w14:paraId="1F416183" w14:textId="627E637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Rγ</w:t>
            </w:r>
            <w:proofErr w:type="spellEnd"/>
          </w:p>
        </w:tc>
        <w:tc>
          <w:tcPr>
            <w:tcW w:w="0" w:type="auto"/>
          </w:tcPr>
          <w:p w14:paraId="2A46AF4A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722A819A" w14:textId="77777777" w:rsidTr="00670BF1">
        <w:trPr>
          <w:jc w:val="center"/>
        </w:trPr>
        <w:tc>
          <w:tcPr>
            <w:tcW w:w="0" w:type="auto"/>
            <w:hideMark/>
          </w:tcPr>
          <w:p w14:paraId="01F08D1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  <w:hideMark/>
          </w:tcPr>
          <w:p w14:paraId="04615F6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  <w:hideMark/>
          </w:tcPr>
          <w:p w14:paraId="2696E20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69A93C" w14:textId="7886BC33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AR</w:t>
            </w:r>
          </w:p>
        </w:tc>
        <w:tc>
          <w:tcPr>
            <w:tcW w:w="0" w:type="auto"/>
          </w:tcPr>
          <w:p w14:paraId="418E1BB5" w14:textId="5E5441C0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xin</w:t>
            </w:r>
          </w:p>
        </w:tc>
        <w:tc>
          <w:tcPr>
            <w:tcW w:w="0" w:type="auto"/>
          </w:tcPr>
          <w:p w14:paraId="03C9B3BB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28C7B828" w14:textId="77777777" w:rsidTr="00670BF1">
        <w:trPr>
          <w:jc w:val="center"/>
        </w:trPr>
        <w:tc>
          <w:tcPr>
            <w:tcW w:w="0" w:type="auto"/>
          </w:tcPr>
          <w:p w14:paraId="63BADB1E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iosynthesis</w:t>
            </w:r>
          </w:p>
        </w:tc>
        <w:tc>
          <w:tcPr>
            <w:tcW w:w="0" w:type="auto"/>
          </w:tcPr>
          <w:p w14:paraId="1274F69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2C2435BA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2DEFA0" w14:textId="616B3A6A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iosynthesis</w:t>
            </w:r>
          </w:p>
        </w:tc>
        <w:tc>
          <w:tcPr>
            <w:tcW w:w="0" w:type="auto"/>
          </w:tcPr>
          <w:p w14:paraId="714E7270" w14:textId="28719B9B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69891E0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2D51927E" w14:textId="77777777" w:rsidTr="00670BF1">
        <w:trPr>
          <w:jc w:val="center"/>
        </w:trPr>
        <w:tc>
          <w:tcPr>
            <w:tcW w:w="0" w:type="auto"/>
          </w:tcPr>
          <w:p w14:paraId="10F0AB9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7BF30675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354BB17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3E3D88E" w14:textId="1469214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hytohormone</w:t>
            </w:r>
          </w:p>
        </w:tc>
        <w:tc>
          <w:tcPr>
            <w:tcW w:w="0" w:type="auto"/>
          </w:tcPr>
          <w:p w14:paraId="46F78D83" w14:textId="2D9FDE8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21FCB0D6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614CB295" w14:textId="77777777" w:rsidTr="00670BF1">
        <w:trPr>
          <w:jc w:val="center"/>
        </w:trPr>
        <w:tc>
          <w:tcPr>
            <w:tcW w:w="0" w:type="auto"/>
          </w:tcPr>
          <w:p w14:paraId="2D6DA818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62D65CA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54ADA539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4A84FC7" w14:textId="69282805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</w:t>
            </w:r>
          </w:p>
        </w:tc>
        <w:tc>
          <w:tcPr>
            <w:tcW w:w="0" w:type="auto"/>
          </w:tcPr>
          <w:p w14:paraId="6809577D" w14:textId="064B68A0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496E3A3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4E1F915B" w14:textId="77777777" w:rsidTr="00670BF1">
        <w:trPr>
          <w:jc w:val="center"/>
        </w:trPr>
        <w:tc>
          <w:tcPr>
            <w:tcW w:w="0" w:type="auto"/>
          </w:tcPr>
          <w:p w14:paraId="566BD7D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02435707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6C6E62CF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1D1930A" w14:textId="1B94E3FA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3 liges</w:t>
            </w:r>
          </w:p>
        </w:tc>
        <w:tc>
          <w:tcPr>
            <w:tcW w:w="0" w:type="auto"/>
          </w:tcPr>
          <w:p w14:paraId="4002D082" w14:textId="612FB994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4705D7F4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A2737" w:rsidRPr="00336C70" w14:paraId="7A19E9E1" w14:textId="77777777" w:rsidTr="00670BF1">
        <w:trPr>
          <w:jc w:val="center"/>
        </w:trPr>
        <w:tc>
          <w:tcPr>
            <w:tcW w:w="0" w:type="auto"/>
          </w:tcPr>
          <w:p w14:paraId="2C182973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35FAEF01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76AFC51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029DBE0" w14:textId="7EEF4EA9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pressor</w:t>
            </w:r>
          </w:p>
        </w:tc>
        <w:tc>
          <w:tcPr>
            <w:tcW w:w="0" w:type="auto"/>
          </w:tcPr>
          <w:p w14:paraId="70E50168" w14:textId="3DA998D0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1C73D53D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A2737" w:rsidRPr="00336C70" w14:paraId="79A279DC" w14:textId="77777777" w:rsidTr="00670BF1">
        <w:trPr>
          <w:jc w:val="center"/>
        </w:trPr>
        <w:tc>
          <w:tcPr>
            <w:tcW w:w="0" w:type="auto"/>
          </w:tcPr>
          <w:p w14:paraId="4F2E4DCE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3E6BB56C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sponse gene </w:t>
            </w:r>
          </w:p>
        </w:tc>
        <w:tc>
          <w:tcPr>
            <w:tcW w:w="0" w:type="auto"/>
          </w:tcPr>
          <w:p w14:paraId="451BC50E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563753D" w14:textId="0ACDE35E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factor</w:t>
            </w:r>
          </w:p>
        </w:tc>
        <w:tc>
          <w:tcPr>
            <w:tcW w:w="0" w:type="auto"/>
          </w:tcPr>
          <w:p w14:paraId="6395861E" w14:textId="17985010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Response gene </w:t>
            </w:r>
          </w:p>
        </w:tc>
        <w:tc>
          <w:tcPr>
            <w:tcW w:w="0" w:type="auto"/>
          </w:tcPr>
          <w:p w14:paraId="7A470862" w14:textId="77777777" w:rsidR="004A2737" w:rsidRPr="00336C70" w:rsidRDefault="004A2737" w:rsidP="004A273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32"/>
    </w:tbl>
    <w:p w14:paraId="6929E9C0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10F558D" w14:textId="6307D162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239"/>
        <w:gridCol w:w="1822"/>
        <w:gridCol w:w="1425"/>
        <w:gridCol w:w="1155"/>
        <w:gridCol w:w="1383"/>
        <w:gridCol w:w="1163"/>
      </w:tblGrid>
      <w:tr w:rsidR="00665E96" w:rsidRPr="00336C70" w14:paraId="7F5E7394" w14:textId="77777777" w:rsidTr="00665E96">
        <w:trPr>
          <w:jc w:val="center"/>
        </w:trPr>
        <w:tc>
          <w:tcPr>
            <w:tcW w:w="4486" w:type="dxa"/>
            <w:gridSpan w:val="3"/>
          </w:tcPr>
          <w:p w14:paraId="7451F589" w14:textId="77777777" w:rsidR="00665E96" w:rsidRPr="00336C70" w:rsidRDefault="00665E96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3" w:name="_Hlk168239198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 xml:space="preserve">Ground Truth </w:t>
            </w:r>
          </w:p>
        </w:tc>
        <w:tc>
          <w:tcPr>
            <w:tcW w:w="1155" w:type="dxa"/>
          </w:tcPr>
          <w:p w14:paraId="07457798" w14:textId="77777777" w:rsidR="00665E96" w:rsidRPr="00336C70" w:rsidRDefault="00665E96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383" w:type="dxa"/>
          </w:tcPr>
          <w:p w14:paraId="0F09A836" w14:textId="77777777" w:rsidR="00665E96" w:rsidRPr="00336C70" w:rsidRDefault="00665E96" w:rsidP="00670BF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1163" w:type="dxa"/>
          </w:tcPr>
          <w:p w14:paraId="0086D69E" w14:textId="77777777" w:rsidR="00665E96" w:rsidRPr="00336C70" w:rsidRDefault="00665E96" w:rsidP="00670BF1">
            <w:pPr>
              <w:jc w:val="center"/>
              <w:rPr>
                <w:rFonts w:ascii="Times New Roman" w:hAnsi="Times New Roman" w:cs="Times New Roman"/>
                <w:sz w:val="18"/>
                <w:szCs w:val="18"/>
              </w:rPr>
            </w:pPr>
          </w:p>
        </w:tc>
      </w:tr>
      <w:tr w:rsidR="00665E96" w:rsidRPr="00336C70" w14:paraId="1B5B5835" w14:textId="77777777" w:rsidTr="00665E96">
        <w:trPr>
          <w:jc w:val="center"/>
        </w:trPr>
        <w:tc>
          <w:tcPr>
            <w:tcW w:w="1239" w:type="dxa"/>
            <w:hideMark/>
          </w:tcPr>
          <w:p w14:paraId="6584E010" w14:textId="77777777" w:rsidR="00665E96" w:rsidRPr="00336C70" w:rsidRDefault="00665E96" w:rsidP="00665E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822" w:type="dxa"/>
            <w:hideMark/>
          </w:tcPr>
          <w:p w14:paraId="3594A3D9" w14:textId="77777777" w:rsidR="00665E96" w:rsidRPr="00336C70" w:rsidRDefault="00665E96" w:rsidP="00665E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425" w:type="dxa"/>
            <w:hideMark/>
          </w:tcPr>
          <w:p w14:paraId="225E941A" w14:textId="77777777" w:rsidR="00665E96" w:rsidRPr="00336C70" w:rsidRDefault="00665E96" w:rsidP="00665E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155" w:type="dxa"/>
          </w:tcPr>
          <w:p w14:paraId="21645BE0" w14:textId="0E9CB490" w:rsidR="00665E96" w:rsidRPr="00336C70" w:rsidRDefault="00665E96" w:rsidP="00665E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383" w:type="dxa"/>
          </w:tcPr>
          <w:p w14:paraId="22255D38" w14:textId="03B72ED1" w:rsidR="00665E96" w:rsidRPr="00336C70" w:rsidRDefault="00665E96" w:rsidP="00665E9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163" w:type="dxa"/>
          </w:tcPr>
          <w:p w14:paraId="0E75F3B4" w14:textId="77777777" w:rsidR="00665E96" w:rsidRPr="00336C70" w:rsidRDefault="00665E96" w:rsidP="00665E9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665E96" w:rsidRPr="00336C70" w14:paraId="609F7484" w14:textId="77777777" w:rsidTr="00665E96">
        <w:trPr>
          <w:jc w:val="center"/>
        </w:trPr>
        <w:tc>
          <w:tcPr>
            <w:tcW w:w="1239" w:type="dxa"/>
            <w:hideMark/>
          </w:tcPr>
          <w:p w14:paraId="1A53A2CD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LT-3</w:t>
            </w:r>
          </w:p>
        </w:tc>
        <w:tc>
          <w:tcPr>
            <w:tcW w:w="1822" w:type="dxa"/>
            <w:hideMark/>
          </w:tcPr>
          <w:p w14:paraId="15995922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425" w:type="dxa"/>
            <w:hideMark/>
          </w:tcPr>
          <w:p w14:paraId="36FD2BD8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2987C3AE" w14:textId="7C78F1E6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LT-3</w:t>
            </w:r>
          </w:p>
        </w:tc>
        <w:tc>
          <w:tcPr>
            <w:tcW w:w="1383" w:type="dxa"/>
          </w:tcPr>
          <w:p w14:paraId="586AA541" w14:textId="5808F9D9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163" w:type="dxa"/>
          </w:tcPr>
          <w:p w14:paraId="0E528D8D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65E96" w:rsidRPr="00336C70" w14:paraId="7BC8B191" w14:textId="77777777" w:rsidTr="00665E96">
        <w:trPr>
          <w:jc w:val="center"/>
        </w:trPr>
        <w:tc>
          <w:tcPr>
            <w:tcW w:w="1239" w:type="dxa"/>
            <w:hideMark/>
          </w:tcPr>
          <w:p w14:paraId="6045D3A7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822" w:type="dxa"/>
            <w:hideMark/>
          </w:tcPr>
          <w:p w14:paraId="71D5967D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425" w:type="dxa"/>
            <w:hideMark/>
          </w:tcPr>
          <w:p w14:paraId="29FB3E09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2687A63A" w14:textId="3D08D890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383" w:type="dxa"/>
          </w:tcPr>
          <w:p w14:paraId="3D00D96F" w14:textId="2B83982C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163" w:type="dxa"/>
          </w:tcPr>
          <w:p w14:paraId="64A25369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65E96" w:rsidRPr="00336C70" w14:paraId="7B5F618E" w14:textId="77777777" w:rsidTr="00665E96">
        <w:trPr>
          <w:jc w:val="center"/>
        </w:trPr>
        <w:tc>
          <w:tcPr>
            <w:tcW w:w="1239" w:type="dxa"/>
            <w:hideMark/>
          </w:tcPr>
          <w:p w14:paraId="5D510781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822" w:type="dxa"/>
            <w:hideMark/>
          </w:tcPr>
          <w:p w14:paraId="0899B536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425" w:type="dxa"/>
            <w:hideMark/>
          </w:tcPr>
          <w:p w14:paraId="0BC987D3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4D6C6DC3" w14:textId="0CA6DFAC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383" w:type="dxa"/>
          </w:tcPr>
          <w:p w14:paraId="53BBAFF3" w14:textId="3428143E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163" w:type="dxa"/>
          </w:tcPr>
          <w:p w14:paraId="6259DC82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65E96" w:rsidRPr="00336C70" w14:paraId="2CEF0896" w14:textId="77777777" w:rsidTr="00665E96">
        <w:trPr>
          <w:jc w:val="center"/>
        </w:trPr>
        <w:tc>
          <w:tcPr>
            <w:tcW w:w="1239" w:type="dxa"/>
            <w:hideMark/>
          </w:tcPr>
          <w:p w14:paraId="152E6DCA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822" w:type="dxa"/>
            <w:hideMark/>
          </w:tcPr>
          <w:p w14:paraId="313692C2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ell Survival Signaling</w:t>
            </w:r>
          </w:p>
        </w:tc>
        <w:tc>
          <w:tcPr>
            <w:tcW w:w="1425" w:type="dxa"/>
            <w:hideMark/>
          </w:tcPr>
          <w:p w14:paraId="15A8F50B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0DCD754D" w14:textId="306098FA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1383" w:type="dxa"/>
          </w:tcPr>
          <w:p w14:paraId="1E19B755" w14:textId="27AA6096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ell Survival Signaling</w:t>
            </w:r>
          </w:p>
        </w:tc>
        <w:tc>
          <w:tcPr>
            <w:tcW w:w="1163" w:type="dxa"/>
          </w:tcPr>
          <w:p w14:paraId="5B9AFFBC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65E96" w:rsidRPr="00336C70" w14:paraId="7178161B" w14:textId="77777777" w:rsidTr="00665E96">
        <w:trPr>
          <w:jc w:val="center"/>
        </w:trPr>
        <w:tc>
          <w:tcPr>
            <w:tcW w:w="1239" w:type="dxa"/>
            <w:hideMark/>
          </w:tcPr>
          <w:p w14:paraId="69292387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TCH4</w:t>
            </w:r>
          </w:p>
        </w:tc>
        <w:tc>
          <w:tcPr>
            <w:tcW w:w="1822" w:type="dxa"/>
            <w:hideMark/>
          </w:tcPr>
          <w:p w14:paraId="6A44E55B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425" w:type="dxa"/>
            <w:hideMark/>
          </w:tcPr>
          <w:p w14:paraId="701FC2CD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0D811E26" w14:textId="4339008C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OTCH4</w:t>
            </w:r>
          </w:p>
        </w:tc>
        <w:tc>
          <w:tcPr>
            <w:tcW w:w="1383" w:type="dxa"/>
          </w:tcPr>
          <w:p w14:paraId="2D6E4C08" w14:textId="57A514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163" w:type="dxa"/>
          </w:tcPr>
          <w:p w14:paraId="7B679988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65E96" w:rsidRPr="00336C70" w14:paraId="128BA00B" w14:textId="77777777" w:rsidTr="00665E96">
        <w:trPr>
          <w:jc w:val="center"/>
        </w:trPr>
        <w:tc>
          <w:tcPr>
            <w:tcW w:w="1239" w:type="dxa"/>
            <w:hideMark/>
          </w:tcPr>
          <w:p w14:paraId="26F5060B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822" w:type="dxa"/>
            <w:hideMark/>
          </w:tcPr>
          <w:p w14:paraId="20F58DC5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425" w:type="dxa"/>
            <w:hideMark/>
          </w:tcPr>
          <w:p w14:paraId="074C73C5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1B01FEB2" w14:textId="23F69884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83" w:type="dxa"/>
          </w:tcPr>
          <w:p w14:paraId="3694B9FF" w14:textId="00149A2F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KD1</w:t>
            </w:r>
          </w:p>
        </w:tc>
        <w:tc>
          <w:tcPr>
            <w:tcW w:w="1163" w:type="dxa"/>
          </w:tcPr>
          <w:p w14:paraId="02B0427C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5E96" w:rsidRPr="00336C70" w14:paraId="231ECEC4" w14:textId="77777777" w:rsidTr="00665E96">
        <w:trPr>
          <w:jc w:val="center"/>
        </w:trPr>
        <w:tc>
          <w:tcPr>
            <w:tcW w:w="1239" w:type="dxa"/>
            <w:hideMark/>
          </w:tcPr>
          <w:p w14:paraId="118775E1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S1</w:t>
            </w:r>
          </w:p>
        </w:tc>
        <w:tc>
          <w:tcPr>
            <w:tcW w:w="1822" w:type="dxa"/>
            <w:hideMark/>
          </w:tcPr>
          <w:p w14:paraId="14C1EED7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425" w:type="dxa"/>
            <w:hideMark/>
          </w:tcPr>
          <w:p w14:paraId="6EF46720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3125193B" w14:textId="081F486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S1</w:t>
            </w:r>
          </w:p>
        </w:tc>
        <w:tc>
          <w:tcPr>
            <w:tcW w:w="1383" w:type="dxa"/>
          </w:tcPr>
          <w:p w14:paraId="7745C7C5" w14:textId="55052403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163" w:type="dxa"/>
          </w:tcPr>
          <w:p w14:paraId="4B0DBA84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65E96" w:rsidRPr="00336C70" w14:paraId="4C754B0F" w14:textId="77777777" w:rsidTr="00665E96">
        <w:trPr>
          <w:jc w:val="center"/>
        </w:trPr>
        <w:tc>
          <w:tcPr>
            <w:tcW w:w="1239" w:type="dxa"/>
            <w:hideMark/>
          </w:tcPr>
          <w:p w14:paraId="6FEEFF01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822" w:type="dxa"/>
            <w:hideMark/>
          </w:tcPr>
          <w:p w14:paraId="3EB9C658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425" w:type="dxa"/>
            <w:hideMark/>
          </w:tcPr>
          <w:p w14:paraId="77FAF6E8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71DF136C" w14:textId="54F52D93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DC42</w:t>
            </w:r>
          </w:p>
        </w:tc>
        <w:tc>
          <w:tcPr>
            <w:tcW w:w="1383" w:type="dxa"/>
          </w:tcPr>
          <w:p w14:paraId="15F8FADE" w14:textId="5CE24661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163" w:type="dxa"/>
          </w:tcPr>
          <w:p w14:paraId="0BBCC808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665E96" w:rsidRPr="00336C70" w14:paraId="7D9D25FD" w14:textId="77777777" w:rsidTr="00665E96">
        <w:trPr>
          <w:jc w:val="center"/>
        </w:trPr>
        <w:tc>
          <w:tcPr>
            <w:tcW w:w="1239" w:type="dxa"/>
            <w:hideMark/>
          </w:tcPr>
          <w:p w14:paraId="4ACD688C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822" w:type="dxa"/>
            <w:hideMark/>
          </w:tcPr>
          <w:p w14:paraId="4530A47E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425" w:type="dxa"/>
            <w:hideMark/>
          </w:tcPr>
          <w:p w14:paraId="7623433F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41D7C10C" w14:textId="3B450FD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1383" w:type="dxa"/>
          </w:tcPr>
          <w:p w14:paraId="0D15B843" w14:textId="62FFF6F6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163" w:type="dxa"/>
          </w:tcPr>
          <w:p w14:paraId="154AA015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5E96" w:rsidRPr="00336C70" w14:paraId="4B36DC67" w14:textId="77777777" w:rsidTr="00665E96">
        <w:trPr>
          <w:jc w:val="center"/>
        </w:trPr>
        <w:tc>
          <w:tcPr>
            <w:tcW w:w="1239" w:type="dxa"/>
            <w:hideMark/>
          </w:tcPr>
          <w:p w14:paraId="10C75C9D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822" w:type="dxa"/>
            <w:hideMark/>
          </w:tcPr>
          <w:p w14:paraId="4B38B6B2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425" w:type="dxa"/>
            <w:hideMark/>
          </w:tcPr>
          <w:p w14:paraId="59C5A553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0E64591E" w14:textId="10B22924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AP/GEF</w:t>
            </w:r>
          </w:p>
        </w:tc>
        <w:tc>
          <w:tcPr>
            <w:tcW w:w="1383" w:type="dxa"/>
          </w:tcPr>
          <w:p w14:paraId="3ABB7FF5" w14:textId="5C045B6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163" w:type="dxa"/>
          </w:tcPr>
          <w:p w14:paraId="4628AC5A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665E96" w:rsidRPr="00336C70" w14:paraId="64AD4E3F" w14:textId="77777777" w:rsidTr="00665E96">
        <w:trPr>
          <w:jc w:val="center"/>
        </w:trPr>
        <w:tc>
          <w:tcPr>
            <w:tcW w:w="1239" w:type="dxa"/>
            <w:hideMark/>
          </w:tcPr>
          <w:p w14:paraId="12B22A8C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822" w:type="dxa"/>
            <w:hideMark/>
          </w:tcPr>
          <w:p w14:paraId="5816E924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425" w:type="dxa"/>
            <w:hideMark/>
          </w:tcPr>
          <w:p w14:paraId="01FAF155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130908E6" w14:textId="047FBA20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383" w:type="dxa"/>
          </w:tcPr>
          <w:p w14:paraId="5CA709D1" w14:textId="3314082F" w:rsidR="00665E96" w:rsidRPr="00336C70" w:rsidRDefault="00665E96" w:rsidP="00665E9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163" w:type="dxa"/>
          </w:tcPr>
          <w:p w14:paraId="0F30727E" w14:textId="77777777" w:rsidR="00665E96" w:rsidRPr="00336C70" w:rsidRDefault="00665E96" w:rsidP="00665E9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665E96" w:rsidRPr="00336C70" w14:paraId="2F296DBD" w14:textId="77777777" w:rsidTr="00665E96">
        <w:trPr>
          <w:jc w:val="center"/>
        </w:trPr>
        <w:tc>
          <w:tcPr>
            <w:tcW w:w="1239" w:type="dxa"/>
            <w:hideMark/>
          </w:tcPr>
          <w:p w14:paraId="679FC417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822" w:type="dxa"/>
            <w:hideMark/>
          </w:tcPr>
          <w:p w14:paraId="77329433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425" w:type="dxa"/>
            <w:hideMark/>
          </w:tcPr>
          <w:p w14:paraId="6A6C4D4E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57DE8F03" w14:textId="42E0F34D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383" w:type="dxa"/>
          </w:tcPr>
          <w:p w14:paraId="10215297" w14:textId="72139E03" w:rsidR="00665E96" w:rsidRPr="00336C70" w:rsidRDefault="00665E96" w:rsidP="00665E9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163" w:type="dxa"/>
          </w:tcPr>
          <w:p w14:paraId="696A1EEE" w14:textId="77777777" w:rsidR="00665E96" w:rsidRPr="00336C70" w:rsidRDefault="00665E96" w:rsidP="00665E9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665E96" w:rsidRPr="00336C70" w14:paraId="530732C0" w14:textId="77777777" w:rsidTr="00665E96">
        <w:trPr>
          <w:jc w:val="center"/>
        </w:trPr>
        <w:tc>
          <w:tcPr>
            <w:tcW w:w="1239" w:type="dxa"/>
            <w:hideMark/>
          </w:tcPr>
          <w:p w14:paraId="6363BCE1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822" w:type="dxa"/>
            <w:hideMark/>
          </w:tcPr>
          <w:p w14:paraId="0452000C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425" w:type="dxa"/>
            <w:hideMark/>
          </w:tcPr>
          <w:p w14:paraId="58D88CF2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06A40FC9" w14:textId="5A8A817A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383" w:type="dxa"/>
          </w:tcPr>
          <w:p w14:paraId="5EFE4CC3" w14:textId="2F3BED99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163" w:type="dxa"/>
          </w:tcPr>
          <w:p w14:paraId="5CD3BE43" w14:textId="77777777" w:rsidR="00665E96" w:rsidRPr="00336C70" w:rsidRDefault="00665E96" w:rsidP="00665E9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665E96" w:rsidRPr="00336C70" w14:paraId="61E12A29" w14:textId="77777777" w:rsidTr="00665E96">
        <w:trPr>
          <w:jc w:val="center"/>
        </w:trPr>
        <w:tc>
          <w:tcPr>
            <w:tcW w:w="1239" w:type="dxa"/>
            <w:hideMark/>
          </w:tcPr>
          <w:p w14:paraId="5632BF2C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822" w:type="dxa"/>
            <w:hideMark/>
          </w:tcPr>
          <w:p w14:paraId="73DCE980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425" w:type="dxa"/>
            <w:hideMark/>
          </w:tcPr>
          <w:p w14:paraId="7CF6D0A0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23AE9784" w14:textId="2916CBE4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383" w:type="dxa"/>
          </w:tcPr>
          <w:p w14:paraId="7BF7737F" w14:textId="01B127A2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163" w:type="dxa"/>
          </w:tcPr>
          <w:p w14:paraId="5F16D974" w14:textId="77777777" w:rsidR="00665E96" w:rsidRPr="00336C70" w:rsidRDefault="00665E96" w:rsidP="00665E9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</w:p>
        </w:tc>
      </w:tr>
      <w:tr w:rsidR="00665E96" w:rsidRPr="00336C70" w14:paraId="47B3EB99" w14:textId="77777777" w:rsidTr="00665E96">
        <w:trPr>
          <w:jc w:val="center"/>
        </w:trPr>
        <w:tc>
          <w:tcPr>
            <w:tcW w:w="1239" w:type="dxa"/>
            <w:hideMark/>
          </w:tcPr>
          <w:p w14:paraId="161B5F75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822" w:type="dxa"/>
            <w:hideMark/>
          </w:tcPr>
          <w:p w14:paraId="3329C8F2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425" w:type="dxa"/>
            <w:hideMark/>
          </w:tcPr>
          <w:p w14:paraId="650EC3A7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0274D269" w14:textId="2BA677C5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383" w:type="dxa"/>
          </w:tcPr>
          <w:p w14:paraId="56B8B978" w14:textId="2C4D839F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163" w:type="dxa"/>
          </w:tcPr>
          <w:p w14:paraId="07B01AB3" w14:textId="77777777" w:rsidR="00665E96" w:rsidRPr="00336C70" w:rsidRDefault="00665E96" w:rsidP="00665E9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665E96" w:rsidRPr="00336C70" w14:paraId="63C397A5" w14:textId="77777777" w:rsidTr="00665E96">
        <w:trPr>
          <w:jc w:val="center"/>
        </w:trPr>
        <w:tc>
          <w:tcPr>
            <w:tcW w:w="1239" w:type="dxa"/>
            <w:hideMark/>
          </w:tcPr>
          <w:p w14:paraId="5C622033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822" w:type="dxa"/>
            <w:hideMark/>
          </w:tcPr>
          <w:p w14:paraId="3B7A39A4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425" w:type="dxa"/>
            <w:hideMark/>
          </w:tcPr>
          <w:p w14:paraId="5B021EBF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7B625AE0" w14:textId="23F36085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383" w:type="dxa"/>
          </w:tcPr>
          <w:p w14:paraId="07454D3F" w14:textId="5664E488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163" w:type="dxa"/>
          </w:tcPr>
          <w:p w14:paraId="08B125C2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65E96" w:rsidRPr="00336C70" w14:paraId="2A183C69" w14:textId="77777777" w:rsidTr="00665E96">
        <w:trPr>
          <w:jc w:val="center"/>
        </w:trPr>
        <w:tc>
          <w:tcPr>
            <w:tcW w:w="1239" w:type="dxa"/>
            <w:hideMark/>
          </w:tcPr>
          <w:p w14:paraId="619D8D20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822" w:type="dxa"/>
            <w:hideMark/>
          </w:tcPr>
          <w:p w14:paraId="743BEBF3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 and Vasoreactivity</w:t>
            </w:r>
          </w:p>
        </w:tc>
        <w:tc>
          <w:tcPr>
            <w:tcW w:w="1425" w:type="dxa"/>
            <w:hideMark/>
          </w:tcPr>
          <w:p w14:paraId="39D7B5A0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235F87C7" w14:textId="55E82DDB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FATC1/4</w:t>
            </w:r>
          </w:p>
        </w:tc>
        <w:tc>
          <w:tcPr>
            <w:tcW w:w="1383" w:type="dxa"/>
          </w:tcPr>
          <w:p w14:paraId="22E8B02A" w14:textId="31AACDF4" w:rsidR="00665E96" w:rsidRPr="00336C70" w:rsidRDefault="00665E96" w:rsidP="00665E9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 and Vasoreactivity</w:t>
            </w:r>
          </w:p>
        </w:tc>
        <w:tc>
          <w:tcPr>
            <w:tcW w:w="1163" w:type="dxa"/>
          </w:tcPr>
          <w:p w14:paraId="53BB110D" w14:textId="77777777" w:rsidR="00665E96" w:rsidRPr="00336C70" w:rsidRDefault="00665E96" w:rsidP="00665E9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665E96" w:rsidRPr="00336C70" w14:paraId="32CF29AB" w14:textId="77777777" w:rsidTr="00665E96">
        <w:trPr>
          <w:jc w:val="center"/>
        </w:trPr>
        <w:tc>
          <w:tcPr>
            <w:tcW w:w="1239" w:type="dxa"/>
            <w:hideMark/>
          </w:tcPr>
          <w:p w14:paraId="7ED24223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1822" w:type="dxa"/>
            <w:hideMark/>
          </w:tcPr>
          <w:p w14:paraId="6340292E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425" w:type="dxa"/>
            <w:hideMark/>
          </w:tcPr>
          <w:p w14:paraId="2F78BC47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45DBBF38" w14:textId="597CE2CF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1R</w:t>
            </w:r>
          </w:p>
        </w:tc>
        <w:tc>
          <w:tcPr>
            <w:tcW w:w="1383" w:type="dxa"/>
          </w:tcPr>
          <w:p w14:paraId="1A438F81" w14:textId="11788C57" w:rsidR="00665E96" w:rsidRPr="00336C70" w:rsidRDefault="00665E96" w:rsidP="00665E9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163" w:type="dxa"/>
          </w:tcPr>
          <w:p w14:paraId="2CE4F845" w14:textId="77777777" w:rsidR="00665E96" w:rsidRPr="00336C70" w:rsidRDefault="00665E96" w:rsidP="00665E96">
            <w:pPr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</w:pPr>
            <w:r w:rsidRPr="00336C70">
              <w:rPr>
                <w:rFonts w:ascii="Times New Roman" w:hAnsi="Times New Roman" w:cs="Times New Roman"/>
                <w:i/>
                <w:iCs/>
                <w:sz w:val="24"/>
                <w:szCs w:val="24"/>
              </w:rPr>
              <w:t>Inhibition</w:t>
            </w:r>
          </w:p>
        </w:tc>
      </w:tr>
      <w:tr w:rsidR="00665E96" w:rsidRPr="00336C70" w14:paraId="4690B545" w14:textId="77777777" w:rsidTr="00665E96">
        <w:trPr>
          <w:jc w:val="center"/>
        </w:trPr>
        <w:tc>
          <w:tcPr>
            <w:tcW w:w="1239" w:type="dxa"/>
            <w:hideMark/>
          </w:tcPr>
          <w:p w14:paraId="507E43FC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822" w:type="dxa"/>
            <w:hideMark/>
          </w:tcPr>
          <w:p w14:paraId="17030399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425" w:type="dxa"/>
            <w:hideMark/>
          </w:tcPr>
          <w:p w14:paraId="69ADD162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4C467D69" w14:textId="58ACA358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383" w:type="dxa"/>
          </w:tcPr>
          <w:p w14:paraId="4745F2B2" w14:textId="05B6EA63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PK</w:t>
            </w:r>
          </w:p>
        </w:tc>
        <w:tc>
          <w:tcPr>
            <w:tcW w:w="1163" w:type="dxa"/>
          </w:tcPr>
          <w:p w14:paraId="617C706D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65E96" w:rsidRPr="00336C70" w14:paraId="53DC89BD" w14:textId="77777777" w:rsidTr="00665E96">
        <w:trPr>
          <w:jc w:val="center"/>
        </w:trPr>
        <w:tc>
          <w:tcPr>
            <w:tcW w:w="1239" w:type="dxa"/>
            <w:hideMark/>
          </w:tcPr>
          <w:p w14:paraId="3886E5EB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822" w:type="dxa"/>
            <w:hideMark/>
          </w:tcPr>
          <w:p w14:paraId="2A2F37A6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425" w:type="dxa"/>
            <w:hideMark/>
          </w:tcPr>
          <w:p w14:paraId="70769585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105314B1" w14:textId="280DBD23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/RAF</w:t>
            </w:r>
          </w:p>
        </w:tc>
        <w:tc>
          <w:tcPr>
            <w:tcW w:w="1383" w:type="dxa"/>
          </w:tcPr>
          <w:p w14:paraId="5E4D8A10" w14:textId="321DBB69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163" w:type="dxa"/>
          </w:tcPr>
          <w:p w14:paraId="5FB677C1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65E96" w:rsidRPr="00336C70" w14:paraId="4C174583" w14:textId="77777777" w:rsidTr="00665E96">
        <w:trPr>
          <w:jc w:val="center"/>
        </w:trPr>
        <w:tc>
          <w:tcPr>
            <w:tcW w:w="1239" w:type="dxa"/>
            <w:hideMark/>
          </w:tcPr>
          <w:p w14:paraId="4E9D07AD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822" w:type="dxa"/>
            <w:hideMark/>
          </w:tcPr>
          <w:p w14:paraId="793C66E3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425" w:type="dxa"/>
            <w:hideMark/>
          </w:tcPr>
          <w:p w14:paraId="1D441A03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58A6AF31" w14:textId="037B7056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1383" w:type="dxa"/>
          </w:tcPr>
          <w:p w14:paraId="0D9BDD4B" w14:textId="2CBA795F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1163" w:type="dxa"/>
          </w:tcPr>
          <w:p w14:paraId="2F854EB4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665E96" w:rsidRPr="00336C70" w14:paraId="3516CC4F" w14:textId="77777777" w:rsidTr="00665E96">
        <w:trPr>
          <w:jc w:val="center"/>
        </w:trPr>
        <w:tc>
          <w:tcPr>
            <w:tcW w:w="1239" w:type="dxa"/>
            <w:hideMark/>
          </w:tcPr>
          <w:p w14:paraId="33D29CFD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822" w:type="dxa"/>
            <w:hideMark/>
          </w:tcPr>
          <w:p w14:paraId="31DD6D0E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425" w:type="dxa"/>
            <w:hideMark/>
          </w:tcPr>
          <w:p w14:paraId="16AD6F15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155" w:type="dxa"/>
          </w:tcPr>
          <w:p w14:paraId="168B2690" w14:textId="081EC273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1</w:t>
            </w:r>
          </w:p>
        </w:tc>
        <w:tc>
          <w:tcPr>
            <w:tcW w:w="1383" w:type="dxa"/>
          </w:tcPr>
          <w:p w14:paraId="7353230C" w14:textId="3CADB34F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163" w:type="dxa"/>
          </w:tcPr>
          <w:p w14:paraId="5774812A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665E96" w:rsidRPr="00336C70" w14:paraId="1F3F9D2E" w14:textId="77777777" w:rsidTr="00665E96">
        <w:trPr>
          <w:jc w:val="center"/>
        </w:trPr>
        <w:tc>
          <w:tcPr>
            <w:tcW w:w="1239" w:type="dxa"/>
            <w:hideMark/>
          </w:tcPr>
          <w:p w14:paraId="46A8B0D1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VEGFR2</w:t>
            </w:r>
          </w:p>
        </w:tc>
        <w:tc>
          <w:tcPr>
            <w:tcW w:w="1822" w:type="dxa"/>
            <w:hideMark/>
          </w:tcPr>
          <w:p w14:paraId="50940BA8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425" w:type="dxa"/>
            <w:hideMark/>
          </w:tcPr>
          <w:p w14:paraId="5A8FFBAE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direct Activation</w:t>
            </w:r>
          </w:p>
        </w:tc>
        <w:tc>
          <w:tcPr>
            <w:tcW w:w="1155" w:type="dxa"/>
          </w:tcPr>
          <w:p w14:paraId="60B71F45" w14:textId="096EF594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2</w:t>
            </w:r>
          </w:p>
        </w:tc>
        <w:tc>
          <w:tcPr>
            <w:tcW w:w="1383" w:type="dxa"/>
          </w:tcPr>
          <w:p w14:paraId="6C378AD5" w14:textId="4374A732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163" w:type="dxa"/>
          </w:tcPr>
          <w:p w14:paraId="29D5F562" w14:textId="77777777" w:rsidR="00665E96" w:rsidRPr="00336C70" w:rsidRDefault="00665E96" w:rsidP="00665E9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bookmarkEnd w:id="33"/>
    </w:tbl>
    <w:p w14:paraId="667DB604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E7A0D3E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334" w:type="dxa"/>
        <w:jc w:val="center"/>
        <w:tblLook w:val="04A0" w:firstRow="1" w:lastRow="0" w:firstColumn="1" w:lastColumn="0" w:noHBand="0" w:noVBand="1"/>
      </w:tblPr>
      <w:tblGrid>
        <w:gridCol w:w="1561"/>
        <w:gridCol w:w="1627"/>
        <w:gridCol w:w="1295"/>
        <w:gridCol w:w="1561"/>
        <w:gridCol w:w="1627"/>
        <w:gridCol w:w="1061"/>
      </w:tblGrid>
      <w:tr w:rsidR="00B13162" w:rsidRPr="00336C70" w14:paraId="499FEB88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5B5AF63D" w14:textId="77777777" w:rsidR="00B13162" w:rsidRPr="00336C70" w:rsidRDefault="00B13162" w:rsidP="00B1316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4" w:name="_Hlk168239263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52" w:type="dxa"/>
            <w:hideMark/>
          </w:tcPr>
          <w:p w14:paraId="4BA55F98" w14:textId="77777777" w:rsidR="00B13162" w:rsidRPr="00336C70" w:rsidRDefault="00B13162" w:rsidP="00B1316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237" w:type="dxa"/>
            <w:hideMark/>
          </w:tcPr>
          <w:p w14:paraId="22513777" w14:textId="77777777" w:rsidR="00B13162" w:rsidRPr="00336C70" w:rsidRDefault="00B13162" w:rsidP="00B1316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1489" w:type="dxa"/>
          </w:tcPr>
          <w:p w14:paraId="20C9A3A1" w14:textId="6A3A4291" w:rsidR="00B13162" w:rsidRPr="00336C70" w:rsidRDefault="00B13162" w:rsidP="00B1316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1552" w:type="dxa"/>
          </w:tcPr>
          <w:p w14:paraId="72971155" w14:textId="4461CA1F" w:rsidR="00B13162" w:rsidRPr="00336C70" w:rsidRDefault="00B13162" w:rsidP="00B13162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1016" w:type="dxa"/>
          </w:tcPr>
          <w:p w14:paraId="2880CC69" w14:textId="77777777" w:rsidR="00B13162" w:rsidRPr="00336C70" w:rsidRDefault="00B13162" w:rsidP="00B1316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B13162" w:rsidRPr="00336C70" w14:paraId="6DBAB456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171B8FC2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552" w:type="dxa"/>
            <w:hideMark/>
          </w:tcPr>
          <w:p w14:paraId="1766C6AB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237" w:type="dxa"/>
            <w:hideMark/>
          </w:tcPr>
          <w:p w14:paraId="5CE042A5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22699A72" w14:textId="213DFEFC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552" w:type="dxa"/>
          </w:tcPr>
          <w:p w14:paraId="4856CD79" w14:textId="5A565FD1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016" w:type="dxa"/>
          </w:tcPr>
          <w:p w14:paraId="45156E6D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34760924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2EA5425A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552" w:type="dxa"/>
            <w:hideMark/>
          </w:tcPr>
          <w:p w14:paraId="14EF3AF5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237" w:type="dxa"/>
            <w:hideMark/>
          </w:tcPr>
          <w:p w14:paraId="38B58EB0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282FCCEE" w14:textId="1C491E58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552" w:type="dxa"/>
          </w:tcPr>
          <w:p w14:paraId="4CD59BE1" w14:textId="5D3072CF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016" w:type="dxa"/>
          </w:tcPr>
          <w:p w14:paraId="39C9E347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57B847A1" w14:textId="77777777" w:rsidTr="00B13162">
        <w:trPr>
          <w:trHeight w:val="231"/>
          <w:jc w:val="center"/>
        </w:trPr>
        <w:tc>
          <w:tcPr>
            <w:tcW w:w="1488" w:type="dxa"/>
            <w:hideMark/>
          </w:tcPr>
          <w:p w14:paraId="2F4985CB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552" w:type="dxa"/>
            <w:hideMark/>
          </w:tcPr>
          <w:p w14:paraId="329E7CD0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237" w:type="dxa"/>
            <w:hideMark/>
          </w:tcPr>
          <w:p w14:paraId="0526F6A8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42D13C42" w14:textId="7D98F048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552" w:type="dxa"/>
          </w:tcPr>
          <w:p w14:paraId="700196C7" w14:textId="6F46E394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016" w:type="dxa"/>
          </w:tcPr>
          <w:p w14:paraId="0802323A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333A31EC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53A0DE0E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552" w:type="dxa"/>
            <w:hideMark/>
          </w:tcPr>
          <w:p w14:paraId="5D738E82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237" w:type="dxa"/>
            <w:hideMark/>
          </w:tcPr>
          <w:p w14:paraId="352EFFBF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67161927" w14:textId="3E6E2C4B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HL E3</w:t>
            </w:r>
          </w:p>
        </w:tc>
        <w:tc>
          <w:tcPr>
            <w:tcW w:w="1552" w:type="dxa"/>
          </w:tcPr>
          <w:p w14:paraId="55CFD40B" w14:textId="3414B1BA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016" w:type="dxa"/>
          </w:tcPr>
          <w:p w14:paraId="210692E6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5E455E47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5A99F789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552" w:type="dxa"/>
            <w:hideMark/>
          </w:tcPr>
          <w:p w14:paraId="5FBA2393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237" w:type="dxa"/>
            <w:hideMark/>
          </w:tcPr>
          <w:p w14:paraId="02F3B252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5A0CA730" w14:textId="3D5B268D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552" w:type="dxa"/>
          </w:tcPr>
          <w:p w14:paraId="3276CD82" w14:textId="52BB62D2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016" w:type="dxa"/>
          </w:tcPr>
          <w:p w14:paraId="12B6C261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2D05B5DA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263EAA4D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552" w:type="dxa"/>
            <w:hideMark/>
          </w:tcPr>
          <w:p w14:paraId="4D182403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237" w:type="dxa"/>
            <w:hideMark/>
          </w:tcPr>
          <w:p w14:paraId="322A7157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214ADFD0" w14:textId="7A472ED8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552" w:type="dxa"/>
          </w:tcPr>
          <w:p w14:paraId="5078F3CC" w14:textId="17915AAF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016" w:type="dxa"/>
          </w:tcPr>
          <w:p w14:paraId="4B2DACA7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2BAD24FD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4F1E4150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552" w:type="dxa"/>
            <w:hideMark/>
          </w:tcPr>
          <w:p w14:paraId="56BC8116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237" w:type="dxa"/>
            <w:hideMark/>
          </w:tcPr>
          <w:p w14:paraId="18B11FD5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5E1EE500" w14:textId="35432F49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552" w:type="dxa"/>
          </w:tcPr>
          <w:p w14:paraId="62441ACC" w14:textId="748A627B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ucleus</w:t>
            </w:r>
          </w:p>
        </w:tc>
        <w:tc>
          <w:tcPr>
            <w:tcW w:w="1016" w:type="dxa"/>
          </w:tcPr>
          <w:p w14:paraId="69C4F03B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13162" w:rsidRPr="00336C70" w14:paraId="767D616E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2C70DAD3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552" w:type="dxa"/>
            <w:hideMark/>
          </w:tcPr>
          <w:p w14:paraId="00878D20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237" w:type="dxa"/>
            <w:hideMark/>
          </w:tcPr>
          <w:p w14:paraId="6B3DA824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37684AAA" w14:textId="6A47AEB1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552" w:type="dxa"/>
          </w:tcPr>
          <w:p w14:paraId="37053C31" w14:textId="01FBA222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016" w:type="dxa"/>
          </w:tcPr>
          <w:p w14:paraId="5EE2F4DF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13162" w:rsidRPr="00336C70" w14:paraId="27EF89D6" w14:textId="77777777" w:rsidTr="00B13162">
        <w:trPr>
          <w:trHeight w:val="231"/>
          <w:jc w:val="center"/>
        </w:trPr>
        <w:tc>
          <w:tcPr>
            <w:tcW w:w="1488" w:type="dxa"/>
            <w:hideMark/>
          </w:tcPr>
          <w:p w14:paraId="430FA814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552" w:type="dxa"/>
            <w:hideMark/>
          </w:tcPr>
          <w:p w14:paraId="4AAFEF7E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237" w:type="dxa"/>
            <w:hideMark/>
          </w:tcPr>
          <w:p w14:paraId="5A8381A6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0211A516" w14:textId="2D879365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β</w:t>
            </w:r>
          </w:p>
        </w:tc>
        <w:tc>
          <w:tcPr>
            <w:tcW w:w="1552" w:type="dxa"/>
          </w:tcPr>
          <w:p w14:paraId="79F6E00E" w14:textId="20459A3B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016" w:type="dxa"/>
          </w:tcPr>
          <w:p w14:paraId="0EFE7998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13162" w:rsidRPr="00336C70" w14:paraId="1777E22B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2B87A74B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552" w:type="dxa"/>
            <w:hideMark/>
          </w:tcPr>
          <w:p w14:paraId="0E29A5D7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237" w:type="dxa"/>
            <w:hideMark/>
          </w:tcPr>
          <w:p w14:paraId="6ECBE86B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1FA03D5F" w14:textId="442D0470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RES</w:t>
            </w:r>
          </w:p>
        </w:tc>
        <w:tc>
          <w:tcPr>
            <w:tcW w:w="1552" w:type="dxa"/>
          </w:tcPr>
          <w:p w14:paraId="615F1996" w14:textId="0E100D8A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016" w:type="dxa"/>
          </w:tcPr>
          <w:p w14:paraId="1865728D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13162" w:rsidRPr="00336C70" w14:paraId="55277758" w14:textId="77777777" w:rsidTr="00B13162">
        <w:trPr>
          <w:trHeight w:val="437"/>
          <w:jc w:val="center"/>
        </w:trPr>
        <w:tc>
          <w:tcPr>
            <w:tcW w:w="1488" w:type="dxa"/>
            <w:hideMark/>
          </w:tcPr>
          <w:p w14:paraId="6D2C3B33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552" w:type="dxa"/>
            <w:hideMark/>
          </w:tcPr>
          <w:p w14:paraId="54E7FA7A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, Anti-apoptosis, Anti-inflammation, Angiogenesis</w:t>
            </w:r>
          </w:p>
        </w:tc>
        <w:tc>
          <w:tcPr>
            <w:tcW w:w="1237" w:type="dxa"/>
            <w:hideMark/>
          </w:tcPr>
          <w:p w14:paraId="62810A56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0B76744A" w14:textId="18E41A3D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CGTG</w:t>
            </w:r>
          </w:p>
        </w:tc>
        <w:tc>
          <w:tcPr>
            <w:tcW w:w="1552" w:type="dxa"/>
          </w:tcPr>
          <w:p w14:paraId="5A57F5B3" w14:textId="07968BE9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, Anti-apoptosis, Anti-inflammation, Angiogenesis</w:t>
            </w:r>
          </w:p>
        </w:tc>
        <w:tc>
          <w:tcPr>
            <w:tcW w:w="1016" w:type="dxa"/>
          </w:tcPr>
          <w:p w14:paraId="7B79C46B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13162" w:rsidRPr="00336C70" w14:paraId="1F21E18A" w14:textId="77777777" w:rsidTr="00B13162">
        <w:trPr>
          <w:trHeight w:val="231"/>
          <w:jc w:val="center"/>
        </w:trPr>
        <w:tc>
          <w:tcPr>
            <w:tcW w:w="1488" w:type="dxa"/>
            <w:hideMark/>
          </w:tcPr>
          <w:p w14:paraId="661A3DD6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</w:t>
            </w:r>
          </w:p>
        </w:tc>
        <w:tc>
          <w:tcPr>
            <w:tcW w:w="1552" w:type="dxa"/>
            <w:hideMark/>
          </w:tcPr>
          <w:p w14:paraId="17C336E7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237" w:type="dxa"/>
            <w:hideMark/>
          </w:tcPr>
          <w:p w14:paraId="371DEE92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125628CA" w14:textId="599EAE34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giogenesis</w:t>
            </w:r>
          </w:p>
        </w:tc>
        <w:tc>
          <w:tcPr>
            <w:tcW w:w="1552" w:type="dxa"/>
          </w:tcPr>
          <w:p w14:paraId="0E678761" w14:textId="5C03BBF4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016" w:type="dxa"/>
          </w:tcPr>
          <w:p w14:paraId="34C15E58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13162" w:rsidRPr="00336C70" w14:paraId="77139C7C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71D6377B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552" w:type="dxa"/>
            <w:hideMark/>
          </w:tcPr>
          <w:p w14:paraId="421B6D68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237" w:type="dxa"/>
            <w:hideMark/>
          </w:tcPr>
          <w:p w14:paraId="31411536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28D777B5" w14:textId="573030D4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spase-3</w:t>
            </w:r>
          </w:p>
        </w:tc>
        <w:tc>
          <w:tcPr>
            <w:tcW w:w="1552" w:type="dxa"/>
          </w:tcPr>
          <w:p w14:paraId="6D183258" w14:textId="736D0A19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016" w:type="dxa"/>
          </w:tcPr>
          <w:p w14:paraId="545040C5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13162" w:rsidRPr="00336C70" w14:paraId="4765EDF5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466729B9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552" w:type="dxa"/>
            <w:hideMark/>
          </w:tcPr>
          <w:p w14:paraId="7EB86E9A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237" w:type="dxa"/>
            <w:hideMark/>
          </w:tcPr>
          <w:p w14:paraId="04780655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0B978C13" w14:textId="0033258D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-1/2</w:t>
            </w:r>
          </w:p>
        </w:tc>
        <w:tc>
          <w:tcPr>
            <w:tcW w:w="1552" w:type="dxa"/>
          </w:tcPr>
          <w:p w14:paraId="4FE57A49" w14:textId="0131D7E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016" w:type="dxa"/>
          </w:tcPr>
          <w:p w14:paraId="31912401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13162" w:rsidRPr="00336C70" w14:paraId="2A50146D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2C669E15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552" w:type="dxa"/>
            <w:hideMark/>
          </w:tcPr>
          <w:p w14:paraId="77CB4971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237" w:type="dxa"/>
            <w:hideMark/>
          </w:tcPr>
          <w:p w14:paraId="4CCD6EA2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001A1CFD" w14:textId="274603D2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-1/2</w:t>
            </w:r>
          </w:p>
        </w:tc>
        <w:tc>
          <w:tcPr>
            <w:tcW w:w="1552" w:type="dxa"/>
          </w:tcPr>
          <w:p w14:paraId="04D6CB1D" w14:textId="440D642F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1016" w:type="dxa"/>
          </w:tcPr>
          <w:p w14:paraId="3F3AC9AA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13162" w:rsidRPr="00336C70" w14:paraId="2D47F9BB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5D2C601B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PO</w:t>
            </w:r>
          </w:p>
        </w:tc>
        <w:tc>
          <w:tcPr>
            <w:tcW w:w="1552" w:type="dxa"/>
            <w:hideMark/>
          </w:tcPr>
          <w:p w14:paraId="0A6FC2BB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237" w:type="dxa"/>
            <w:hideMark/>
          </w:tcPr>
          <w:p w14:paraId="7C8E2804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74A22879" w14:textId="51712800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PO</w:t>
            </w:r>
          </w:p>
        </w:tc>
        <w:tc>
          <w:tcPr>
            <w:tcW w:w="1552" w:type="dxa"/>
          </w:tcPr>
          <w:p w14:paraId="0BF79016" w14:textId="7D1863DC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016" w:type="dxa"/>
          </w:tcPr>
          <w:p w14:paraId="335F65A6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13162" w:rsidRPr="00336C70" w14:paraId="0379392B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3D44450A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552" w:type="dxa"/>
            <w:hideMark/>
          </w:tcPr>
          <w:p w14:paraId="7F195CC2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237" w:type="dxa"/>
            <w:hideMark/>
          </w:tcPr>
          <w:p w14:paraId="0B086D4D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5D55C8F6" w14:textId="620B44CE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552" w:type="dxa"/>
          </w:tcPr>
          <w:p w14:paraId="3F0B62BA" w14:textId="0036D115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016" w:type="dxa"/>
          </w:tcPr>
          <w:p w14:paraId="32D75FD9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1BC4E2ED" w14:textId="77777777" w:rsidTr="00B13162">
        <w:trPr>
          <w:trHeight w:val="231"/>
          <w:jc w:val="center"/>
        </w:trPr>
        <w:tc>
          <w:tcPr>
            <w:tcW w:w="1488" w:type="dxa"/>
            <w:hideMark/>
          </w:tcPr>
          <w:p w14:paraId="5C92E64F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552" w:type="dxa"/>
            <w:hideMark/>
          </w:tcPr>
          <w:p w14:paraId="0A9A4DAD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</w:t>
            </w:r>
          </w:p>
        </w:tc>
        <w:tc>
          <w:tcPr>
            <w:tcW w:w="1237" w:type="dxa"/>
            <w:hideMark/>
          </w:tcPr>
          <w:p w14:paraId="5CA2ABAE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67A11723" w14:textId="51FFCBB9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552" w:type="dxa"/>
          </w:tcPr>
          <w:p w14:paraId="2A018D42" w14:textId="30AF1B43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</w:t>
            </w:r>
          </w:p>
        </w:tc>
        <w:tc>
          <w:tcPr>
            <w:tcW w:w="1016" w:type="dxa"/>
          </w:tcPr>
          <w:p w14:paraId="1894D3E7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3EABFEF9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6B425731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DM</w:t>
            </w:r>
          </w:p>
        </w:tc>
        <w:tc>
          <w:tcPr>
            <w:tcW w:w="1552" w:type="dxa"/>
            <w:hideMark/>
          </w:tcPr>
          <w:p w14:paraId="6B17DC5F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asomotor regulation</w:t>
            </w:r>
          </w:p>
        </w:tc>
        <w:tc>
          <w:tcPr>
            <w:tcW w:w="1237" w:type="dxa"/>
            <w:hideMark/>
          </w:tcPr>
          <w:p w14:paraId="0D6E262B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55BB0AA0" w14:textId="79A86B6B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DM</w:t>
            </w:r>
          </w:p>
        </w:tc>
        <w:tc>
          <w:tcPr>
            <w:tcW w:w="1552" w:type="dxa"/>
          </w:tcPr>
          <w:p w14:paraId="03936F26" w14:textId="76802363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asomotor regulation</w:t>
            </w:r>
          </w:p>
        </w:tc>
        <w:tc>
          <w:tcPr>
            <w:tcW w:w="1016" w:type="dxa"/>
          </w:tcPr>
          <w:p w14:paraId="4A1BC22C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2E9A957A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67616FC5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lut-1</w:t>
            </w:r>
          </w:p>
        </w:tc>
        <w:tc>
          <w:tcPr>
            <w:tcW w:w="1552" w:type="dxa"/>
            <w:hideMark/>
          </w:tcPr>
          <w:p w14:paraId="2009C630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nergy metabolism</w:t>
            </w:r>
          </w:p>
        </w:tc>
        <w:tc>
          <w:tcPr>
            <w:tcW w:w="1237" w:type="dxa"/>
            <w:hideMark/>
          </w:tcPr>
          <w:p w14:paraId="3204EF50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025D9BAB" w14:textId="547DFDCA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lut-1</w:t>
            </w:r>
          </w:p>
        </w:tc>
        <w:tc>
          <w:tcPr>
            <w:tcW w:w="1552" w:type="dxa"/>
          </w:tcPr>
          <w:p w14:paraId="5C29AD29" w14:textId="7CF770EC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nergy metabolism</w:t>
            </w:r>
          </w:p>
        </w:tc>
        <w:tc>
          <w:tcPr>
            <w:tcW w:w="1016" w:type="dxa"/>
          </w:tcPr>
          <w:p w14:paraId="45E4E705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10D89B35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7B653811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552" w:type="dxa"/>
            <w:hideMark/>
          </w:tcPr>
          <w:p w14:paraId="7524E0B4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37" w:type="dxa"/>
            <w:hideMark/>
          </w:tcPr>
          <w:p w14:paraId="22CD5566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3A51F535" w14:textId="3BB3F73C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552" w:type="dxa"/>
          </w:tcPr>
          <w:p w14:paraId="7538D335" w14:textId="36F10586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016" w:type="dxa"/>
          </w:tcPr>
          <w:p w14:paraId="200B9A1B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2DDF1441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60C6EC3C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552" w:type="dxa"/>
            <w:hideMark/>
          </w:tcPr>
          <w:p w14:paraId="4A61AB8A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237" w:type="dxa"/>
            <w:hideMark/>
          </w:tcPr>
          <w:p w14:paraId="1FFE9CA2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05CBC1FB" w14:textId="2978AD0F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552" w:type="dxa"/>
          </w:tcPr>
          <w:p w14:paraId="74DD6677" w14:textId="67D131E8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016" w:type="dxa"/>
          </w:tcPr>
          <w:p w14:paraId="6CB0CA7B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1E478804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6218C4E6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552" w:type="dxa"/>
            <w:hideMark/>
          </w:tcPr>
          <w:p w14:paraId="6B4689BD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eap1/Nrf2/ERK</w:t>
            </w:r>
          </w:p>
        </w:tc>
        <w:tc>
          <w:tcPr>
            <w:tcW w:w="1237" w:type="dxa"/>
            <w:hideMark/>
          </w:tcPr>
          <w:p w14:paraId="0C1EFDDE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1BFDD7D6" w14:textId="12D65810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1/PI3K/Akt2</w:t>
            </w:r>
          </w:p>
        </w:tc>
        <w:tc>
          <w:tcPr>
            <w:tcW w:w="1552" w:type="dxa"/>
          </w:tcPr>
          <w:p w14:paraId="744DEA55" w14:textId="5F8CEA0B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Keap1/Nrf2/ERK</w:t>
            </w:r>
          </w:p>
        </w:tc>
        <w:tc>
          <w:tcPr>
            <w:tcW w:w="1016" w:type="dxa"/>
          </w:tcPr>
          <w:p w14:paraId="6C23A48E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319EE64A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3939C0FE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552" w:type="dxa"/>
            <w:hideMark/>
          </w:tcPr>
          <w:p w14:paraId="77ADAB4F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intain mitochondrial membrane potential</w:t>
            </w:r>
          </w:p>
        </w:tc>
        <w:tc>
          <w:tcPr>
            <w:tcW w:w="1237" w:type="dxa"/>
            <w:hideMark/>
          </w:tcPr>
          <w:p w14:paraId="5C91EA23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64D0250B" w14:textId="3D264418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552" w:type="dxa"/>
          </w:tcPr>
          <w:p w14:paraId="2029F928" w14:textId="5D30912F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intain mitochondrial membrane potential</w:t>
            </w:r>
          </w:p>
        </w:tc>
        <w:tc>
          <w:tcPr>
            <w:tcW w:w="1016" w:type="dxa"/>
          </w:tcPr>
          <w:p w14:paraId="05482510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203B2680" w14:textId="77777777" w:rsidTr="00B13162">
        <w:trPr>
          <w:trHeight w:val="231"/>
          <w:jc w:val="center"/>
        </w:trPr>
        <w:tc>
          <w:tcPr>
            <w:tcW w:w="1488" w:type="dxa"/>
            <w:hideMark/>
          </w:tcPr>
          <w:p w14:paraId="37F5695E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552" w:type="dxa"/>
            <w:hideMark/>
          </w:tcPr>
          <w:p w14:paraId="5CD815BC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237" w:type="dxa"/>
            <w:hideMark/>
          </w:tcPr>
          <w:p w14:paraId="68C6BE49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489" w:type="dxa"/>
          </w:tcPr>
          <w:p w14:paraId="2B7EF36D" w14:textId="1D7B9A46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HDs</w:t>
            </w:r>
          </w:p>
        </w:tc>
        <w:tc>
          <w:tcPr>
            <w:tcW w:w="1552" w:type="dxa"/>
          </w:tcPr>
          <w:p w14:paraId="404D6E92" w14:textId="301B1439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016" w:type="dxa"/>
          </w:tcPr>
          <w:p w14:paraId="7597A5F0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13162" w:rsidRPr="00336C70" w14:paraId="16128719" w14:textId="77777777" w:rsidTr="00B13162">
        <w:trPr>
          <w:trHeight w:val="218"/>
          <w:jc w:val="center"/>
        </w:trPr>
        <w:tc>
          <w:tcPr>
            <w:tcW w:w="1488" w:type="dxa"/>
            <w:hideMark/>
          </w:tcPr>
          <w:p w14:paraId="1840BA65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552" w:type="dxa"/>
            <w:hideMark/>
          </w:tcPr>
          <w:p w14:paraId="063B6985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237" w:type="dxa"/>
            <w:hideMark/>
          </w:tcPr>
          <w:p w14:paraId="304BC8F7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489" w:type="dxa"/>
          </w:tcPr>
          <w:p w14:paraId="666987AA" w14:textId="4B16D371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ubiquitin</w:t>
            </w:r>
          </w:p>
        </w:tc>
        <w:tc>
          <w:tcPr>
            <w:tcW w:w="1552" w:type="dxa"/>
          </w:tcPr>
          <w:p w14:paraId="79868016" w14:textId="1A7205E0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016" w:type="dxa"/>
          </w:tcPr>
          <w:p w14:paraId="37ECCB72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18673DA7" w14:textId="77777777" w:rsidTr="00B13162">
        <w:trPr>
          <w:trHeight w:val="437"/>
          <w:jc w:val="center"/>
        </w:trPr>
        <w:tc>
          <w:tcPr>
            <w:tcW w:w="1488" w:type="dxa"/>
            <w:hideMark/>
          </w:tcPr>
          <w:p w14:paraId="5FD59070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552" w:type="dxa"/>
            <w:hideMark/>
          </w:tcPr>
          <w:p w14:paraId="1F130809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237" w:type="dxa"/>
            <w:hideMark/>
          </w:tcPr>
          <w:p w14:paraId="3827F199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489" w:type="dxa"/>
          </w:tcPr>
          <w:p w14:paraId="6F6C5A7D" w14:textId="23582BCF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 proteasomal degradation</w:t>
            </w:r>
          </w:p>
        </w:tc>
        <w:tc>
          <w:tcPr>
            <w:tcW w:w="1552" w:type="dxa"/>
          </w:tcPr>
          <w:p w14:paraId="2AD85A6F" w14:textId="645CD900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IF-1α</w:t>
            </w:r>
          </w:p>
        </w:tc>
        <w:tc>
          <w:tcPr>
            <w:tcW w:w="1016" w:type="dxa"/>
          </w:tcPr>
          <w:p w14:paraId="491212E4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596588C4" w14:textId="77777777" w:rsidTr="00B13162">
        <w:trPr>
          <w:trHeight w:val="231"/>
          <w:jc w:val="center"/>
        </w:trPr>
        <w:tc>
          <w:tcPr>
            <w:tcW w:w="1488" w:type="dxa"/>
            <w:hideMark/>
          </w:tcPr>
          <w:p w14:paraId="4BB4E89D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552" w:type="dxa"/>
            <w:hideMark/>
          </w:tcPr>
          <w:p w14:paraId="764CAAAB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237" w:type="dxa"/>
            <w:hideMark/>
          </w:tcPr>
          <w:p w14:paraId="763C67F1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489" w:type="dxa"/>
          </w:tcPr>
          <w:p w14:paraId="066C7247" w14:textId="1A5F5ACB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O-1</w:t>
            </w:r>
          </w:p>
        </w:tc>
        <w:tc>
          <w:tcPr>
            <w:tcW w:w="1552" w:type="dxa"/>
          </w:tcPr>
          <w:p w14:paraId="0968CCA9" w14:textId="223037CB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1016" w:type="dxa"/>
          </w:tcPr>
          <w:p w14:paraId="14803215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196AD98D" w14:textId="77777777" w:rsidTr="00B13162">
        <w:trPr>
          <w:trHeight w:val="437"/>
          <w:jc w:val="center"/>
        </w:trPr>
        <w:tc>
          <w:tcPr>
            <w:tcW w:w="1488" w:type="dxa"/>
            <w:hideMark/>
          </w:tcPr>
          <w:p w14:paraId="273CBB1E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552" w:type="dxa"/>
            <w:hideMark/>
          </w:tcPr>
          <w:p w14:paraId="5FE347A9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ormone effect</w:t>
            </w:r>
          </w:p>
        </w:tc>
        <w:tc>
          <w:tcPr>
            <w:tcW w:w="1237" w:type="dxa"/>
            <w:hideMark/>
          </w:tcPr>
          <w:p w14:paraId="2D410F76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489" w:type="dxa"/>
          </w:tcPr>
          <w:p w14:paraId="33FAFF61" w14:textId="5BFD754A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PO-R</w:t>
            </w:r>
          </w:p>
        </w:tc>
        <w:tc>
          <w:tcPr>
            <w:tcW w:w="1552" w:type="dxa"/>
          </w:tcPr>
          <w:p w14:paraId="3F23FA17" w14:textId="25B70E0D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ormone effect</w:t>
            </w:r>
          </w:p>
        </w:tc>
        <w:tc>
          <w:tcPr>
            <w:tcW w:w="1016" w:type="dxa"/>
          </w:tcPr>
          <w:p w14:paraId="623E13A1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13162" w:rsidRPr="00336C70" w14:paraId="4D118CE5" w14:textId="77777777" w:rsidTr="00B13162">
        <w:trPr>
          <w:trHeight w:val="437"/>
          <w:jc w:val="center"/>
        </w:trPr>
        <w:tc>
          <w:tcPr>
            <w:tcW w:w="1488" w:type="dxa"/>
            <w:hideMark/>
          </w:tcPr>
          <w:p w14:paraId="3328B5FD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552" w:type="dxa"/>
            <w:hideMark/>
          </w:tcPr>
          <w:p w14:paraId="3BDA8B7E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oliferation, Anti-apoptosis, </w:t>
            </w: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nti-inflammation, Angiogenesis</w:t>
            </w:r>
          </w:p>
        </w:tc>
        <w:tc>
          <w:tcPr>
            <w:tcW w:w="1237" w:type="dxa"/>
            <w:hideMark/>
          </w:tcPr>
          <w:p w14:paraId="4A263FC8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ctivation</w:t>
            </w:r>
          </w:p>
        </w:tc>
        <w:tc>
          <w:tcPr>
            <w:tcW w:w="1489" w:type="dxa"/>
          </w:tcPr>
          <w:p w14:paraId="3869C1C9" w14:textId="7AA2DBD1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</w:t>
            </w:r>
          </w:p>
        </w:tc>
        <w:tc>
          <w:tcPr>
            <w:tcW w:w="1552" w:type="dxa"/>
          </w:tcPr>
          <w:p w14:paraId="4C3C0599" w14:textId="75AB85C6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Proliferation, Anti-apoptosis, </w:t>
            </w: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nti-inflammation, Angiogenesis</w:t>
            </w:r>
          </w:p>
        </w:tc>
        <w:tc>
          <w:tcPr>
            <w:tcW w:w="1016" w:type="dxa"/>
          </w:tcPr>
          <w:p w14:paraId="35AFA6A9" w14:textId="77777777" w:rsidR="00B13162" w:rsidRPr="00336C70" w:rsidRDefault="00B13162" w:rsidP="00B1316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ctivation</w:t>
            </w:r>
          </w:p>
        </w:tc>
      </w:tr>
      <w:bookmarkEnd w:id="34"/>
    </w:tbl>
    <w:p w14:paraId="35571C3C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9A5B369" w14:textId="0E8D9C05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09"/>
        <w:gridCol w:w="1012"/>
        <w:gridCol w:w="1331"/>
        <w:gridCol w:w="1205"/>
        <w:gridCol w:w="1138"/>
        <w:gridCol w:w="1147"/>
      </w:tblGrid>
      <w:tr w:rsidR="00D35346" w:rsidRPr="00336C70" w14:paraId="0AC6B614" w14:textId="77777777" w:rsidTr="00D35346">
        <w:tc>
          <w:tcPr>
            <w:tcW w:w="1309" w:type="dxa"/>
            <w:hideMark/>
          </w:tcPr>
          <w:p w14:paraId="34E06DEE" w14:textId="77777777" w:rsidR="00D35346" w:rsidRPr="00336C70" w:rsidRDefault="00D35346" w:rsidP="00D3534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bookmarkStart w:id="35" w:name="_Hlk168239280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012" w:type="dxa"/>
            <w:hideMark/>
          </w:tcPr>
          <w:p w14:paraId="20E61270" w14:textId="77777777" w:rsidR="00D35346" w:rsidRPr="00336C70" w:rsidRDefault="00D35346" w:rsidP="00D3534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331" w:type="dxa"/>
            <w:hideMark/>
          </w:tcPr>
          <w:p w14:paraId="355E1766" w14:textId="77777777" w:rsidR="00D35346" w:rsidRPr="00336C70" w:rsidRDefault="00D35346" w:rsidP="00D3534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205" w:type="dxa"/>
          </w:tcPr>
          <w:p w14:paraId="75B46D2F" w14:textId="4E9D4B3D" w:rsidR="00D35346" w:rsidRPr="00336C70" w:rsidRDefault="00D35346" w:rsidP="00D3534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138" w:type="dxa"/>
          </w:tcPr>
          <w:p w14:paraId="25CD88B4" w14:textId="0415E0C1" w:rsidR="00D35346" w:rsidRPr="00336C70" w:rsidRDefault="00D35346" w:rsidP="00D35346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1147" w:type="dxa"/>
          </w:tcPr>
          <w:p w14:paraId="59023921" w14:textId="77777777" w:rsidR="00D35346" w:rsidRPr="00336C70" w:rsidRDefault="00D35346" w:rsidP="00D3534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EMINI</w:t>
            </w:r>
          </w:p>
        </w:tc>
      </w:tr>
      <w:tr w:rsidR="00D35346" w:rsidRPr="00336C70" w14:paraId="51BB9912" w14:textId="77777777" w:rsidTr="00D35346">
        <w:tc>
          <w:tcPr>
            <w:tcW w:w="1309" w:type="dxa"/>
            <w:hideMark/>
          </w:tcPr>
          <w:p w14:paraId="0443D88A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r-1</w:t>
            </w:r>
          </w:p>
        </w:tc>
        <w:tc>
          <w:tcPr>
            <w:tcW w:w="1012" w:type="dxa"/>
            <w:hideMark/>
          </w:tcPr>
          <w:p w14:paraId="39D6CD3F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331" w:type="dxa"/>
            <w:hideMark/>
          </w:tcPr>
          <w:p w14:paraId="008CBCB0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322F5466" w14:textId="229FB312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r-1</w:t>
            </w:r>
          </w:p>
        </w:tc>
        <w:tc>
          <w:tcPr>
            <w:tcW w:w="1138" w:type="dxa"/>
          </w:tcPr>
          <w:p w14:paraId="5CC5AA31" w14:textId="61C62566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147" w:type="dxa"/>
          </w:tcPr>
          <w:p w14:paraId="261EF6AD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35346" w:rsidRPr="00336C70" w14:paraId="02C2D98D" w14:textId="77777777" w:rsidTr="00D35346">
        <w:tc>
          <w:tcPr>
            <w:tcW w:w="1309" w:type="dxa"/>
            <w:hideMark/>
          </w:tcPr>
          <w:p w14:paraId="24EC1DEF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p1</w:t>
            </w:r>
          </w:p>
        </w:tc>
        <w:tc>
          <w:tcPr>
            <w:tcW w:w="1012" w:type="dxa"/>
            <w:hideMark/>
          </w:tcPr>
          <w:p w14:paraId="11451DDD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331" w:type="dxa"/>
            <w:hideMark/>
          </w:tcPr>
          <w:p w14:paraId="23975811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01A412C" w14:textId="4F736F05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p1</w:t>
            </w:r>
          </w:p>
        </w:tc>
        <w:tc>
          <w:tcPr>
            <w:tcW w:w="1138" w:type="dxa"/>
          </w:tcPr>
          <w:p w14:paraId="0A42E2EB" w14:textId="60059354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147" w:type="dxa"/>
          </w:tcPr>
          <w:p w14:paraId="4308121C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35346" w:rsidRPr="00336C70" w14:paraId="2601CE1D" w14:textId="77777777" w:rsidTr="00D35346">
        <w:tc>
          <w:tcPr>
            <w:tcW w:w="1309" w:type="dxa"/>
            <w:hideMark/>
          </w:tcPr>
          <w:p w14:paraId="0820B072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012" w:type="dxa"/>
            <w:hideMark/>
          </w:tcPr>
          <w:p w14:paraId="691DBE0F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-CC</w:t>
            </w:r>
          </w:p>
        </w:tc>
        <w:tc>
          <w:tcPr>
            <w:tcW w:w="1331" w:type="dxa"/>
            <w:hideMark/>
          </w:tcPr>
          <w:p w14:paraId="35114292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233B2A1" w14:textId="6DD8F670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C</w:t>
            </w:r>
          </w:p>
        </w:tc>
        <w:tc>
          <w:tcPr>
            <w:tcW w:w="1138" w:type="dxa"/>
          </w:tcPr>
          <w:p w14:paraId="4458B14A" w14:textId="54355234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-CC</w:t>
            </w:r>
          </w:p>
        </w:tc>
        <w:tc>
          <w:tcPr>
            <w:tcW w:w="1147" w:type="dxa"/>
          </w:tcPr>
          <w:p w14:paraId="199645D1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35346" w:rsidRPr="00336C70" w14:paraId="523F8001" w14:textId="77777777" w:rsidTr="00D35346">
        <w:tc>
          <w:tcPr>
            <w:tcW w:w="1309" w:type="dxa"/>
            <w:hideMark/>
          </w:tcPr>
          <w:p w14:paraId="2E4CFD96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012" w:type="dxa"/>
            <w:hideMark/>
          </w:tcPr>
          <w:p w14:paraId="5AA92F2B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331" w:type="dxa"/>
            <w:hideMark/>
          </w:tcPr>
          <w:p w14:paraId="27836FFF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786C4846" w14:textId="2B36EFCE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138" w:type="dxa"/>
          </w:tcPr>
          <w:p w14:paraId="6D1D9FEF" w14:textId="43DC29CE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147" w:type="dxa"/>
          </w:tcPr>
          <w:p w14:paraId="248D936E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35346" w:rsidRPr="00336C70" w14:paraId="02828F9D" w14:textId="77777777" w:rsidTr="00D35346">
        <w:tc>
          <w:tcPr>
            <w:tcW w:w="1309" w:type="dxa"/>
            <w:hideMark/>
          </w:tcPr>
          <w:p w14:paraId="691E8EA9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012" w:type="dxa"/>
            <w:hideMark/>
          </w:tcPr>
          <w:p w14:paraId="5453E39A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331" w:type="dxa"/>
            <w:hideMark/>
          </w:tcPr>
          <w:p w14:paraId="314F6E9A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4F52D3C0" w14:textId="703CA52A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active PDGF-CC</w:t>
            </w:r>
          </w:p>
        </w:tc>
        <w:tc>
          <w:tcPr>
            <w:tcW w:w="1138" w:type="dxa"/>
          </w:tcPr>
          <w:p w14:paraId="3792435E" w14:textId="4E696FEC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147" w:type="dxa"/>
          </w:tcPr>
          <w:p w14:paraId="012F4618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D35346" w:rsidRPr="00336C70" w14:paraId="2DF2000A" w14:textId="77777777" w:rsidTr="00D35346">
        <w:tc>
          <w:tcPr>
            <w:tcW w:w="1309" w:type="dxa"/>
            <w:hideMark/>
          </w:tcPr>
          <w:p w14:paraId="65CC31EE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012" w:type="dxa"/>
            <w:hideMark/>
          </w:tcPr>
          <w:p w14:paraId="65A464A2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331" w:type="dxa"/>
            <w:hideMark/>
          </w:tcPr>
          <w:p w14:paraId="6EB57E47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43BA6B6B" w14:textId="5CC2989E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e PDGF-CC</w:t>
            </w:r>
          </w:p>
        </w:tc>
        <w:tc>
          <w:tcPr>
            <w:tcW w:w="1138" w:type="dxa"/>
          </w:tcPr>
          <w:p w14:paraId="61B7CB00" w14:textId="3065BD3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47" w:type="dxa"/>
          </w:tcPr>
          <w:p w14:paraId="62F3A4C0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35346" w:rsidRPr="00336C70" w14:paraId="20DFBAB4" w14:textId="77777777" w:rsidTr="00D35346">
        <w:tc>
          <w:tcPr>
            <w:tcW w:w="1309" w:type="dxa"/>
            <w:hideMark/>
          </w:tcPr>
          <w:p w14:paraId="37F85AE5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012" w:type="dxa"/>
            <w:hideMark/>
          </w:tcPr>
          <w:p w14:paraId="4DC3E62C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331" w:type="dxa"/>
            <w:hideMark/>
          </w:tcPr>
          <w:p w14:paraId="6F61FDCC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1D5276D2" w14:textId="31FD91B9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38" w:type="dxa"/>
          </w:tcPr>
          <w:p w14:paraId="7FA50591" w14:textId="1E80438A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1147" w:type="dxa"/>
          </w:tcPr>
          <w:p w14:paraId="78D37D1D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35346" w:rsidRPr="00336C70" w14:paraId="1CC72720" w14:textId="77777777" w:rsidTr="00D35346">
        <w:tc>
          <w:tcPr>
            <w:tcW w:w="1309" w:type="dxa"/>
            <w:hideMark/>
          </w:tcPr>
          <w:p w14:paraId="420A56FE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012" w:type="dxa"/>
            <w:hideMark/>
          </w:tcPr>
          <w:p w14:paraId="21B832AE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 MAPK</w:t>
            </w:r>
          </w:p>
        </w:tc>
        <w:tc>
          <w:tcPr>
            <w:tcW w:w="1331" w:type="dxa"/>
            <w:hideMark/>
          </w:tcPr>
          <w:p w14:paraId="327CFFF9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0074C73B" w14:textId="0CA50109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38" w:type="dxa"/>
          </w:tcPr>
          <w:p w14:paraId="1B0BD8C2" w14:textId="04CC4540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 MAPK</w:t>
            </w:r>
          </w:p>
        </w:tc>
        <w:tc>
          <w:tcPr>
            <w:tcW w:w="1147" w:type="dxa"/>
          </w:tcPr>
          <w:p w14:paraId="30875868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35346" w:rsidRPr="00336C70" w14:paraId="7023647E" w14:textId="77777777" w:rsidTr="00D35346">
        <w:tc>
          <w:tcPr>
            <w:tcW w:w="1309" w:type="dxa"/>
            <w:hideMark/>
          </w:tcPr>
          <w:p w14:paraId="1F34AF59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012" w:type="dxa"/>
            <w:hideMark/>
          </w:tcPr>
          <w:p w14:paraId="4337B011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 MAPK</w:t>
            </w:r>
          </w:p>
        </w:tc>
        <w:tc>
          <w:tcPr>
            <w:tcW w:w="1331" w:type="dxa"/>
            <w:hideMark/>
          </w:tcPr>
          <w:p w14:paraId="4A6A41A2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6964CC4D" w14:textId="4FB33EB1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38" w:type="dxa"/>
          </w:tcPr>
          <w:p w14:paraId="5AFE87C1" w14:textId="796718AA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 MAPK</w:t>
            </w:r>
          </w:p>
        </w:tc>
        <w:tc>
          <w:tcPr>
            <w:tcW w:w="1147" w:type="dxa"/>
          </w:tcPr>
          <w:p w14:paraId="71AAD286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35346" w:rsidRPr="00336C70" w14:paraId="7AA36938" w14:textId="77777777" w:rsidTr="00D35346">
        <w:tc>
          <w:tcPr>
            <w:tcW w:w="1309" w:type="dxa"/>
            <w:hideMark/>
          </w:tcPr>
          <w:p w14:paraId="18D3268B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012" w:type="dxa"/>
            <w:hideMark/>
          </w:tcPr>
          <w:p w14:paraId="777A6435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LC-γ</w:t>
            </w:r>
          </w:p>
        </w:tc>
        <w:tc>
          <w:tcPr>
            <w:tcW w:w="1331" w:type="dxa"/>
            <w:hideMark/>
          </w:tcPr>
          <w:p w14:paraId="2D632A8F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5064799A" w14:textId="02199B28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38" w:type="dxa"/>
          </w:tcPr>
          <w:p w14:paraId="3999F7FD" w14:textId="6985B5A1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LC-γ</w:t>
            </w:r>
          </w:p>
        </w:tc>
        <w:tc>
          <w:tcPr>
            <w:tcW w:w="1147" w:type="dxa"/>
          </w:tcPr>
          <w:p w14:paraId="62CB8617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35346" w:rsidRPr="00336C70" w14:paraId="2EB41C00" w14:textId="77777777" w:rsidTr="00D35346">
        <w:tc>
          <w:tcPr>
            <w:tcW w:w="1309" w:type="dxa"/>
            <w:hideMark/>
          </w:tcPr>
          <w:p w14:paraId="6A087B9B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I-1</w:t>
            </w:r>
          </w:p>
        </w:tc>
        <w:tc>
          <w:tcPr>
            <w:tcW w:w="1012" w:type="dxa"/>
            <w:hideMark/>
          </w:tcPr>
          <w:p w14:paraId="627AE9A9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331" w:type="dxa"/>
            <w:hideMark/>
          </w:tcPr>
          <w:p w14:paraId="2062D801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05" w:type="dxa"/>
          </w:tcPr>
          <w:p w14:paraId="0B056F84" w14:textId="119F076A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I-1</w:t>
            </w:r>
          </w:p>
        </w:tc>
        <w:tc>
          <w:tcPr>
            <w:tcW w:w="1138" w:type="dxa"/>
          </w:tcPr>
          <w:p w14:paraId="6A93C390" w14:textId="1CEC1C7E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147" w:type="dxa"/>
          </w:tcPr>
          <w:p w14:paraId="41C25663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35346" w:rsidRPr="00336C70" w14:paraId="1A455694" w14:textId="77777777" w:rsidTr="00D35346">
        <w:tc>
          <w:tcPr>
            <w:tcW w:w="1309" w:type="dxa"/>
            <w:hideMark/>
          </w:tcPr>
          <w:p w14:paraId="4EA2F368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uroserpin</w:t>
            </w:r>
          </w:p>
        </w:tc>
        <w:tc>
          <w:tcPr>
            <w:tcW w:w="1012" w:type="dxa"/>
            <w:hideMark/>
          </w:tcPr>
          <w:p w14:paraId="5C60BA97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331" w:type="dxa"/>
            <w:hideMark/>
          </w:tcPr>
          <w:p w14:paraId="05E31C95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205" w:type="dxa"/>
          </w:tcPr>
          <w:p w14:paraId="74CC3EEA" w14:textId="0F17AD4C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Neuroserpin</w:t>
            </w:r>
          </w:p>
        </w:tc>
        <w:tc>
          <w:tcPr>
            <w:tcW w:w="1138" w:type="dxa"/>
          </w:tcPr>
          <w:p w14:paraId="5A969F73" w14:textId="6E2E264A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PA</w:t>
            </w:r>
          </w:p>
        </w:tc>
        <w:tc>
          <w:tcPr>
            <w:tcW w:w="1147" w:type="dxa"/>
          </w:tcPr>
          <w:p w14:paraId="5F6FF623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D35346" w:rsidRPr="00336C70" w14:paraId="14DD5E4D" w14:textId="77777777" w:rsidTr="00D35346">
        <w:tc>
          <w:tcPr>
            <w:tcW w:w="1309" w:type="dxa"/>
            <w:hideMark/>
          </w:tcPr>
          <w:p w14:paraId="71173112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RP1</w:t>
            </w:r>
          </w:p>
        </w:tc>
        <w:tc>
          <w:tcPr>
            <w:tcW w:w="1012" w:type="dxa"/>
            <w:hideMark/>
          </w:tcPr>
          <w:p w14:paraId="21C2806B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331" w:type="dxa"/>
            <w:hideMark/>
          </w:tcPr>
          <w:p w14:paraId="3DC54C88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205" w:type="dxa"/>
          </w:tcPr>
          <w:p w14:paraId="5515D812" w14:textId="73BDF7BC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RP1</w:t>
            </w:r>
          </w:p>
        </w:tc>
        <w:tc>
          <w:tcPr>
            <w:tcW w:w="1138" w:type="dxa"/>
          </w:tcPr>
          <w:p w14:paraId="420EFC23" w14:textId="7CC5FAC3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-α</w:t>
            </w:r>
          </w:p>
        </w:tc>
        <w:tc>
          <w:tcPr>
            <w:tcW w:w="1147" w:type="dxa"/>
          </w:tcPr>
          <w:p w14:paraId="53EB9D23" w14:textId="77777777" w:rsidR="00D35346" w:rsidRPr="00336C70" w:rsidRDefault="00D35346" w:rsidP="00D3534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bookmarkEnd w:id="35"/>
    </w:tbl>
    <w:p w14:paraId="0B777F1A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83F8FE" w14:textId="0850F66C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9"/>
        <w:gridCol w:w="1749"/>
        <w:gridCol w:w="1295"/>
        <w:gridCol w:w="1748"/>
        <w:gridCol w:w="1748"/>
        <w:gridCol w:w="1061"/>
      </w:tblGrid>
      <w:tr w:rsidR="002767F7" w:rsidRPr="00336C70" w14:paraId="1963DB5C" w14:textId="77777777" w:rsidTr="00670BF1">
        <w:trPr>
          <w:jc w:val="center"/>
        </w:trPr>
        <w:tc>
          <w:tcPr>
            <w:tcW w:w="0" w:type="auto"/>
            <w:hideMark/>
          </w:tcPr>
          <w:p w14:paraId="05F42F26" w14:textId="77777777" w:rsidR="002767F7" w:rsidRPr="00336C70" w:rsidRDefault="002767F7" w:rsidP="002767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bookmarkStart w:id="36" w:name="_Hlk168239294"/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3C18206" w14:textId="77777777" w:rsidR="002767F7" w:rsidRPr="00336C70" w:rsidRDefault="002767F7" w:rsidP="002767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31A5E304" w14:textId="77777777" w:rsidR="002767F7" w:rsidRPr="00336C70" w:rsidRDefault="002767F7" w:rsidP="002767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4402EB31" w14:textId="7C52C6B7" w:rsidR="002767F7" w:rsidRPr="00336C70" w:rsidRDefault="002767F7" w:rsidP="002767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F058F5E" w14:textId="6B281782" w:rsidR="002767F7" w:rsidRPr="00336C70" w:rsidRDefault="002767F7" w:rsidP="002767F7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5359D773" w14:textId="77777777" w:rsidR="002767F7" w:rsidRPr="00336C70" w:rsidRDefault="002767F7" w:rsidP="002767F7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2767F7" w:rsidRPr="00336C70" w14:paraId="29BCFD18" w14:textId="77777777" w:rsidTr="00670BF1">
        <w:trPr>
          <w:jc w:val="center"/>
        </w:trPr>
        <w:tc>
          <w:tcPr>
            <w:tcW w:w="0" w:type="auto"/>
            <w:hideMark/>
          </w:tcPr>
          <w:p w14:paraId="26E31351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</w:t>
            </w:r>
          </w:p>
        </w:tc>
        <w:tc>
          <w:tcPr>
            <w:tcW w:w="0" w:type="auto"/>
            <w:hideMark/>
          </w:tcPr>
          <w:p w14:paraId="7068DB6C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  <w:hideMark/>
          </w:tcPr>
          <w:p w14:paraId="01B6A5A4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6FD2B2A" w14:textId="2ADDC01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</w:t>
            </w:r>
          </w:p>
        </w:tc>
        <w:tc>
          <w:tcPr>
            <w:tcW w:w="0" w:type="auto"/>
          </w:tcPr>
          <w:p w14:paraId="496DD901" w14:textId="75A5DF90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</w:tcPr>
          <w:p w14:paraId="162AD7AE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67F7" w:rsidRPr="00336C70" w14:paraId="73B7499B" w14:textId="77777777" w:rsidTr="00670BF1">
        <w:trPr>
          <w:jc w:val="center"/>
        </w:trPr>
        <w:tc>
          <w:tcPr>
            <w:tcW w:w="0" w:type="auto"/>
            <w:hideMark/>
          </w:tcPr>
          <w:p w14:paraId="52465C4E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  <w:hideMark/>
          </w:tcPr>
          <w:p w14:paraId="70500D53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4A1C260F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4ECDF7F" w14:textId="4E48378B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rowth factor receptor</w:t>
            </w:r>
          </w:p>
        </w:tc>
        <w:tc>
          <w:tcPr>
            <w:tcW w:w="0" w:type="auto"/>
          </w:tcPr>
          <w:p w14:paraId="7E46E100" w14:textId="498BB67A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0032C35A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67F7" w:rsidRPr="00336C70" w14:paraId="24549025" w14:textId="77777777" w:rsidTr="00670BF1">
        <w:trPr>
          <w:jc w:val="center"/>
        </w:trPr>
        <w:tc>
          <w:tcPr>
            <w:tcW w:w="0" w:type="auto"/>
            <w:hideMark/>
          </w:tcPr>
          <w:p w14:paraId="598FB685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7959E5DA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  <w:hideMark/>
          </w:tcPr>
          <w:p w14:paraId="08D3DEB9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31422DE" w14:textId="45AE91D6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768A794F" w14:textId="6E367DFC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</w:tcPr>
          <w:p w14:paraId="395CC3A9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67F7" w:rsidRPr="00336C70" w14:paraId="7732BF74" w14:textId="77777777" w:rsidTr="00670BF1">
        <w:trPr>
          <w:jc w:val="center"/>
        </w:trPr>
        <w:tc>
          <w:tcPr>
            <w:tcW w:w="0" w:type="auto"/>
            <w:hideMark/>
          </w:tcPr>
          <w:p w14:paraId="5B2AA2B2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  <w:hideMark/>
          </w:tcPr>
          <w:p w14:paraId="0DB07CE8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46B47585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40D53B9" w14:textId="0919B078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</w:tcPr>
          <w:p w14:paraId="5E51A2F7" w14:textId="70A057D2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7CE5D7DC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767F7" w:rsidRPr="00336C70" w14:paraId="55E0385E" w14:textId="77777777" w:rsidTr="00670BF1">
        <w:trPr>
          <w:jc w:val="center"/>
        </w:trPr>
        <w:tc>
          <w:tcPr>
            <w:tcW w:w="0" w:type="auto"/>
            <w:hideMark/>
          </w:tcPr>
          <w:p w14:paraId="70E7C8B6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  <w:hideMark/>
          </w:tcPr>
          <w:p w14:paraId="070BECD3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  <w:hideMark/>
          </w:tcPr>
          <w:p w14:paraId="6F89141F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8D5CF50" w14:textId="5255F4FF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P2</w:t>
            </w:r>
          </w:p>
        </w:tc>
        <w:tc>
          <w:tcPr>
            <w:tcW w:w="0" w:type="auto"/>
          </w:tcPr>
          <w:p w14:paraId="3D7F1930" w14:textId="36DD874E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</w:tcPr>
          <w:p w14:paraId="4FF61A48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67F7" w:rsidRPr="00336C70" w14:paraId="77A26CAA" w14:textId="77777777" w:rsidTr="00670BF1">
        <w:trPr>
          <w:jc w:val="center"/>
        </w:trPr>
        <w:tc>
          <w:tcPr>
            <w:tcW w:w="0" w:type="auto"/>
            <w:hideMark/>
          </w:tcPr>
          <w:p w14:paraId="15DF44C5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315DEC25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  <w:hideMark/>
          </w:tcPr>
          <w:p w14:paraId="7B391237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77CD2D2" w14:textId="6F7B8362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6AB0B274" w14:textId="0089D0C4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</w:tcPr>
          <w:p w14:paraId="17BB0920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767F7" w:rsidRPr="00336C70" w14:paraId="5CE709AA" w14:textId="77777777" w:rsidTr="00670BF1">
        <w:trPr>
          <w:jc w:val="center"/>
        </w:trPr>
        <w:tc>
          <w:tcPr>
            <w:tcW w:w="0" w:type="auto"/>
            <w:hideMark/>
          </w:tcPr>
          <w:p w14:paraId="2D2FC0C0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  <w:hideMark/>
          </w:tcPr>
          <w:p w14:paraId="1C025D7E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21C97927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939807E" w14:textId="120548B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</w:tcPr>
          <w:p w14:paraId="3E034BDF" w14:textId="6FC35943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1F828BA5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767F7" w:rsidRPr="00336C70" w14:paraId="03AF22D1" w14:textId="77777777" w:rsidTr="00670BF1">
        <w:trPr>
          <w:jc w:val="center"/>
        </w:trPr>
        <w:tc>
          <w:tcPr>
            <w:tcW w:w="0" w:type="auto"/>
            <w:hideMark/>
          </w:tcPr>
          <w:p w14:paraId="266AB406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668907EB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 (Thr308)</w:t>
            </w:r>
          </w:p>
        </w:tc>
        <w:tc>
          <w:tcPr>
            <w:tcW w:w="0" w:type="auto"/>
            <w:hideMark/>
          </w:tcPr>
          <w:p w14:paraId="3201B5FD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6AF68CE" w14:textId="3C9C7A0E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12545BAA" w14:textId="4B3E60D8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 (Thr308)</w:t>
            </w:r>
          </w:p>
        </w:tc>
        <w:tc>
          <w:tcPr>
            <w:tcW w:w="0" w:type="auto"/>
          </w:tcPr>
          <w:p w14:paraId="494D3E68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67F7" w:rsidRPr="00336C70" w14:paraId="55EF089F" w14:textId="77777777" w:rsidTr="00670BF1">
        <w:trPr>
          <w:jc w:val="center"/>
        </w:trPr>
        <w:tc>
          <w:tcPr>
            <w:tcW w:w="0" w:type="auto"/>
            <w:hideMark/>
          </w:tcPr>
          <w:p w14:paraId="70D75EA6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0" w:type="auto"/>
            <w:hideMark/>
          </w:tcPr>
          <w:p w14:paraId="11570563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 (Ser473)</w:t>
            </w:r>
          </w:p>
        </w:tc>
        <w:tc>
          <w:tcPr>
            <w:tcW w:w="0" w:type="auto"/>
            <w:hideMark/>
          </w:tcPr>
          <w:p w14:paraId="52765CD6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1D46E96" w14:textId="74FF5A38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2</w:t>
            </w:r>
          </w:p>
        </w:tc>
        <w:tc>
          <w:tcPr>
            <w:tcW w:w="0" w:type="auto"/>
          </w:tcPr>
          <w:p w14:paraId="6DA33918" w14:textId="22A6D8F6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 (Ser473)</w:t>
            </w:r>
          </w:p>
        </w:tc>
        <w:tc>
          <w:tcPr>
            <w:tcW w:w="0" w:type="auto"/>
          </w:tcPr>
          <w:p w14:paraId="29D24E4C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67F7" w:rsidRPr="00336C70" w14:paraId="5FFD01AA" w14:textId="77777777" w:rsidTr="00670BF1">
        <w:trPr>
          <w:jc w:val="center"/>
        </w:trPr>
        <w:tc>
          <w:tcPr>
            <w:tcW w:w="0" w:type="auto"/>
            <w:hideMark/>
          </w:tcPr>
          <w:p w14:paraId="4E2AB239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57041537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52AEB705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3B02511" w14:textId="6533AA8B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678AC661" w14:textId="0A227DD3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51E962D6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67F7" w:rsidRPr="00336C70" w14:paraId="371BC621" w14:textId="77777777" w:rsidTr="00670BF1">
        <w:trPr>
          <w:jc w:val="center"/>
        </w:trPr>
        <w:tc>
          <w:tcPr>
            <w:tcW w:w="0" w:type="auto"/>
            <w:hideMark/>
          </w:tcPr>
          <w:p w14:paraId="0835B10D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0ED5F9F2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6K1/2</w:t>
            </w:r>
          </w:p>
        </w:tc>
        <w:tc>
          <w:tcPr>
            <w:tcW w:w="0" w:type="auto"/>
            <w:hideMark/>
          </w:tcPr>
          <w:p w14:paraId="41E2718F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72B6114" w14:textId="3F7AB2B8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463805D8" w14:textId="307C0D54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6K1/2</w:t>
            </w:r>
          </w:p>
        </w:tc>
        <w:tc>
          <w:tcPr>
            <w:tcW w:w="0" w:type="auto"/>
          </w:tcPr>
          <w:p w14:paraId="6E45178B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67F7" w:rsidRPr="00336C70" w14:paraId="01DDD555" w14:textId="77777777" w:rsidTr="00670BF1">
        <w:trPr>
          <w:jc w:val="center"/>
        </w:trPr>
        <w:tc>
          <w:tcPr>
            <w:tcW w:w="0" w:type="auto"/>
            <w:hideMark/>
          </w:tcPr>
          <w:p w14:paraId="3F8CA8BE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1232692D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EBP1</w:t>
            </w:r>
          </w:p>
        </w:tc>
        <w:tc>
          <w:tcPr>
            <w:tcW w:w="0" w:type="auto"/>
            <w:hideMark/>
          </w:tcPr>
          <w:p w14:paraId="32F9A942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EDF0E83" w14:textId="221827C9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3E3C80A5" w14:textId="0773849F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EBP1</w:t>
            </w:r>
          </w:p>
        </w:tc>
        <w:tc>
          <w:tcPr>
            <w:tcW w:w="0" w:type="auto"/>
          </w:tcPr>
          <w:p w14:paraId="3220179A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767F7" w:rsidRPr="00336C70" w14:paraId="3A81477A" w14:textId="77777777" w:rsidTr="00670BF1">
        <w:trPr>
          <w:jc w:val="center"/>
        </w:trPr>
        <w:tc>
          <w:tcPr>
            <w:tcW w:w="0" w:type="auto"/>
            <w:hideMark/>
          </w:tcPr>
          <w:p w14:paraId="364DD8D9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AKT</w:t>
            </w:r>
          </w:p>
        </w:tc>
        <w:tc>
          <w:tcPr>
            <w:tcW w:w="0" w:type="auto"/>
            <w:hideMark/>
          </w:tcPr>
          <w:p w14:paraId="6384D4CC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  <w:hideMark/>
          </w:tcPr>
          <w:p w14:paraId="79E49064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08436F3" w14:textId="0460043F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7B3CF465" w14:textId="0961FEA2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</w:tcPr>
          <w:p w14:paraId="6C78CB03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67F7" w:rsidRPr="00336C70" w14:paraId="67BD604A" w14:textId="77777777" w:rsidTr="00670BF1">
        <w:trPr>
          <w:jc w:val="center"/>
        </w:trPr>
        <w:tc>
          <w:tcPr>
            <w:tcW w:w="0" w:type="auto"/>
            <w:hideMark/>
          </w:tcPr>
          <w:p w14:paraId="0C9FF4F5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  <w:hideMark/>
          </w:tcPr>
          <w:p w14:paraId="6F85021D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  <w:hideMark/>
          </w:tcPr>
          <w:p w14:paraId="5CAF0BB1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2607A90" w14:textId="2EC4150C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G1 (phosphorylation)</w:t>
            </w:r>
          </w:p>
        </w:tc>
        <w:tc>
          <w:tcPr>
            <w:tcW w:w="0" w:type="auto"/>
          </w:tcPr>
          <w:p w14:paraId="0A4ACA6C" w14:textId="43047B40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</w:tcPr>
          <w:p w14:paraId="7244381F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67F7" w:rsidRPr="00336C70" w14:paraId="64F39E0C" w14:textId="77777777" w:rsidTr="00670BF1">
        <w:trPr>
          <w:jc w:val="center"/>
        </w:trPr>
        <w:tc>
          <w:tcPr>
            <w:tcW w:w="0" w:type="auto"/>
            <w:hideMark/>
          </w:tcPr>
          <w:p w14:paraId="6723E0D4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  <w:hideMark/>
          </w:tcPr>
          <w:p w14:paraId="66751F12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3635F19F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E8332CF" w14:textId="7995E0EC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</w:tcPr>
          <w:p w14:paraId="1A410512" w14:textId="633958FD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4B6C3D29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2767F7" w:rsidRPr="00336C70" w14:paraId="61776CE3" w14:textId="77777777" w:rsidTr="00670BF1">
        <w:trPr>
          <w:jc w:val="center"/>
        </w:trPr>
        <w:tc>
          <w:tcPr>
            <w:tcW w:w="0" w:type="auto"/>
            <w:hideMark/>
          </w:tcPr>
          <w:p w14:paraId="71031F4D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</w:t>
            </w:r>
          </w:p>
        </w:tc>
        <w:tc>
          <w:tcPr>
            <w:tcW w:w="0" w:type="auto"/>
            <w:hideMark/>
          </w:tcPr>
          <w:p w14:paraId="1FD4D139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426B421C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7D4142D" w14:textId="6F0E3DF1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</w:t>
            </w:r>
          </w:p>
        </w:tc>
        <w:tc>
          <w:tcPr>
            <w:tcW w:w="0" w:type="auto"/>
          </w:tcPr>
          <w:p w14:paraId="0E16BA53" w14:textId="7ADFF5F6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18F6A991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2767F7" w:rsidRPr="00336C70" w14:paraId="0F8E62A1" w14:textId="77777777" w:rsidTr="00670BF1">
        <w:trPr>
          <w:jc w:val="center"/>
        </w:trPr>
        <w:tc>
          <w:tcPr>
            <w:tcW w:w="0" w:type="auto"/>
            <w:hideMark/>
          </w:tcPr>
          <w:p w14:paraId="3D991F1A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G1</w:t>
            </w:r>
          </w:p>
        </w:tc>
        <w:tc>
          <w:tcPr>
            <w:tcW w:w="0" w:type="auto"/>
            <w:hideMark/>
          </w:tcPr>
          <w:p w14:paraId="364AEBBB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  <w:hideMark/>
          </w:tcPr>
          <w:p w14:paraId="7342431E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015BC1A" w14:textId="014A6768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G1</w:t>
            </w:r>
          </w:p>
        </w:tc>
        <w:tc>
          <w:tcPr>
            <w:tcW w:w="0" w:type="auto"/>
          </w:tcPr>
          <w:p w14:paraId="6CDE01FE" w14:textId="70CEA37A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elin</w:t>
            </w:r>
          </w:p>
        </w:tc>
        <w:tc>
          <w:tcPr>
            <w:tcW w:w="0" w:type="auto"/>
          </w:tcPr>
          <w:p w14:paraId="1BFF513B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2767F7" w:rsidRPr="00336C70" w14:paraId="10DB8584" w14:textId="77777777" w:rsidTr="00670BF1">
        <w:trPr>
          <w:jc w:val="center"/>
        </w:trPr>
        <w:tc>
          <w:tcPr>
            <w:tcW w:w="0" w:type="auto"/>
            <w:hideMark/>
          </w:tcPr>
          <w:p w14:paraId="646A6652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  <w:hideMark/>
          </w:tcPr>
          <w:p w14:paraId="60E43B98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2ECF0DF6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85764BE" w14:textId="549CBDBD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P3</w:t>
            </w:r>
          </w:p>
        </w:tc>
        <w:tc>
          <w:tcPr>
            <w:tcW w:w="0" w:type="auto"/>
          </w:tcPr>
          <w:p w14:paraId="2BC0A6B7" w14:textId="4178272D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18C87E38" w14:textId="77777777" w:rsidR="002767F7" w:rsidRPr="00336C70" w:rsidRDefault="002767F7" w:rsidP="002767F7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bookmarkEnd w:id="36"/>
    </w:tbl>
    <w:p w14:paraId="509DC563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44"/>
        <w:gridCol w:w="1472"/>
        <w:gridCol w:w="1382"/>
        <w:gridCol w:w="1228"/>
        <w:gridCol w:w="1387"/>
        <w:gridCol w:w="1005"/>
        <w:gridCol w:w="966"/>
        <w:gridCol w:w="966"/>
      </w:tblGrid>
      <w:tr w:rsidR="006756EB" w:rsidRPr="00336C70" w14:paraId="2B172184" w14:textId="77777777" w:rsidTr="00670BF1">
        <w:tc>
          <w:tcPr>
            <w:tcW w:w="0" w:type="auto"/>
            <w:hideMark/>
          </w:tcPr>
          <w:p w14:paraId="4FAA35CA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odel</w:t>
            </w:r>
          </w:p>
        </w:tc>
        <w:tc>
          <w:tcPr>
            <w:tcW w:w="0" w:type="auto"/>
            <w:hideMark/>
          </w:tcPr>
          <w:p w14:paraId="4FDE6385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Correct Predictions</w:t>
            </w:r>
          </w:p>
        </w:tc>
        <w:tc>
          <w:tcPr>
            <w:tcW w:w="0" w:type="auto"/>
            <w:hideMark/>
          </w:tcPr>
          <w:p w14:paraId="219CB6B1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alse Predictions</w:t>
            </w:r>
          </w:p>
        </w:tc>
        <w:tc>
          <w:tcPr>
            <w:tcW w:w="0" w:type="auto"/>
            <w:hideMark/>
          </w:tcPr>
          <w:p w14:paraId="141961D2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Missing Relation</w:t>
            </w:r>
          </w:p>
        </w:tc>
        <w:tc>
          <w:tcPr>
            <w:tcW w:w="0" w:type="auto"/>
            <w:hideMark/>
          </w:tcPr>
          <w:p w14:paraId="2CCA6DA3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Total Predictions</w:t>
            </w:r>
          </w:p>
        </w:tc>
        <w:tc>
          <w:tcPr>
            <w:tcW w:w="0" w:type="auto"/>
            <w:hideMark/>
          </w:tcPr>
          <w:p w14:paraId="6CDCD077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Precision</w:t>
            </w:r>
          </w:p>
        </w:tc>
        <w:tc>
          <w:tcPr>
            <w:tcW w:w="0" w:type="auto"/>
            <w:hideMark/>
          </w:tcPr>
          <w:p w14:paraId="6E3665A8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all</w:t>
            </w:r>
          </w:p>
        </w:tc>
        <w:tc>
          <w:tcPr>
            <w:tcW w:w="0" w:type="auto"/>
            <w:hideMark/>
          </w:tcPr>
          <w:p w14:paraId="37E6C4C2" w14:textId="77777777" w:rsidR="006756EB" w:rsidRPr="00336C70" w:rsidRDefault="006756EB" w:rsidP="00670BF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F1</w:t>
            </w:r>
          </w:p>
        </w:tc>
      </w:tr>
      <w:tr w:rsidR="006756EB" w:rsidRPr="00336C70" w14:paraId="5A90FBD5" w14:textId="77777777" w:rsidTr="00670BF1">
        <w:tc>
          <w:tcPr>
            <w:tcW w:w="0" w:type="auto"/>
            <w:hideMark/>
          </w:tcPr>
          <w:p w14:paraId="316D9308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PT-4</w:t>
            </w:r>
          </w:p>
        </w:tc>
        <w:tc>
          <w:tcPr>
            <w:tcW w:w="0" w:type="auto"/>
            <w:hideMark/>
          </w:tcPr>
          <w:p w14:paraId="53AE57B9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4</w:t>
            </w:r>
          </w:p>
        </w:tc>
        <w:tc>
          <w:tcPr>
            <w:tcW w:w="0" w:type="auto"/>
            <w:hideMark/>
          </w:tcPr>
          <w:p w14:paraId="6268286D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50E3BDBB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4BF28A7F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32B802A1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8750</w:t>
            </w:r>
          </w:p>
        </w:tc>
        <w:tc>
          <w:tcPr>
            <w:tcW w:w="0" w:type="auto"/>
            <w:hideMark/>
          </w:tcPr>
          <w:p w14:paraId="5849A1D2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777778</w:t>
            </w:r>
          </w:p>
        </w:tc>
        <w:tc>
          <w:tcPr>
            <w:tcW w:w="0" w:type="auto"/>
            <w:hideMark/>
          </w:tcPr>
          <w:p w14:paraId="1BD1CC22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823529</w:t>
            </w:r>
          </w:p>
        </w:tc>
      </w:tr>
      <w:tr w:rsidR="006756EB" w:rsidRPr="00336C70" w14:paraId="5FDFB883" w14:textId="77777777" w:rsidTr="00670BF1">
        <w:tc>
          <w:tcPr>
            <w:tcW w:w="0" w:type="auto"/>
            <w:hideMark/>
          </w:tcPr>
          <w:p w14:paraId="0719FF29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laude-3</w:t>
            </w:r>
          </w:p>
        </w:tc>
        <w:tc>
          <w:tcPr>
            <w:tcW w:w="0" w:type="auto"/>
            <w:hideMark/>
          </w:tcPr>
          <w:p w14:paraId="0B5E8723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447308E1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C287E4D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08820C4B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001E5531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8125</w:t>
            </w:r>
          </w:p>
        </w:tc>
        <w:tc>
          <w:tcPr>
            <w:tcW w:w="0" w:type="auto"/>
            <w:hideMark/>
          </w:tcPr>
          <w:p w14:paraId="26B6F844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722222</w:t>
            </w:r>
          </w:p>
        </w:tc>
        <w:tc>
          <w:tcPr>
            <w:tcW w:w="0" w:type="auto"/>
            <w:hideMark/>
          </w:tcPr>
          <w:p w14:paraId="545F1CC6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764706</w:t>
            </w:r>
          </w:p>
        </w:tc>
      </w:tr>
      <w:tr w:rsidR="006756EB" w:rsidRPr="00336C70" w14:paraId="324442F0" w14:textId="77777777" w:rsidTr="00670BF1">
        <w:tc>
          <w:tcPr>
            <w:tcW w:w="0" w:type="auto"/>
            <w:hideMark/>
          </w:tcPr>
          <w:p w14:paraId="24B6589A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EMINI</w:t>
            </w:r>
          </w:p>
        </w:tc>
        <w:tc>
          <w:tcPr>
            <w:tcW w:w="0" w:type="auto"/>
            <w:hideMark/>
          </w:tcPr>
          <w:p w14:paraId="0271CBB7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2</w:t>
            </w:r>
          </w:p>
        </w:tc>
        <w:tc>
          <w:tcPr>
            <w:tcW w:w="0" w:type="auto"/>
            <w:hideMark/>
          </w:tcPr>
          <w:p w14:paraId="62A0CEB2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4E266ABE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32D9D0F8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69327AAE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8000</w:t>
            </w:r>
          </w:p>
        </w:tc>
        <w:tc>
          <w:tcPr>
            <w:tcW w:w="0" w:type="auto"/>
            <w:hideMark/>
          </w:tcPr>
          <w:p w14:paraId="50995514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666667</w:t>
            </w:r>
          </w:p>
        </w:tc>
        <w:tc>
          <w:tcPr>
            <w:tcW w:w="0" w:type="auto"/>
            <w:hideMark/>
          </w:tcPr>
          <w:p w14:paraId="2561C160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727273</w:t>
            </w:r>
          </w:p>
        </w:tc>
      </w:tr>
      <w:tr w:rsidR="006756EB" w:rsidRPr="00336C70" w14:paraId="747E8E70" w14:textId="77777777" w:rsidTr="00670BF1">
        <w:tc>
          <w:tcPr>
            <w:tcW w:w="0" w:type="auto"/>
            <w:hideMark/>
          </w:tcPr>
          <w:p w14:paraId="7FC8BA77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thway</w:t>
            </w:r>
          </w:p>
        </w:tc>
        <w:tc>
          <w:tcPr>
            <w:tcW w:w="0" w:type="auto"/>
            <w:hideMark/>
          </w:tcPr>
          <w:p w14:paraId="52A659CC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3</w:t>
            </w:r>
          </w:p>
        </w:tc>
        <w:tc>
          <w:tcPr>
            <w:tcW w:w="0" w:type="auto"/>
            <w:hideMark/>
          </w:tcPr>
          <w:p w14:paraId="52CFB69C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3</w:t>
            </w:r>
          </w:p>
        </w:tc>
        <w:tc>
          <w:tcPr>
            <w:tcW w:w="0" w:type="auto"/>
            <w:hideMark/>
          </w:tcPr>
          <w:p w14:paraId="059D4DCD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2</w:t>
            </w:r>
          </w:p>
        </w:tc>
        <w:tc>
          <w:tcPr>
            <w:tcW w:w="0" w:type="auto"/>
            <w:hideMark/>
          </w:tcPr>
          <w:p w14:paraId="7EBE5DC0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8</w:t>
            </w:r>
          </w:p>
        </w:tc>
        <w:tc>
          <w:tcPr>
            <w:tcW w:w="0" w:type="auto"/>
            <w:hideMark/>
          </w:tcPr>
          <w:p w14:paraId="681F9C5D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8125</w:t>
            </w:r>
          </w:p>
        </w:tc>
        <w:tc>
          <w:tcPr>
            <w:tcW w:w="0" w:type="auto"/>
            <w:hideMark/>
          </w:tcPr>
          <w:p w14:paraId="1FBE8151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722222</w:t>
            </w:r>
          </w:p>
        </w:tc>
        <w:tc>
          <w:tcPr>
            <w:tcW w:w="0" w:type="auto"/>
            <w:hideMark/>
          </w:tcPr>
          <w:p w14:paraId="6A73B89F" w14:textId="77777777" w:rsidR="006756EB" w:rsidRPr="00336C70" w:rsidRDefault="006756EB" w:rsidP="00670BF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0.764706</w:t>
            </w:r>
          </w:p>
        </w:tc>
      </w:tr>
    </w:tbl>
    <w:p w14:paraId="362B675C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p w14:paraId="3A28F3E3" w14:textId="77777777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50211F89" w14:textId="77777777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21C39CF8" w14:textId="77777777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68699388" w14:textId="77777777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54DC683" w14:textId="77777777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03C55DF8" w14:textId="77777777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45B2A66B" w14:textId="77777777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71A740F8" w14:textId="77777777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p w14:paraId="38744BBA" w14:textId="77777777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  <w:r w:rsidRPr="00336C70">
        <w:rPr>
          <w:rFonts w:ascii="Times New Roman" w:hAnsi="Times New Roman" w:cs="Times New Roman"/>
          <w:i/>
          <w:iCs/>
          <w:sz w:val="24"/>
          <w:szCs w:val="24"/>
        </w:rPr>
        <w:t>42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902"/>
        <w:gridCol w:w="1902"/>
        <w:gridCol w:w="930"/>
        <w:gridCol w:w="1902"/>
        <w:gridCol w:w="1902"/>
        <w:gridCol w:w="812"/>
      </w:tblGrid>
      <w:tr w:rsidR="00597542" w:rsidRPr="00336C70" w14:paraId="485F2DA1" w14:textId="77777777" w:rsidTr="00597542">
        <w:trPr>
          <w:jc w:val="center"/>
        </w:trPr>
        <w:tc>
          <w:tcPr>
            <w:tcW w:w="1743" w:type="dxa"/>
            <w:hideMark/>
          </w:tcPr>
          <w:p w14:paraId="6089EC1F" w14:textId="77777777" w:rsidR="00597542" w:rsidRPr="00336C70" w:rsidRDefault="00597542" w:rsidP="0059754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744" w:type="dxa"/>
            <w:hideMark/>
          </w:tcPr>
          <w:p w14:paraId="26343B07" w14:textId="77777777" w:rsidR="00597542" w:rsidRPr="00336C70" w:rsidRDefault="00597542" w:rsidP="0059754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863" w:type="dxa"/>
            <w:hideMark/>
          </w:tcPr>
          <w:p w14:paraId="3CC9463F" w14:textId="77777777" w:rsidR="00597542" w:rsidRPr="00336C70" w:rsidRDefault="00597542" w:rsidP="0059754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lationship</w:t>
            </w:r>
          </w:p>
        </w:tc>
        <w:tc>
          <w:tcPr>
            <w:tcW w:w="1744" w:type="dxa"/>
          </w:tcPr>
          <w:p w14:paraId="1098BC67" w14:textId="589BAD67" w:rsidR="00597542" w:rsidRPr="00336C70" w:rsidRDefault="00597542" w:rsidP="0059754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arter (gene1)</w:t>
            </w:r>
          </w:p>
        </w:tc>
        <w:tc>
          <w:tcPr>
            <w:tcW w:w="1744" w:type="dxa"/>
          </w:tcPr>
          <w:p w14:paraId="4E8062E8" w14:textId="3C40C2FA" w:rsidR="00597542" w:rsidRPr="00336C70" w:rsidRDefault="00597542" w:rsidP="00597542">
            <w:pPr>
              <w:jc w:val="center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eceptor (gene2)</w:t>
            </w:r>
          </w:p>
        </w:tc>
        <w:tc>
          <w:tcPr>
            <w:tcW w:w="756" w:type="dxa"/>
          </w:tcPr>
          <w:p w14:paraId="2E5F2D8F" w14:textId="77777777" w:rsidR="00597542" w:rsidRPr="00336C70" w:rsidRDefault="00597542" w:rsidP="00597542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EMINI</w:t>
            </w:r>
          </w:p>
        </w:tc>
      </w:tr>
      <w:tr w:rsidR="00597542" w:rsidRPr="00336C70" w14:paraId="2816B6B0" w14:textId="77777777" w:rsidTr="00597542">
        <w:trPr>
          <w:jc w:val="center"/>
        </w:trPr>
        <w:tc>
          <w:tcPr>
            <w:tcW w:w="1743" w:type="dxa"/>
            <w:hideMark/>
          </w:tcPr>
          <w:p w14:paraId="06665F9F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b7</w:t>
            </w:r>
          </w:p>
        </w:tc>
        <w:tc>
          <w:tcPr>
            <w:tcW w:w="1744" w:type="dxa"/>
            <w:hideMark/>
          </w:tcPr>
          <w:p w14:paraId="206EF9FB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e</w:t>
            </w:r>
          </w:p>
        </w:tc>
        <w:tc>
          <w:tcPr>
            <w:tcW w:w="863" w:type="dxa"/>
            <w:hideMark/>
          </w:tcPr>
          <w:p w14:paraId="5C78D3E5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744" w:type="dxa"/>
          </w:tcPr>
          <w:p w14:paraId="2265DD7F" w14:textId="4D462AC3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b7</w:t>
            </w:r>
          </w:p>
        </w:tc>
        <w:tc>
          <w:tcPr>
            <w:tcW w:w="1744" w:type="dxa"/>
          </w:tcPr>
          <w:p w14:paraId="38EF1ACB" w14:textId="051DC0F1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e</w:t>
            </w:r>
          </w:p>
        </w:tc>
        <w:tc>
          <w:tcPr>
            <w:tcW w:w="756" w:type="dxa"/>
          </w:tcPr>
          <w:p w14:paraId="47E3A66D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97542" w:rsidRPr="00336C70" w14:paraId="2A6E5B08" w14:textId="77777777" w:rsidTr="00597542">
        <w:trPr>
          <w:jc w:val="center"/>
        </w:trPr>
        <w:tc>
          <w:tcPr>
            <w:tcW w:w="1743" w:type="dxa"/>
            <w:hideMark/>
          </w:tcPr>
          <w:p w14:paraId="0A6B431A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e</w:t>
            </w:r>
          </w:p>
        </w:tc>
        <w:tc>
          <w:tcPr>
            <w:tcW w:w="1744" w:type="dxa"/>
            <w:hideMark/>
          </w:tcPr>
          <w:p w14:paraId="4FF9E2A8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ndolysosome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/Autolysosome</w:t>
            </w:r>
          </w:p>
        </w:tc>
        <w:tc>
          <w:tcPr>
            <w:tcW w:w="863" w:type="dxa"/>
            <w:hideMark/>
          </w:tcPr>
          <w:p w14:paraId="4079394C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744" w:type="dxa"/>
          </w:tcPr>
          <w:p w14:paraId="0597F287" w14:textId="75BD8D48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e</w:t>
            </w:r>
          </w:p>
        </w:tc>
        <w:tc>
          <w:tcPr>
            <w:tcW w:w="1744" w:type="dxa"/>
          </w:tcPr>
          <w:p w14:paraId="313FD752" w14:textId="0EF88592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ndolysosome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/Autolysosome</w:t>
            </w:r>
          </w:p>
        </w:tc>
        <w:tc>
          <w:tcPr>
            <w:tcW w:w="756" w:type="dxa"/>
          </w:tcPr>
          <w:p w14:paraId="79343A0E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97542" w:rsidRPr="00336C70" w14:paraId="323C7E4C" w14:textId="77777777" w:rsidTr="00597542">
        <w:trPr>
          <w:jc w:val="center"/>
        </w:trPr>
        <w:tc>
          <w:tcPr>
            <w:tcW w:w="1743" w:type="dxa"/>
            <w:hideMark/>
          </w:tcPr>
          <w:p w14:paraId="66A7003F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ndolysosome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/Autolysosome</w:t>
            </w:r>
          </w:p>
        </w:tc>
        <w:tc>
          <w:tcPr>
            <w:tcW w:w="1744" w:type="dxa"/>
            <w:hideMark/>
          </w:tcPr>
          <w:p w14:paraId="2FC14F86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al digestion</w:t>
            </w:r>
          </w:p>
        </w:tc>
        <w:tc>
          <w:tcPr>
            <w:tcW w:w="863" w:type="dxa"/>
            <w:hideMark/>
          </w:tcPr>
          <w:p w14:paraId="26148AF8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744" w:type="dxa"/>
          </w:tcPr>
          <w:p w14:paraId="7D2403E9" w14:textId="109A97E0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ndolysosome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/Autolysosome</w:t>
            </w:r>
          </w:p>
        </w:tc>
        <w:tc>
          <w:tcPr>
            <w:tcW w:w="1744" w:type="dxa"/>
          </w:tcPr>
          <w:p w14:paraId="69B70E35" w14:textId="2F512474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al digestion</w:t>
            </w:r>
          </w:p>
        </w:tc>
        <w:tc>
          <w:tcPr>
            <w:tcW w:w="756" w:type="dxa"/>
          </w:tcPr>
          <w:p w14:paraId="2EA8FE2B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97542" w:rsidRPr="00336C70" w14:paraId="05A72BF0" w14:textId="77777777" w:rsidTr="00597542">
        <w:trPr>
          <w:jc w:val="center"/>
        </w:trPr>
        <w:tc>
          <w:tcPr>
            <w:tcW w:w="1743" w:type="dxa"/>
            <w:hideMark/>
          </w:tcPr>
          <w:p w14:paraId="55C5EFBE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e</w:t>
            </w:r>
          </w:p>
        </w:tc>
        <w:tc>
          <w:tcPr>
            <w:tcW w:w="1744" w:type="dxa"/>
            <w:hideMark/>
          </w:tcPr>
          <w:p w14:paraId="258B2677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e reformation</w:t>
            </w:r>
          </w:p>
        </w:tc>
        <w:tc>
          <w:tcPr>
            <w:tcW w:w="863" w:type="dxa"/>
            <w:hideMark/>
          </w:tcPr>
          <w:p w14:paraId="664F5FEC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1744" w:type="dxa"/>
          </w:tcPr>
          <w:p w14:paraId="0E1FBF86" w14:textId="56F031DB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e</w:t>
            </w:r>
          </w:p>
        </w:tc>
        <w:tc>
          <w:tcPr>
            <w:tcW w:w="1744" w:type="dxa"/>
          </w:tcPr>
          <w:p w14:paraId="73032289" w14:textId="6C425FE6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e reformation</w:t>
            </w:r>
          </w:p>
        </w:tc>
        <w:tc>
          <w:tcPr>
            <w:tcW w:w="756" w:type="dxa"/>
          </w:tcPr>
          <w:p w14:paraId="5A50DE13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97542" w:rsidRPr="00336C70" w14:paraId="2D80ECC8" w14:textId="77777777" w:rsidTr="00597542">
        <w:trPr>
          <w:jc w:val="center"/>
        </w:trPr>
        <w:tc>
          <w:tcPr>
            <w:tcW w:w="1743" w:type="dxa"/>
            <w:hideMark/>
          </w:tcPr>
          <w:p w14:paraId="794D4CF5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744" w:type="dxa"/>
            <w:hideMark/>
          </w:tcPr>
          <w:p w14:paraId="258E4ABE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al digestion</w:t>
            </w:r>
          </w:p>
        </w:tc>
        <w:tc>
          <w:tcPr>
            <w:tcW w:w="863" w:type="dxa"/>
            <w:hideMark/>
          </w:tcPr>
          <w:p w14:paraId="5ED618B0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744" w:type="dxa"/>
          </w:tcPr>
          <w:p w14:paraId="567E0495" w14:textId="6701656D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744" w:type="dxa"/>
          </w:tcPr>
          <w:p w14:paraId="3B82B081" w14:textId="3B9D03BA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al digestion</w:t>
            </w:r>
          </w:p>
        </w:tc>
        <w:tc>
          <w:tcPr>
            <w:tcW w:w="756" w:type="dxa"/>
          </w:tcPr>
          <w:p w14:paraId="1FBA1FAE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97542" w:rsidRPr="00336C70" w14:paraId="6F9A43BE" w14:textId="77777777" w:rsidTr="00597542">
        <w:trPr>
          <w:jc w:val="center"/>
        </w:trPr>
        <w:tc>
          <w:tcPr>
            <w:tcW w:w="1743" w:type="dxa"/>
            <w:hideMark/>
          </w:tcPr>
          <w:p w14:paraId="460887C0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744" w:type="dxa"/>
            <w:hideMark/>
          </w:tcPr>
          <w:p w14:paraId="504CBB72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mbrane retrieval</w:t>
            </w:r>
          </w:p>
        </w:tc>
        <w:tc>
          <w:tcPr>
            <w:tcW w:w="863" w:type="dxa"/>
            <w:hideMark/>
          </w:tcPr>
          <w:p w14:paraId="2ABFF76E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744" w:type="dxa"/>
          </w:tcPr>
          <w:p w14:paraId="218409D5" w14:textId="7CD0474F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744" w:type="dxa"/>
          </w:tcPr>
          <w:p w14:paraId="617A062C" w14:textId="61A0D901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mbrane retrieval</w:t>
            </w:r>
          </w:p>
        </w:tc>
        <w:tc>
          <w:tcPr>
            <w:tcW w:w="756" w:type="dxa"/>
          </w:tcPr>
          <w:p w14:paraId="214B9F00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97542" w:rsidRPr="00336C70" w14:paraId="69A7482E" w14:textId="77777777" w:rsidTr="00597542">
        <w:trPr>
          <w:jc w:val="center"/>
        </w:trPr>
        <w:tc>
          <w:tcPr>
            <w:tcW w:w="1743" w:type="dxa"/>
            <w:hideMark/>
          </w:tcPr>
          <w:p w14:paraId="0C25C0A5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744" w:type="dxa"/>
            <w:hideMark/>
          </w:tcPr>
          <w:p w14:paraId="1F5C2DB8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e reformation</w:t>
            </w:r>
          </w:p>
        </w:tc>
        <w:tc>
          <w:tcPr>
            <w:tcW w:w="863" w:type="dxa"/>
            <w:hideMark/>
          </w:tcPr>
          <w:p w14:paraId="2E52B307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744" w:type="dxa"/>
          </w:tcPr>
          <w:p w14:paraId="35AADC73" w14:textId="3023E5D3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744" w:type="dxa"/>
          </w:tcPr>
          <w:p w14:paraId="76D7F77F" w14:textId="3990ECE1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sosome reformation</w:t>
            </w:r>
          </w:p>
        </w:tc>
        <w:tc>
          <w:tcPr>
            <w:tcW w:w="756" w:type="dxa"/>
          </w:tcPr>
          <w:p w14:paraId="563ECD87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97542" w:rsidRPr="00336C70" w14:paraId="739813D4" w14:textId="77777777" w:rsidTr="00597542">
        <w:trPr>
          <w:jc w:val="center"/>
        </w:trPr>
        <w:tc>
          <w:tcPr>
            <w:tcW w:w="1743" w:type="dxa"/>
            <w:hideMark/>
          </w:tcPr>
          <w:p w14:paraId="518909C4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VapA</w:t>
            </w:r>
            <w:proofErr w:type="spellEnd"/>
          </w:p>
        </w:tc>
        <w:tc>
          <w:tcPr>
            <w:tcW w:w="1744" w:type="dxa"/>
            <w:hideMark/>
          </w:tcPr>
          <w:p w14:paraId="1148841D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FEB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ignalling</w:t>
            </w:r>
            <w:proofErr w:type="spellEnd"/>
          </w:p>
        </w:tc>
        <w:tc>
          <w:tcPr>
            <w:tcW w:w="863" w:type="dxa"/>
            <w:hideMark/>
          </w:tcPr>
          <w:p w14:paraId="26011332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1744" w:type="dxa"/>
          </w:tcPr>
          <w:p w14:paraId="124A23A8" w14:textId="295F7B0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apA</w:t>
            </w:r>
            <w:proofErr w:type="spellEnd"/>
          </w:p>
        </w:tc>
        <w:tc>
          <w:tcPr>
            <w:tcW w:w="1744" w:type="dxa"/>
          </w:tcPr>
          <w:p w14:paraId="4146AA3D" w14:textId="391C1B70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TFEB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ignalling</w:t>
            </w:r>
            <w:proofErr w:type="spellEnd"/>
          </w:p>
        </w:tc>
        <w:tc>
          <w:tcPr>
            <w:tcW w:w="756" w:type="dxa"/>
          </w:tcPr>
          <w:p w14:paraId="4EFDC791" w14:textId="77777777" w:rsidR="00597542" w:rsidRPr="00336C70" w:rsidRDefault="00597542" w:rsidP="00597542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1909588A" w14:textId="0E91821F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49"/>
        <w:gridCol w:w="1749"/>
        <w:gridCol w:w="1295"/>
        <w:gridCol w:w="1748"/>
        <w:gridCol w:w="1748"/>
        <w:gridCol w:w="1061"/>
      </w:tblGrid>
      <w:tr w:rsidR="00A623D1" w:rsidRPr="00336C70" w14:paraId="2AF79725" w14:textId="77777777" w:rsidTr="00670BF1">
        <w:trPr>
          <w:jc w:val="center"/>
        </w:trPr>
        <w:tc>
          <w:tcPr>
            <w:tcW w:w="0" w:type="auto"/>
            <w:hideMark/>
          </w:tcPr>
          <w:p w14:paraId="169673E9" w14:textId="77777777" w:rsidR="00A623D1" w:rsidRPr="00336C70" w:rsidRDefault="00A623D1" w:rsidP="00A62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24E979F4" w14:textId="77777777" w:rsidR="00A623D1" w:rsidRPr="00336C70" w:rsidRDefault="00A623D1" w:rsidP="00A62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BF843FC" w14:textId="77777777" w:rsidR="00A623D1" w:rsidRPr="00336C70" w:rsidRDefault="00A623D1" w:rsidP="00A62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6E54D2D1" w14:textId="15C3602C" w:rsidR="00A623D1" w:rsidRPr="00336C70" w:rsidRDefault="00A623D1" w:rsidP="00A62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47288593" w14:textId="4557BF35" w:rsidR="00A623D1" w:rsidRPr="00336C70" w:rsidRDefault="00A623D1" w:rsidP="00A62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789936BC" w14:textId="77777777" w:rsidR="00A623D1" w:rsidRPr="00336C70" w:rsidRDefault="00A623D1" w:rsidP="00A623D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20"/>
                <w:szCs w:val="20"/>
              </w:rPr>
              <w:t>GEMINI</w:t>
            </w:r>
          </w:p>
        </w:tc>
      </w:tr>
      <w:tr w:rsidR="00A623D1" w:rsidRPr="00336C70" w14:paraId="0E22AB24" w14:textId="77777777" w:rsidTr="00670BF1">
        <w:trPr>
          <w:jc w:val="center"/>
        </w:trPr>
        <w:tc>
          <w:tcPr>
            <w:tcW w:w="0" w:type="auto"/>
            <w:hideMark/>
          </w:tcPr>
          <w:p w14:paraId="776E32B7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DHDv</w:t>
            </w:r>
            <w:proofErr w:type="spellEnd"/>
          </w:p>
        </w:tc>
        <w:tc>
          <w:tcPr>
            <w:tcW w:w="0" w:type="auto"/>
            <w:hideMark/>
          </w:tcPr>
          <w:p w14:paraId="599C933C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  <w:hideMark/>
          </w:tcPr>
          <w:p w14:paraId="66C94F45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3F2E82D" w14:textId="436BAE99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DHDv</w:t>
            </w:r>
            <w:proofErr w:type="spellEnd"/>
          </w:p>
        </w:tc>
        <w:tc>
          <w:tcPr>
            <w:tcW w:w="0" w:type="auto"/>
          </w:tcPr>
          <w:p w14:paraId="28C1E595" w14:textId="0A3A2C4B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</w:tcPr>
          <w:p w14:paraId="319159CD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23D1" w:rsidRPr="00336C70" w14:paraId="48D1A922" w14:textId="77777777" w:rsidTr="00670BF1">
        <w:trPr>
          <w:trHeight w:val="359"/>
          <w:jc w:val="center"/>
        </w:trPr>
        <w:tc>
          <w:tcPr>
            <w:tcW w:w="0" w:type="auto"/>
            <w:hideMark/>
          </w:tcPr>
          <w:p w14:paraId="630C3874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  <w:hideMark/>
          </w:tcPr>
          <w:p w14:paraId="66DE92B4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  <w:hideMark/>
          </w:tcPr>
          <w:p w14:paraId="03AEF80F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6F03CE" w14:textId="50DF4D24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OS</w:t>
            </w:r>
          </w:p>
        </w:tc>
        <w:tc>
          <w:tcPr>
            <w:tcW w:w="0" w:type="auto"/>
          </w:tcPr>
          <w:p w14:paraId="3FF1E40E" w14:textId="77B79B6E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</w:tcPr>
          <w:p w14:paraId="3DC6CE58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23D1" w:rsidRPr="00336C70" w14:paraId="129144A8" w14:textId="77777777" w:rsidTr="00670BF1">
        <w:trPr>
          <w:jc w:val="center"/>
        </w:trPr>
        <w:tc>
          <w:tcPr>
            <w:tcW w:w="0" w:type="auto"/>
            <w:hideMark/>
          </w:tcPr>
          <w:p w14:paraId="2E524A4E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  <w:hideMark/>
          </w:tcPr>
          <w:p w14:paraId="25F95AB8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</w:t>
            </w:r>
          </w:p>
        </w:tc>
        <w:tc>
          <w:tcPr>
            <w:tcW w:w="0" w:type="auto"/>
            <w:hideMark/>
          </w:tcPr>
          <w:p w14:paraId="6A1A0A26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0454AF" w14:textId="08444AF0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Oxi PTEN</w:t>
            </w:r>
          </w:p>
        </w:tc>
        <w:tc>
          <w:tcPr>
            <w:tcW w:w="0" w:type="auto"/>
          </w:tcPr>
          <w:p w14:paraId="3531813C" w14:textId="5341C813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</w:t>
            </w:r>
          </w:p>
        </w:tc>
        <w:tc>
          <w:tcPr>
            <w:tcW w:w="0" w:type="auto"/>
          </w:tcPr>
          <w:p w14:paraId="4737B576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23D1" w:rsidRPr="00336C70" w14:paraId="67EFEDC2" w14:textId="77777777" w:rsidTr="00670BF1">
        <w:trPr>
          <w:jc w:val="center"/>
        </w:trPr>
        <w:tc>
          <w:tcPr>
            <w:tcW w:w="0" w:type="auto"/>
            <w:hideMark/>
          </w:tcPr>
          <w:p w14:paraId="6A038D03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</w:t>
            </w:r>
          </w:p>
        </w:tc>
        <w:tc>
          <w:tcPr>
            <w:tcW w:w="0" w:type="auto"/>
            <w:hideMark/>
          </w:tcPr>
          <w:p w14:paraId="25459DD5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7AC4C3E0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99B5DDC" w14:textId="6E9C39E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</w:t>
            </w:r>
          </w:p>
        </w:tc>
        <w:tc>
          <w:tcPr>
            <w:tcW w:w="0" w:type="auto"/>
          </w:tcPr>
          <w:p w14:paraId="086CB9EF" w14:textId="4316B801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</w:tcPr>
          <w:p w14:paraId="4E25C6B6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23D1" w:rsidRPr="00336C70" w14:paraId="436C2455" w14:textId="77777777" w:rsidTr="00670BF1">
        <w:trPr>
          <w:jc w:val="center"/>
        </w:trPr>
        <w:tc>
          <w:tcPr>
            <w:tcW w:w="0" w:type="auto"/>
            <w:hideMark/>
          </w:tcPr>
          <w:p w14:paraId="7A811665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4545289D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 p-Akt</w:t>
            </w:r>
          </w:p>
        </w:tc>
        <w:tc>
          <w:tcPr>
            <w:tcW w:w="0" w:type="auto"/>
            <w:hideMark/>
          </w:tcPr>
          <w:p w14:paraId="0933D5B2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499CC28" w14:textId="193C8064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</w:tcPr>
          <w:p w14:paraId="3B39E0BD" w14:textId="0C87F440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ono-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b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PTEN p-Akt</w:t>
            </w:r>
          </w:p>
        </w:tc>
        <w:tc>
          <w:tcPr>
            <w:tcW w:w="0" w:type="auto"/>
          </w:tcPr>
          <w:p w14:paraId="366F9411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23D1" w:rsidRPr="00336C70" w14:paraId="0C22E2CE" w14:textId="77777777" w:rsidTr="00670BF1">
        <w:trPr>
          <w:jc w:val="center"/>
        </w:trPr>
        <w:tc>
          <w:tcPr>
            <w:tcW w:w="0" w:type="auto"/>
            <w:hideMark/>
          </w:tcPr>
          <w:p w14:paraId="26BA9EBB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  <w:hideMark/>
          </w:tcPr>
          <w:p w14:paraId="60683B35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  <w:hideMark/>
          </w:tcPr>
          <w:p w14:paraId="19B440D7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32830C1" w14:textId="56B1FAB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TEN nuclear Localization</w:t>
            </w:r>
          </w:p>
        </w:tc>
        <w:tc>
          <w:tcPr>
            <w:tcW w:w="0" w:type="auto"/>
          </w:tcPr>
          <w:p w14:paraId="27E31BE1" w14:textId="04EC128E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</w:tcPr>
          <w:p w14:paraId="4EB15051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623D1" w:rsidRPr="00336C70" w14:paraId="6B69F148" w14:textId="77777777" w:rsidTr="00670BF1">
        <w:trPr>
          <w:jc w:val="center"/>
        </w:trPr>
        <w:tc>
          <w:tcPr>
            <w:tcW w:w="0" w:type="auto"/>
            <w:hideMark/>
          </w:tcPr>
          <w:p w14:paraId="3163C27E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  <w:hideMark/>
          </w:tcPr>
          <w:p w14:paraId="5B292474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  <w:hideMark/>
          </w:tcPr>
          <w:p w14:paraId="54685752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1EAD52F" w14:textId="152855AE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etylation-FOXO3a</w:t>
            </w:r>
          </w:p>
        </w:tc>
        <w:tc>
          <w:tcPr>
            <w:tcW w:w="0" w:type="auto"/>
          </w:tcPr>
          <w:p w14:paraId="6901313B" w14:textId="07BC603C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</w:tcPr>
          <w:p w14:paraId="6DCA975F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23D1" w:rsidRPr="00336C70" w14:paraId="02ABE668" w14:textId="77777777" w:rsidTr="00670BF1">
        <w:trPr>
          <w:jc w:val="center"/>
        </w:trPr>
        <w:tc>
          <w:tcPr>
            <w:tcW w:w="0" w:type="auto"/>
            <w:hideMark/>
          </w:tcPr>
          <w:p w14:paraId="5A5A36C3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  <w:hideMark/>
          </w:tcPr>
          <w:p w14:paraId="51F3CE5A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G12,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li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 transcription</w:t>
            </w:r>
          </w:p>
        </w:tc>
        <w:tc>
          <w:tcPr>
            <w:tcW w:w="0" w:type="auto"/>
            <w:hideMark/>
          </w:tcPr>
          <w:p w14:paraId="114021AC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4588831" w14:textId="70003C5C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-FOXO3a</w:t>
            </w:r>
          </w:p>
        </w:tc>
        <w:tc>
          <w:tcPr>
            <w:tcW w:w="0" w:type="auto"/>
          </w:tcPr>
          <w:p w14:paraId="336DAF4C" w14:textId="5418770D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G12,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li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 transcription</w:t>
            </w:r>
          </w:p>
        </w:tc>
        <w:tc>
          <w:tcPr>
            <w:tcW w:w="0" w:type="auto"/>
          </w:tcPr>
          <w:p w14:paraId="11EAB4E1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623D1" w:rsidRPr="00336C70" w14:paraId="56F9EA18" w14:textId="77777777" w:rsidTr="00670BF1">
        <w:trPr>
          <w:jc w:val="center"/>
        </w:trPr>
        <w:tc>
          <w:tcPr>
            <w:tcW w:w="0" w:type="auto"/>
            <w:hideMark/>
          </w:tcPr>
          <w:p w14:paraId="17B2DB4E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3a-14-3-3</w:t>
            </w:r>
          </w:p>
        </w:tc>
        <w:tc>
          <w:tcPr>
            <w:tcW w:w="0" w:type="auto"/>
            <w:hideMark/>
          </w:tcPr>
          <w:p w14:paraId="439409AB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egradation</w:t>
            </w:r>
          </w:p>
        </w:tc>
        <w:tc>
          <w:tcPr>
            <w:tcW w:w="0" w:type="auto"/>
            <w:hideMark/>
          </w:tcPr>
          <w:p w14:paraId="2143B6CC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DC86323" w14:textId="05C343FC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3a-14-3-3</w:t>
            </w:r>
          </w:p>
        </w:tc>
        <w:tc>
          <w:tcPr>
            <w:tcW w:w="0" w:type="auto"/>
          </w:tcPr>
          <w:p w14:paraId="4B9003F1" w14:textId="238EE7FA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egradation</w:t>
            </w:r>
          </w:p>
        </w:tc>
        <w:tc>
          <w:tcPr>
            <w:tcW w:w="0" w:type="auto"/>
          </w:tcPr>
          <w:p w14:paraId="6EF4004D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623D1" w:rsidRPr="00336C70" w14:paraId="76CD6C29" w14:textId="77777777" w:rsidTr="00670BF1">
        <w:trPr>
          <w:jc w:val="center"/>
        </w:trPr>
        <w:tc>
          <w:tcPr>
            <w:tcW w:w="0" w:type="auto"/>
            <w:hideMark/>
          </w:tcPr>
          <w:p w14:paraId="4C967D2D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G12,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li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 transcription</w:t>
            </w:r>
          </w:p>
        </w:tc>
        <w:tc>
          <w:tcPr>
            <w:tcW w:w="0" w:type="auto"/>
            <w:hideMark/>
          </w:tcPr>
          <w:p w14:paraId="444CF4C0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  <w:hideMark/>
          </w:tcPr>
          <w:p w14:paraId="57563594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15241B7" w14:textId="373FA8C2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ATG12,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lin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1 transcription</w:t>
            </w:r>
          </w:p>
        </w:tc>
        <w:tc>
          <w:tcPr>
            <w:tcW w:w="0" w:type="auto"/>
          </w:tcPr>
          <w:p w14:paraId="6BAFBFE0" w14:textId="6B614D75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utophagy</w:t>
            </w:r>
          </w:p>
        </w:tc>
        <w:tc>
          <w:tcPr>
            <w:tcW w:w="0" w:type="auto"/>
          </w:tcPr>
          <w:p w14:paraId="5060EFA2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41BB5F00" w14:textId="77777777" w:rsidR="006756EB" w:rsidRPr="00336C70" w:rsidRDefault="006756EB" w:rsidP="006756EB">
      <w:pPr>
        <w:jc w:val="both"/>
      </w:pPr>
    </w:p>
    <w:p w14:paraId="4C385173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496AB82" w14:textId="0A526EF9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666"/>
        <w:gridCol w:w="1295"/>
        <w:gridCol w:w="1499"/>
        <w:gridCol w:w="1666"/>
        <w:gridCol w:w="1061"/>
      </w:tblGrid>
      <w:tr w:rsidR="00A623D1" w:rsidRPr="00336C70" w14:paraId="702A915E" w14:textId="77777777" w:rsidTr="00670BF1">
        <w:trPr>
          <w:jc w:val="center"/>
        </w:trPr>
        <w:tc>
          <w:tcPr>
            <w:tcW w:w="0" w:type="auto"/>
            <w:hideMark/>
          </w:tcPr>
          <w:p w14:paraId="533E872C" w14:textId="77777777" w:rsidR="00A623D1" w:rsidRPr="00336C70" w:rsidRDefault="00A623D1" w:rsidP="00A62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20D48106" w14:textId="77777777" w:rsidR="00A623D1" w:rsidRPr="00336C70" w:rsidRDefault="00A623D1" w:rsidP="00A62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3667516" w14:textId="77777777" w:rsidR="00A623D1" w:rsidRPr="00336C70" w:rsidRDefault="00A623D1" w:rsidP="00A62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5CA67F6B" w14:textId="3AB14C03" w:rsidR="00A623D1" w:rsidRPr="00336C70" w:rsidRDefault="00A623D1" w:rsidP="00A62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7A730F13" w14:textId="152DD4B0" w:rsidR="00A623D1" w:rsidRPr="00336C70" w:rsidRDefault="00A623D1" w:rsidP="00A623D1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2B1638A0" w14:textId="77777777" w:rsidR="00A623D1" w:rsidRPr="00336C70" w:rsidRDefault="00A623D1" w:rsidP="00A623D1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A623D1" w:rsidRPr="00336C70" w14:paraId="7ED849F1" w14:textId="77777777" w:rsidTr="00670BF1">
        <w:trPr>
          <w:jc w:val="center"/>
        </w:trPr>
        <w:tc>
          <w:tcPr>
            <w:tcW w:w="0" w:type="auto"/>
            <w:hideMark/>
          </w:tcPr>
          <w:p w14:paraId="2C17C54D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m</w:t>
            </w:r>
            <w:proofErr w:type="spellEnd"/>
          </w:p>
        </w:tc>
        <w:tc>
          <w:tcPr>
            <w:tcW w:w="0" w:type="auto"/>
            <w:hideMark/>
          </w:tcPr>
          <w:p w14:paraId="26F8E215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  <w:hideMark/>
          </w:tcPr>
          <w:p w14:paraId="35060191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276EB85" w14:textId="6BDE9E4B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m</w:t>
            </w:r>
            <w:proofErr w:type="spellEnd"/>
          </w:p>
        </w:tc>
        <w:tc>
          <w:tcPr>
            <w:tcW w:w="0" w:type="auto"/>
          </w:tcPr>
          <w:p w14:paraId="673630F8" w14:textId="76DDED63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</w:tcPr>
          <w:p w14:paraId="25018A43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23D1" w:rsidRPr="00336C70" w14:paraId="3159202D" w14:textId="77777777" w:rsidTr="00670BF1">
        <w:trPr>
          <w:jc w:val="center"/>
        </w:trPr>
        <w:tc>
          <w:tcPr>
            <w:tcW w:w="0" w:type="auto"/>
            <w:hideMark/>
          </w:tcPr>
          <w:p w14:paraId="4A9993B1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  <w:hideMark/>
          </w:tcPr>
          <w:p w14:paraId="00C3D1EF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  <w:hideMark/>
          </w:tcPr>
          <w:p w14:paraId="73596F20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9090C65" w14:textId="15D5AED1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-di-AMP</w:t>
            </w:r>
          </w:p>
        </w:tc>
        <w:tc>
          <w:tcPr>
            <w:tcW w:w="0" w:type="auto"/>
          </w:tcPr>
          <w:p w14:paraId="7B2D681D" w14:textId="3B27CF2F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</w:tcPr>
          <w:p w14:paraId="1800102E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23D1" w:rsidRPr="00336C70" w14:paraId="55F8826E" w14:textId="77777777" w:rsidTr="00670BF1">
        <w:trPr>
          <w:jc w:val="center"/>
        </w:trPr>
        <w:tc>
          <w:tcPr>
            <w:tcW w:w="0" w:type="auto"/>
            <w:hideMark/>
          </w:tcPr>
          <w:p w14:paraId="43341E43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  <w:hideMark/>
          </w:tcPr>
          <w:p w14:paraId="4179C7DB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77F4FC64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C836E62" w14:textId="2DB20E08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</w:tcPr>
          <w:p w14:paraId="292E685D" w14:textId="4C207735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74668B8D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23D1" w:rsidRPr="00336C70" w14:paraId="7F0DA1E9" w14:textId="77777777" w:rsidTr="00670BF1">
        <w:trPr>
          <w:jc w:val="center"/>
        </w:trPr>
        <w:tc>
          <w:tcPr>
            <w:tcW w:w="0" w:type="auto"/>
            <w:hideMark/>
          </w:tcPr>
          <w:p w14:paraId="39B0932C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460AD753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28F36AEA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D594BBB" w14:textId="148A0289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05BB0BAB" w14:textId="6A88F7F9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</w:tcPr>
          <w:p w14:paraId="73BB6494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23D1" w:rsidRPr="00336C70" w14:paraId="44BBF09C" w14:textId="77777777" w:rsidTr="00670BF1">
        <w:trPr>
          <w:jc w:val="center"/>
        </w:trPr>
        <w:tc>
          <w:tcPr>
            <w:tcW w:w="0" w:type="auto"/>
            <w:hideMark/>
          </w:tcPr>
          <w:p w14:paraId="49095112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0577E8E6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642E6C5C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3FFF716" w14:textId="7FF8D229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6DB6F5E2" w14:textId="222C57CD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1F03D8B6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623D1" w:rsidRPr="00336C70" w14:paraId="03F6FCFC" w14:textId="77777777" w:rsidTr="00670BF1">
        <w:trPr>
          <w:jc w:val="center"/>
        </w:trPr>
        <w:tc>
          <w:tcPr>
            <w:tcW w:w="0" w:type="auto"/>
            <w:hideMark/>
          </w:tcPr>
          <w:p w14:paraId="790A6051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  <w:hideMark/>
          </w:tcPr>
          <w:p w14:paraId="1E1E06DA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00F9A3C1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0BCC54" w14:textId="69905FA8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</w:t>
            </w:r>
          </w:p>
        </w:tc>
        <w:tc>
          <w:tcPr>
            <w:tcW w:w="0" w:type="auto"/>
          </w:tcPr>
          <w:p w14:paraId="53AA623F" w14:textId="62B2AAE9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4A87E4E8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23D1" w:rsidRPr="00336C70" w14:paraId="6A4F5958" w14:textId="77777777" w:rsidTr="00670BF1">
        <w:trPr>
          <w:jc w:val="center"/>
        </w:trPr>
        <w:tc>
          <w:tcPr>
            <w:tcW w:w="0" w:type="auto"/>
            <w:hideMark/>
          </w:tcPr>
          <w:p w14:paraId="355407D2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  <w:hideMark/>
          </w:tcPr>
          <w:p w14:paraId="73BCC692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2C1AD397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C3407C6" w14:textId="5379D9BF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BK1</w:t>
            </w:r>
          </w:p>
        </w:tc>
        <w:tc>
          <w:tcPr>
            <w:tcW w:w="0" w:type="auto"/>
          </w:tcPr>
          <w:p w14:paraId="131AE816" w14:textId="0808583B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0A464D77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23D1" w:rsidRPr="00336C70" w14:paraId="250074E5" w14:textId="77777777" w:rsidTr="00670BF1">
        <w:trPr>
          <w:jc w:val="center"/>
        </w:trPr>
        <w:tc>
          <w:tcPr>
            <w:tcW w:w="0" w:type="auto"/>
            <w:hideMark/>
          </w:tcPr>
          <w:p w14:paraId="0123712B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  <w:hideMark/>
          </w:tcPr>
          <w:p w14:paraId="47B93D30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b1</w:t>
            </w:r>
          </w:p>
        </w:tc>
        <w:tc>
          <w:tcPr>
            <w:tcW w:w="0" w:type="auto"/>
            <w:hideMark/>
          </w:tcPr>
          <w:p w14:paraId="286D279E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E959AC8" w14:textId="417A538B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F3</w:t>
            </w:r>
          </w:p>
        </w:tc>
        <w:tc>
          <w:tcPr>
            <w:tcW w:w="0" w:type="auto"/>
          </w:tcPr>
          <w:p w14:paraId="4C5FE850" w14:textId="0CE3DF8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fnb1</w:t>
            </w:r>
          </w:p>
        </w:tc>
        <w:tc>
          <w:tcPr>
            <w:tcW w:w="0" w:type="auto"/>
          </w:tcPr>
          <w:p w14:paraId="16601012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23D1" w:rsidRPr="00336C70" w14:paraId="3AE6124A" w14:textId="77777777" w:rsidTr="00670BF1">
        <w:trPr>
          <w:jc w:val="center"/>
        </w:trPr>
        <w:tc>
          <w:tcPr>
            <w:tcW w:w="0" w:type="auto"/>
            <w:hideMark/>
          </w:tcPr>
          <w:p w14:paraId="1D91460B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6938C718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  <w:hideMark/>
          </w:tcPr>
          <w:p w14:paraId="423ADF47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7946E6C" w14:textId="17C9CC88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445D17F3" w14:textId="3C5D7E18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DX41</w:t>
            </w:r>
          </w:p>
        </w:tc>
        <w:tc>
          <w:tcPr>
            <w:tcW w:w="0" w:type="auto"/>
          </w:tcPr>
          <w:p w14:paraId="426CA2A3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623D1" w:rsidRPr="00336C70" w14:paraId="547D1F2C" w14:textId="77777777" w:rsidTr="00670BF1">
        <w:trPr>
          <w:jc w:val="center"/>
        </w:trPr>
        <w:tc>
          <w:tcPr>
            <w:tcW w:w="0" w:type="auto"/>
            <w:hideMark/>
          </w:tcPr>
          <w:p w14:paraId="275880B8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094ED289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  <w:hideMark/>
          </w:tcPr>
          <w:p w14:paraId="2FEF9462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151C3970" w14:textId="4C1CD2A6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76D43C40" w14:textId="4B949404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TING</w:t>
            </w:r>
          </w:p>
        </w:tc>
        <w:tc>
          <w:tcPr>
            <w:tcW w:w="0" w:type="auto"/>
          </w:tcPr>
          <w:p w14:paraId="471856CA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623D1" w:rsidRPr="00336C70" w14:paraId="0BBD0855" w14:textId="77777777" w:rsidTr="00670BF1">
        <w:trPr>
          <w:jc w:val="center"/>
        </w:trPr>
        <w:tc>
          <w:tcPr>
            <w:tcW w:w="0" w:type="auto"/>
            <w:hideMark/>
          </w:tcPr>
          <w:p w14:paraId="5F21AE61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3a</w:t>
            </w:r>
          </w:p>
        </w:tc>
        <w:tc>
          <w:tcPr>
            <w:tcW w:w="0" w:type="auto"/>
            <w:hideMark/>
          </w:tcPr>
          <w:p w14:paraId="2A2B9F73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6690BAF1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960AA48" w14:textId="61EDB5F2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3a</w:t>
            </w:r>
          </w:p>
        </w:tc>
        <w:tc>
          <w:tcPr>
            <w:tcW w:w="0" w:type="auto"/>
          </w:tcPr>
          <w:p w14:paraId="6C717A39" w14:textId="3373C535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586AD664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623D1" w:rsidRPr="00336C70" w14:paraId="7DAEA93C" w14:textId="77777777" w:rsidTr="00670BF1">
        <w:trPr>
          <w:jc w:val="center"/>
        </w:trPr>
        <w:tc>
          <w:tcPr>
            <w:tcW w:w="0" w:type="auto"/>
            <w:hideMark/>
          </w:tcPr>
          <w:p w14:paraId="6DF55282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5a</w:t>
            </w:r>
          </w:p>
        </w:tc>
        <w:tc>
          <w:tcPr>
            <w:tcW w:w="0" w:type="auto"/>
            <w:hideMark/>
          </w:tcPr>
          <w:p w14:paraId="776B36D1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  <w:hideMark/>
          </w:tcPr>
          <w:p w14:paraId="6722D7D9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EBF9DA3" w14:textId="6213CB02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5a</w:t>
            </w:r>
          </w:p>
        </w:tc>
        <w:tc>
          <w:tcPr>
            <w:tcW w:w="0" w:type="auto"/>
          </w:tcPr>
          <w:p w14:paraId="580F4F14" w14:textId="791019A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TK</w:t>
            </w:r>
          </w:p>
        </w:tc>
        <w:tc>
          <w:tcPr>
            <w:tcW w:w="0" w:type="auto"/>
          </w:tcPr>
          <w:p w14:paraId="5E599C70" w14:textId="77777777" w:rsidR="00A623D1" w:rsidRPr="00336C70" w:rsidRDefault="00A623D1" w:rsidP="00A623D1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09F5C55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E1E9557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99"/>
        <w:gridCol w:w="1666"/>
        <w:gridCol w:w="1295"/>
        <w:gridCol w:w="1499"/>
        <w:gridCol w:w="1666"/>
        <w:gridCol w:w="1061"/>
      </w:tblGrid>
      <w:tr w:rsidR="00555F10" w:rsidRPr="00336C70" w14:paraId="5B5D7510" w14:textId="77777777" w:rsidTr="00670BF1">
        <w:trPr>
          <w:jc w:val="center"/>
        </w:trPr>
        <w:tc>
          <w:tcPr>
            <w:tcW w:w="0" w:type="auto"/>
            <w:hideMark/>
          </w:tcPr>
          <w:p w14:paraId="66540232" w14:textId="77777777" w:rsidR="00555F10" w:rsidRPr="00336C70" w:rsidRDefault="00555F10" w:rsidP="00555F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3FE51EF7" w14:textId="77777777" w:rsidR="00555F10" w:rsidRPr="00336C70" w:rsidRDefault="00555F10" w:rsidP="00555F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53E1CBA9" w14:textId="77777777" w:rsidR="00555F10" w:rsidRPr="00336C70" w:rsidRDefault="00555F10" w:rsidP="00555F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184EFBBF" w14:textId="4B13647B" w:rsidR="00555F10" w:rsidRPr="00336C70" w:rsidRDefault="00555F10" w:rsidP="00555F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291C90B3" w14:textId="77C3034A" w:rsidR="00555F10" w:rsidRPr="00336C70" w:rsidRDefault="00555F10" w:rsidP="00555F10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47E7F35A" w14:textId="77777777" w:rsidR="00555F10" w:rsidRPr="00336C70" w:rsidRDefault="00555F10" w:rsidP="00555F10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555F10" w:rsidRPr="00336C70" w14:paraId="7327941C" w14:textId="77777777" w:rsidTr="00670BF1">
        <w:trPr>
          <w:jc w:val="center"/>
        </w:trPr>
        <w:tc>
          <w:tcPr>
            <w:tcW w:w="0" w:type="auto"/>
            <w:hideMark/>
          </w:tcPr>
          <w:p w14:paraId="2B60D230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tOH</w:t>
            </w:r>
          </w:p>
        </w:tc>
        <w:tc>
          <w:tcPr>
            <w:tcW w:w="0" w:type="auto"/>
            <w:hideMark/>
          </w:tcPr>
          <w:p w14:paraId="3C6C3A14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1EFCE56A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6F9C64F" w14:textId="44E7EFCE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tOH</w:t>
            </w:r>
          </w:p>
        </w:tc>
        <w:tc>
          <w:tcPr>
            <w:tcW w:w="0" w:type="auto"/>
          </w:tcPr>
          <w:p w14:paraId="1739A463" w14:textId="1E05DC19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19641BB8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55F10" w:rsidRPr="00336C70" w14:paraId="06356234" w14:textId="77777777" w:rsidTr="00670BF1">
        <w:trPr>
          <w:jc w:val="center"/>
        </w:trPr>
        <w:tc>
          <w:tcPr>
            <w:tcW w:w="0" w:type="auto"/>
            <w:hideMark/>
          </w:tcPr>
          <w:p w14:paraId="5069E225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0915758B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174B0FA5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A3DE9F" w14:textId="6FB09035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6AA03DA5" w14:textId="0746304A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2069D283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55F10" w:rsidRPr="00336C70" w14:paraId="7D1E64A5" w14:textId="77777777" w:rsidTr="00670BF1">
        <w:trPr>
          <w:jc w:val="center"/>
        </w:trPr>
        <w:tc>
          <w:tcPr>
            <w:tcW w:w="0" w:type="auto"/>
            <w:hideMark/>
          </w:tcPr>
          <w:p w14:paraId="4905064F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60CFDEFC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  <w:hideMark/>
          </w:tcPr>
          <w:p w14:paraId="21AA6508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0F2A492" w14:textId="52C24788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17A04584" w14:textId="48FEB81E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</w:tcPr>
          <w:p w14:paraId="7A978F93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55F10" w:rsidRPr="00336C70" w14:paraId="66FE6885" w14:textId="77777777" w:rsidTr="00670BF1">
        <w:trPr>
          <w:jc w:val="center"/>
        </w:trPr>
        <w:tc>
          <w:tcPr>
            <w:tcW w:w="0" w:type="auto"/>
            <w:hideMark/>
          </w:tcPr>
          <w:p w14:paraId="12081245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5AB18C26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  <w:hideMark/>
          </w:tcPr>
          <w:p w14:paraId="685A78A6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1D37941" w14:textId="278DE029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58DFA39B" w14:textId="2A0D6315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</w:tcPr>
          <w:p w14:paraId="169447DB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55F10" w:rsidRPr="00336C70" w14:paraId="71D4335A" w14:textId="77777777" w:rsidTr="00670BF1">
        <w:trPr>
          <w:jc w:val="center"/>
        </w:trPr>
        <w:tc>
          <w:tcPr>
            <w:tcW w:w="0" w:type="auto"/>
            <w:hideMark/>
          </w:tcPr>
          <w:p w14:paraId="48FC9A6C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1DBCEE7D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  <w:hideMark/>
          </w:tcPr>
          <w:p w14:paraId="7415EF4C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88A382A" w14:textId="0FFE1253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399958FB" w14:textId="2111BE1D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</w:tcPr>
          <w:p w14:paraId="4AF77817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55F10" w:rsidRPr="00336C70" w14:paraId="0173727A" w14:textId="77777777" w:rsidTr="00670BF1">
        <w:trPr>
          <w:jc w:val="center"/>
        </w:trPr>
        <w:tc>
          <w:tcPr>
            <w:tcW w:w="0" w:type="auto"/>
            <w:hideMark/>
          </w:tcPr>
          <w:p w14:paraId="74C2FF40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77C72851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 (S14)</w:t>
            </w:r>
          </w:p>
        </w:tc>
        <w:tc>
          <w:tcPr>
            <w:tcW w:w="0" w:type="auto"/>
            <w:hideMark/>
          </w:tcPr>
          <w:p w14:paraId="2E62A530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967DC5C" w14:textId="40B72EB5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407D788F" w14:textId="4873545A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 (S14)</w:t>
            </w:r>
          </w:p>
        </w:tc>
        <w:tc>
          <w:tcPr>
            <w:tcW w:w="0" w:type="auto"/>
          </w:tcPr>
          <w:p w14:paraId="2886D633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55F10" w:rsidRPr="00336C70" w14:paraId="7A6705D3" w14:textId="77777777" w:rsidTr="00670BF1">
        <w:trPr>
          <w:jc w:val="center"/>
        </w:trPr>
        <w:tc>
          <w:tcPr>
            <w:tcW w:w="0" w:type="auto"/>
            <w:hideMark/>
          </w:tcPr>
          <w:p w14:paraId="44FB5097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ULK1 (S555)</w:t>
            </w:r>
          </w:p>
        </w:tc>
        <w:tc>
          <w:tcPr>
            <w:tcW w:w="0" w:type="auto"/>
            <w:hideMark/>
          </w:tcPr>
          <w:p w14:paraId="784F9961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  <w:hideMark/>
          </w:tcPr>
          <w:p w14:paraId="20BC1274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A1CBB7D" w14:textId="128B6E7A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</w:tcPr>
          <w:p w14:paraId="6B5191F5" w14:textId="1FF0B5B3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 (S93)</w:t>
            </w:r>
          </w:p>
        </w:tc>
        <w:tc>
          <w:tcPr>
            <w:tcW w:w="0" w:type="auto"/>
          </w:tcPr>
          <w:p w14:paraId="33596542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55F10" w:rsidRPr="00336C70" w14:paraId="79E4CD07" w14:textId="77777777" w:rsidTr="00670BF1">
        <w:trPr>
          <w:jc w:val="center"/>
        </w:trPr>
        <w:tc>
          <w:tcPr>
            <w:tcW w:w="0" w:type="auto"/>
            <w:hideMark/>
          </w:tcPr>
          <w:p w14:paraId="5D57655D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  <w:hideMark/>
          </w:tcPr>
          <w:p w14:paraId="7CD88868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  <w:hideMark/>
          </w:tcPr>
          <w:p w14:paraId="19F60601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E511089" w14:textId="2B666CE2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LK1 (S555)</w:t>
            </w:r>
          </w:p>
        </w:tc>
        <w:tc>
          <w:tcPr>
            <w:tcW w:w="0" w:type="auto"/>
          </w:tcPr>
          <w:p w14:paraId="56F405C6" w14:textId="2A72702A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K3C3 (S164)</w:t>
            </w:r>
          </w:p>
        </w:tc>
        <w:tc>
          <w:tcPr>
            <w:tcW w:w="0" w:type="auto"/>
          </w:tcPr>
          <w:p w14:paraId="6A8E6AFF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55F10" w:rsidRPr="00336C70" w14:paraId="23A62D60" w14:textId="77777777" w:rsidTr="00670BF1">
        <w:trPr>
          <w:jc w:val="center"/>
        </w:trPr>
        <w:tc>
          <w:tcPr>
            <w:tcW w:w="0" w:type="auto"/>
            <w:hideMark/>
          </w:tcPr>
          <w:p w14:paraId="599A6C45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14386E1B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4-3-3Θ</w:t>
            </w:r>
          </w:p>
        </w:tc>
        <w:tc>
          <w:tcPr>
            <w:tcW w:w="0" w:type="auto"/>
            <w:hideMark/>
          </w:tcPr>
          <w:p w14:paraId="53E4CFE2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C07F549" w14:textId="23F3EC78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28599F61" w14:textId="6B4AC808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14-3-3Θ</w:t>
            </w:r>
          </w:p>
        </w:tc>
        <w:tc>
          <w:tcPr>
            <w:tcW w:w="0" w:type="auto"/>
          </w:tcPr>
          <w:p w14:paraId="11440603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55F10" w:rsidRPr="00336C70" w14:paraId="4AD2C356" w14:textId="77777777" w:rsidTr="00670BF1">
        <w:trPr>
          <w:jc w:val="center"/>
        </w:trPr>
        <w:tc>
          <w:tcPr>
            <w:tcW w:w="0" w:type="auto"/>
            <w:hideMark/>
          </w:tcPr>
          <w:p w14:paraId="39278348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3BE43EF8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G14</w:t>
            </w:r>
          </w:p>
        </w:tc>
        <w:tc>
          <w:tcPr>
            <w:tcW w:w="0" w:type="auto"/>
            <w:hideMark/>
          </w:tcPr>
          <w:p w14:paraId="3E507374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F6A0E4C" w14:textId="2EE8DDE2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12B33555" w14:textId="0A7D8FD1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G14</w:t>
            </w:r>
          </w:p>
        </w:tc>
        <w:tc>
          <w:tcPr>
            <w:tcW w:w="0" w:type="auto"/>
          </w:tcPr>
          <w:p w14:paraId="0011A871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55F10" w:rsidRPr="00336C70" w14:paraId="2E8CFA70" w14:textId="77777777" w:rsidTr="00670BF1">
        <w:trPr>
          <w:jc w:val="center"/>
        </w:trPr>
        <w:tc>
          <w:tcPr>
            <w:tcW w:w="0" w:type="auto"/>
            <w:hideMark/>
          </w:tcPr>
          <w:p w14:paraId="129C8FE3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1B48C28C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BRA1</w:t>
            </w:r>
          </w:p>
        </w:tc>
        <w:tc>
          <w:tcPr>
            <w:tcW w:w="0" w:type="auto"/>
            <w:hideMark/>
          </w:tcPr>
          <w:p w14:paraId="515C287C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789FCA7" w14:textId="23569536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63AE8A2D" w14:textId="6222F3B1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BRA1</w:t>
            </w:r>
          </w:p>
        </w:tc>
        <w:tc>
          <w:tcPr>
            <w:tcW w:w="0" w:type="auto"/>
          </w:tcPr>
          <w:p w14:paraId="39F7D5B0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55F10" w:rsidRPr="00336C70" w14:paraId="72D07F29" w14:textId="77777777" w:rsidTr="00670BF1">
        <w:trPr>
          <w:jc w:val="center"/>
        </w:trPr>
        <w:tc>
          <w:tcPr>
            <w:tcW w:w="0" w:type="auto"/>
            <w:hideMark/>
          </w:tcPr>
          <w:p w14:paraId="717058F3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  <w:hideMark/>
          </w:tcPr>
          <w:p w14:paraId="7E11604E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7BA87E41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006F70" w14:textId="7D85678D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K3C3</w:t>
            </w:r>
          </w:p>
        </w:tc>
        <w:tc>
          <w:tcPr>
            <w:tcW w:w="0" w:type="auto"/>
          </w:tcPr>
          <w:p w14:paraId="4DBFDDD9" w14:textId="01E27EF1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54AEB695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55F10" w:rsidRPr="00336C70" w14:paraId="5AD994F6" w14:textId="77777777" w:rsidTr="00670BF1">
        <w:trPr>
          <w:jc w:val="center"/>
        </w:trPr>
        <w:tc>
          <w:tcPr>
            <w:tcW w:w="0" w:type="auto"/>
            <w:hideMark/>
          </w:tcPr>
          <w:p w14:paraId="43AB3A4F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1AE8D0A1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QSTM1</w:t>
            </w:r>
          </w:p>
        </w:tc>
        <w:tc>
          <w:tcPr>
            <w:tcW w:w="0" w:type="auto"/>
            <w:hideMark/>
          </w:tcPr>
          <w:p w14:paraId="7098617D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0E0F0AC" w14:textId="6F34B302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707DBE7D" w14:textId="2A9028C5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QSTM1</w:t>
            </w:r>
          </w:p>
        </w:tc>
        <w:tc>
          <w:tcPr>
            <w:tcW w:w="0" w:type="auto"/>
          </w:tcPr>
          <w:p w14:paraId="2301B09B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555F10" w:rsidRPr="00336C70" w14:paraId="50D3CED6" w14:textId="77777777" w:rsidTr="00670BF1">
        <w:trPr>
          <w:jc w:val="center"/>
        </w:trPr>
        <w:tc>
          <w:tcPr>
            <w:tcW w:w="0" w:type="auto"/>
            <w:hideMark/>
          </w:tcPr>
          <w:p w14:paraId="68348DA3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432A921D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C3B</w:t>
            </w:r>
          </w:p>
        </w:tc>
        <w:tc>
          <w:tcPr>
            <w:tcW w:w="0" w:type="auto"/>
            <w:hideMark/>
          </w:tcPr>
          <w:p w14:paraId="53342B97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3791D85" w14:textId="6FFFA43E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286E2CBE" w14:textId="45494283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C3B</w:t>
            </w:r>
          </w:p>
        </w:tc>
        <w:tc>
          <w:tcPr>
            <w:tcW w:w="0" w:type="auto"/>
          </w:tcPr>
          <w:p w14:paraId="25B73C0F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55F10" w:rsidRPr="00336C70" w14:paraId="42F4FD92" w14:textId="77777777" w:rsidTr="00670BF1">
        <w:trPr>
          <w:jc w:val="center"/>
        </w:trPr>
        <w:tc>
          <w:tcPr>
            <w:tcW w:w="0" w:type="auto"/>
            <w:hideMark/>
          </w:tcPr>
          <w:p w14:paraId="68B2CB05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  <w:hideMark/>
          </w:tcPr>
          <w:p w14:paraId="2E237DF9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G7</w:t>
            </w:r>
          </w:p>
        </w:tc>
        <w:tc>
          <w:tcPr>
            <w:tcW w:w="0" w:type="auto"/>
            <w:hideMark/>
          </w:tcPr>
          <w:p w14:paraId="22A4764D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A5B2E55" w14:textId="02B2AB6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CN1</w:t>
            </w:r>
          </w:p>
        </w:tc>
        <w:tc>
          <w:tcPr>
            <w:tcW w:w="0" w:type="auto"/>
          </w:tcPr>
          <w:p w14:paraId="370D3BDC" w14:textId="3EB84BD2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TG7</w:t>
            </w:r>
          </w:p>
        </w:tc>
        <w:tc>
          <w:tcPr>
            <w:tcW w:w="0" w:type="auto"/>
          </w:tcPr>
          <w:p w14:paraId="11BE3D9E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555F10" w:rsidRPr="00336C70" w14:paraId="25805990" w14:textId="77777777" w:rsidTr="00670BF1">
        <w:trPr>
          <w:jc w:val="center"/>
        </w:trPr>
        <w:tc>
          <w:tcPr>
            <w:tcW w:w="0" w:type="auto"/>
            <w:hideMark/>
          </w:tcPr>
          <w:p w14:paraId="4BB0AEE4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54324D66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LK1 (S757)</w:t>
            </w:r>
          </w:p>
        </w:tc>
        <w:tc>
          <w:tcPr>
            <w:tcW w:w="0" w:type="auto"/>
            <w:hideMark/>
          </w:tcPr>
          <w:p w14:paraId="28D02377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3ED44CD" w14:textId="510D74CC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50754BA2" w14:textId="0C7FD2C2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ULK1 (S757)</w:t>
            </w:r>
          </w:p>
        </w:tc>
        <w:tc>
          <w:tcPr>
            <w:tcW w:w="0" w:type="auto"/>
          </w:tcPr>
          <w:p w14:paraId="3EE3538D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555F10" w:rsidRPr="00336C70" w14:paraId="61E10E38" w14:textId="77777777" w:rsidTr="00670BF1">
        <w:trPr>
          <w:jc w:val="center"/>
        </w:trPr>
        <w:tc>
          <w:tcPr>
            <w:tcW w:w="0" w:type="auto"/>
            <w:hideMark/>
          </w:tcPr>
          <w:p w14:paraId="47F8A135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284D5B6D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  <w:hideMark/>
          </w:tcPr>
          <w:p w14:paraId="3AB93106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D9A9782" w14:textId="0C492F8E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5EB33862" w14:textId="3DA4A693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MPK</w:t>
            </w:r>
          </w:p>
        </w:tc>
        <w:tc>
          <w:tcPr>
            <w:tcW w:w="0" w:type="auto"/>
          </w:tcPr>
          <w:p w14:paraId="1C86DFA5" w14:textId="77777777" w:rsidR="00555F10" w:rsidRPr="00336C70" w:rsidRDefault="00555F10" w:rsidP="00555F10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182990B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8289" w:type="dxa"/>
        <w:tblLook w:val="04A0" w:firstRow="1" w:lastRow="0" w:firstColumn="1" w:lastColumn="0" w:noHBand="0" w:noVBand="1"/>
      </w:tblPr>
      <w:tblGrid>
        <w:gridCol w:w="1468"/>
        <w:gridCol w:w="1499"/>
        <w:gridCol w:w="1295"/>
        <w:gridCol w:w="1467"/>
        <w:gridCol w:w="1499"/>
        <w:gridCol w:w="1061"/>
      </w:tblGrid>
      <w:tr w:rsidR="00BF1288" w:rsidRPr="00336C70" w14:paraId="5AC5DD01" w14:textId="77777777" w:rsidTr="00BF1288">
        <w:trPr>
          <w:trHeight w:val="269"/>
        </w:trPr>
        <w:tc>
          <w:tcPr>
            <w:tcW w:w="0" w:type="auto"/>
            <w:hideMark/>
          </w:tcPr>
          <w:p w14:paraId="7A3610C9" w14:textId="77777777" w:rsidR="00BF1288" w:rsidRPr="00336C70" w:rsidRDefault="00BF1288" w:rsidP="00BF12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072EEE67" w14:textId="77777777" w:rsidR="00BF1288" w:rsidRPr="00336C70" w:rsidRDefault="00BF1288" w:rsidP="00BF12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2E7C90CE" w14:textId="77777777" w:rsidR="00BF1288" w:rsidRPr="00336C70" w:rsidRDefault="00BF1288" w:rsidP="00BF12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7BCBE8D4" w14:textId="0FDA2B43" w:rsidR="00BF1288" w:rsidRPr="00336C70" w:rsidRDefault="00BF1288" w:rsidP="00BF12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58AFFD7B" w14:textId="6E78ADB6" w:rsidR="00BF1288" w:rsidRPr="00336C70" w:rsidRDefault="00BF1288" w:rsidP="00BF128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729C4A3F" w14:textId="77777777" w:rsidR="00BF1288" w:rsidRPr="00336C70" w:rsidRDefault="00BF1288" w:rsidP="00BF1288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BF1288" w:rsidRPr="00336C70" w14:paraId="25992574" w14:textId="77777777" w:rsidTr="00BF1288">
        <w:trPr>
          <w:trHeight w:val="269"/>
        </w:trPr>
        <w:tc>
          <w:tcPr>
            <w:tcW w:w="0" w:type="auto"/>
            <w:hideMark/>
          </w:tcPr>
          <w:p w14:paraId="73BC4634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</w:p>
        </w:tc>
        <w:tc>
          <w:tcPr>
            <w:tcW w:w="0" w:type="auto"/>
            <w:hideMark/>
          </w:tcPr>
          <w:p w14:paraId="18DE26BD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  <w:hideMark/>
          </w:tcPr>
          <w:p w14:paraId="1D80DF3A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400813E" w14:textId="59B168E1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Wnt</w:t>
            </w:r>
            <w:proofErr w:type="spellEnd"/>
          </w:p>
        </w:tc>
        <w:tc>
          <w:tcPr>
            <w:tcW w:w="0" w:type="auto"/>
          </w:tcPr>
          <w:p w14:paraId="526B2B2C" w14:textId="670A41DE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</w:tcPr>
          <w:p w14:paraId="7464165D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052C77BF" w14:textId="77777777" w:rsidTr="00BF1288">
        <w:trPr>
          <w:trHeight w:val="269"/>
        </w:trPr>
        <w:tc>
          <w:tcPr>
            <w:tcW w:w="0" w:type="auto"/>
            <w:hideMark/>
          </w:tcPr>
          <w:p w14:paraId="7F3E96B9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</w:t>
            </w:r>
          </w:p>
        </w:tc>
        <w:tc>
          <w:tcPr>
            <w:tcW w:w="0" w:type="auto"/>
            <w:hideMark/>
          </w:tcPr>
          <w:p w14:paraId="1F293144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  <w:hideMark/>
          </w:tcPr>
          <w:p w14:paraId="0A53D380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CE58827" w14:textId="510A1AC6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</w:t>
            </w:r>
          </w:p>
        </w:tc>
        <w:tc>
          <w:tcPr>
            <w:tcW w:w="0" w:type="auto"/>
          </w:tcPr>
          <w:p w14:paraId="1CA511EB" w14:textId="43FCC370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</w:tcPr>
          <w:p w14:paraId="03AD1E5F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46904D60" w14:textId="77777777" w:rsidTr="00BF1288">
        <w:trPr>
          <w:trHeight w:val="257"/>
        </w:trPr>
        <w:tc>
          <w:tcPr>
            <w:tcW w:w="0" w:type="auto"/>
            <w:hideMark/>
          </w:tcPr>
          <w:p w14:paraId="15FA7C7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LP-1</w:t>
            </w:r>
          </w:p>
        </w:tc>
        <w:tc>
          <w:tcPr>
            <w:tcW w:w="0" w:type="auto"/>
            <w:hideMark/>
          </w:tcPr>
          <w:p w14:paraId="458646F6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LP-1R</w:t>
            </w:r>
          </w:p>
        </w:tc>
        <w:tc>
          <w:tcPr>
            <w:tcW w:w="0" w:type="auto"/>
            <w:hideMark/>
          </w:tcPr>
          <w:p w14:paraId="4B5D21C2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EE4F9E0" w14:textId="56F24F7B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LP-1</w:t>
            </w:r>
          </w:p>
        </w:tc>
        <w:tc>
          <w:tcPr>
            <w:tcW w:w="0" w:type="auto"/>
          </w:tcPr>
          <w:p w14:paraId="4152DD84" w14:textId="32D83FD4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LP-1R</w:t>
            </w:r>
          </w:p>
        </w:tc>
        <w:tc>
          <w:tcPr>
            <w:tcW w:w="0" w:type="auto"/>
          </w:tcPr>
          <w:p w14:paraId="2308F44F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2A2B70E1" w14:textId="77777777" w:rsidTr="00BF1288">
        <w:trPr>
          <w:trHeight w:val="269"/>
        </w:trPr>
        <w:tc>
          <w:tcPr>
            <w:tcW w:w="0" w:type="auto"/>
            <w:hideMark/>
          </w:tcPr>
          <w:p w14:paraId="28F5335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  <w:hideMark/>
          </w:tcPr>
          <w:p w14:paraId="61BE834A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bB1</w:t>
            </w:r>
          </w:p>
        </w:tc>
        <w:tc>
          <w:tcPr>
            <w:tcW w:w="0" w:type="auto"/>
            <w:hideMark/>
          </w:tcPr>
          <w:p w14:paraId="64BF980E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53939B0" w14:textId="2B5A74CB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</w:tcPr>
          <w:p w14:paraId="1F66DE4B" w14:textId="44270CA3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bB1</w:t>
            </w:r>
          </w:p>
        </w:tc>
        <w:tc>
          <w:tcPr>
            <w:tcW w:w="0" w:type="auto"/>
          </w:tcPr>
          <w:p w14:paraId="486AB66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2E63335B" w14:textId="77777777" w:rsidTr="00BF1288">
        <w:trPr>
          <w:trHeight w:val="269"/>
        </w:trPr>
        <w:tc>
          <w:tcPr>
            <w:tcW w:w="0" w:type="auto"/>
            <w:hideMark/>
          </w:tcPr>
          <w:p w14:paraId="5F963AF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  <w:hideMark/>
          </w:tcPr>
          <w:p w14:paraId="2161A7D2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bB2</w:t>
            </w:r>
          </w:p>
        </w:tc>
        <w:tc>
          <w:tcPr>
            <w:tcW w:w="0" w:type="auto"/>
            <w:hideMark/>
          </w:tcPr>
          <w:p w14:paraId="3A6FE7B3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21891A5" w14:textId="4BF872A0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TC</w:t>
            </w:r>
          </w:p>
        </w:tc>
        <w:tc>
          <w:tcPr>
            <w:tcW w:w="0" w:type="auto"/>
          </w:tcPr>
          <w:p w14:paraId="33985C0E" w14:textId="118A029A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bB2</w:t>
            </w:r>
          </w:p>
        </w:tc>
        <w:tc>
          <w:tcPr>
            <w:tcW w:w="0" w:type="auto"/>
          </w:tcPr>
          <w:p w14:paraId="77105B53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5B464C58" w14:textId="77777777" w:rsidTr="00BF1288">
        <w:trPr>
          <w:trHeight w:val="269"/>
        </w:trPr>
        <w:tc>
          <w:tcPr>
            <w:tcW w:w="0" w:type="auto"/>
            <w:hideMark/>
          </w:tcPr>
          <w:p w14:paraId="2EB5F43D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-1</w:t>
            </w:r>
          </w:p>
        </w:tc>
        <w:tc>
          <w:tcPr>
            <w:tcW w:w="0" w:type="auto"/>
            <w:hideMark/>
          </w:tcPr>
          <w:p w14:paraId="15679B42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-1R</w:t>
            </w:r>
          </w:p>
        </w:tc>
        <w:tc>
          <w:tcPr>
            <w:tcW w:w="0" w:type="auto"/>
            <w:hideMark/>
          </w:tcPr>
          <w:p w14:paraId="42BBF750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00B84B7" w14:textId="6CDDC504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-1</w:t>
            </w:r>
          </w:p>
        </w:tc>
        <w:tc>
          <w:tcPr>
            <w:tcW w:w="0" w:type="auto"/>
          </w:tcPr>
          <w:p w14:paraId="14EF335B" w14:textId="22C7C781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-1R</w:t>
            </w:r>
          </w:p>
        </w:tc>
        <w:tc>
          <w:tcPr>
            <w:tcW w:w="0" w:type="auto"/>
          </w:tcPr>
          <w:p w14:paraId="3791D97D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09998384" w14:textId="77777777" w:rsidTr="00BF1288">
        <w:trPr>
          <w:trHeight w:val="269"/>
        </w:trPr>
        <w:tc>
          <w:tcPr>
            <w:tcW w:w="0" w:type="auto"/>
            <w:hideMark/>
          </w:tcPr>
          <w:p w14:paraId="32EBAC67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  <w:hideMark/>
          </w:tcPr>
          <w:p w14:paraId="1641BC7E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  <w:hideMark/>
          </w:tcPr>
          <w:p w14:paraId="72E8F5C7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E29C27C" w14:textId="010B703B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rizzled</w:t>
            </w:r>
          </w:p>
        </w:tc>
        <w:tc>
          <w:tcPr>
            <w:tcW w:w="0" w:type="auto"/>
          </w:tcPr>
          <w:p w14:paraId="5316FE2A" w14:textId="7A8E12C5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</w:tcPr>
          <w:p w14:paraId="3421797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10FB9C79" w14:textId="77777777" w:rsidTr="00BF1288">
        <w:trPr>
          <w:trHeight w:val="269"/>
        </w:trPr>
        <w:tc>
          <w:tcPr>
            <w:tcW w:w="0" w:type="auto"/>
            <w:hideMark/>
          </w:tcPr>
          <w:p w14:paraId="61570205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  <w:hideMark/>
          </w:tcPr>
          <w:p w14:paraId="61F56AF2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  <w:hideMark/>
          </w:tcPr>
          <w:p w14:paraId="1F14C179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A4F0696" w14:textId="3772F90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</w:tcPr>
          <w:p w14:paraId="44BC9B35" w14:textId="325245AB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</w:tcPr>
          <w:p w14:paraId="129B1DB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37E676FA" w14:textId="77777777" w:rsidTr="00BF1288">
        <w:trPr>
          <w:trHeight w:val="257"/>
        </w:trPr>
        <w:tc>
          <w:tcPr>
            <w:tcW w:w="0" w:type="auto"/>
            <w:hideMark/>
          </w:tcPr>
          <w:p w14:paraId="1FAE87CE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  <w:hideMark/>
          </w:tcPr>
          <w:p w14:paraId="059CA602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659948B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4881C01" w14:textId="69B34524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</w:tcPr>
          <w:p w14:paraId="34A725AF" w14:textId="7951F50E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0B5D83D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76075022" w14:textId="77777777" w:rsidTr="00BF1288">
        <w:trPr>
          <w:trHeight w:val="269"/>
        </w:trPr>
        <w:tc>
          <w:tcPr>
            <w:tcW w:w="0" w:type="auto"/>
            <w:hideMark/>
          </w:tcPr>
          <w:p w14:paraId="1F6F200D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  <w:hideMark/>
          </w:tcPr>
          <w:p w14:paraId="052D544A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  <w:hideMark/>
          </w:tcPr>
          <w:p w14:paraId="37074BE3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DF7155D" w14:textId="3C984E3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AMP</w:t>
            </w:r>
          </w:p>
        </w:tc>
        <w:tc>
          <w:tcPr>
            <w:tcW w:w="0" w:type="auto"/>
          </w:tcPr>
          <w:p w14:paraId="7AFB58B7" w14:textId="49990C6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</w:tcPr>
          <w:p w14:paraId="17874CB5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0AB34E7C" w14:textId="77777777" w:rsidTr="00BF1288">
        <w:trPr>
          <w:trHeight w:val="269"/>
        </w:trPr>
        <w:tc>
          <w:tcPr>
            <w:tcW w:w="0" w:type="auto"/>
            <w:hideMark/>
          </w:tcPr>
          <w:p w14:paraId="119A1407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5EFF04C4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7866C43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98188B5" w14:textId="613F91E6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196659CE" w14:textId="7B33C43F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068FE358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1018AD54" w14:textId="77777777" w:rsidTr="00BF1288">
        <w:trPr>
          <w:trHeight w:val="269"/>
        </w:trPr>
        <w:tc>
          <w:tcPr>
            <w:tcW w:w="0" w:type="auto"/>
            <w:hideMark/>
          </w:tcPr>
          <w:p w14:paraId="1BD6A56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  <w:hideMark/>
          </w:tcPr>
          <w:p w14:paraId="1494C075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29A80007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D15D6E0" w14:textId="0BFC967B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A</w:t>
            </w:r>
          </w:p>
        </w:tc>
        <w:tc>
          <w:tcPr>
            <w:tcW w:w="0" w:type="auto"/>
          </w:tcPr>
          <w:p w14:paraId="39E10A0B" w14:textId="649A7E40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094B2A75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4AD6C26A" w14:textId="77777777" w:rsidTr="00BF1288">
        <w:trPr>
          <w:trHeight w:val="257"/>
        </w:trPr>
        <w:tc>
          <w:tcPr>
            <w:tcW w:w="0" w:type="auto"/>
            <w:hideMark/>
          </w:tcPr>
          <w:p w14:paraId="1DBE1C1A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2148C7D8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  <w:hideMark/>
          </w:tcPr>
          <w:p w14:paraId="00277E5E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62787E9" w14:textId="59E50A43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3595AC1F" w14:textId="7C5F19C6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</w:tcPr>
          <w:p w14:paraId="49F8E522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45330D23" w14:textId="77777777" w:rsidTr="00BF1288">
        <w:trPr>
          <w:trHeight w:val="269"/>
        </w:trPr>
        <w:tc>
          <w:tcPr>
            <w:tcW w:w="0" w:type="auto"/>
            <w:hideMark/>
          </w:tcPr>
          <w:p w14:paraId="2BED2710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  <w:hideMark/>
          </w:tcPr>
          <w:p w14:paraId="44006063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  <w:proofErr w:type="spellEnd"/>
          </w:p>
        </w:tc>
        <w:tc>
          <w:tcPr>
            <w:tcW w:w="0" w:type="auto"/>
            <w:hideMark/>
          </w:tcPr>
          <w:p w14:paraId="5D7E8C0E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ACFE9F9" w14:textId="53427B33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ZH2</w:t>
            </w:r>
          </w:p>
        </w:tc>
        <w:tc>
          <w:tcPr>
            <w:tcW w:w="0" w:type="auto"/>
          </w:tcPr>
          <w:p w14:paraId="754FDD14" w14:textId="36E8CDCF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  <w:proofErr w:type="spellEnd"/>
          </w:p>
        </w:tc>
        <w:tc>
          <w:tcPr>
            <w:tcW w:w="0" w:type="auto"/>
          </w:tcPr>
          <w:p w14:paraId="13E1507D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4388228E" w14:textId="77777777" w:rsidTr="00BF1288">
        <w:trPr>
          <w:trHeight w:val="269"/>
        </w:trPr>
        <w:tc>
          <w:tcPr>
            <w:tcW w:w="0" w:type="auto"/>
            <w:hideMark/>
          </w:tcPr>
          <w:p w14:paraId="528BBF6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  <w:proofErr w:type="spellEnd"/>
          </w:p>
        </w:tc>
        <w:tc>
          <w:tcPr>
            <w:tcW w:w="0" w:type="auto"/>
            <w:hideMark/>
          </w:tcPr>
          <w:p w14:paraId="563B658E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  <w:hideMark/>
          </w:tcPr>
          <w:p w14:paraId="3FB3D1D3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085724D" w14:textId="1C2C5F9C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bBR</w:t>
            </w:r>
            <w:proofErr w:type="spellEnd"/>
          </w:p>
        </w:tc>
        <w:tc>
          <w:tcPr>
            <w:tcW w:w="0" w:type="auto"/>
          </w:tcPr>
          <w:p w14:paraId="4A7EEE55" w14:textId="14E2D5AF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</w:tcPr>
          <w:p w14:paraId="0289FE30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2BC68756" w14:textId="77777777" w:rsidTr="00BF1288">
        <w:trPr>
          <w:trHeight w:val="269"/>
        </w:trPr>
        <w:tc>
          <w:tcPr>
            <w:tcW w:w="0" w:type="auto"/>
            <w:hideMark/>
          </w:tcPr>
          <w:p w14:paraId="58A28AD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  <w:hideMark/>
          </w:tcPr>
          <w:p w14:paraId="6EB5CD9F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  <w:hideMark/>
          </w:tcPr>
          <w:p w14:paraId="4F9E3357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3245DB6" w14:textId="0BAEECE0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16LINK4</w:t>
            </w:r>
          </w:p>
        </w:tc>
        <w:tc>
          <w:tcPr>
            <w:tcW w:w="0" w:type="auto"/>
          </w:tcPr>
          <w:p w14:paraId="252BBF13" w14:textId="3EAA313A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</w:tcPr>
          <w:p w14:paraId="1A4DF8F9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4E67F0BE" w14:textId="77777777" w:rsidTr="00BF1288">
        <w:trPr>
          <w:trHeight w:val="269"/>
        </w:trPr>
        <w:tc>
          <w:tcPr>
            <w:tcW w:w="0" w:type="auto"/>
            <w:hideMark/>
          </w:tcPr>
          <w:p w14:paraId="7A42C6E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  <w:hideMark/>
          </w:tcPr>
          <w:p w14:paraId="6ED4A15E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  <w:hideMark/>
          </w:tcPr>
          <w:p w14:paraId="6E3F8842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65B4896" w14:textId="0F23C21C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Dsh</w:t>
            </w:r>
            <w:proofErr w:type="spellEnd"/>
          </w:p>
        </w:tc>
        <w:tc>
          <w:tcPr>
            <w:tcW w:w="0" w:type="auto"/>
          </w:tcPr>
          <w:p w14:paraId="46FC58AA" w14:textId="7BB65C6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</w:tcPr>
          <w:p w14:paraId="59E2581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632E6EFC" w14:textId="77777777" w:rsidTr="00BF1288">
        <w:trPr>
          <w:trHeight w:val="269"/>
        </w:trPr>
        <w:tc>
          <w:tcPr>
            <w:tcW w:w="0" w:type="auto"/>
            <w:hideMark/>
          </w:tcPr>
          <w:p w14:paraId="048B8F74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  <w:hideMark/>
          </w:tcPr>
          <w:p w14:paraId="790B143A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3913F307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D5F140E" w14:textId="1E03CB70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S3Kβ</w:t>
            </w:r>
          </w:p>
        </w:tc>
        <w:tc>
          <w:tcPr>
            <w:tcW w:w="0" w:type="auto"/>
          </w:tcPr>
          <w:p w14:paraId="539145FC" w14:textId="2B3AE734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0736B9C7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4FE0833F" w14:textId="77777777" w:rsidTr="00BF1288">
        <w:trPr>
          <w:trHeight w:val="257"/>
        </w:trPr>
        <w:tc>
          <w:tcPr>
            <w:tcW w:w="0" w:type="auto"/>
            <w:hideMark/>
          </w:tcPr>
          <w:p w14:paraId="07649A5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  <w:hideMark/>
          </w:tcPr>
          <w:p w14:paraId="3982629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  <w:hideMark/>
          </w:tcPr>
          <w:p w14:paraId="5A0DD46F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F9B9764" w14:textId="45CE2D02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β-catenin</w:t>
            </w:r>
          </w:p>
        </w:tc>
        <w:tc>
          <w:tcPr>
            <w:tcW w:w="0" w:type="auto"/>
          </w:tcPr>
          <w:p w14:paraId="6F0BB4D6" w14:textId="7923CC50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</w:tcPr>
          <w:p w14:paraId="2F2569F5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720A63F4" w14:textId="77777777" w:rsidTr="00BF1288">
        <w:trPr>
          <w:trHeight w:val="269"/>
        </w:trPr>
        <w:tc>
          <w:tcPr>
            <w:tcW w:w="0" w:type="auto"/>
            <w:hideMark/>
          </w:tcPr>
          <w:p w14:paraId="7317E2C6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  <w:hideMark/>
          </w:tcPr>
          <w:p w14:paraId="7663AC6E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  <w:proofErr w:type="spellEnd"/>
          </w:p>
        </w:tc>
        <w:tc>
          <w:tcPr>
            <w:tcW w:w="0" w:type="auto"/>
            <w:hideMark/>
          </w:tcPr>
          <w:p w14:paraId="68DAE46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0785726" w14:textId="67BAD416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PC</w:t>
            </w:r>
          </w:p>
        </w:tc>
        <w:tc>
          <w:tcPr>
            <w:tcW w:w="0" w:type="auto"/>
          </w:tcPr>
          <w:p w14:paraId="13B41497" w14:textId="63EA48F6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  <w:proofErr w:type="spellEnd"/>
          </w:p>
        </w:tc>
        <w:tc>
          <w:tcPr>
            <w:tcW w:w="0" w:type="auto"/>
          </w:tcPr>
          <w:p w14:paraId="7E8698C7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1EB8836B" w14:textId="77777777" w:rsidTr="00BF1288">
        <w:trPr>
          <w:trHeight w:val="269"/>
        </w:trPr>
        <w:tc>
          <w:tcPr>
            <w:tcW w:w="0" w:type="auto"/>
            <w:hideMark/>
          </w:tcPr>
          <w:p w14:paraId="13A97E7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  <w:proofErr w:type="spellEnd"/>
          </w:p>
        </w:tc>
        <w:tc>
          <w:tcPr>
            <w:tcW w:w="0" w:type="auto"/>
            <w:hideMark/>
          </w:tcPr>
          <w:p w14:paraId="6865EB74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  <w:hideMark/>
          </w:tcPr>
          <w:p w14:paraId="2906B8E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1EF4D42" w14:textId="00433C1A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xin</w:t>
            </w:r>
            <w:proofErr w:type="spellEnd"/>
          </w:p>
        </w:tc>
        <w:tc>
          <w:tcPr>
            <w:tcW w:w="0" w:type="auto"/>
          </w:tcPr>
          <w:p w14:paraId="54739552" w14:textId="01DACF0D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</w:tcPr>
          <w:p w14:paraId="71345B68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2E5DDD83" w14:textId="77777777" w:rsidTr="00BF1288">
        <w:trPr>
          <w:trHeight w:val="269"/>
        </w:trPr>
        <w:tc>
          <w:tcPr>
            <w:tcW w:w="0" w:type="auto"/>
            <w:hideMark/>
          </w:tcPr>
          <w:p w14:paraId="279674B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  <w:hideMark/>
          </w:tcPr>
          <w:p w14:paraId="520780F4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yclinD1-2,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Myc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, cdk4</w:t>
            </w:r>
          </w:p>
        </w:tc>
        <w:tc>
          <w:tcPr>
            <w:tcW w:w="0" w:type="auto"/>
            <w:hideMark/>
          </w:tcPr>
          <w:p w14:paraId="04EB0040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6754CC0" w14:textId="0CD84923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cf7L2</w:t>
            </w:r>
          </w:p>
        </w:tc>
        <w:tc>
          <w:tcPr>
            <w:tcW w:w="0" w:type="auto"/>
          </w:tcPr>
          <w:p w14:paraId="1D0E2FC1" w14:textId="607A722B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yclinD1-2,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Myc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, cdk4</w:t>
            </w:r>
          </w:p>
        </w:tc>
        <w:tc>
          <w:tcPr>
            <w:tcW w:w="0" w:type="auto"/>
          </w:tcPr>
          <w:p w14:paraId="444AB5F6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4E389B4D" w14:textId="77777777" w:rsidTr="00BF1288">
        <w:trPr>
          <w:trHeight w:val="269"/>
        </w:trPr>
        <w:tc>
          <w:tcPr>
            <w:tcW w:w="0" w:type="auto"/>
            <w:hideMark/>
          </w:tcPr>
          <w:p w14:paraId="6207C9A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yclinD1-2,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Myc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, cdk4</w:t>
            </w:r>
          </w:p>
        </w:tc>
        <w:tc>
          <w:tcPr>
            <w:tcW w:w="0" w:type="auto"/>
            <w:hideMark/>
          </w:tcPr>
          <w:p w14:paraId="5FD0C414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66FF2DB2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688FE39" w14:textId="061C98AD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CyclinD1-2, </w:t>
            </w: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Myc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, cdk4</w:t>
            </w:r>
          </w:p>
        </w:tc>
        <w:tc>
          <w:tcPr>
            <w:tcW w:w="0" w:type="auto"/>
          </w:tcPr>
          <w:p w14:paraId="308DB483" w14:textId="04CBF6FC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4752DD55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186FB70F" w14:textId="77777777" w:rsidTr="00BF1288">
        <w:trPr>
          <w:trHeight w:val="269"/>
        </w:trPr>
        <w:tc>
          <w:tcPr>
            <w:tcW w:w="0" w:type="auto"/>
            <w:hideMark/>
          </w:tcPr>
          <w:p w14:paraId="6CAAC312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  <w:hideMark/>
          </w:tcPr>
          <w:p w14:paraId="6E0A6B2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20BE448A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E58159C" w14:textId="1FCEC6A4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R</w:t>
            </w:r>
          </w:p>
        </w:tc>
        <w:tc>
          <w:tcPr>
            <w:tcW w:w="0" w:type="auto"/>
          </w:tcPr>
          <w:p w14:paraId="5441D358" w14:textId="5B29D193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7C55B05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F1288" w:rsidRPr="00336C70" w14:paraId="0660E3A1" w14:textId="77777777" w:rsidTr="00BF1288">
        <w:trPr>
          <w:trHeight w:val="257"/>
        </w:trPr>
        <w:tc>
          <w:tcPr>
            <w:tcW w:w="0" w:type="auto"/>
            <w:hideMark/>
          </w:tcPr>
          <w:p w14:paraId="10CE868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  <w:hideMark/>
          </w:tcPr>
          <w:p w14:paraId="5E0AC459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E1B8118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0344BBC" w14:textId="0B041BC1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RS</w:t>
            </w:r>
          </w:p>
        </w:tc>
        <w:tc>
          <w:tcPr>
            <w:tcW w:w="0" w:type="auto"/>
          </w:tcPr>
          <w:p w14:paraId="514A5937" w14:textId="37A96599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2C4D7EB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5A561B2D" w14:textId="77777777" w:rsidTr="00BF1288">
        <w:trPr>
          <w:trHeight w:val="269"/>
        </w:trPr>
        <w:tc>
          <w:tcPr>
            <w:tcW w:w="0" w:type="auto"/>
            <w:hideMark/>
          </w:tcPr>
          <w:p w14:paraId="4E094C2A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5BBB555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1D28620F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46ADAB" w14:textId="6529398D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7F815940" w14:textId="68244490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2049EE2E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592028C1" w14:textId="77777777" w:rsidTr="00BF1288">
        <w:trPr>
          <w:trHeight w:val="269"/>
        </w:trPr>
        <w:tc>
          <w:tcPr>
            <w:tcW w:w="0" w:type="auto"/>
            <w:hideMark/>
          </w:tcPr>
          <w:p w14:paraId="345D8250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  <w:hideMark/>
          </w:tcPr>
          <w:p w14:paraId="025CFF4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44BABDF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B1728F1" w14:textId="5F3EC2A8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K1</w:t>
            </w:r>
          </w:p>
        </w:tc>
        <w:tc>
          <w:tcPr>
            <w:tcW w:w="0" w:type="auto"/>
          </w:tcPr>
          <w:p w14:paraId="528A7F77" w14:textId="7D42448D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2648D0DF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5562FA1F" w14:textId="77777777" w:rsidTr="00BF1288">
        <w:trPr>
          <w:trHeight w:val="269"/>
        </w:trPr>
        <w:tc>
          <w:tcPr>
            <w:tcW w:w="0" w:type="auto"/>
            <w:hideMark/>
          </w:tcPr>
          <w:p w14:paraId="41C862B5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3F7F977D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1CE3792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DAC2988" w14:textId="0AC0F009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30C2281D" w14:textId="26C53BD9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2389B4F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39A880B1" w14:textId="77777777" w:rsidTr="00BF1288">
        <w:trPr>
          <w:trHeight w:val="269"/>
        </w:trPr>
        <w:tc>
          <w:tcPr>
            <w:tcW w:w="0" w:type="auto"/>
            <w:hideMark/>
          </w:tcPr>
          <w:p w14:paraId="512250F3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  <w:hideMark/>
          </w:tcPr>
          <w:p w14:paraId="2C88646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  <w:hideMark/>
          </w:tcPr>
          <w:p w14:paraId="077F9883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50A80B4" w14:textId="46BE4B2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SC1/2</w:t>
            </w:r>
          </w:p>
        </w:tc>
        <w:tc>
          <w:tcPr>
            <w:tcW w:w="0" w:type="auto"/>
          </w:tcPr>
          <w:p w14:paraId="3EF84C30" w14:textId="32A48713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</w:tcPr>
          <w:p w14:paraId="568F9C43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F1288" w:rsidRPr="00336C70" w14:paraId="50A4076C" w14:textId="77777777" w:rsidTr="00BF1288">
        <w:trPr>
          <w:trHeight w:val="269"/>
        </w:trPr>
        <w:tc>
          <w:tcPr>
            <w:tcW w:w="0" w:type="auto"/>
            <w:hideMark/>
          </w:tcPr>
          <w:p w14:paraId="105DEA2F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  <w:hideMark/>
          </w:tcPr>
          <w:p w14:paraId="7DEDC56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25BB8A7E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6BCB78D" w14:textId="37FF753F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GTP</w:t>
            </w:r>
          </w:p>
        </w:tc>
        <w:tc>
          <w:tcPr>
            <w:tcW w:w="0" w:type="auto"/>
          </w:tcPr>
          <w:p w14:paraId="30DA6368" w14:textId="5E41D684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</w:tcPr>
          <w:p w14:paraId="452455B0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BF1288" w:rsidRPr="00336C70" w14:paraId="420DBBAA" w14:textId="77777777" w:rsidTr="00BF1288">
        <w:trPr>
          <w:trHeight w:val="257"/>
        </w:trPr>
        <w:tc>
          <w:tcPr>
            <w:tcW w:w="0" w:type="auto"/>
            <w:hideMark/>
          </w:tcPr>
          <w:p w14:paraId="3FBDA6E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  <w:hideMark/>
          </w:tcPr>
          <w:p w14:paraId="69B7EE1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5036A959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C0B9ADD" w14:textId="1447642C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eb</w:t>
            </w:r>
            <w:proofErr w:type="spellEnd"/>
          </w:p>
        </w:tc>
        <w:tc>
          <w:tcPr>
            <w:tcW w:w="0" w:type="auto"/>
          </w:tcPr>
          <w:p w14:paraId="444100D4" w14:textId="0BBC9CB0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0CC9981D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178C8168" w14:textId="77777777" w:rsidTr="00BF1288">
        <w:trPr>
          <w:trHeight w:val="269"/>
        </w:trPr>
        <w:tc>
          <w:tcPr>
            <w:tcW w:w="0" w:type="auto"/>
            <w:hideMark/>
          </w:tcPr>
          <w:p w14:paraId="23E53BA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2C2D6548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  <w:hideMark/>
          </w:tcPr>
          <w:p w14:paraId="6493542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310EDBC" w14:textId="211523A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3B7CFF4B" w14:textId="43058E9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</w:tcPr>
          <w:p w14:paraId="455AAA5A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7D03B298" w14:textId="77777777" w:rsidTr="00BF1288">
        <w:trPr>
          <w:trHeight w:val="269"/>
        </w:trPr>
        <w:tc>
          <w:tcPr>
            <w:tcW w:w="0" w:type="auto"/>
            <w:hideMark/>
          </w:tcPr>
          <w:p w14:paraId="044D3FE3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4E-BPs</w:t>
            </w:r>
          </w:p>
        </w:tc>
        <w:tc>
          <w:tcPr>
            <w:tcW w:w="0" w:type="auto"/>
            <w:hideMark/>
          </w:tcPr>
          <w:p w14:paraId="2298976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  <w:hideMark/>
          </w:tcPr>
          <w:p w14:paraId="52F5C74D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9EBB03C" w14:textId="675642F4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4E-BPs</w:t>
            </w:r>
          </w:p>
        </w:tc>
        <w:tc>
          <w:tcPr>
            <w:tcW w:w="0" w:type="auto"/>
          </w:tcPr>
          <w:p w14:paraId="21D4D0C8" w14:textId="645630EB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</w:tcPr>
          <w:p w14:paraId="7C5A3A1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0047EC77" w14:textId="77777777" w:rsidTr="00BF1288">
        <w:trPr>
          <w:trHeight w:val="269"/>
        </w:trPr>
        <w:tc>
          <w:tcPr>
            <w:tcW w:w="0" w:type="auto"/>
            <w:hideMark/>
          </w:tcPr>
          <w:p w14:paraId="11E762AA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  <w:hideMark/>
          </w:tcPr>
          <w:p w14:paraId="74C0C788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22B399F4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F25EEB2" w14:textId="5A5D218F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6K1</w:t>
            </w:r>
          </w:p>
        </w:tc>
        <w:tc>
          <w:tcPr>
            <w:tcW w:w="0" w:type="auto"/>
          </w:tcPr>
          <w:p w14:paraId="4D430053" w14:textId="41DD5739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1E704BF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37A701AD" w14:textId="77777777" w:rsidTr="00BF1288">
        <w:trPr>
          <w:trHeight w:val="269"/>
        </w:trPr>
        <w:tc>
          <w:tcPr>
            <w:tcW w:w="0" w:type="auto"/>
            <w:hideMark/>
          </w:tcPr>
          <w:p w14:paraId="624742D5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62DBC8A9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  <w:hideMark/>
          </w:tcPr>
          <w:p w14:paraId="24ADD71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C220D3C" w14:textId="24B87295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01629C41" w14:textId="3975B263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</w:tcPr>
          <w:p w14:paraId="3F111AD7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315B35BB" w14:textId="77777777" w:rsidTr="00BF1288">
        <w:trPr>
          <w:trHeight w:val="269"/>
        </w:trPr>
        <w:tc>
          <w:tcPr>
            <w:tcW w:w="0" w:type="auto"/>
            <w:hideMark/>
          </w:tcPr>
          <w:p w14:paraId="1CF82B2F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  <w:hideMark/>
          </w:tcPr>
          <w:p w14:paraId="779D5BA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  <w:hideMark/>
          </w:tcPr>
          <w:p w14:paraId="6AD2DF20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6C6C264" w14:textId="5D3585F8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DM2/P53</w:t>
            </w:r>
          </w:p>
        </w:tc>
        <w:tc>
          <w:tcPr>
            <w:tcW w:w="0" w:type="auto"/>
          </w:tcPr>
          <w:p w14:paraId="021C423C" w14:textId="69615322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</w:tcPr>
          <w:p w14:paraId="1125AB5A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BF1288" w:rsidRPr="00336C70" w14:paraId="0BE4967D" w14:textId="77777777" w:rsidTr="00BF1288">
        <w:trPr>
          <w:trHeight w:val="257"/>
        </w:trPr>
        <w:tc>
          <w:tcPr>
            <w:tcW w:w="0" w:type="auto"/>
            <w:hideMark/>
          </w:tcPr>
          <w:p w14:paraId="13290C8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  <w:hideMark/>
          </w:tcPr>
          <w:p w14:paraId="28D30085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  <w:hideMark/>
          </w:tcPr>
          <w:p w14:paraId="41C7C7D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84AF8B9" w14:textId="21ABC22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21cip1</w:t>
            </w:r>
          </w:p>
        </w:tc>
        <w:tc>
          <w:tcPr>
            <w:tcW w:w="0" w:type="auto"/>
          </w:tcPr>
          <w:p w14:paraId="5F3494B7" w14:textId="30429DF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</w:t>
            </w:r>
          </w:p>
        </w:tc>
        <w:tc>
          <w:tcPr>
            <w:tcW w:w="0" w:type="auto"/>
          </w:tcPr>
          <w:p w14:paraId="7F3A2391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5FF21A42" w14:textId="77777777" w:rsidTr="00BF1288">
        <w:trPr>
          <w:trHeight w:val="269"/>
        </w:trPr>
        <w:tc>
          <w:tcPr>
            <w:tcW w:w="0" w:type="auto"/>
            <w:hideMark/>
          </w:tcPr>
          <w:p w14:paraId="5B6DF37A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  <w:hideMark/>
          </w:tcPr>
          <w:p w14:paraId="242286C2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5B98887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B8C5E2" w14:textId="158F7FE2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/PKB</w:t>
            </w:r>
          </w:p>
        </w:tc>
        <w:tc>
          <w:tcPr>
            <w:tcW w:w="0" w:type="auto"/>
          </w:tcPr>
          <w:p w14:paraId="1C8C117F" w14:textId="034C4B9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4487F6E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11B62268" w14:textId="77777777" w:rsidTr="00BF1288">
        <w:trPr>
          <w:trHeight w:val="269"/>
        </w:trPr>
        <w:tc>
          <w:tcPr>
            <w:tcW w:w="0" w:type="auto"/>
            <w:hideMark/>
          </w:tcPr>
          <w:p w14:paraId="65E64565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  <w:hideMark/>
          </w:tcPr>
          <w:p w14:paraId="4E01115A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  <w:hideMark/>
          </w:tcPr>
          <w:p w14:paraId="1A03857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424AD15" w14:textId="1345A5B9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OXO1</w:t>
            </w:r>
          </w:p>
        </w:tc>
        <w:tc>
          <w:tcPr>
            <w:tcW w:w="0" w:type="auto"/>
          </w:tcPr>
          <w:p w14:paraId="5E10B999" w14:textId="2074D33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</w:tcPr>
          <w:p w14:paraId="42ACFA8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798F4972" w14:textId="77777777" w:rsidTr="00BF1288">
        <w:trPr>
          <w:trHeight w:val="269"/>
        </w:trPr>
        <w:tc>
          <w:tcPr>
            <w:tcW w:w="0" w:type="auto"/>
            <w:hideMark/>
          </w:tcPr>
          <w:p w14:paraId="1352B4A5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  <w:hideMark/>
          </w:tcPr>
          <w:p w14:paraId="66E8DA25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  <w:hideMark/>
          </w:tcPr>
          <w:p w14:paraId="0E05A87B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A1D2930" w14:textId="36C40962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27kip1</w:t>
            </w:r>
          </w:p>
        </w:tc>
        <w:tc>
          <w:tcPr>
            <w:tcW w:w="0" w:type="auto"/>
          </w:tcPr>
          <w:p w14:paraId="1BC1DA40" w14:textId="19A8C24E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</w:tcPr>
          <w:p w14:paraId="76DE8B7C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BF1288" w:rsidRPr="00336C70" w14:paraId="0BC5C551" w14:textId="77777777" w:rsidTr="00BF1288">
        <w:trPr>
          <w:trHeight w:val="269"/>
        </w:trPr>
        <w:tc>
          <w:tcPr>
            <w:tcW w:w="0" w:type="auto"/>
            <w:hideMark/>
          </w:tcPr>
          <w:p w14:paraId="0901930D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  <w:hideMark/>
          </w:tcPr>
          <w:p w14:paraId="1C731E49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  <w:hideMark/>
          </w:tcPr>
          <w:p w14:paraId="075D91B7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ABDFFD" w14:textId="0E880E50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x1, GSK3</w:t>
            </w:r>
          </w:p>
        </w:tc>
        <w:tc>
          <w:tcPr>
            <w:tcW w:w="0" w:type="auto"/>
          </w:tcPr>
          <w:p w14:paraId="7BBCC3D3" w14:textId="6B0EE60B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C1</w:t>
            </w:r>
          </w:p>
        </w:tc>
        <w:tc>
          <w:tcPr>
            <w:tcW w:w="0" w:type="auto"/>
          </w:tcPr>
          <w:p w14:paraId="13B16A78" w14:textId="77777777" w:rsidR="00BF1288" w:rsidRPr="00336C70" w:rsidRDefault="00BF1288" w:rsidP="00BF1288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D2F6BF3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450797CB" w14:textId="708E8922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87"/>
        <w:gridCol w:w="2010"/>
        <w:gridCol w:w="1295"/>
        <w:gridCol w:w="1487"/>
        <w:gridCol w:w="2010"/>
        <w:gridCol w:w="1061"/>
      </w:tblGrid>
      <w:tr w:rsidR="003D2605" w:rsidRPr="00336C70" w14:paraId="55E01716" w14:textId="77777777" w:rsidTr="00670BF1">
        <w:trPr>
          <w:jc w:val="center"/>
        </w:trPr>
        <w:tc>
          <w:tcPr>
            <w:tcW w:w="0" w:type="auto"/>
            <w:hideMark/>
          </w:tcPr>
          <w:p w14:paraId="4F572D2C" w14:textId="77777777" w:rsidR="003D2605" w:rsidRPr="00336C70" w:rsidRDefault="003D2605" w:rsidP="003D26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5E6CD670" w14:textId="77777777" w:rsidR="003D2605" w:rsidRPr="00336C70" w:rsidRDefault="003D2605" w:rsidP="003D26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06B5E48" w14:textId="77777777" w:rsidR="003D2605" w:rsidRPr="00336C70" w:rsidRDefault="003D2605" w:rsidP="003D26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020CB099" w14:textId="1D2E387E" w:rsidR="003D2605" w:rsidRPr="00336C70" w:rsidRDefault="003D2605" w:rsidP="003D26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3BDF9927" w14:textId="7740F70E" w:rsidR="003D2605" w:rsidRPr="00336C70" w:rsidRDefault="003D2605" w:rsidP="003D2605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0C033029" w14:textId="77777777" w:rsidR="003D2605" w:rsidRPr="00336C70" w:rsidRDefault="003D2605" w:rsidP="003D2605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3D2605" w:rsidRPr="00336C70" w14:paraId="150B28BC" w14:textId="77777777" w:rsidTr="00670BF1">
        <w:trPr>
          <w:jc w:val="center"/>
        </w:trPr>
        <w:tc>
          <w:tcPr>
            <w:tcW w:w="0" w:type="auto"/>
            <w:hideMark/>
          </w:tcPr>
          <w:p w14:paraId="10E29D4F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0" w:type="auto"/>
            <w:hideMark/>
          </w:tcPr>
          <w:p w14:paraId="60B98BE8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  <w:hideMark/>
          </w:tcPr>
          <w:p w14:paraId="49392390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01634D0" w14:textId="0E732EF6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-I</w:t>
            </w:r>
          </w:p>
        </w:tc>
        <w:tc>
          <w:tcPr>
            <w:tcW w:w="0" w:type="auto"/>
          </w:tcPr>
          <w:p w14:paraId="5EF4DFCF" w14:textId="0B8BF74A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</w:tcPr>
          <w:p w14:paraId="733AF6A4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2605" w:rsidRPr="00336C70" w14:paraId="14CF186C" w14:textId="77777777" w:rsidTr="00670BF1">
        <w:trPr>
          <w:jc w:val="center"/>
        </w:trPr>
        <w:tc>
          <w:tcPr>
            <w:tcW w:w="0" w:type="auto"/>
            <w:hideMark/>
          </w:tcPr>
          <w:p w14:paraId="68267D6D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  <w:hideMark/>
          </w:tcPr>
          <w:p w14:paraId="27A6A33A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3ED0BFBD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9587D11" w14:textId="2BAFD870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</w:tcPr>
          <w:p w14:paraId="02C2D2FD" w14:textId="20855538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0724F746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2605" w:rsidRPr="00336C70" w14:paraId="22A7EF06" w14:textId="77777777" w:rsidTr="00670BF1">
        <w:trPr>
          <w:jc w:val="center"/>
        </w:trPr>
        <w:tc>
          <w:tcPr>
            <w:tcW w:w="0" w:type="auto"/>
            <w:hideMark/>
          </w:tcPr>
          <w:p w14:paraId="67E89FD7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6248F0EE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  <w:hideMark/>
          </w:tcPr>
          <w:p w14:paraId="234FB952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48556FB" w14:textId="7A98B4F4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4A66AD01" w14:textId="20132E5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</w:tcPr>
          <w:p w14:paraId="6007E6B0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2605" w:rsidRPr="00336C70" w14:paraId="73440101" w14:textId="77777777" w:rsidTr="00670BF1">
        <w:trPr>
          <w:jc w:val="center"/>
        </w:trPr>
        <w:tc>
          <w:tcPr>
            <w:tcW w:w="0" w:type="auto"/>
            <w:hideMark/>
          </w:tcPr>
          <w:p w14:paraId="1F897E1E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  <w:hideMark/>
          </w:tcPr>
          <w:p w14:paraId="78B7FC91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4561454E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FAC9A47" w14:textId="747BE4BF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</w:tcPr>
          <w:p w14:paraId="5BA76092" w14:textId="30874D64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3F30A585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2605" w:rsidRPr="00336C70" w14:paraId="6BD3434D" w14:textId="77777777" w:rsidTr="00670BF1">
        <w:trPr>
          <w:jc w:val="center"/>
        </w:trPr>
        <w:tc>
          <w:tcPr>
            <w:tcW w:w="0" w:type="auto"/>
            <w:hideMark/>
          </w:tcPr>
          <w:p w14:paraId="12E786CA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0" w:type="auto"/>
            <w:hideMark/>
          </w:tcPr>
          <w:p w14:paraId="572ABDEF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  <w:hideMark/>
          </w:tcPr>
          <w:p w14:paraId="1DC56FC4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A5D61EF" w14:textId="07E00C99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s</w:t>
            </w:r>
          </w:p>
        </w:tc>
        <w:tc>
          <w:tcPr>
            <w:tcW w:w="0" w:type="auto"/>
          </w:tcPr>
          <w:p w14:paraId="2B82DC5A" w14:textId="4C475EA6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</w:tcPr>
          <w:p w14:paraId="564C29F5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2605" w:rsidRPr="00336C70" w14:paraId="1A11A0D1" w14:textId="77777777" w:rsidTr="00670BF1">
        <w:trPr>
          <w:jc w:val="center"/>
        </w:trPr>
        <w:tc>
          <w:tcPr>
            <w:tcW w:w="0" w:type="auto"/>
            <w:hideMark/>
          </w:tcPr>
          <w:p w14:paraId="22C9CDC5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  <w:hideMark/>
          </w:tcPr>
          <w:p w14:paraId="32E7CE84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  <w:hideMark/>
          </w:tcPr>
          <w:p w14:paraId="01EA7087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9EBA4F7" w14:textId="465EEDCC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GF-R</w:t>
            </w:r>
          </w:p>
        </w:tc>
        <w:tc>
          <w:tcPr>
            <w:tcW w:w="0" w:type="auto"/>
          </w:tcPr>
          <w:p w14:paraId="00245ADF" w14:textId="13771A2B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</w:tcPr>
          <w:p w14:paraId="0DBEDDE7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D2605" w:rsidRPr="00336C70" w14:paraId="6B556917" w14:textId="77777777" w:rsidTr="00670BF1">
        <w:trPr>
          <w:jc w:val="center"/>
        </w:trPr>
        <w:tc>
          <w:tcPr>
            <w:tcW w:w="0" w:type="auto"/>
            <w:hideMark/>
          </w:tcPr>
          <w:p w14:paraId="315339A2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  <w:hideMark/>
          </w:tcPr>
          <w:p w14:paraId="60D6CF2C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2BD6A43A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467055B" w14:textId="67F2EC53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</w:tcPr>
          <w:p w14:paraId="5F456E6A" w14:textId="4345D85C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05A9CA1A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D2605" w:rsidRPr="00336C70" w14:paraId="4D09E371" w14:textId="77777777" w:rsidTr="00670BF1">
        <w:trPr>
          <w:jc w:val="center"/>
        </w:trPr>
        <w:tc>
          <w:tcPr>
            <w:tcW w:w="0" w:type="auto"/>
            <w:hideMark/>
          </w:tcPr>
          <w:p w14:paraId="46AD8F9E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0B6B6868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3291269D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831DCB" w14:textId="74279548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121AB689" w14:textId="1179BE0D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25D96BAE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2605" w:rsidRPr="00336C70" w14:paraId="643F3A2F" w14:textId="77777777" w:rsidTr="00670BF1">
        <w:trPr>
          <w:jc w:val="center"/>
        </w:trPr>
        <w:tc>
          <w:tcPr>
            <w:tcW w:w="0" w:type="auto"/>
            <w:hideMark/>
          </w:tcPr>
          <w:p w14:paraId="0F6743B7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EGF</w:t>
            </w:r>
          </w:p>
        </w:tc>
        <w:tc>
          <w:tcPr>
            <w:tcW w:w="0" w:type="auto"/>
            <w:hideMark/>
          </w:tcPr>
          <w:p w14:paraId="079D78E8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0" w:type="auto"/>
            <w:hideMark/>
          </w:tcPr>
          <w:p w14:paraId="3F342350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E3B9565" w14:textId="067CBB43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 xml:space="preserve"> or EGF</w:t>
            </w:r>
          </w:p>
        </w:tc>
        <w:tc>
          <w:tcPr>
            <w:tcW w:w="0" w:type="auto"/>
          </w:tcPr>
          <w:p w14:paraId="5EDF1BA8" w14:textId="7A28B834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0" w:type="auto"/>
          </w:tcPr>
          <w:p w14:paraId="3034DF50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D2605" w:rsidRPr="00336C70" w14:paraId="450F2C13" w14:textId="77777777" w:rsidTr="00670BF1">
        <w:trPr>
          <w:jc w:val="center"/>
        </w:trPr>
        <w:tc>
          <w:tcPr>
            <w:tcW w:w="0" w:type="auto"/>
            <w:hideMark/>
          </w:tcPr>
          <w:p w14:paraId="68A81A94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0" w:type="auto"/>
            <w:hideMark/>
          </w:tcPr>
          <w:p w14:paraId="14108320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  <w:hideMark/>
          </w:tcPr>
          <w:p w14:paraId="5883108E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71EFEB0" w14:textId="46186981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FGF</w:t>
            </w:r>
            <w:proofErr w:type="spellEnd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-R or EGF-R</w:t>
            </w:r>
          </w:p>
        </w:tc>
        <w:tc>
          <w:tcPr>
            <w:tcW w:w="0" w:type="auto"/>
          </w:tcPr>
          <w:p w14:paraId="3B1D7D61" w14:textId="1FBE3033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</w:tcPr>
          <w:p w14:paraId="755FCB1A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2605" w:rsidRPr="00336C70" w14:paraId="45268735" w14:textId="77777777" w:rsidTr="00670BF1">
        <w:trPr>
          <w:jc w:val="center"/>
        </w:trPr>
        <w:tc>
          <w:tcPr>
            <w:tcW w:w="0" w:type="auto"/>
            <w:hideMark/>
          </w:tcPr>
          <w:p w14:paraId="721AA54C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  <w:hideMark/>
          </w:tcPr>
          <w:p w14:paraId="034450FF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6EE3E7D4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8419BC4" w14:textId="1C5E7EE0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KK6</w:t>
            </w:r>
          </w:p>
        </w:tc>
        <w:tc>
          <w:tcPr>
            <w:tcW w:w="0" w:type="auto"/>
          </w:tcPr>
          <w:p w14:paraId="48018066" w14:textId="646ABD71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7CA7ACDB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2605" w:rsidRPr="00336C70" w14:paraId="4D0DB7A7" w14:textId="77777777" w:rsidTr="00670BF1">
        <w:trPr>
          <w:jc w:val="center"/>
        </w:trPr>
        <w:tc>
          <w:tcPr>
            <w:tcW w:w="0" w:type="auto"/>
            <w:hideMark/>
          </w:tcPr>
          <w:p w14:paraId="721DDCE9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7EB0BC9E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5D4101D7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1F08C78" w14:textId="6DF290E8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244998A2" w14:textId="6A408B9F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36714BCE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2605" w:rsidRPr="00336C70" w14:paraId="255B59AD" w14:textId="77777777" w:rsidTr="00670BF1">
        <w:trPr>
          <w:jc w:val="center"/>
        </w:trPr>
        <w:tc>
          <w:tcPr>
            <w:tcW w:w="0" w:type="auto"/>
            <w:hideMark/>
          </w:tcPr>
          <w:p w14:paraId="224B5C2F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294002 or Wortmannin</w:t>
            </w:r>
          </w:p>
        </w:tc>
        <w:tc>
          <w:tcPr>
            <w:tcW w:w="0" w:type="auto"/>
            <w:hideMark/>
          </w:tcPr>
          <w:p w14:paraId="401C3ABC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160618F7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2F866F8" w14:textId="35B2509B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294002 or Wortmannin</w:t>
            </w:r>
          </w:p>
        </w:tc>
        <w:tc>
          <w:tcPr>
            <w:tcW w:w="0" w:type="auto"/>
          </w:tcPr>
          <w:p w14:paraId="0E92E428" w14:textId="14CB085A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34477E84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2605" w:rsidRPr="00336C70" w14:paraId="61E49911" w14:textId="77777777" w:rsidTr="00670BF1">
        <w:trPr>
          <w:jc w:val="center"/>
        </w:trPr>
        <w:tc>
          <w:tcPr>
            <w:tcW w:w="0" w:type="auto"/>
            <w:hideMark/>
          </w:tcPr>
          <w:p w14:paraId="3C8C11CC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0" w:type="auto"/>
            <w:hideMark/>
          </w:tcPr>
          <w:p w14:paraId="649391AE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  <w:hideMark/>
          </w:tcPr>
          <w:p w14:paraId="0C48A07F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941EB45" w14:textId="0952874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D98059</w:t>
            </w:r>
          </w:p>
        </w:tc>
        <w:tc>
          <w:tcPr>
            <w:tcW w:w="0" w:type="auto"/>
          </w:tcPr>
          <w:p w14:paraId="50EBACAD" w14:textId="625FFDD2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1</w:t>
            </w:r>
          </w:p>
        </w:tc>
        <w:tc>
          <w:tcPr>
            <w:tcW w:w="0" w:type="auto"/>
          </w:tcPr>
          <w:p w14:paraId="7C4C574A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2605" w:rsidRPr="00336C70" w14:paraId="583D3782" w14:textId="77777777" w:rsidTr="00670BF1">
        <w:trPr>
          <w:jc w:val="center"/>
        </w:trPr>
        <w:tc>
          <w:tcPr>
            <w:tcW w:w="0" w:type="auto"/>
            <w:hideMark/>
          </w:tcPr>
          <w:p w14:paraId="19D110AC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0" w:type="auto"/>
            <w:hideMark/>
          </w:tcPr>
          <w:p w14:paraId="047954C1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3DB5216B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8CFCD47" w14:textId="17995DE6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B203580</w:t>
            </w:r>
          </w:p>
        </w:tc>
        <w:tc>
          <w:tcPr>
            <w:tcW w:w="0" w:type="auto"/>
          </w:tcPr>
          <w:p w14:paraId="0702FA9B" w14:textId="200A440E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1854CFAC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3D2605" w:rsidRPr="00336C70" w14:paraId="519BC4DB" w14:textId="77777777" w:rsidTr="00670BF1">
        <w:trPr>
          <w:jc w:val="center"/>
        </w:trPr>
        <w:tc>
          <w:tcPr>
            <w:tcW w:w="0" w:type="auto"/>
            <w:hideMark/>
          </w:tcPr>
          <w:p w14:paraId="3F876D83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  <w:hideMark/>
          </w:tcPr>
          <w:p w14:paraId="49811B06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  <w:hideMark/>
          </w:tcPr>
          <w:p w14:paraId="78F68640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489339F" w14:textId="1B6116BA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-I-R</w:t>
            </w:r>
          </w:p>
        </w:tc>
        <w:tc>
          <w:tcPr>
            <w:tcW w:w="0" w:type="auto"/>
          </w:tcPr>
          <w:p w14:paraId="3E8E23AB" w14:textId="16E23658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KB (Akt)</w:t>
            </w:r>
          </w:p>
        </w:tc>
        <w:tc>
          <w:tcPr>
            <w:tcW w:w="0" w:type="auto"/>
          </w:tcPr>
          <w:p w14:paraId="6DFB26D8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2605" w:rsidRPr="00336C70" w14:paraId="407FB7A6" w14:textId="77777777" w:rsidTr="00670BF1">
        <w:trPr>
          <w:jc w:val="center"/>
        </w:trPr>
        <w:tc>
          <w:tcPr>
            <w:tcW w:w="0" w:type="auto"/>
            <w:hideMark/>
          </w:tcPr>
          <w:p w14:paraId="5FDBF4E7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144F189D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  <w:hideMark/>
          </w:tcPr>
          <w:p w14:paraId="396FF895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7A032CA" w14:textId="0D925106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77C92DDF" w14:textId="413AFC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nscription or Splicing factors</w:t>
            </w:r>
          </w:p>
        </w:tc>
        <w:tc>
          <w:tcPr>
            <w:tcW w:w="0" w:type="auto"/>
          </w:tcPr>
          <w:p w14:paraId="7BF1B094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3D2605" w:rsidRPr="00336C70" w14:paraId="50A82AB2" w14:textId="77777777" w:rsidTr="00670BF1">
        <w:trPr>
          <w:jc w:val="center"/>
        </w:trPr>
        <w:tc>
          <w:tcPr>
            <w:tcW w:w="0" w:type="auto"/>
            <w:hideMark/>
          </w:tcPr>
          <w:p w14:paraId="7EB53D4F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09FE0706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  <w:hideMark/>
          </w:tcPr>
          <w:p w14:paraId="71602673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0B00F9A" w14:textId="4B068DA6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4D534A4E" w14:textId="04BFEBAD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</w:tcPr>
          <w:p w14:paraId="0F56777E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2605" w:rsidRPr="00336C70" w14:paraId="4EA84FA4" w14:textId="77777777" w:rsidTr="00670BF1">
        <w:trPr>
          <w:jc w:val="center"/>
        </w:trPr>
        <w:tc>
          <w:tcPr>
            <w:tcW w:w="0" w:type="auto"/>
            <w:hideMark/>
          </w:tcPr>
          <w:p w14:paraId="5E7ACF19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  <w:hideMark/>
          </w:tcPr>
          <w:p w14:paraId="2867DA29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  <w:hideMark/>
          </w:tcPr>
          <w:p w14:paraId="332915D6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A377C65" w14:textId="724119A5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MAPK</w:t>
            </w:r>
          </w:p>
        </w:tc>
        <w:tc>
          <w:tcPr>
            <w:tcW w:w="0" w:type="auto"/>
          </w:tcPr>
          <w:p w14:paraId="4DAC1DBC" w14:textId="78D59F93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duction of dedifferentiation</w:t>
            </w:r>
          </w:p>
        </w:tc>
        <w:tc>
          <w:tcPr>
            <w:tcW w:w="0" w:type="auto"/>
          </w:tcPr>
          <w:p w14:paraId="5EFD967A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3D2605" w:rsidRPr="00336C70" w14:paraId="04F14BCC" w14:textId="77777777" w:rsidTr="00670BF1">
        <w:trPr>
          <w:jc w:val="center"/>
        </w:trPr>
        <w:tc>
          <w:tcPr>
            <w:tcW w:w="0" w:type="auto"/>
            <w:hideMark/>
          </w:tcPr>
          <w:p w14:paraId="2A041328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  <w:hideMark/>
          </w:tcPr>
          <w:p w14:paraId="795FB16E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intaining of a differentiated phenotype</w:t>
            </w:r>
          </w:p>
        </w:tc>
        <w:tc>
          <w:tcPr>
            <w:tcW w:w="0" w:type="auto"/>
            <w:hideMark/>
          </w:tcPr>
          <w:p w14:paraId="6726C93C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60301CD" w14:textId="5DA3350E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-kinase</w:t>
            </w:r>
          </w:p>
        </w:tc>
        <w:tc>
          <w:tcPr>
            <w:tcW w:w="0" w:type="auto"/>
          </w:tcPr>
          <w:p w14:paraId="4C68EABE" w14:textId="39C0CF60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aintaining of a differentiated phenotype</w:t>
            </w:r>
          </w:p>
        </w:tc>
        <w:tc>
          <w:tcPr>
            <w:tcW w:w="0" w:type="auto"/>
          </w:tcPr>
          <w:p w14:paraId="7002499F" w14:textId="77777777" w:rsidR="003D2605" w:rsidRPr="00336C70" w:rsidRDefault="003D2605" w:rsidP="003D2605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63AF606A" w14:textId="7A450B37" w:rsidR="006756EB" w:rsidRPr="00336C70" w:rsidRDefault="006756EB" w:rsidP="006756EB">
      <w:pPr>
        <w:jc w:val="center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757"/>
        <w:gridCol w:w="1740"/>
        <w:gridCol w:w="1295"/>
        <w:gridCol w:w="1757"/>
        <w:gridCol w:w="1740"/>
        <w:gridCol w:w="1061"/>
      </w:tblGrid>
      <w:tr w:rsidR="004C0BB6" w:rsidRPr="00336C70" w14:paraId="607045DD" w14:textId="77777777" w:rsidTr="00670BF1">
        <w:trPr>
          <w:jc w:val="center"/>
        </w:trPr>
        <w:tc>
          <w:tcPr>
            <w:tcW w:w="0" w:type="auto"/>
            <w:hideMark/>
          </w:tcPr>
          <w:p w14:paraId="5A12A8DC" w14:textId="77777777" w:rsidR="004C0BB6" w:rsidRPr="00336C70" w:rsidRDefault="004C0BB6" w:rsidP="004C0BB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18E4DE69" w14:textId="77777777" w:rsidR="004C0BB6" w:rsidRPr="00336C70" w:rsidRDefault="004C0BB6" w:rsidP="004C0BB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1F35177F" w14:textId="77777777" w:rsidR="004C0BB6" w:rsidRPr="00336C70" w:rsidRDefault="004C0BB6" w:rsidP="004C0BB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52D32333" w14:textId="0E1648CC" w:rsidR="004C0BB6" w:rsidRPr="00336C70" w:rsidRDefault="004C0BB6" w:rsidP="004C0BB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08FA40FC" w14:textId="22FECB4D" w:rsidR="004C0BB6" w:rsidRPr="00336C70" w:rsidRDefault="004C0BB6" w:rsidP="004C0BB6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039BB4C7" w14:textId="77777777" w:rsidR="004C0BB6" w:rsidRPr="00336C70" w:rsidRDefault="004C0BB6" w:rsidP="004C0BB6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4C0BB6" w:rsidRPr="00336C70" w14:paraId="755A5A34" w14:textId="77777777" w:rsidTr="00670BF1">
        <w:trPr>
          <w:jc w:val="center"/>
        </w:trPr>
        <w:tc>
          <w:tcPr>
            <w:tcW w:w="0" w:type="auto"/>
            <w:hideMark/>
          </w:tcPr>
          <w:p w14:paraId="4E3518A2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65FEE786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7F04F65D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C6C4332" w14:textId="19CC3816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605AC747" w14:textId="200AD62A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159BE136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C0BB6" w:rsidRPr="00336C70" w14:paraId="40F4654C" w14:textId="77777777" w:rsidTr="00670BF1">
        <w:trPr>
          <w:jc w:val="center"/>
        </w:trPr>
        <w:tc>
          <w:tcPr>
            <w:tcW w:w="0" w:type="auto"/>
            <w:hideMark/>
          </w:tcPr>
          <w:p w14:paraId="26437946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059039FD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090D644C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1CD72BA" w14:textId="14F88D56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21B72F7A" w14:textId="68B5A5FF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0BA51000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C0BB6" w:rsidRPr="00336C70" w14:paraId="291DD384" w14:textId="77777777" w:rsidTr="00670BF1">
        <w:trPr>
          <w:jc w:val="center"/>
        </w:trPr>
        <w:tc>
          <w:tcPr>
            <w:tcW w:w="0" w:type="auto"/>
            <w:hideMark/>
          </w:tcPr>
          <w:p w14:paraId="7ADEE8D3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5496ED26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3D14A671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C421C82" w14:textId="0357F37D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6F4C90CC" w14:textId="7AE41CD3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675BDFB0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C0BB6" w:rsidRPr="00336C70" w14:paraId="1AE64C54" w14:textId="77777777" w:rsidTr="00670BF1">
        <w:trPr>
          <w:jc w:val="center"/>
        </w:trPr>
        <w:tc>
          <w:tcPr>
            <w:tcW w:w="0" w:type="auto"/>
            <w:hideMark/>
          </w:tcPr>
          <w:p w14:paraId="78483010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lastRenderedPageBreak/>
              <w:t>MEK</w:t>
            </w:r>
          </w:p>
        </w:tc>
        <w:tc>
          <w:tcPr>
            <w:tcW w:w="0" w:type="auto"/>
            <w:hideMark/>
          </w:tcPr>
          <w:p w14:paraId="0468D019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44041357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B66DCA6" w14:textId="61F9582F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642BC9A8" w14:textId="14E7F62B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7EE42DE2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C0BB6" w:rsidRPr="00336C70" w14:paraId="36758306" w14:textId="77777777" w:rsidTr="00670BF1">
        <w:trPr>
          <w:jc w:val="center"/>
        </w:trPr>
        <w:tc>
          <w:tcPr>
            <w:tcW w:w="0" w:type="auto"/>
            <w:hideMark/>
          </w:tcPr>
          <w:p w14:paraId="100AEB04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0DE6AA49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51F5DFA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F652725" w14:textId="7D8344C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669BA2C9" w14:textId="035887C2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7BC0EC08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C0BB6" w:rsidRPr="00336C70" w14:paraId="419F38BB" w14:textId="77777777" w:rsidTr="00670BF1">
        <w:trPr>
          <w:jc w:val="center"/>
        </w:trPr>
        <w:tc>
          <w:tcPr>
            <w:tcW w:w="0" w:type="auto"/>
            <w:hideMark/>
          </w:tcPr>
          <w:p w14:paraId="55303DC4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36BE7812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44112BA5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1C4425D" w14:textId="5F08B1FF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4132D96E" w14:textId="6BA16950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56CC1D29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C0BB6" w:rsidRPr="00336C70" w14:paraId="2447D5CD" w14:textId="77777777" w:rsidTr="00670BF1">
        <w:trPr>
          <w:jc w:val="center"/>
        </w:trPr>
        <w:tc>
          <w:tcPr>
            <w:tcW w:w="0" w:type="auto"/>
            <w:hideMark/>
          </w:tcPr>
          <w:p w14:paraId="145034C7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64057DC6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41B6F9B5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967A5C" w14:textId="29055E64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5EE0DA96" w14:textId="5F32A199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732E8B0D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C0BB6" w:rsidRPr="00336C70" w14:paraId="501922CA" w14:textId="77777777" w:rsidTr="00670BF1">
        <w:trPr>
          <w:jc w:val="center"/>
        </w:trPr>
        <w:tc>
          <w:tcPr>
            <w:tcW w:w="0" w:type="auto"/>
            <w:hideMark/>
          </w:tcPr>
          <w:p w14:paraId="72E1DFE7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5E57973A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 / Survival / Angiogenesis</w:t>
            </w:r>
          </w:p>
        </w:tc>
        <w:tc>
          <w:tcPr>
            <w:tcW w:w="0" w:type="auto"/>
            <w:hideMark/>
          </w:tcPr>
          <w:p w14:paraId="61518514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F6B3785" w14:textId="346E622B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1F3DA855" w14:textId="14B23844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liferation / Survival / Angiogenesis</w:t>
            </w:r>
          </w:p>
        </w:tc>
        <w:tc>
          <w:tcPr>
            <w:tcW w:w="0" w:type="auto"/>
          </w:tcPr>
          <w:p w14:paraId="1B6F9581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C0BB6" w:rsidRPr="00336C70" w14:paraId="6EEEB270" w14:textId="77777777" w:rsidTr="00670BF1">
        <w:trPr>
          <w:jc w:val="center"/>
        </w:trPr>
        <w:tc>
          <w:tcPr>
            <w:tcW w:w="0" w:type="auto"/>
            <w:hideMark/>
          </w:tcPr>
          <w:p w14:paraId="6F588C40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etuximab</w:t>
            </w:r>
          </w:p>
        </w:tc>
        <w:tc>
          <w:tcPr>
            <w:tcW w:w="0" w:type="auto"/>
            <w:hideMark/>
          </w:tcPr>
          <w:p w14:paraId="33097088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0C2EDFDC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D4EB536" w14:textId="76CF9C5C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etuximab</w:t>
            </w:r>
          </w:p>
        </w:tc>
        <w:tc>
          <w:tcPr>
            <w:tcW w:w="0" w:type="auto"/>
          </w:tcPr>
          <w:p w14:paraId="4F8AE4F5" w14:textId="5D79742F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1E7E6D16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C0BB6" w:rsidRPr="00336C70" w14:paraId="37E4821E" w14:textId="77777777" w:rsidTr="00670BF1">
        <w:trPr>
          <w:jc w:val="center"/>
        </w:trPr>
        <w:tc>
          <w:tcPr>
            <w:tcW w:w="0" w:type="auto"/>
            <w:hideMark/>
          </w:tcPr>
          <w:p w14:paraId="56406A32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lotinib / Gefitinib</w:t>
            </w:r>
          </w:p>
        </w:tc>
        <w:tc>
          <w:tcPr>
            <w:tcW w:w="0" w:type="auto"/>
            <w:hideMark/>
          </w:tcPr>
          <w:p w14:paraId="0036F595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5777FA71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0CFAC6D" w14:textId="0501B3FB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lotinib / Gefitinib</w:t>
            </w:r>
          </w:p>
        </w:tc>
        <w:tc>
          <w:tcPr>
            <w:tcW w:w="0" w:type="auto"/>
          </w:tcPr>
          <w:p w14:paraId="2A169EA0" w14:textId="2D62465A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40D02F79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C0BB6" w:rsidRPr="00336C70" w14:paraId="24A6B928" w14:textId="77777777" w:rsidTr="00670BF1">
        <w:trPr>
          <w:jc w:val="center"/>
        </w:trPr>
        <w:tc>
          <w:tcPr>
            <w:tcW w:w="0" w:type="auto"/>
            <w:hideMark/>
          </w:tcPr>
          <w:p w14:paraId="54607909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alirasib</w:t>
            </w:r>
            <w:proofErr w:type="spellEnd"/>
          </w:p>
        </w:tc>
        <w:tc>
          <w:tcPr>
            <w:tcW w:w="0" w:type="auto"/>
            <w:hideMark/>
          </w:tcPr>
          <w:p w14:paraId="14103AB2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4DA86BC5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13B4BBE" w14:textId="455098D2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proofErr w:type="spellStart"/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alirasib</w:t>
            </w:r>
            <w:proofErr w:type="spellEnd"/>
          </w:p>
        </w:tc>
        <w:tc>
          <w:tcPr>
            <w:tcW w:w="0" w:type="auto"/>
          </w:tcPr>
          <w:p w14:paraId="6AD5966E" w14:textId="6560886E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1EF8F512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4C0BB6" w:rsidRPr="00336C70" w14:paraId="2F5FEC1F" w14:textId="77777777" w:rsidTr="00670BF1">
        <w:trPr>
          <w:jc w:val="center"/>
        </w:trPr>
        <w:tc>
          <w:tcPr>
            <w:tcW w:w="0" w:type="auto"/>
            <w:hideMark/>
          </w:tcPr>
          <w:p w14:paraId="2B1A0A86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0" w:type="auto"/>
            <w:hideMark/>
          </w:tcPr>
          <w:p w14:paraId="21128C1A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F95779E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41ACEC1" w14:textId="28BA8412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LY294002</w:t>
            </w:r>
          </w:p>
        </w:tc>
        <w:tc>
          <w:tcPr>
            <w:tcW w:w="0" w:type="auto"/>
          </w:tcPr>
          <w:p w14:paraId="137A7A3D" w14:textId="67C82269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5CB02B82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C0BB6" w:rsidRPr="00336C70" w14:paraId="2E9B8C95" w14:textId="77777777" w:rsidTr="00670BF1">
        <w:trPr>
          <w:jc w:val="center"/>
        </w:trPr>
        <w:tc>
          <w:tcPr>
            <w:tcW w:w="0" w:type="auto"/>
            <w:hideMark/>
          </w:tcPr>
          <w:p w14:paraId="0DF23902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Z235</w:t>
            </w:r>
          </w:p>
        </w:tc>
        <w:tc>
          <w:tcPr>
            <w:tcW w:w="0" w:type="auto"/>
            <w:hideMark/>
          </w:tcPr>
          <w:p w14:paraId="2081A9BE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2959915A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C29ED6E" w14:textId="4F3159BC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BEZ235</w:t>
            </w:r>
          </w:p>
        </w:tc>
        <w:tc>
          <w:tcPr>
            <w:tcW w:w="0" w:type="auto"/>
          </w:tcPr>
          <w:p w14:paraId="1F867698" w14:textId="1311E23C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048072C6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C0BB6" w:rsidRPr="00336C70" w14:paraId="3AF59FFB" w14:textId="77777777" w:rsidTr="00670BF1">
        <w:trPr>
          <w:jc w:val="center"/>
        </w:trPr>
        <w:tc>
          <w:tcPr>
            <w:tcW w:w="0" w:type="auto"/>
            <w:hideMark/>
          </w:tcPr>
          <w:p w14:paraId="206D0DA4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 / RAD001 / CCI-779</w:t>
            </w:r>
          </w:p>
        </w:tc>
        <w:tc>
          <w:tcPr>
            <w:tcW w:w="0" w:type="auto"/>
            <w:hideMark/>
          </w:tcPr>
          <w:p w14:paraId="12B11A6F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2F4FBD3D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11B8762" w14:textId="3020D8C3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pamycin / RAD001 / CCI-779</w:t>
            </w:r>
          </w:p>
        </w:tc>
        <w:tc>
          <w:tcPr>
            <w:tcW w:w="0" w:type="auto"/>
          </w:tcPr>
          <w:p w14:paraId="38257340" w14:textId="6663492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0FC31E04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4C0BB6" w:rsidRPr="00336C70" w14:paraId="4D7AE6EF" w14:textId="77777777" w:rsidTr="00670BF1">
        <w:trPr>
          <w:jc w:val="center"/>
        </w:trPr>
        <w:tc>
          <w:tcPr>
            <w:tcW w:w="0" w:type="auto"/>
            <w:hideMark/>
          </w:tcPr>
          <w:p w14:paraId="7C07457C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F-00299804 / BIBW2992</w:t>
            </w:r>
          </w:p>
        </w:tc>
        <w:tc>
          <w:tcPr>
            <w:tcW w:w="0" w:type="auto"/>
            <w:hideMark/>
          </w:tcPr>
          <w:p w14:paraId="3E019611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ER</w:t>
            </w:r>
          </w:p>
        </w:tc>
        <w:tc>
          <w:tcPr>
            <w:tcW w:w="0" w:type="auto"/>
            <w:hideMark/>
          </w:tcPr>
          <w:p w14:paraId="5DE6D2EE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7B36DC9C" w14:textId="61BDBB22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F-00299804 / BIBW2992</w:t>
            </w:r>
          </w:p>
        </w:tc>
        <w:tc>
          <w:tcPr>
            <w:tcW w:w="0" w:type="auto"/>
          </w:tcPr>
          <w:p w14:paraId="02BA38F3" w14:textId="46C101DC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HER</w:t>
            </w:r>
          </w:p>
        </w:tc>
        <w:tc>
          <w:tcPr>
            <w:tcW w:w="0" w:type="auto"/>
          </w:tcPr>
          <w:p w14:paraId="3D276186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4C0BB6" w:rsidRPr="00336C70" w14:paraId="27707E46" w14:textId="77777777" w:rsidTr="00670BF1">
        <w:trPr>
          <w:jc w:val="center"/>
        </w:trPr>
        <w:tc>
          <w:tcPr>
            <w:tcW w:w="0" w:type="auto"/>
            <w:hideMark/>
          </w:tcPr>
          <w:p w14:paraId="7EFA31EB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tiangiogenic agents</w:t>
            </w:r>
          </w:p>
        </w:tc>
        <w:tc>
          <w:tcPr>
            <w:tcW w:w="0" w:type="auto"/>
            <w:hideMark/>
          </w:tcPr>
          <w:p w14:paraId="5F59EF11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 / PDGFR / FGFR</w:t>
            </w:r>
          </w:p>
        </w:tc>
        <w:tc>
          <w:tcPr>
            <w:tcW w:w="0" w:type="auto"/>
            <w:hideMark/>
          </w:tcPr>
          <w:p w14:paraId="18355232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509EF4AC" w14:textId="1201E1AE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ntiangiogenic agents</w:t>
            </w:r>
          </w:p>
        </w:tc>
        <w:tc>
          <w:tcPr>
            <w:tcW w:w="0" w:type="auto"/>
          </w:tcPr>
          <w:p w14:paraId="7D1D4046" w14:textId="1EF88B75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VEGFR / PDGFR / FGFR</w:t>
            </w:r>
          </w:p>
        </w:tc>
        <w:tc>
          <w:tcPr>
            <w:tcW w:w="0" w:type="auto"/>
          </w:tcPr>
          <w:p w14:paraId="6637BCCE" w14:textId="77777777" w:rsidR="004C0BB6" w:rsidRPr="00336C70" w:rsidRDefault="004C0BB6" w:rsidP="004C0BB6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21A90D8A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B900647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10468" w:type="dxa"/>
        <w:tblInd w:w="-5" w:type="dxa"/>
        <w:tblLook w:val="04A0" w:firstRow="1" w:lastRow="0" w:firstColumn="1" w:lastColumn="0" w:noHBand="0" w:noVBand="1"/>
      </w:tblPr>
      <w:tblGrid>
        <w:gridCol w:w="2028"/>
        <w:gridCol w:w="2028"/>
        <w:gridCol w:w="1295"/>
        <w:gridCol w:w="2028"/>
        <w:gridCol w:w="2028"/>
        <w:gridCol w:w="1061"/>
      </w:tblGrid>
      <w:tr w:rsidR="00A3523F" w:rsidRPr="00336C70" w14:paraId="7CE1D223" w14:textId="77777777" w:rsidTr="00A3523F">
        <w:trPr>
          <w:trHeight w:val="471"/>
        </w:trPr>
        <w:tc>
          <w:tcPr>
            <w:tcW w:w="0" w:type="auto"/>
            <w:hideMark/>
          </w:tcPr>
          <w:p w14:paraId="2F4D8053" w14:textId="77777777" w:rsidR="00A3523F" w:rsidRPr="00336C70" w:rsidRDefault="00A3523F" w:rsidP="00A352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  <w:hideMark/>
          </w:tcPr>
          <w:p w14:paraId="4B40C246" w14:textId="77777777" w:rsidR="00A3523F" w:rsidRPr="00336C70" w:rsidRDefault="00A3523F" w:rsidP="00A352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0E69D445" w14:textId="77777777" w:rsidR="00A3523F" w:rsidRPr="00336C70" w:rsidRDefault="00A3523F" w:rsidP="00A352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0D011092" w14:textId="184847C3" w:rsidR="00A3523F" w:rsidRPr="00336C70" w:rsidRDefault="00A3523F" w:rsidP="00A352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7CE558AC" w14:textId="1CED3D68" w:rsidR="00A3523F" w:rsidRPr="00336C70" w:rsidRDefault="00A3523F" w:rsidP="00A352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0587C210" w14:textId="77777777" w:rsidR="00A3523F" w:rsidRPr="00336C70" w:rsidRDefault="00A3523F" w:rsidP="00A3523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A3523F" w:rsidRPr="00336C70" w14:paraId="2B53395D" w14:textId="77777777" w:rsidTr="00A3523F">
        <w:trPr>
          <w:trHeight w:val="459"/>
        </w:trPr>
        <w:tc>
          <w:tcPr>
            <w:tcW w:w="0" w:type="auto"/>
            <w:hideMark/>
          </w:tcPr>
          <w:p w14:paraId="7E478E29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  <w:hideMark/>
          </w:tcPr>
          <w:p w14:paraId="1A25A81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31AD60AE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362B825" w14:textId="05CEE7AC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</w:tcPr>
          <w:p w14:paraId="5D3F417A" w14:textId="551A9A51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5EBFBD96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3523F" w:rsidRPr="00336C70" w14:paraId="53DE5086" w14:textId="77777777" w:rsidTr="00A3523F">
        <w:trPr>
          <w:trHeight w:val="471"/>
        </w:trPr>
        <w:tc>
          <w:tcPr>
            <w:tcW w:w="0" w:type="auto"/>
            <w:hideMark/>
          </w:tcPr>
          <w:p w14:paraId="32CC6B25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6737336B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4BBC8CED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774002" w14:textId="0630BFA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48DF5362" w14:textId="6B5B69BB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3A8EBB75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</w:tr>
      <w:tr w:rsidR="00A3523F" w:rsidRPr="00336C70" w14:paraId="5F390816" w14:textId="77777777" w:rsidTr="00A3523F">
        <w:trPr>
          <w:trHeight w:val="459"/>
        </w:trPr>
        <w:tc>
          <w:tcPr>
            <w:tcW w:w="0" w:type="auto"/>
            <w:hideMark/>
          </w:tcPr>
          <w:p w14:paraId="12C4039E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04CB7D3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0D8EB4DE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6BD69FD" w14:textId="2E21EFB9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1B97D160" w14:textId="122C34C6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2A4807C6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523F" w:rsidRPr="00336C70" w14:paraId="6BA65BED" w14:textId="77777777" w:rsidTr="00A3523F">
        <w:trPr>
          <w:trHeight w:val="471"/>
        </w:trPr>
        <w:tc>
          <w:tcPr>
            <w:tcW w:w="0" w:type="auto"/>
            <w:hideMark/>
          </w:tcPr>
          <w:p w14:paraId="29F8185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2DC9E3F2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  <w:hideMark/>
          </w:tcPr>
          <w:p w14:paraId="353A92CE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1EC526" w14:textId="75B3E9F6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6E7E1440" w14:textId="12237144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1/2</w:t>
            </w:r>
          </w:p>
        </w:tc>
        <w:tc>
          <w:tcPr>
            <w:tcW w:w="0" w:type="auto"/>
          </w:tcPr>
          <w:p w14:paraId="75DBC618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0E844E29" w14:textId="77777777" w:rsidTr="00A3523F">
        <w:trPr>
          <w:trHeight w:val="459"/>
        </w:trPr>
        <w:tc>
          <w:tcPr>
            <w:tcW w:w="0" w:type="auto"/>
            <w:hideMark/>
          </w:tcPr>
          <w:p w14:paraId="68218EBA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F</w:t>
            </w:r>
          </w:p>
        </w:tc>
        <w:tc>
          <w:tcPr>
            <w:tcW w:w="0" w:type="auto"/>
            <w:hideMark/>
          </w:tcPr>
          <w:p w14:paraId="6A6D6AAE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  <w:hideMark/>
          </w:tcPr>
          <w:p w14:paraId="02A291BF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1BDFB85" w14:textId="0E804EC4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TRAF</w:t>
            </w:r>
          </w:p>
        </w:tc>
        <w:tc>
          <w:tcPr>
            <w:tcW w:w="0" w:type="auto"/>
          </w:tcPr>
          <w:p w14:paraId="6066DA75" w14:textId="08FE0F66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</w:tcPr>
          <w:p w14:paraId="64D7B3BC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718EA492" w14:textId="77777777" w:rsidTr="00A3523F">
        <w:trPr>
          <w:trHeight w:val="471"/>
        </w:trPr>
        <w:tc>
          <w:tcPr>
            <w:tcW w:w="0" w:type="auto"/>
            <w:hideMark/>
          </w:tcPr>
          <w:p w14:paraId="04B72648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  <w:hideMark/>
          </w:tcPr>
          <w:p w14:paraId="01445228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  <w:hideMark/>
          </w:tcPr>
          <w:p w14:paraId="35106C46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216858F" w14:textId="15A182B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K1/ASK1/TAK1</w:t>
            </w:r>
          </w:p>
        </w:tc>
        <w:tc>
          <w:tcPr>
            <w:tcW w:w="0" w:type="auto"/>
          </w:tcPr>
          <w:p w14:paraId="450E92E8" w14:textId="25CE6AAB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</w:tcPr>
          <w:p w14:paraId="5B26A93E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523F" w:rsidRPr="00336C70" w14:paraId="40D45289" w14:textId="77777777" w:rsidTr="00A3523F">
        <w:trPr>
          <w:trHeight w:val="459"/>
        </w:trPr>
        <w:tc>
          <w:tcPr>
            <w:tcW w:w="0" w:type="auto"/>
            <w:hideMark/>
          </w:tcPr>
          <w:p w14:paraId="084C6F40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  <w:hideMark/>
          </w:tcPr>
          <w:p w14:paraId="7754A79D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 α/β/γ/δ</w:t>
            </w:r>
          </w:p>
        </w:tc>
        <w:tc>
          <w:tcPr>
            <w:tcW w:w="0" w:type="auto"/>
            <w:hideMark/>
          </w:tcPr>
          <w:p w14:paraId="05AF292D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BCB4FA2" w14:textId="52DA5310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KK3/6</w:t>
            </w:r>
          </w:p>
        </w:tc>
        <w:tc>
          <w:tcPr>
            <w:tcW w:w="0" w:type="auto"/>
          </w:tcPr>
          <w:p w14:paraId="31BABABE" w14:textId="5CE9E445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38 α/β/γ/δ</w:t>
            </w:r>
          </w:p>
        </w:tc>
        <w:tc>
          <w:tcPr>
            <w:tcW w:w="0" w:type="auto"/>
          </w:tcPr>
          <w:p w14:paraId="639ACA09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4AD27848" w14:textId="77777777" w:rsidTr="00A3523F">
        <w:trPr>
          <w:trHeight w:val="471"/>
        </w:trPr>
        <w:tc>
          <w:tcPr>
            <w:tcW w:w="0" w:type="auto"/>
            <w:hideMark/>
          </w:tcPr>
          <w:p w14:paraId="2C6F3354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0" w:type="auto"/>
            <w:hideMark/>
          </w:tcPr>
          <w:p w14:paraId="4110E406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  <w:hideMark/>
          </w:tcPr>
          <w:p w14:paraId="40089119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3B33A89" w14:textId="2240B81C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C1</w:t>
            </w:r>
          </w:p>
        </w:tc>
        <w:tc>
          <w:tcPr>
            <w:tcW w:w="0" w:type="auto"/>
          </w:tcPr>
          <w:p w14:paraId="2DD95411" w14:textId="67E0D01C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</w:tcPr>
          <w:p w14:paraId="057ACFCB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7E5B6253" w14:textId="77777777" w:rsidTr="00A3523F">
        <w:trPr>
          <w:trHeight w:val="459"/>
        </w:trPr>
        <w:tc>
          <w:tcPr>
            <w:tcW w:w="0" w:type="auto"/>
            <w:hideMark/>
          </w:tcPr>
          <w:p w14:paraId="075D46B7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  <w:hideMark/>
          </w:tcPr>
          <w:p w14:paraId="206E84D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  <w:hideMark/>
          </w:tcPr>
          <w:p w14:paraId="4AEA1174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0AC6C94" w14:textId="36A5F0E0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K/MUK</w:t>
            </w:r>
          </w:p>
        </w:tc>
        <w:tc>
          <w:tcPr>
            <w:tcW w:w="0" w:type="auto"/>
          </w:tcPr>
          <w:p w14:paraId="41CE30A6" w14:textId="58DA63D3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</w:tcPr>
          <w:p w14:paraId="1E2D23B4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523F" w:rsidRPr="00336C70" w14:paraId="600C4CCB" w14:textId="77777777" w:rsidTr="00A3523F">
        <w:trPr>
          <w:trHeight w:val="471"/>
        </w:trPr>
        <w:tc>
          <w:tcPr>
            <w:tcW w:w="0" w:type="auto"/>
            <w:hideMark/>
          </w:tcPr>
          <w:p w14:paraId="12D804E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  <w:hideMark/>
          </w:tcPr>
          <w:p w14:paraId="0440405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NK1/2/3</w:t>
            </w:r>
          </w:p>
        </w:tc>
        <w:tc>
          <w:tcPr>
            <w:tcW w:w="0" w:type="auto"/>
            <w:hideMark/>
          </w:tcPr>
          <w:p w14:paraId="2FF06B0C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5477C5C" w14:textId="7149B390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KK4/7</w:t>
            </w:r>
          </w:p>
        </w:tc>
        <w:tc>
          <w:tcPr>
            <w:tcW w:w="0" w:type="auto"/>
          </w:tcPr>
          <w:p w14:paraId="127A9676" w14:textId="7DAD96BD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JNK1/2/3</w:t>
            </w:r>
          </w:p>
        </w:tc>
        <w:tc>
          <w:tcPr>
            <w:tcW w:w="0" w:type="auto"/>
          </w:tcPr>
          <w:p w14:paraId="03EAF9D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1AAB5D39" w14:textId="77777777" w:rsidTr="00A3523F">
        <w:trPr>
          <w:trHeight w:val="459"/>
        </w:trPr>
        <w:tc>
          <w:tcPr>
            <w:tcW w:w="0" w:type="auto"/>
            <w:hideMark/>
          </w:tcPr>
          <w:p w14:paraId="52EAE242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hp2</w:t>
            </w:r>
          </w:p>
        </w:tc>
        <w:tc>
          <w:tcPr>
            <w:tcW w:w="0" w:type="auto"/>
            <w:hideMark/>
          </w:tcPr>
          <w:p w14:paraId="17F6E80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  <w:hideMark/>
          </w:tcPr>
          <w:p w14:paraId="762F22A9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951A55C" w14:textId="57044708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hp2</w:t>
            </w:r>
          </w:p>
        </w:tc>
        <w:tc>
          <w:tcPr>
            <w:tcW w:w="0" w:type="auto"/>
          </w:tcPr>
          <w:p w14:paraId="1C41668F" w14:textId="7CC37EA9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TK</w:t>
            </w:r>
          </w:p>
        </w:tc>
        <w:tc>
          <w:tcPr>
            <w:tcW w:w="0" w:type="auto"/>
          </w:tcPr>
          <w:p w14:paraId="14082EE7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3B241F4F" w14:textId="77777777" w:rsidR="006756EB" w:rsidRPr="00336C70" w:rsidRDefault="006756EB" w:rsidP="006756E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5A5BE5B" w14:textId="77777777" w:rsidR="006756EB" w:rsidRPr="00336C70" w:rsidRDefault="006756EB" w:rsidP="006756EB">
      <w:pPr>
        <w:jc w:val="both"/>
        <w:rPr>
          <w:rFonts w:ascii="Times New Roman" w:hAnsi="Times New Roman" w:cs="Times New Roman"/>
          <w:i/>
          <w:iCs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429"/>
        <w:gridCol w:w="2068"/>
        <w:gridCol w:w="1295"/>
        <w:gridCol w:w="1429"/>
        <w:gridCol w:w="2068"/>
        <w:gridCol w:w="1061"/>
      </w:tblGrid>
      <w:tr w:rsidR="00A3523F" w:rsidRPr="00336C70" w14:paraId="350EA893" w14:textId="77777777" w:rsidTr="00670BF1">
        <w:trPr>
          <w:jc w:val="center"/>
        </w:trPr>
        <w:tc>
          <w:tcPr>
            <w:tcW w:w="0" w:type="auto"/>
            <w:hideMark/>
          </w:tcPr>
          <w:p w14:paraId="32846A3F" w14:textId="77777777" w:rsidR="00A3523F" w:rsidRPr="00336C70" w:rsidRDefault="00A3523F" w:rsidP="00A352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lastRenderedPageBreak/>
              <w:t>Starter (gene1)</w:t>
            </w:r>
          </w:p>
        </w:tc>
        <w:tc>
          <w:tcPr>
            <w:tcW w:w="0" w:type="auto"/>
            <w:hideMark/>
          </w:tcPr>
          <w:p w14:paraId="1CECCDC7" w14:textId="77777777" w:rsidR="00A3523F" w:rsidRPr="00336C70" w:rsidRDefault="00A3523F" w:rsidP="00A352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  <w:hideMark/>
          </w:tcPr>
          <w:p w14:paraId="439F0B6F" w14:textId="77777777" w:rsidR="00A3523F" w:rsidRPr="00336C70" w:rsidRDefault="00A3523F" w:rsidP="00A352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lationship</w:t>
            </w:r>
          </w:p>
        </w:tc>
        <w:tc>
          <w:tcPr>
            <w:tcW w:w="0" w:type="auto"/>
          </w:tcPr>
          <w:p w14:paraId="47866762" w14:textId="7E2DDA76" w:rsidR="00A3523F" w:rsidRPr="00336C70" w:rsidRDefault="00A3523F" w:rsidP="00A352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Starter (gene1)</w:t>
            </w:r>
          </w:p>
        </w:tc>
        <w:tc>
          <w:tcPr>
            <w:tcW w:w="0" w:type="auto"/>
          </w:tcPr>
          <w:p w14:paraId="0A38EE13" w14:textId="12E25B27" w:rsidR="00A3523F" w:rsidRPr="00336C70" w:rsidRDefault="00A3523F" w:rsidP="00A3523F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  <w:t>Receptor (gene2)</w:t>
            </w:r>
          </w:p>
        </w:tc>
        <w:tc>
          <w:tcPr>
            <w:tcW w:w="0" w:type="auto"/>
          </w:tcPr>
          <w:p w14:paraId="45120FB7" w14:textId="77777777" w:rsidR="00A3523F" w:rsidRPr="00336C70" w:rsidRDefault="00A3523F" w:rsidP="00A3523F">
            <w:pPr>
              <w:jc w:val="center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336C70">
              <w:rPr>
                <w:rFonts w:ascii="Times New Roman" w:hAnsi="Times New Roman" w:cs="Times New Roman"/>
                <w:sz w:val="18"/>
                <w:szCs w:val="18"/>
              </w:rPr>
              <w:t>GEMINI</w:t>
            </w:r>
          </w:p>
        </w:tc>
      </w:tr>
      <w:tr w:rsidR="00A3523F" w:rsidRPr="00336C70" w14:paraId="4B971A96" w14:textId="77777777" w:rsidTr="00670BF1">
        <w:trPr>
          <w:jc w:val="center"/>
        </w:trPr>
        <w:tc>
          <w:tcPr>
            <w:tcW w:w="0" w:type="auto"/>
            <w:hideMark/>
          </w:tcPr>
          <w:p w14:paraId="0E65D397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  <w:hideMark/>
          </w:tcPr>
          <w:p w14:paraId="7373069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1ECFEA27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956AF37" w14:textId="0B2F724B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</w:tcPr>
          <w:p w14:paraId="7D8C8AAC" w14:textId="5DE81CBF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13B0E372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46B3F548" w14:textId="77777777" w:rsidTr="00670BF1">
        <w:trPr>
          <w:jc w:val="center"/>
        </w:trPr>
        <w:tc>
          <w:tcPr>
            <w:tcW w:w="0" w:type="auto"/>
            <w:hideMark/>
          </w:tcPr>
          <w:p w14:paraId="7EE3C2BB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  <w:hideMark/>
          </w:tcPr>
          <w:p w14:paraId="02B282C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154F2C0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9583946" w14:textId="2216D96B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-MET</w:t>
            </w:r>
          </w:p>
        </w:tc>
        <w:tc>
          <w:tcPr>
            <w:tcW w:w="0" w:type="auto"/>
          </w:tcPr>
          <w:p w14:paraId="6899F62A" w14:textId="44B4112E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75858AE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6192AD85" w14:textId="77777777" w:rsidTr="00670BF1">
        <w:trPr>
          <w:jc w:val="center"/>
        </w:trPr>
        <w:tc>
          <w:tcPr>
            <w:tcW w:w="0" w:type="auto"/>
            <w:hideMark/>
          </w:tcPr>
          <w:p w14:paraId="00D5A7EC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1F97B744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1A5E7DD4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60DEFFE" w14:textId="71C66281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4FBCA76C" w14:textId="26F7457C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136FA89D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5E406794" w14:textId="77777777" w:rsidTr="00670BF1">
        <w:trPr>
          <w:jc w:val="center"/>
        </w:trPr>
        <w:tc>
          <w:tcPr>
            <w:tcW w:w="0" w:type="auto"/>
            <w:hideMark/>
          </w:tcPr>
          <w:p w14:paraId="5317A8F2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  <w:hideMark/>
          </w:tcPr>
          <w:p w14:paraId="4DB93FC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6CFA1E8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6833677" w14:textId="3F57AC68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GFR</w:t>
            </w:r>
          </w:p>
        </w:tc>
        <w:tc>
          <w:tcPr>
            <w:tcW w:w="0" w:type="auto"/>
          </w:tcPr>
          <w:p w14:paraId="22CD76BB" w14:textId="76BF44B0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3F50B562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523F" w:rsidRPr="00336C70" w14:paraId="09FD225D" w14:textId="77777777" w:rsidTr="00670BF1">
        <w:trPr>
          <w:jc w:val="center"/>
        </w:trPr>
        <w:tc>
          <w:tcPr>
            <w:tcW w:w="0" w:type="auto"/>
            <w:hideMark/>
          </w:tcPr>
          <w:p w14:paraId="67D289C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  <w:hideMark/>
          </w:tcPr>
          <w:p w14:paraId="12FBAE06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5C4FC7C9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BB05F47" w14:textId="7F2B6D5F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</w:tcPr>
          <w:p w14:paraId="38443143" w14:textId="3A83BF6F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2B22A498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523F" w:rsidRPr="00336C70" w14:paraId="1BF60B87" w14:textId="77777777" w:rsidTr="00670BF1">
        <w:trPr>
          <w:jc w:val="center"/>
        </w:trPr>
        <w:tc>
          <w:tcPr>
            <w:tcW w:w="0" w:type="auto"/>
            <w:hideMark/>
          </w:tcPr>
          <w:p w14:paraId="4F1BFF82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  <w:hideMark/>
          </w:tcPr>
          <w:p w14:paraId="0026012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4D06463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4BFEBFF" w14:textId="0888E3C2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GFR1</w:t>
            </w:r>
          </w:p>
        </w:tc>
        <w:tc>
          <w:tcPr>
            <w:tcW w:w="0" w:type="auto"/>
          </w:tcPr>
          <w:p w14:paraId="51CD52DA" w14:textId="0696333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4CF05E65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46AF86C9" w14:textId="77777777" w:rsidTr="00670BF1">
        <w:trPr>
          <w:jc w:val="center"/>
        </w:trPr>
        <w:tc>
          <w:tcPr>
            <w:tcW w:w="0" w:type="auto"/>
            <w:hideMark/>
          </w:tcPr>
          <w:p w14:paraId="49250858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  <w:hideMark/>
          </w:tcPr>
          <w:p w14:paraId="2CBDEAB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0CE15029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ACCEFCA" w14:textId="4B377F20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</w:tcPr>
          <w:p w14:paraId="6317E961" w14:textId="57165201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276115A4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775BD4E4" w14:textId="77777777" w:rsidTr="00670BF1">
        <w:trPr>
          <w:jc w:val="center"/>
        </w:trPr>
        <w:tc>
          <w:tcPr>
            <w:tcW w:w="0" w:type="auto"/>
            <w:hideMark/>
          </w:tcPr>
          <w:p w14:paraId="56D2B8B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  <w:hideMark/>
          </w:tcPr>
          <w:p w14:paraId="6D0438D0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56046D96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2ECEE3C" w14:textId="691F990E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XL</w:t>
            </w:r>
          </w:p>
        </w:tc>
        <w:tc>
          <w:tcPr>
            <w:tcW w:w="0" w:type="auto"/>
          </w:tcPr>
          <w:p w14:paraId="567C25FF" w14:textId="311CA96B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73CA9C4D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0E409857" w14:textId="77777777" w:rsidTr="00670BF1">
        <w:trPr>
          <w:jc w:val="center"/>
        </w:trPr>
        <w:tc>
          <w:tcPr>
            <w:tcW w:w="0" w:type="auto"/>
            <w:hideMark/>
          </w:tcPr>
          <w:p w14:paraId="190317E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26B7DFB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770D51AE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5036BE2" w14:textId="339C4850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7F4E97B0" w14:textId="3D7787E6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051E2BEF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523F" w:rsidRPr="00336C70" w14:paraId="01FA3DF2" w14:textId="77777777" w:rsidTr="00670BF1">
        <w:trPr>
          <w:jc w:val="center"/>
        </w:trPr>
        <w:tc>
          <w:tcPr>
            <w:tcW w:w="0" w:type="auto"/>
            <w:hideMark/>
          </w:tcPr>
          <w:p w14:paraId="5F20EA4A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0CC90AED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17B4EB1C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2AC4FD1" w14:textId="3A8BCF3D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777EB2B4" w14:textId="209A17C0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529AA2EB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538BA342" w14:textId="77777777" w:rsidTr="00670BF1">
        <w:trPr>
          <w:jc w:val="center"/>
        </w:trPr>
        <w:tc>
          <w:tcPr>
            <w:tcW w:w="0" w:type="auto"/>
            <w:hideMark/>
          </w:tcPr>
          <w:p w14:paraId="78272F86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  <w:hideMark/>
          </w:tcPr>
          <w:p w14:paraId="125713E2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31A27462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0579EAE" w14:textId="2960A0B9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s</w:t>
            </w:r>
          </w:p>
        </w:tc>
        <w:tc>
          <w:tcPr>
            <w:tcW w:w="0" w:type="auto"/>
          </w:tcPr>
          <w:p w14:paraId="7C6F5332" w14:textId="2E31CC59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55D7AB2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523F" w:rsidRPr="00336C70" w14:paraId="70501DDD" w14:textId="77777777" w:rsidTr="00670BF1">
        <w:trPr>
          <w:jc w:val="center"/>
        </w:trPr>
        <w:tc>
          <w:tcPr>
            <w:tcW w:w="0" w:type="auto"/>
            <w:hideMark/>
          </w:tcPr>
          <w:p w14:paraId="2F03060D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  <w:hideMark/>
          </w:tcPr>
          <w:p w14:paraId="220BE9DB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3E1734D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1B525A52" w14:textId="11669CF0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af</w:t>
            </w:r>
          </w:p>
        </w:tc>
        <w:tc>
          <w:tcPr>
            <w:tcW w:w="0" w:type="auto"/>
          </w:tcPr>
          <w:p w14:paraId="415FC332" w14:textId="05A9B3F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11D032FA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16120C93" w14:textId="77777777" w:rsidTr="00670BF1">
        <w:trPr>
          <w:jc w:val="center"/>
        </w:trPr>
        <w:tc>
          <w:tcPr>
            <w:tcW w:w="0" w:type="auto"/>
            <w:hideMark/>
          </w:tcPr>
          <w:p w14:paraId="4C968984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  <w:hideMark/>
          </w:tcPr>
          <w:p w14:paraId="46266BE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4B05C2A0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370841D4" w14:textId="2698BE95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EK</w:t>
            </w:r>
          </w:p>
        </w:tc>
        <w:tc>
          <w:tcPr>
            <w:tcW w:w="0" w:type="auto"/>
          </w:tcPr>
          <w:p w14:paraId="52D2235A" w14:textId="4CD41CBD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62A31C85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331EBC76" w14:textId="77777777" w:rsidTr="00670BF1">
        <w:trPr>
          <w:jc w:val="center"/>
        </w:trPr>
        <w:tc>
          <w:tcPr>
            <w:tcW w:w="0" w:type="auto"/>
            <w:hideMark/>
          </w:tcPr>
          <w:p w14:paraId="4D792FD4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  <w:hideMark/>
          </w:tcPr>
          <w:p w14:paraId="3D2CBC58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78425E1F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2521C985" w14:textId="6793387C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</w:tcPr>
          <w:p w14:paraId="1C3CA958" w14:textId="6EB6C629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5E394705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015F3CE3" w14:textId="77777777" w:rsidTr="00670BF1">
        <w:trPr>
          <w:jc w:val="center"/>
        </w:trPr>
        <w:tc>
          <w:tcPr>
            <w:tcW w:w="0" w:type="auto"/>
            <w:hideMark/>
          </w:tcPr>
          <w:p w14:paraId="3D30C1FA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128E55C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ell motility and invasion</w:t>
            </w:r>
          </w:p>
        </w:tc>
        <w:tc>
          <w:tcPr>
            <w:tcW w:w="0" w:type="auto"/>
            <w:hideMark/>
          </w:tcPr>
          <w:p w14:paraId="797CC75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2F77872" w14:textId="604C569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2AD4775F" w14:textId="5CB6D4C8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ell motility and invasion</w:t>
            </w:r>
          </w:p>
        </w:tc>
        <w:tc>
          <w:tcPr>
            <w:tcW w:w="0" w:type="auto"/>
          </w:tcPr>
          <w:p w14:paraId="33F435B4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523F" w:rsidRPr="00336C70" w14:paraId="7C9BC82B" w14:textId="77777777" w:rsidTr="00670BF1">
        <w:trPr>
          <w:jc w:val="center"/>
        </w:trPr>
        <w:tc>
          <w:tcPr>
            <w:tcW w:w="0" w:type="auto"/>
            <w:hideMark/>
          </w:tcPr>
          <w:p w14:paraId="3DAF878A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  <w:hideMark/>
          </w:tcPr>
          <w:p w14:paraId="11EF8005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ell cycle progression and proliferation</w:t>
            </w:r>
          </w:p>
        </w:tc>
        <w:tc>
          <w:tcPr>
            <w:tcW w:w="0" w:type="auto"/>
            <w:hideMark/>
          </w:tcPr>
          <w:p w14:paraId="2C0EF850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5558ED41" w14:textId="4AF56940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ERK</w:t>
            </w:r>
          </w:p>
        </w:tc>
        <w:tc>
          <w:tcPr>
            <w:tcW w:w="0" w:type="auto"/>
          </w:tcPr>
          <w:p w14:paraId="4F92A86F" w14:textId="29092CD2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Cell cycle progression and proliferation</w:t>
            </w:r>
          </w:p>
        </w:tc>
        <w:tc>
          <w:tcPr>
            <w:tcW w:w="0" w:type="auto"/>
          </w:tcPr>
          <w:p w14:paraId="485491A6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5E5C62E4" w14:textId="77777777" w:rsidTr="00670BF1">
        <w:trPr>
          <w:jc w:val="center"/>
        </w:trPr>
        <w:tc>
          <w:tcPr>
            <w:tcW w:w="0" w:type="auto"/>
            <w:hideMark/>
          </w:tcPr>
          <w:p w14:paraId="7F5B04FD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61DB695A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39657CE2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574C61E" w14:textId="5C69834D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6BE12278" w14:textId="56DF10FD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36F450ED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772437C2" w14:textId="77777777" w:rsidTr="00670BF1">
        <w:trPr>
          <w:jc w:val="center"/>
        </w:trPr>
        <w:tc>
          <w:tcPr>
            <w:tcW w:w="0" w:type="auto"/>
            <w:hideMark/>
          </w:tcPr>
          <w:p w14:paraId="194ABF30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63955FAA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7483E4AE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02E8E4F2" w14:textId="5CAD79D2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3BA3C399" w14:textId="2F41C7BC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14939A75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59C8FED6" w14:textId="77777777" w:rsidTr="00670BF1">
        <w:trPr>
          <w:jc w:val="center"/>
        </w:trPr>
        <w:tc>
          <w:tcPr>
            <w:tcW w:w="0" w:type="auto"/>
            <w:hideMark/>
          </w:tcPr>
          <w:p w14:paraId="437C1579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0A50908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 and cell growth</w:t>
            </w:r>
          </w:p>
        </w:tc>
        <w:tc>
          <w:tcPr>
            <w:tcW w:w="0" w:type="auto"/>
            <w:hideMark/>
          </w:tcPr>
          <w:p w14:paraId="4FC4A4FD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5FA6EFA" w14:textId="3170B44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33804A55" w14:textId="419FB565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rotein synthesis and cell growth</w:t>
            </w:r>
          </w:p>
        </w:tc>
        <w:tc>
          <w:tcPr>
            <w:tcW w:w="0" w:type="auto"/>
          </w:tcPr>
          <w:p w14:paraId="5BB06CBA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2FC3D553" w14:textId="77777777" w:rsidTr="00670BF1">
        <w:trPr>
          <w:jc w:val="center"/>
        </w:trPr>
        <w:tc>
          <w:tcPr>
            <w:tcW w:w="0" w:type="auto"/>
            <w:hideMark/>
          </w:tcPr>
          <w:p w14:paraId="0EE536C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0A7249E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urvival</w:t>
            </w:r>
          </w:p>
        </w:tc>
        <w:tc>
          <w:tcPr>
            <w:tcW w:w="0" w:type="auto"/>
            <w:hideMark/>
          </w:tcPr>
          <w:p w14:paraId="5D89065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6CC43980" w14:textId="150A83F8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3EDEC8CE" w14:textId="6B2212E3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Survival</w:t>
            </w:r>
          </w:p>
        </w:tc>
        <w:tc>
          <w:tcPr>
            <w:tcW w:w="0" w:type="auto"/>
          </w:tcPr>
          <w:p w14:paraId="03CA507F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02CE0F79" w14:textId="77777777" w:rsidTr="00670BF1">
        <w:trPr>
          <w:jc w:val="center"/>
        </w:trPr>
        <w:tc>
          <w:tcPr>
            <w:tcW w:w="0" w:type="auto"/>
            <w:hideMark/>
          </w:tcPr>
          <w:p w14:paraId="06DB9B2F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  <w:hideMark/>
          </w:tcPr>
          <w:p w14:paraId="31DD1F3C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  <w:hideMark/>
          </w:tcPr>
          <w:p w14:paraId="0B040D6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3581E7C7" w14:textId="24735AC5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TEN</w:t>
            </w:r>
          </w:p>
        </w:tc>
        <w:tc>
          <w:tcPr>
            <w:tcW w:w="0" w:type="auto"/>
          </w:tcPr>
          <w:p w14:paraId="53A59735" w14:textId="2F235109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KT</w:t>
            </w:r>
          </w:p>
        </w:tc>
        <w:tc>
          <w:tcPr>
            <w:tcW w:w="0" w:type="auto"/>
          </w:tcPr>
          <w:p w14:paraId="12A6A4E6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5852DEDC" w14:textId="77777777" w:rsidTr="00670BF1">
        <w:trPr>
          <w:jc w:val="center"/>
        </w:trPr>
        <w:tc>
          <w:tcPr>
            <w:tcW w:w="0" w:type="auto"/>
            <w:hideMark/>
          </w:tcPr>
          <w:p w14:paraId="363436D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iR-125a-3p</w:t>
            </w:r>
          </w:p>
        </w:tc>
        <w:tc>
          <w:tcPr>
            <w:tcW w:w="0" w:type="auto"/>
            <w:hideMark/>
          </w:tcPr>
          <w:p w14:paraId="0C281A65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798941B8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21AB366B" w14:textId="0DC675B2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iR-125a-3p</w:t>
            </w:r>
          </w:p>
        </w:tc>
        <w:tc>
          <w:tcPr>
            <w:tcW w:w="0" w:type="auto"/>
          </w:tcPr>
          <w:p w14:paraId="4053630A" w14:textId="6FBF002A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5A0B4B00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394B2333" w14:textId="77777777" w:rsidTr="00670BF1">
        <w:trPr>
          <w:jc w:val="center"/>
        </w:trPr>
        <w:tc>
          <w:tcPr>
            <w:tcW w:w="0" w:type="auto"/>
            <w:hideMark/>
          </w:tcPr>
          <w:p w14:paraId="7E3C7728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iR-7</w:t>
            </w:r>
          </w:p>
        </w:tc>
        <w:tc>
          <w:tcPr>
            <w:tcW w:w="0" w:type="auto"/>
            <w:hideMark/>
          </w:tcPr>
          <w:p w14:paraId="70B4468B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0" w:type="auto"/>
            <w:hideMark/>
          </w:tcPr>
          <w:p w14:paraId="4F033D01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4A48289A" w14:textId="0A34ADEB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iR-7</w:t>
            </w:r>
          </w:p>
        </w:tc>
        <w:tc>
          <w:tcPr>
            <w:tcW w:w="0" w:type="auto"/>
          </w:tcPr>
          <w:p w14:paraId="4D4A8299" w14:textId="2200B58A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AK</w:t>
            </w:r>
          </w:p>
        </w:tc>
        <w:tc>
          <w:tcPr>
            <w:tcW w:w="0" w:type="auto"/>
          </w:tcPr>
          <w:p w14:paraId="3E80FB94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5976B251" w14:textId="77777777" w:rsidTr="00670BF1">
        <w:trPr>
          <w:jc w:val="center"/>
        </w:trPr>
        <w:tc>
          <w:tcPr>
            <w:tcW w:w="0" w:type="auto"/>
            <w:hideMark/>
          </w:tcPr>
          <w:p w14:paraId="129232F9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iR-7, miR-23b, miR-145</w:t>
            </w:r>
          </w:p>
        </w:tc>
        <w:tc>
          <w:tcPr>
            <w:tcW w:w="0" w:type="auto"/>
            <w:hideMark/>
          </w:tcPr>
          <w:p w14:paraId="0DBA2CF6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3A5B9D2E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7A9AFF2" w14:textId="2E638623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iR-7, miR-23b, miR-145</w:t>
            </w:r>
          </w:p>
        </w:tc>
        <w:tc>
          <w:tcPr>
            <w:tcW w:w="0" w:type="auto"/>
          </w:tcPr>
          <w:p w14:paraId="73CFC6A1" w14:textId="7F5FD260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05040807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2C34FBD7" w14:textId="77777777" w:rsidTr="00670BF1">
        <w:trPr>
          <w:jc w:val="center"/>
        </w:trPr>
        <w:tc>
          <w:tcPr>
            <w:tcW w:w="0" w:type="auto"/>
            <w:hideMark/>
          </w:tcPr>
          <w:p w14:paraId="39A3BECB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iR-302-367, miR-612</w:t>
            </w:r>
          </w:p>
        </w:tc>
        <w:tc>
          <w:tcPr>
            <w:tcW w:w="0" w:type="auto"/>
            <w:hideMark/>
          </w:tcPr>
          <w:p w14:paraId="59DB44C4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  <w:hideMark/>
          </w:tcPr>
          <w:p w14:paraId="4BE9F6EF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69B2FF98" w14:textId="1A16B5C6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iR-302-367, miR-612</w:t>
            </w:r>
          </w:p>
        </w:tc>
        <w:tc>
          <w:tcPr>
            <w:tcW w:w="0" w:type="auto"/>
          </w:tcPr>
          <w:p w14:paraId="13046315" w14:textId="0D4110C5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I3K</w:t>
            </w:r>
          </w:p>
        </w:tc>
        <w:tc>
          <w:tcPr>
            <w:tcW w:w="0" w:type="auto"/>
          </w:tcPr>
          <w:p w14:paraId="2A59CF95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523F" w:rsidRPr="00336C70" w14:paraId="46A3D7DE" w14:textId="77777777" w:rsidTr="00670BF1">
        <w:trPr>
          <w:jc w:val="center"/>
        </w:trPr>
        <w:tc>
          <w:tcPr>
            <w:tcW w:w="0" w:type="auto"/>
            <w:hideMark/>
          </w:tcPr>
          <w:p w14:paraId="07AE32B6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iR-99, miR-145</w:t>
            </w:r>
          </w:p>
        </w:tc>
        <w:tc>
          <w:tcPr>
            <w:tcW w:w="0" w:type="auto"/>
            <w:hideMark/>
          </w:tcPr>
          <w:p w14:paraId="40DC2E28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  <w:hideMark/>
          </w:tcPr>
          <w:p w14:paraId="59E39DA8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Inhibition</w:t>
            </w:r>
          </w:p>
        </w:tc>
        <w:tc>
          <w:tcPr>
            <w:tcW w:w="0" w:type="auto"/>
          </w:tcPr>
          <w:p w14:paraId="0C2409CE" w14:textId="1D2E4EC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iR-99, miR-145</w:t>
            </w:r>
          </w:p>
        </w:tc>
        <w:tc>
          <w:tcPr>
            <w:tcW w:w="0" w:type="auto"/>
          </w:tcPr>
          <w:p w14:paraId="5D98DA28" w14:textId="1474246E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mTOR</w:t>
            </w:r>
          </w:p>
        </w:tc>
        <w:tc>
          <w:tcPr>
            <w:tcW w:w="0" w:type="auto"/>
          </w:tcPr>
          <w:p w14:paraId="4BF624D2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</w:tr>
      <w:tr w:rsidR="00A3523F" w:rsidRPr="00336C70" w14:paraId="2F9B73F9" w14:textId="77777777" w:rsidTr="00670BF1">
        <w:trPr>
          <w:jc w:val="center"/>
        </w:trPr>
        <w:tc>
          <w:tcPr>
            <w:tcW w:w="0" w:type="auto"/>
            <w:hideMark/>
          </w:tcPr>
          <w:p w14:paraId="169D3F09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2987F88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  <w:hideMark/>
          </w:tcPr>
          <w:p w14:paraId="605594ED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4E3F320C" w14:textId="763ED149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696FCA0D" w14:textId="2359BF2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Rho</w:t>
            </w:r>
          </w:p>
        </w:tc>
        <w:tc>
          <w:tcPr>
            <w:tcW w:w="0" w:type="auto"/>
          </w:tcPr>
          <w:p w14:paraId="00A750CF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  <w:tr w:rsidR="00A3523F" w:rsidRPr="00F84743" w14:paraId="36F1B2BF" w14:textId="77777777" w:rsidTr="00670BF1">
        <w:trPr>
          <w:jc w:val="center"/>
        </w:trPr>
        <w:tc>
          <w:tcPr>
            <w:tcW w:w="0" w:type="auto"/>
            <w:hideMark/>
          </w:tcPr>
          <w:p w14:paraId="79BCDC93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  <w:hideMark/>
          </w:tcPr>
          <w:p w14:paraId="5D66F60A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  <w:hideMark/>
          </w:tcPr>
          <w:p w14:paraId="51F9BED0" w14:textId="77777777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Activation</w:t>
            </w:r>
          </w:p>
        </w:tc>
        <w:tc>
          <w:tcPr>
            <w:tcW w:w="0" w:type="auto"/>
          </w:tcPr>
          <w:p w14:paraId="751A21F4" w14:textId="3645DE62" w:rsidR="00A3523F" w:rsidRPr="00336C70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Fyn</w:t>
            </w:r>
          </w:p>
        </w:tc>
        <w:tc>
          <w:tcPr>
            <w:tcW w:w="0" w:type="auto"/>
          </w:tcPr>
          <w:p w14:paraId="0695792B" w14:textId="5A33A1E4" w:rsidR="00A3523F" w:rsidRPr="00F84743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336C70">
              <w:rPr>
                <w:rFonts w:ascii="Times New Roman" w:eastAsia="Times New Roman" w:hAnsi="Times New Roman" w:cs="Times New Roman"/>
                <w:sz w:val="20"/>
                <w:szCs w:val="20"/>
              </w:rPr>
              <w:t>PAK</w:t>
            </w:r>
          </w:p>
        </w:tc>
        <w:tc>
          <w:tcPr>
            <w:tcW w:w="0" w:type="auto"/>
          </w:tcPr>
          <w:p w14:paraId="2F560CE9" w14:textId="77777777" w:rsidR="00A3523F" w:rsidRPr="00F84743" w:rsidRDefault="00A3523F" w:rsidP="00A3523F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14:paraId="7BBF3BE8" w14:textId="77777777" w:rsidR="006756EB" w:rsidRDefault="006756EB" w:rsidP="006756EB"/>
    <w:p w14:paraId="486DF38C" w14:textId="77777777" w:rsidR="006756EB" w:rsidRDefault="006756EB" w:rsidP="006756EB">
      <w:pPr>
        <w:jc w:val="center"/>
      </w:pPr>
    </w:p>
    <w:p w14:paraId="4198DF67" w14:textId="5C888FA0" w:rsidR="006217B9" w:rsidRDefault="006217B9" w:rsidP="006217B9">
      <w:pPr>
        <w:jc w:val="center"/>
      </w:pPr>
    </w:p>
    <w:sectPr w:rsidR="006217B9" w:rsidSect="006756E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7FDA5AC" w14:textId="77777777" w:rsidR="008C3DFF" w:rsidRDefault="008C3DFF" w:rsidP="008C3DFF">
      <w:pPr>
        <w:spacing w:after="0" w:line="240" w:lineRule="auto"/>
      </w:pPr>
      <w:r>
        <w:separator/>
      </w:r>
    </w:p>
  </w:endnote>
  <w:endnote w:type="continuationSeparator" w:id="0">
    <w:p w14:paraId="4A5F5366" w14:textId="77777777" w:rsidR="008C3DFF" w:rsidRDefault="008C3DFF" w:rsidP="008C3D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3EF270C" w14:textId="77777777" w:rsidR="008C3DFF" w:rsidRDefault="008C3DFF" w:rsidP="008C3DFF">
      <w:pPr>
        <w:spacing w:after="0" w:line="240" w:lineRule="auto"/>
      </w:pPr>
      <w:r>
        <w:separator/>
      </w:r>
    </w:p>
  </w:footnote>
  <w:footnote w:type="continuationSeparator" w:id="0">
    <w:p w14:paraId="74E3E2FA" w14:textId="77777777" w:rsidR="008C3DFF" w:rsidRDefault="008C3DFF" w:rsidP="008C3DF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7DB673F2"/>
    <w:multiLevelType w:val="hybridMultilevel"/>
    <w:tmpl w:val="D8B4F82C"/>
    <w:lvl w:ilvl="0" w:tplc="04090005">
      <w:start w:val="1"/>
      <w:numFmt w:val="bullet"/>
      <w:lvlText w:val=""/>
      <w:lvlJc w:val="left"/>
      <w:pPr>
        <w:ind w:left="45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num w:numId="1" w16cid:durableId="193712925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SxMDYytzAzN7A0MDRU0lEKTi0uzszPAykwrQUA0ZjcvCwAAAA="/>
  </w:docVars>
  <w:rsids>
    <w:rsidRoot w:val="0070645F"/>
    <w:rsid w:val="00000CFA"/>
    <w:rsid w:val="00007A6A"/>
    <w:rsid w:val="0001451E"/>
    <w:rsid w:val="000165E3"/>
    <w:rsid w:val="000216EA"/>
    <w:rsid w:val="0003297A"/>
    <w:rsid w:val="00040031"/>
    <w:rsid w:val="00042168"/>
    <w:rsid w:val="00045A68"/>
    <w:rsid w:val="00045CFF"/>
    <w:rsid w:val="00045D9C"/>
    <w:rsid w:val="000514CB"/>
    <w:rsid w:val="00070814"/>
    <w:rsid w:val="000738B5"/>
    <w:rsid w:val="000808FE"/>
    <w:rsid w:val="00087471"/>
    <w:rsid w:val="0009709A"/>
    <w:rsid w:val="00097400"/>
    <w:rsid w:val="000B0585"/>
    <w:rsid w:val="000B0ED2"/>
    <w:rsid w:val="000B56C8"/>
    <w:rsid w:val="000B725C"/>
    <w:rsid w:val="000E17EA"/>
    <w:rsid w:val="000E1DD9"/>
    <w:rsid w:val="000E557A"/>
    <w:rsid w:val="000E6C72"/>
    <w:rsid w:val="000E7269"/>
    <w:rsid w:val="000F5C6A"/>
    <w:rsid w:val="00106899"/>
    <w:rsid w:val="001100E3"/>
    <w:rsid w:val="00110558"/>
    <w:rsid w:val="00112DBA"/>
    <w:rsid w:val="001154DD"/>
    <w:rsid w:val="00120E1E"/>
    <w:rsid w:val="001313C9"/>
    <w:rsid w:val="00137A0B"/>
    <w:rsid w:val="00141CE8"/>
    <w:rsid w:val="00142600"/>
    <w:rsid w:val="0015017D"/>
    <w:rsid w:val="00165C0A"/>
    <w:rsid w:val="00166257"/>
    <w:rsid w:val="0016769F"/>
    <w:rsid w:val="00170ADD"/>
    <w:rsid w:val="00172216"/>
    <w:rsid w:val="00173C40"/>
    <w:rsid w:val="00174C1B"/>
    <w:rsid w:val="00192AE7"/>
    <w:rsid w:val="001943C3"/>
    <w:rsid w:val="001A7BAB"/>
    <w:rsid w:val="001C007C"/>
    <w:rsid w:val="001C0527"/>
    <w:rsid w:val="001C1090"/>
    <w:rsid w:val="001D03D1"/>
    <w:rsid w:val="001E1C05"/>
    <w:rsid w:val="001E46C9"/>
    <w:rsid w:val="001F004B"/>
    <w:rsid w:val="001F2A9A"/>
    <w:rsid w:val="001F779C"/>
    <w:rsid w:val="00204446"/>
    <w:rsid w:val="00205FC7"/>
    <w:rsid w:val="00235D96"/>
    <w:rsid w:val="002533AB"/>
    <w:rsid w:val="002610D9"/>
    <w:rsid w:val="00262B41"/>
    <w:rsid w:val="0027511D"/>
    <w:rsid w:val="002767F7"/>
    <w:rsid w:val="0029132F"/>
    <w:rsid w:val="00294C86"/>
    <w:rsid w:val="00295942"/>
    <w:rsid w:val="002A2017"/>
    <w:rsid w:val="002A6A84"/>
    <w:rsid w:val="002B43AA"/>
    <w:rsid w:val="002B4435"/>
    <w:rsid w:val="002D2162"/>
    <w:rsid w:val="002D29AD"/>
    <w:rsid w:val="002D5EA4"/>
    <w:rsid w:val="002D7FEB"/>
    <w:rsid w:val="002F6CE3"/>
    <w:rsid w:val="00300D6D"/>
    <w:rsid w:val="00306FCE"/>
    <w:rsid w:val="00307F59"/>
    <w:rsid w:val="00312BA6"/>
    <w:rsid w:val="00317311"/>
    <w:rsid w:val="00317844"/>
    <w:rsid w:val="003349DC"/>
    <w:rsid w:val="00336C70"/>
    <w:rsid w:val="003438F3"/>
    <w:rsid w:val="00355790"/>
    <w:rsid w:val="00363B55"/>
    <w:rsid w:val="003800BB"/>
    <w:rsid w:val="00391423"/>
    <w:rsid w:val="0039160A"/>
    <w:rsid w:val="00391F28"/>
    <w:rsid w:val="00392E6B"/>
    <w:rsid w:val="003A66DD"/>
    <w:rsid w:val="003B12B8"/>
    <w:rsid w:val="003B4C8D"/>
    <w:rsid w:val="003B731F"/>
    <w:rsid w:val="003C3E3C"/>
    <w:rsid w:val="003D2605"/>
    <w:rsid w:val="003D7CBC"/>
    <w:rsid w:val="003E187B"/>
    <w:rsid w:val="003E4D00"/>
    <w:rsid w:val="003F39F4"/>
    <w:rsid w:val="00404FD0"/>
    <w:rsid w:val="00411C43"/>
    <w:rsid w:val="00412E8B"/>
    <w:rsid w:val="00413523"/>
    <w:rsid w:val="004151AE"/>
    <w:rsid w:val="00423773"/>
    <w:rsid w:val="0046110C"/>
    <w:rsid w:val="0046294E"/>
    <w:rsid w:val="00467A29"/>
    <w:rsid w:val="00472011"/>
    <w:rsid w:val="00484BE7"/>
    <w:rsid w:val="004873F8"/>
    <w:rsid w:val="004A2737"/>
    <w:rsid w:val="004B3411"/>
    <w:rsid w:val="004B6CD9"/>
    <w:rsid w:val="004C0BB6"/>
    <w:rsid w:val="004C2B81"/>
    <w:rsid w:val="004E09A4"/>
    <w:rsid w:val="004F36B0"/>
    <w:rsid w:val="005054BC"/>
    <w:rsid w:val="0051598F"/>
    <w:rsid w:val="005171E2"/>
    <w:rsid w:val="00522A4E"/>
    <w:rsid w:val="00524BE4"/>
    <w:rsid w:val="005307B4"/>
    <w:rsid w:val="00544A5B"/>
    <w:rsid w:val="00555F10"/>
    <w:rsid w:val="005564AC"/>
    <w:rsid w:val="00556E04"/>
    <w:rsid w:val="00591198"/>
    <w:rsid w:val="00597542"/>
    <w:rsid w:val="005A1B6F"/>
    <w:rsid w:val="005A459C"/>
    <w:rsid w:val="005A5B94"/>
    <w:rsid w:val="005C0068"/>
    <w:rsid w:val="005D0324"/>
    <w:rsid w:val="005D1EBF"/>
    <w:rsid w:val="005D4444"/>
    <w:rsid w:val="005D7554"/>
    <w:rsid w:val="005E1056"/>
    <w:rsid w:val="005E32C4"/>
    <w:rsid w:val="005F71E7"/>
    <w:rsid w:val="00606807"/>
    <w:rsid w:val="0061190D"/>
    <w:rsid w:val="006217B9"/>
    <w:rsid w:val="00622CD6"/>
    <w:rsid w:val="00633EB6"/>
    <w:rsid w:val="006340D1"/>
    <w:rsid w:val="00642D93"/>
    <w:rsid w:val="00643090"/>
    <w:rsid w:val="006459C7"/>
    <w:rsid w:val="0065008B"/>
    <w:rsid w:val="006500F0"/>
    <w:rsid w:val="0065690C"/>
    <w:rsid w:val="006628A3"/>
    <w:rsid w:val="00663497"/>
    <w:rsid w:val="00665E96"/>
    <w:rsid w:val="0067395A"/>
    <w:rsid w:val="006756EB"/>
    <w:rsid w:val="0067609D"/>
    <w:rsid w:val="006843C8"/>
    <w:rsid w:val="006857E8"/>
    <w:rsid w:val="00694C0C"/>
    <w:rsid w:val="006A51CE"/>
    <w:rsid w:val="006B0367"/>
    <w:rsid w:val="006C4474"/>
    <w:rsid w:val="006C671F"/>
    <w:rsid w:val="006C7BCC"/>
    <w:rsid w:val="006D1954"/>
    <w:rsid w:val="006D3242"/>
    <w:rsid w:val="006D5BC4"/>
    <w:rsid w:val="006E2FFA"/>
    <w:rsid w:val="006E7388"/>
    <w:rsid w:val="006E768D"/>
    <w:rsid w:val="006F50F3"/>
    <w:rsid w:val="006F6C65"/>
    <w:rsid w:val="007008B0"/>
    <w:rsid w:val="00704AB8"/>
    <w:rsid w:val="0070645F"/>
    <w:rsid w:val="00707155"/>
    <w:rsid w:val="0071646F"/>
    <w:rsid w:val="007235E4"/>
    <w:rsid w:val="00724FC9"/>
    <w:rsid w:val="007306B9"/>
    <w:rsid w:val="007321FD"/>
    <w:rsid w:val="00732D7F"/>
    <w:rsid w:val="00732FBC"/>
    <w:rsid w:val="007447E8"/>
    <w:rsid w:val="00745DC4"/>
    <w:rsid w:val="00746564"/>
    <w:rsid w:val="00750251"/>
    <w:rsid w:val="00750436"/>
    <w:rsid w:val="0075122F"/>
    <w:rsid w:val="00753078"/>
    <w:rsid w:val="007640F8"/>
    <w:rsid w:val="00766A51"/>
    <w:rsid w:val="0077221B"/>
    <w:rsid w:val="00781ED2"/>
    <w:rsid w:val="00782BCF"/>
    <w:rsid w:val="00790DDF"/>
    <w:rsid w:val="007A4A42"/>
    <w:rsid w:val="007A6171"/>
    <w:rsid w:val="007B4092"/>
    <w:rsid w:val="007B5BFD"/>
    <w:rsid w:val="007C1A58"/>
    <w:rsid w:val="007D09C0"/>
    <w:rsid w:val="00802643"/>
    <w:rsid w:val="00805A98"/>
    <w:rsid w:val="00821C8C"/>
    <w:rsid w:val="008307E3"/>
    <w:rsid w:val="008310C7"/>
    <w:rsid w:val="00835296"/>
    <w:rsid w:val="00837626"/>
    <w:rsid w:val="00837FF8"/>
    <w:rsid w:val="00863BFC"/>
    <w:rsid w:val="00865716"/>
    <w:rsid w:val="0088545D"/>
    <w:rsid w:val="00890959"/>
    <w:rsid w:val="00896A72"/>
    <w:rsid w:val="00896EAB"/>
    <w:rsid w:val="008971CB"/>
    <w:rsid w:val="008B0045"/>
    <w:rsid w:val="008B279F"/>
    <w:rsid w:val="008B580C"/>
    <w:rsid w:val="008B7373"/>
    <w:rsid w:val="008C3661"/>
    <w:rsid w:val="008C380C"/>
    <w:rsid w:val="008C3DFF"/>
    <w:rsid w:val="008E44A8"/>
    <w:rsid w:val="008F1420"/>
    <w:rsid w:val="008F6B40"/>
    <w:rsid w:val="00901B0A"/>
    <w:rsid w:val="0090513D"/>
    <w:rsid w:val="009070B6"/>
    <w:rsid w:val="0090795C"/>
    <w:rsid w:val="00914D65"/>
    <w:rsid w:val="00917B08"/>
    <w:rsid w:val="0092216D"/>
    <w:rsid w:val="009452D1"/>
    <w:rsid w:val="009608A0"/>
    <w:rsid w:val="00967EC2"/>
    <w:rsid w:val="00970A0C"/>
    <w:rsid w:val="009829CF"/>
    <w:rsid w:val="00983ACA"/>
    <w:rsid w:val="00983B19"/>
    <w:rsid w:val="00990B4F"/>
    <w:rsid w:val="00994703"/>
    <w:rsid w:val="0099744F"/>
    <w:rsid w:val="009C0E3C"/>
    <w:rsid w:val="009C76D7"/>
    <w:rsid w:val="009D1BBE"/>
    <w:rsid w:val="009D282A"/>
    <w:rsid w:val="009D7F99"/>
    <w:rsid w:val="009E0744"/>
    <w:rsid w:val="009E0971"/>
    <w:rsid w:val="00A02B23"/>
    <w:rsid w:val="00A03719"/>
    <w:rsid w:val="00A03E31"/>
    <w:rsid w:val="00A12A09"/>
    <w:rsid w:val="00A12C68"/>
    <w:rsid w:val="00A259C3"/>
    <w:rsid w:val="00A3523F"/>
    <w:rsid w:val="00A42821"/>
    <w:rsid w:val="00A44471"/>
    <w:rsid w:val="00A45B32"/>
    <w:rsid w:val="00A50DC5"/>
    <w:rsid w:val="00A617AF"/>
    <w:rsid w:val="00A623D1"/>
    <w:rsid w:val="00A62E24"/>
    <w:rsid w:val="00A733DD"/>
    <w:rsid w:val="00A872FF"/>
    <w:rsid w:val="00A873A6"/>
    <w:rsid w:val="00A90254"/>
    <w:rsid w:val="00A9128C"/>
    <w:rsid w:val="00A92A31"/>
    <w:rsid w:val="00A92E84"/>
    <w:rsid w:val="00AA1133"/>
    <w:rsid w:val="00AA7BEE"/>
    <w:rsid w:val="00AB5549"/>
    <w:rsid w:val="00AC1BD4"/>
    <w:rsid w:val="00AD001A"/>
    <w:rsid w:val="00AF054C"/>
    <w:rsid w:val="00B05208"/>
    <w:rsid w:val="00B0610A"/>
    <w:rsid w:val="00B13162"/>
    <w:rsid w:val="00B14632"/>
    <w:rsid w:val="00B2322E"/>
    <w:rsid w:val="00B25779"/>
    <w:rsid w:val="00B43657"/>
    <w:rsid w:val="00B47925"/>
    <w:rsid w:val="00B5445E"/>
    <w:rsid w:val="00B56367"/>
    <w:rsid w:val="00B63747"/>
    <w:rsid w:val="00B74E75"/>
    <w:rsid w:val="00B75BF3"/>
    <w:rsid w:val="00B77164"/>
    <w:rsid w:val="00B8399B"/>
    <w:rsid w:val="00B848D6"/>
    <w:rsid w:val="00B865D4"/>
    <w:rsid w:val="00B86F6B"/>
    <w:rsid w:val="00B92D82"/>
    <w:rsid w:val="00B95513"/>
    <w:rsid w:val="00B95A98"/>
    <w:rsid w:val="00BA2A6C"/>
    <w:rsid w:val="00BA3B52"/>
    <w:rsid w:val="00BA6E84"/>
    <w:rsid w:val="00BD17BB"/>
    <w:rsid w:val="00BD55FB"/>
    <w:rsid w:val="00BF1288"/>
    <w:rsid w:val="00BF1FE8"/>
    <w:rsid w:val="00BF225F"/>
    <w:rsid w:val="00BF35E9"/>
    <w:rsid w:val="00C05E3A"/>
    <w:rsid w:val="00C16EF4"/>
    <w:rsid w:val="00C34B99"/>
    <w:rsid w:val="00C43B58"/>
    <w:rsid w:val="00C50DCF"/>
    <w:rsid w:val="00C55740"/>
    <w:rsid w:val="00C57B46"/>
    <w:rsid w:val="00C61A55"/>
    <w:rsid w:val="00C65C1F"/>
    <w:rsid w:val="00C72D8B"/>
    <w:rsid w:val="00C92543"/>
    <w:rsid w:val="00C94E46"/>
    <w:rsid w:val="00C97020"/>
    <w:rsid w:val="00CA0D32"/>
    <w:rsid w:val="00CA340E"/>
    <w:rsid w:val="00CA522D"/>
    <w:rsid w:val="00CB0BE4"/>
    <w:rsid w:val="00CB7F93"/>
    <w:rsid w:val="00CE2179"/>
    <w:rsid w:val="00CE56F9"/>
    <w:rsid w:val="00CE76D2"/>
    <w:rsid w:val="00CF126B"/>
    <w:rsid w:val="00CF3B0C"/>
    <w:rsid w:val="00CF7C60"/>
    <w:rsid w:val="00D01B3B"/>
    <w:rsid w:val="00D045A4"/>
    <w:rsid w:val="00D05F3C"/>
    <w:rsid w:val="00D1770B"/>
    <w:rsid w:val="00D17F82"/>
    <w:rsid w:val="00D256B3"/>
    <w:rsid w:val="00D32A84"/>
    <w:rsid w:val="00D34B29"/>
    <w:rsid w:val="00D35346"/>
    <w:rsid w:val="00D37316"/>
    <w:rsid w:val="00D375B2"/>
    <w:rsid w:val="00D41F82"/>
    <w:rsid w:val="00D42B2D"/>
    <w:rsid w:val="00D43F04"/>
    <w:rsid w:val="00D61D05"/>
    <w:rsid w:val="00D62243"/>
    <w:rsid w:val="00D71D35"/>
    <w:rsid w:val="00D75D3D"/>
    <w:rsid w:val="00D77890"/>
    <w:rsid w:val="00D801A6"/>
    <w:rsid w:val="00D86953"/>
    <w:rsid w:val="00D9076F"/>
    <w:rsid w:val="00D9566D"/>
    <w:rsid w:val="00DA1498"/>
    <w:rsid w:val="00DA2F7F"/>
    <w:rsid w:val="00DB0C73"/>
    <w:rsid w:val="00DB61BA"/>
    <w:rsid w:val="00DB7300"/>
    <w:rsid w:val="00DC1598"/>
    <w:rsid w:val="00DC2DCA"/>
    <w:rsid w:val="00DD12F1"/>
    <w:rsid w:val="00DE1A75"/>
    <w:rsid w:val="00DE6270"/>
    <w:rsid w:val="00DF732A"/>
    <w:rsid w:val="00E028AC"/>
    <w:rsid w:val="00E045CA"/>
    <w:rsid w:val="00E06907"/>
    <w:rsid w:val="00E109B8"/>
    <w:rsid w:val="00E16FE1"/>
    <w:rsid w:val="00E21C9A"/>
    <w:rsid w:val="00E41F71"/>
    <w:rsid w:val="00E42624"/>
    <w:rsid w:val="00E50C9F"/>
    <w:rsid w:val="00E7775B"/>
    <w:rsid w:val="00E823CC"/>
    <w:rsid w:val="00EB06AE"/>
    <w:rsid w:val="00EB1605"/>
    <w:rsid w:val="00EB3D00"/>
    <w:rsid w:val="00EB478B"/>
    <w:rsid w:val="00EB4A6F"/>
    <w:rsid w:val="00EB51D9"/>
    <w:rsid w:val="00EB6D8B"/>
    <w:rsid w:val="00ED3062"/>
    <w:rsid w:val="00ED59FE"/>
    <w:rsid w:val="00EE3ADB"/>
    <w:rsid w:val="00EE4AC8"/>
    <w:rsid w:val="00EE51AD"/>
    <w:rsid w:val="00EF5827"/>
    <w:rsid w:val="00F0142A"/>
    <w:rsid w:val="00F03E64"/>
    <w:rsid w:val="00F10951"/>
    <w:rsid w:val="00F14975"/>
    <w:rsid w:val="00F223D6"/>
    <w:rsid w:val="00F24E45"/>
    <w:rsid w:val="00F25858"/>
    <w:rsid w:val="00F305AF"/>
    <w:rsid w:val="00F33A2D"/>
    <w:rsid w:val="00F34DB1"/>
    <w:rsid w:val="00F61CED"/>
    <w:rsid w:val="00F639B2"/>
    <w:rsid w:val="00F77DF2"/>
    <w:rsid w:val="00F805EA"/>
    <w:rsid w:val="00F81C12"/>
    <w:rsid w:val="00F8332C"/>
    <w:rsid w:val="00F8339C"/>
    <w:rsid w:val="00F84743"/>
    <w:rsid w:val="00F90436"/>
    <w:rsid w:val="00F90915"/>
    <w:rsid w:val="00F922D2"/>
    <w:rsid w:val="00F97BF7"/>
    <w:rsid w:val="00FA40AB"/>
    <w:rsid w:val="00FB54F4"/>
    <w:rsid w:val="00FB7FC8"/>
    <w:rsid w:val="00FD244F"/>
    <w:rsid w:val="00FE2002"/>
    <w:rsid w:val="00FF0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30FA889"/>
  <w15:chartTrackingRefBased/>
  <w15:docId w15:val="{E162AEF1-D207-4242-80C1-A021CE08E7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56EB"/>
  </w:style>
  <w:style w:type="paragraph" w:styleId="Heading1">
    <w:name w:val="heading 1"/>
    <w:basedOn w:val="Normal"/>
    <w:next w:val="Normal"/>
    <w:link w:val="Heading1Char"/>
    <w:uiPriority w:val="9"/>
    <w:qFormat/>
    <w:rsid w:val="00FA4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392E6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17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D6224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1C1090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392E6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er">
    <w:name w:val="header"/>
    <w:basedOn w:val="Normal"/>
    <w:link w:val="HeaderChar"/>
    <w:uiPriority w:val="99"/>
    <w:unhideWhenUsed/>
    <w:rsid w:val="008C3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C3DFF"/>
  </w:style>
  <w:style w:type="paragraph" w:styleId="Footer">
    <w:name w:val="footer"/>
    <w:basedOn w:val="Normal"/>
    <w:link w:val="FooterChar"/>
    <w:uiPriority w:val="99"/>
    <w:unhideWhenUsed/>
    <w:rsid w:val="008C3DF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3DFF"/>
  </w:style>
  <w:style w:type="character" w:customStyle="1" w:styleId="line-clamp-1">
    <w:name w:val="line-clamp-1"/>
    <w:basedOn w:val="DefaultParagraphFont"/>
    <w:rsid w:val="00BF1FE8"/>
  </w:style>
  <w:style w:type="character" w:customStyle="1" w:styleId="Heading1Char">
    <w:name w:val="Heading 1 Char"/>
    <w:basedOn w:val="DefaultParagraphFont"/>
    <w:link w:val="Heading1"/>
    <w:uiPriority w:val="9"/>
    <w:rsid w:val="00FA40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GridTable1Light-Accent1">
    <w:name w:val="Grid Table 1 Light Accent 1"/>
    <w:basedOn w:val="TableNormal"/>
    <w:uiPriority w:val="46"/>
    <w:rsid w:val="00FA40AB"/>
    <w:pPr>
      <w:spacing w:after="0" w:line="240" w:lineRule="auto"/>
    </w:p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Paragraph">
    <w:name w:val="List Paragraph"/>
    <w:basedOn w:val="Normal"/>
    <w:uiPriority w:val="34"/>
    <w:qFormat/>
    <w:rsid w:val="00FA40AB"/>
    <w:pPr>
      <w:widowControl w:val="0"/>
      <w:autoSpaceDE w:val="0"/>
      <w:autoSpaceDN w:val="0"/>
      <w:spacing w:after="0" w:line="240" w:lineRule="auto"/>
      <w:ind w:left="720"/>
      <w:contextualSpacing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14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4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45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61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5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96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9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1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1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9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9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2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21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02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8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46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39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97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24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5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7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4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50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90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441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74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42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540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07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145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011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245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9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47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9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16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2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1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1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03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558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7194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31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03099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31059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946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68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5247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6650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02500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35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61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3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86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59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22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5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05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21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2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95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7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95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0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1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0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1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77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7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6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22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58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4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0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90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474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7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138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17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58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1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332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4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11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17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16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236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685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291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56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7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18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43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48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8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2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7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42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748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82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21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9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23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2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3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958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92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55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956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96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1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18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19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51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2076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31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6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9147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9566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017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0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27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2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76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878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63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40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69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33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192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59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98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2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698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43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32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70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242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03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7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290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59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71953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33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470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357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437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6668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74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86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26559FC-260F-4FB7-B3F0-D01B4C00F2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4</TotalTime>
  <Pages>30</Pages>
  <Words>6618</Words>
  <Characters>47239</Characters>
  <Application>Microsoft Office Word</Application>
  <DocSecurity>0</DocSecurity>
  <Lines>393</Lines>
  <Paragraphs>10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zam, Muhammad</dc:creator>
  <cp:keywords/>
  <dc:description/>
  <cp:lastModifiedBy>Azam, Muhammad (MU-Student)</cp:lastModifiedBy>
  <cp:revision>270</cp:revision>
  <dcterms:created xsi:type="dcterms:W3CDTF">2024-05-31T19:50:00Z</dcterms:created>
  <dcterms:modified xsi:type="dcterms:W3CDTF">2025-02-18T03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c7dc3bbdcaecd6d629fd46729ddf856ad7a00387fca16665c319fe8a5d6339a</vt:lpwstr>
  </property>
</Properties>
</file>